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5A7AC" w14:textId="6AA3E52F" w:rsidR="005A7B3C" w:rsidRPr="00715D43" w:rsidRDefault="005A7B3C" w:rsidP="005A7B3C">
      <w:pPr>
        <w:rPr>
          <w:rFonts w:cstheme="minorHAnsi"/>
        </w:rPr>
      </w:pPr>
    </w:p>
    <w:p w14:paraId="55BB53E6" w14:textId="537F0BB4" w:rsidR="00BB2C4C" w:rsidRPr="00715D43" w:rsidRDefault="00BB2C4C" w:rsidP="00001E23">
      <w:pPr>
        <w:rPr>
          <w:rFonts w:cstheme="minorHAnsi"/>
        </w:rPr>
      </w:pPr>
    </w:p>
    <w:p w14:paraId="4BF0D6F3" w14:textId="77777777" w:rsidR="00BB2C4C" w:rsidRPr="00715D43" w:rsidRDefault="00BB2C4C" w:rsidP="00BB2C4C">
      <w:pPr>
        <w:jc w:val="center"/>
        <w:rPr>
          <w:rFonts w:cstheme="minorHAnsi"/>
        </w:rPr>
      </w:pPr>
    </w:p>
    <w:p w14:paraId="79534AEF" w14:textId="52A5DFB2" w:rsidR="00E81A9A" w:rsidRPr="00080B5C" w:rsidRDefault="00001E23" w:rsidP="00BB2C4C">
      <w:pPr>
        <w:jc w:val="center"/>
        <w:rPr>
          <w:rFonts w:cstheme="minorHAnsi"/>
          <w:color w:val="000000" w:themeColor="text1"/>
          <w:sz w:val="32"/>
        </w:rPr>
      </w:pPr>
      <w:proofErr w:type="spellStart"/>
      <w:r w:rsidRPr="00080B5C">
        <w:rPr>
          <w:rFonts w:cstheme="minorHAnsi"/>
          <w:color w:val="000000" w:themeColor="text1"/>
          <w:sz w:val="32"/>
        </w:rPr>
        <w:t>CTeSP</w:t>
      </w:r>
      <w:proofErr w:type="spellEnd"/>
      <w:r w:rsidR="00396819" w:rsidRPr="00080B5C">
        <w:rPr>
          <w:rFonts w:cstheme="minorHAnsi"/>
          <w:color w:val="000000" w:themeColor="text1"/>
          <w:sz w:val="32"/>
        </w:rPr>
        <w:t xml:space="preserve"> </w:t>
      </w:r>
      <w:r w:rsidRPr="00080B5C">
        <w:rPr>
          <w:rFonts w:cstheme="minorHAnsi"/>
          <w:color w:val="000000" w:themeColor="text1"/>
          <w:sz w:val="32"/>
        </w:rPr>
        <w:t xml:space="preserve">em </w:t>
      </w:r>
      <w:r w:rsidR="00080B5C" w:rsidRPr="00080B5C">
        <w:rPr>
          <w:rFonts w:cstheme="minorHAnsi"/>
          <w:color w:val="000000" w:themeColor="text1"/>
          <w:sz w:val="32"/>
        </w:rPr>
        <w:t>Tecnologias e Programação de Sistemas de Informação</w:t>
      </w:r>
    </w:p>
    <w:p w14:paraId="0B6EBC2C" w14:textId="6E1BAD13" w:rsidR="00E81A9A" w:rsidRDefault="00E81A9A" w:rsidP="00BB2C4C">
      <w:pPr>
        <w:jc w:val="center"/>
        <w:rPr>
          <w:rFonts w:cstheme="minorHAnsi"/>
          <w:sz w:val="32"/>
        </w:rPr>
      </w:pPr>
    </w:p>
    <w:p w14:paraId="36CB9B1A" w14:textId="327BDAAF" w:rsidR="00001E23" w:rsidRPr="00715D43" w:rsidRDefault="00001E23" w:rsidP="00143739">
      <w:pPr>
        <w:tabs>
          <w:tab w:val="left" w:pos="3105"/>
        </w:tabs>
        <w:jc w:val="center"/>
        <w:rPr>
          <w:rFonts w:cstheme="minorHAnsi"/>
          <w:sz w:val="32"/>
        </w:rPr>
      </w:pPr>
    </w:p>
    <w:p w14:paraId="25C6D36E" w14:textId="6069DF64" w:rsidR="000721DF" w:rsidRPr="000A7DF3" w:rsidRDefault="000A7DF3" w:rsidP="000A7DF3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>
        <w:rPr>
          <w:rFonts w:cstheme="minorHAnsi"/>
          <w:b/>
          <w:noProof/>
          <w:color w:val="000000" w:themeColor="text1"/>
          <w:sz w:val="48"/>
          <w:szCs w:val="40"/>
          <w:lang w:val="en-150"/>
        </w:rPr>
        <w:drawing>
          <wp:anchor distT="0" distB="0" distL="114300" distR="114300" simplePos="0" relativeHeight="251854848" behindDoc="0" locked="0" layoutInCell="1" allowOverlap="1" wp14:anchorId="6D0CAECE" wp14:editId="3CC77BBB">
            <wp:simplePos x="0" y="0"/>
            <wp:positionH relativeFrom="margin">
              <wp:align>center</wp:align>
            </wp:positionH>
            <wp:positionV relativeFrom="paragraph">
              <wp:posOffset>536575</wp:posOffset>
            </wp:positionV>
            <wp:extent cx="2162175" cy="2157730"/>
            <wp:effectExtent l="0" t="0" r="0" b="0"/>
            <wp:wrapTopAndBottom/>
            <wp:docPr id="4097" name="Imagem 4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" name="Imagem 409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08E2" w:rsidRPr="00BB2C4C">
        <w:rPr>
          <w:rFonts w:cstheme="minorHAnsi"/>
          <w:b/>
          <w:color w:val="000000" w:themeColor="text1"/>
          <w:sz w:val="48"/>
          <w:szCs w:val="40"/>
        </w:rPr>
        <w:t xml:space="preserve">Relatório de </w:t>
      </w:r>
      <w:r w:rsidR="0029640D">
        <w:rPr>
          <w:rFonts w:cstheme="minorHAnsi"/>
          <w:b/>
          <w:color w:val="000000" w:themeColor="text1"/>
          <w:sz w:val="48"/>
          <w:szCs w:val="40"/>
        </w:rPr>
        <w:t>Estágio</w:t>
      </w:r>
    </w:p>
    <w:p w14:paraId="5102A9ED" w14:textId="520DA409" w:rsidR="00BB2C4C" w:rsidRPr="00176FD1" w:rsidRDefault="00BB2C4C" w:rsidP="000A7DF3">
      <w:pPr>
        <w:spacing w:after="0"/>
        <w:rPr>
          <w:rFonts w:cstheme="minorHAnsi"/>
          <w:bCs/>
          <w:color w:val="000000" w:themeColor="text1"/>
          <w:sz w:val="28"/>
          <w:szCs w:val="28"/>
        </w:rPr>
      </w:pPr>
    </w:p>
    <w:p w14:paraId="02A85999" w14:textId="5B7257F5" w:rsidR="00001E23" w:rsidRPr="000721DF" w:rsidRDefault="00F96CDE" w:rsidP="000721DF">
      <w:pPr>
        <w:spacing w:after="0"/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28"/>
          <w:szCs w:val="28"/>
        </w:rPr>
        <w:t>Luís Francisco Costa Campos</w:t>
      </w:r>
    </w:p>
    <w:p w14:paraId="32359583" w14:textId="75880EF5" w:rsidR="00E81A9A" w:rsidRDefault="00E81A9A" w:rsidP="000721DF">
      <w:pPr>
        <w:rPr>
          <w:rFonts w:cstheme="minorHAnsi"/>
        </w:r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001E23" w:rsidRPr="00001E23" w14:paraId="34545F4F" w14:textId="77777777" w:rsidTr="00001E23">
        <w:tc>
          <w:tcPr>
            <w:tcW w:w="4247" w:type="dxa"/>
          </w:tcPr>
          <w:p w14:paraId="3FBD8255" w14:textId="77777777" w:rsidR="00001E23" w:rsidRPr="00001E23" w:rsidRDefault="00001E23" w:rsidP="00BB2C4C">
            <w:pPr>
              <w:jc w:val="center"/>
              <w:rPr>
                <w:rFonts w:cstheme="minorHAnsi"/>
                <w:sz w:val="22"/>
                <w:szCs w:val="20"/>
              </w:rPr>
            </w:pPr>
          </w:p>
        </w:tc>
        <w:tc>
          <w:tcPr>
            <w:tcW w:w="4247" w:type="dxa"/>
          </w:tcPr>
          <w:p w14:paraId="643DDD01" w14:textId="43D3A1D5" w:rsidR="00001E23" w:rsidRPr="00B038A5" w:rsidRDefault="00001E23" w:rsidP="000721DF">
            <w:pPr>
              <w:rPr>
                <w:rFonts w:cstheme="minorHAnsi"/>
                <w:sz w:val="22"/>
                <w:szCs w:val="20"/>
              </w:rPr>
            </w:pPr>
          </w:p>
        </w:tc>
      </w:tr>
    </w:tbl>
    <w:p w14:paraId="420AC96C" w14:textId="60EA0AFE" w:rsidR="00E81A9A" w:rsidRPr="00715D43" w:rsidRDefault="00E81A9A" w:rsidP="00001E23">
      <w:pPr>
        <w:rPr>
          <w:rFonts w:cstheme="minorHAnsi"/>
        </w:rPr>
      </w:pPr>
    </w:p>
    <w:p w14:paraId="51399218" w14:textId="4BE28CD3" w:rsidR="009E5B76" w:rsidRPr="00715D43" w:rsidRDefault="00320140" w:rsidP="000A7DF3">
      <w:pPr>
        <w:spacing w:after="0"/>
        <w:jc w:val="center"/>
        <w:rPr>
          <w:rFonts w:cstheme="minorHAnsi"/>
          <w:color w:val="000000" w:themeColor="text1"/>
        </w:rPr>
        <w:sectPr w:rsidR="009E5B76" w:rsidRPr="00715D43" w:rsidSect="00E825A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oddPage"/>
          <w:pgSz w:w="11906" w:h="16838"/>
          <w:pgMar w:top="2268" w:right="851" w:bottom="1418" w:left="851" w:header="567" w:footer="709" w:gutter="0"/>
          <w:pgNumType w:fmt="lowerRoman" w:start="1"/>
          <w:cols w:space="708"/>
          <w:titlePg/>
          <w:docGrid w:linePitch="360"/>
        </w:sectPr>
      </w:pPr>
      <w:r w:rsidRPr="00360A52">
        <w:rPr>
          <w:rFonts w:cstheme="minorHAnsi"/>
          <w:sz w:val="28"/>
          <w:szCs w:val="28"/>
        </w:rPr>
        <w:t xml:space="preserve">Oliveira do Hospital, </w:t>
      </w:r>
      <w:r w:rsidR="00F84241" w:rsidRPr="00D54EA6">
        <w:rPr>
          <w:rFonts w:cstheme="minorHAnsi"/>
          <w:sz w:val="28"/>
          <w:szCs w:val="28"/>
        </w:rPr>
        <w:t>06</w:t>
      </w:r>
      <w:r w:rsidRPr="00D54EA6">
        <w:rPr>
          <w:rFonts w:cstheme="minorHAnsi"/>
          <w:sz w:val="28"/>
          <w:szCs w:val="28"/>
        </w:rPr>
        <w:t xml:space="preserve"> de 20</w:t>
      </w:r>
      <w:r w:rsidR="00F96CDE" w:rsidRPr="00D54EA6">
        <w:rPr>
          <w:rFonts w:cstheme="minorHAnsi"/>
          <w:sz w:val="28"/>
          <w:szCs w:val="28"/>
        </w:rPr>
        <w:t>24</w:t>
      </w:r>
      <w:r w:rsidRPr="00D54EA6">
        <w:rPr>
          <w:rFonts w:cstheme="minorHAnsi"/>
        </w:rPr>
        <w:t xml:space="preserve"> </w:t>
      </w:r>
      <w:r w:rsidR="0099736E" w:rsidRPr="00715D43">
        <w:rPr>
          <w:rFonts w:cstheme="minorHAnsi"/>
          <w:color w:val="000000" w:themeColor="text1"/>
        </w:rPr>
        <w:br w:type="page"/>
      </w:r>
    </w:p>
    <w:p w14:paraId="1AC75115" w14:textId="77777777" w:rsidR="00B718A2" w:rsidRDefault="00B718A2" w:rsidP="000A7DF3">
      <w:pPr>
        <w:rPr>
          <w:rFonts w:cstheme="minorHAnsi"/>
          <w:b/>
          <w:color w:val="000000" w:themeColor="text1"/>
          <w:sz w:val="36"/>
          <w:szCs w:val="36"/>
        </w:rPr>
      </w:pPr>
    </w:p>
    <w:p w14:paraId="19C82645" w14:textId="496BBE8C" w:rsidR="00B718A2" w:rsidRPr="00360A52" w:rsidRDefault="00B718A2" w:rsidP="00B718A2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360A52">
        <w:rPr>
          <w:rFonts w:cstheme="minorHAnsi"/>
          <w:b/>
          <w:color w:val="000000" w:themeColor="text1"/>
          <w:sz w:val="36"/>
          <w:szCs w:val="36"/>
        </w:rPr>
        <w:t xml:space="preserve">Relatório de Estágio na </w:t>
      </w:r>
      <w:proofErr w:type="spellStart"/>
      <w:r w:rsidR="00350AC1" w:rsidRPr="00CC3025">
        <w:rPr>
          <w:rFonts w:cstheme="minorHAnsi"/>
          <w:b/>
          <w:sz w:val="36"/>
          <w:szCs w:val="36"/>
        </w:rPr>
        <w:t>DigitalProgression</w:t>
      </w:r>
      <w:proofErr w:type="spellEnd"/>
    </w:p>
    <w:p w14:paraId="2E70E655" w14:textId="4DAE6A21" w:rsidR="00B718A2" w:rsidRPr="00360A52" w:rsidRDefault="00B718A2" w:rsidP="00B718A2">
      <w:pPr>
        <w:spacing w:line="360" w:lineRule="auto"/>
        <w:jc w:val="center"/>
        <w:rPr>
          <w:rFonts w:cstheme="minorHAnsi"/>
        </w:rPr>
      </w:pPr>
      <w:r w:rsidRPr="00360A52">
        <w:rPr>
          <w:rFonts w:cstheme="minorHAnsi"/>
          <w:b/>
        </w:rPr>
        <w:t xml:space="preserve">De </w:t>
      </w:r>
      <w:r w:rsidR="00F96CDE" w:rsidRPr="00922923">
        <w:rPr>
          <w:rFonts w:cstheme="minorHAnsi"/>
          <w:b/>
        </w:rPr>
        <w:t>14</w:t>
      </w:r>
      <w:r w:rsidRPr="00922923">
        <w:rPr>
          <w:rFonts w:cstheme="minorHAnsi"/>
          <w:b/>
        </w:rPr>
        <w:t>/</w:t>
      </w:r>
      <w:r w:rsidR="00F96CDE" w:rsidRPr="00922923">
        <w:rPr>
          <w:rFonts w:cstheme="minorHAnsi"/>
          <w:b/>
        </w:rPr>
        <w:t>02</w:t>
      </w:r>
      <w:r w:rsidRPr="00922923">
        <w:rPr>
          <w:rFonts w:cstheme="minorHAnsi"/>
          <w:b/>
        </w:rPr>
        <w:t>/20</w:t>
      </w:r>
      <w:r w:rsidR="00F96CDE" w:rsidRPr="00922923">
        <w:rPr>
          <w:rFonts w:cstheme="minorHAnsi"/>
          <w:b/>
        </w:rPr>
        <w:t>24</w:t>
      </w:r>
      <w:r w:rsidRPr="00922923">
        <w:rPr>
          <w:rFonts w:cstheme="minorHAnsi"/>
          <w:b/>
        </w:rPr>
        <w:t xml:space="preserve"> a </w:t>
      </w:r>
      <w:r w:rsidR="00350AC1" w:rsidRPr="00922923">
        <w:rPr>
          <w:rFonts w:cstheme="minorHAnsi"/>
          <w:b/>
        </w:rPr>
        <w:t>14</w:t>
      </w:r>
      <w:r w:rsidRPr="00922923">
        <w:rPr>
          <w:rFonts w:cstheme="minorHAnsi"/>
          <w:b/>
        </w:rPr>
        <w:t>/</w:t>
      </w:r>
      <w:r w:rsidR="00F96CDE" w:rsidRPr="00922923">
        <w:rPr>
          <w:rFonts w:cstheme="minorHAnsi"/>
          <w:b/>
        </w:rPr>
        <w:t>06</w:t>
      </w:r>
      <w:r w:rsidRPr="00922923">
        <w:rPr>
          <w:rFonts w:cstheme="minorHAnsi"/>
          <w:b/>
        </w:rPr>
        <w:t>/20</w:t>
      </w:r>
      <w:r w:rsidR="00F96CDE" w:rsidRPr="00922923">
        <w:rPr>
          <w:rFonts w:cstheme="minorHAnsi"/>
          <w:b/>
        </w:rPr>
        <w:t>24</w:t>
      </w:r>
    </w:p>
    <w:p w14:paraId="3DD49879" w14:textId="28D5105D" w:rsidR="00B718A2" w:rsidRDefault="00B718A2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10E18326" w14:textId="36710798" w:rsidR="00143739" w:rsidRDefault="00143739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293D344D" w14:textId="2C0C3EE6" w:rsidR="00143739" w:rsidRDefault="00143739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6CD5B79F" w14:textId="77777777" w:rsidR="00143739" w:rsidRDefault="00143739" w:rsidP="00B718A2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1FEA3A3E" w14:textId="00A1E4D8" w:rsidR="00B718A2" w:rsidRPr="00360A52" w:rsidRDefault="00F96CDE" w:rsidP="00B718A2">
      <w:pPr>
        <w:spacing w:line="360" w:lineRule="auto"/>
        <w:jc w:val="center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Luís Francisco Costa Campos</w:t>
      </w:r>
    </w:p>
    <w:p w14:paraId="194E69F2" w14:textId="77777777" w:rsidR="00143739" w:rsidRPr="00360A52" w:rsidRDefault="00143739" w:rsidP="00B718A2">
      <w:pPr>
        <w:spacing w:line="360" w:lineRule="auto"/>
        <w:rPr>
          <w:rFonts w:cstheme="minorHAnsi"/>
        </w:rPr>
      </w:pPr>
    </w:p>
    <w:p w14:paraId="79D066A4" w14:textId="77777777" w:rsidR="00B718A2" w:rsidRPr="00360A52" w:rsidRDefault="00B718A2" w:rsidP="00B718A2">
      <w:pPr>
        <w:spacing w:line="360" w:lineRule="auto"/>
        <w:ind w:left="4820"/>
        <w:rPr>
          <w:rStyle w:val="gi"/>
          <w:rFonts w:cstheme="minorHAnsi"/>
          <w:szCs w:val="24"/>
        </w:rPr>
      </w:pPr>
      <w:r w:rsidRPr="00360A52">
        <w:rPr>
          <w:rFonts w:cstheme="minorHAnsi"/>
          <w:b/>
          <w:i/>
          <w:szCs w:val="24"/>
        </w:rPr>
        <w:t>Orientador:</w:t>
      </w:r>
    </w:p>
    <w:p w14:paraId="4AFE9019" w14:textId="7F07D95F" w:rsidR="00B718A2" w:rsidRPr="000721DF" w:rsidRDefault="000721DF" w:rsidP="00B718A2">
      <w:pPr>
        <w:spacing w:line="360" w:lineRule="auto"/>
        <w:ind w:left="4820"/>
        <w:rPr>
          <w:rFonts w:cstheme="minorHAnsi"/>
          <w:i/>
          <w:szCs w:val="24"/>
        </w:rPr>
      </w:pPr>
      <w:r w:rsidRPr="000721DF">
        <w:rPr>
          <w:rStyle w:val="gi"/>
          <w:rFonts w:cstheme="minorHAnsi"/>
          <w:i/>
          <w:szCs w:val="24"/>
        </w:rPr>
        <w:t>Francisco Carlos Afonso</w:t>
      </w:r>
    </w:p>
    <w:p w14:paraId="22EAE5ED" w14:textId="6911290B" w:rsidR="00B718A2" w:rsidRPr="00360A52" w:rsidRDefault="000721DF" w:rsidP="00B718A2">
      <w:pPr>
        <w:spacing w:line="360" w:lineRule="auto"/>
        <w:ind w:left="4820"/>
        <w:rPr>
          <w:rFonts w:cstheme="minorHAnsi"/>
          <w:i/>
          <w:szCs w:val="24"/>
        </w:rPr>
      </w:pPr>
      <w:r w:rsidRPr="000721DF">
        <w:rPr>
          <w:rFonts w:cstheme="minorHAnsi"/>
          <w:i/>
          <w:szCs w:val="24"/>
        </w:rPr>
        <w:t>Professor Adjunto,</w:t>
      </w:r>
      <w:r w:rsidR="00B718A2" w:rsidRPr="00360A52">
        <w:rPr>
          <w:rFonts w:cstheme="minorHAnsi"/>
          <w:i/>
          <w:color w:val="FF0000"/>
          <w:szCs w:val="24"/>
        </w:rPr>
        <w:t xml:space="preserve"> </w:t>
      </w:r>
      <w:r w:rsidR="00080B5C" w:rsidRPr="00080B5C">
        <w:rPr>
          <w:rFonts w:cstheme="minorHAnsi"/>
          <w:i/>
          <w:color w:val="000000" w:themeColor="text1"/>
          <w:szCs w:val="24"/>
        </w:rPr>
        <w:t>ESTGOH</w:t>
      </w:r>
    </w:p>
    <w:p w14:paraId="28837C95" w14:textId="77777777" w:rsidR="00B718A2" w:rsidRDefault="00B718A2" w:rsidP="00B718A2">
      <w:pPr>
        <w:ind w:left="4820"/>
        <w:rPr>
          <w:rFonts w:cstheme="minorHAnsi"/>
          <w:b/>
          <w:i/>
          <w:szCs w:val="24"/>
        </w:rPr>
      </w:pPr>
    </w:p>
    <w:p w14:paraId="574F1E8B" w14:textId="77777777" w:rsidR="00B718A2" w:rsidRPr="00360A52" w:rsidRDefault="00B718A2" w:rsidP="00B718A2">
      <w:pPr>
        <w:spacing w:line="360" w:lineRule="auto"/>
        <w:ind w:left="4820"/>
        <w:rPr>
          <w:rStyle w:val="gi"/>
          <w:rFonts w:cstheme="minorHAnsi"/>
          <w:szCs w:val="24"/>
        </w:rPr>
      </w:pPr>
      <w:r w:rsidRPr="00360A52">
        <w:rPr>
          <w:rFonts w:cstheme="minorHAnsi"/>
          <w:b/>
          <w:i/>
          <w:szCs w:val="24"/>
        </w:rPr>
        <w:t>Supervisor na Entidade de Acolhimento:</w:t>
      </w:r>
    </w:p>
    <w:p w14:paraId="1153A01A" w14:textId="52BBC40F" w:rsidR="00B718A2" w:rsidRPr="000721DF" w:rsidRDefault="000721DF" w:rsidP="000721DF">
      <w:pPr>
        <w:spacing w:line="360" w:lineRule="auto"/>
        <w:ind w:left="4820"/>
        <w:rPr>
          <w:rStyle w:val="gi"/>
          <w:rFonts w:cstheme="minorHAnsi"/>
          <w:i/>
          <w:szCs w:val="24"/>
        </w:rPr>
      </w:pPr>
      <w:r w:rsidRPr="000721DF">
        <w:rPr>
          <w:rStyle w:val="gi"/>
          <w:rFonts w:cstheme="minorHAnsi"/>
          <w:i/>
          <w:szCs w:val="24"/>
        </w:rPr>
        <w:t>José António dos Santos Fernandes Monteiro</w:t>
      </w:r>
    </w:p>
    <w:p w14:paraId="1A00FFEA" w14:textId="4FA6136B" w:rsidR="00232695" w:rsidRDefault="00232695" w:rsidP="00232695">
      <w:pPr>
        <w:spacing w:after="0"/>
        <w:jc w:val="left"/>
        <w:rPr>
          <w:rStyle w:val="gi"/>
          <w:rFonts w:cstheme="minorHAnsi"/>
          <w:i/>
          <w:color w:val="FF0000"/>
          <w:szCs w:val="24"/>
        </w:rPr>
      </w:pPr>
      <w:r>
        <w:rPr>
          <w:rStyle w:val="gi"/>
          <w:rFonts w:cstheme="minorHAnsi"/>
          <w:i/>
          <w:color w:val="FF0000"/>
          <w:szCs w:val="24"/>
        </w:rPr>
        <w:br w:type="page"/>
      </w:r>
    </w:p>
    <w:p w14:paraId="543A513D" w14:textId="77777777" w:rsidR="0037236A" w:rsidRPr="00267D5D" w:rsidRDefault="0037236A" w:rsidP="00267D5D">
      <w:pPr>
        <w:pStyle w:val="Ttulo1"/>
        <w:numPr>
          <w:ilvl w:val="0"/>
          <w:numId w:val="0"/>
        </w:numPr>
        <w:rPr>
          <w:rFonts w:cstheme="minorHAnsi"/>
          <w:b w:val="0"/>
          <w:bCs w:val="0"/>
          <w:sz w:val="24"/>
          <w:szCs w:val="24"/>
          <w:lang w:val="pt-PT"/>
        </w:rPr>
      </w:pPr>
      <w:bookmarkStart w:id="0" w:name="_Toc168576786"/>
      <w:bookmarkStart w:id="1" w:name="_Toc168665968"/>
      <w:bookmarkStart w:id="2" w:name="_Toc170219285"/>
      <w:bookmarkStart w:id="3" w:name="_Toc170644183"/>
      <w:bookmarkStart w:id="4" w:name="_Toc170783911"/>
      <w:bookmarkStart w:id="5" w:name="_Toc170853236"/>
      <w:r w:rsidRPr="00267D5D">
        <w:rPr>
          <w:rFonts w:cstheme="minorHAnsi"/>
          <w:sz w:val="24"/>
          <w:szCs w:val="24"/>
          <w:lang w:val="pt-PT"/>
        </w:rPr>
        <w:lastRenderedPageBreak/>
        <w:t>Declaração de integridade e de honestidade intelectual</w:t>
      </w:r>
      <w:bookmarkEnd w:id="0"/>
      <w:bookmarkEnd w:id="1"/>
      <w:bookmarkEnd w:id="2"/>
      <w:bookmarkEnd w:id="3"/>
      <w:bookmarkEnd w:id="4"/>
      <w:bookmarkEnd w:id="5"/>
    </w:p>
    <w:p w14:paraId="5C4B7111" w14:textId="77777777" w:rsidR="0037236A" w:rsidRPr="00B7772F" w:rsidRDefault="0037236A" w:rsidP="0037236A">
      <w:pPr>
        <w:rPr>
          <w:rFonts w:cstheme="minorHAnsi"/>
          <w:sz w:val="20"/>
          <w:szCs w:val="20"/>
        </w:rPr>
      </w:pPr>
    </w:p>
    <w:p w14:paraId="553D8632" w14:textId="49738BF7" w:rsidR="0037236A" w:rsidRDefault="0037236A" w:rsidP="0037236A">
      <w:pPr>
        <w:spacing w:line="360" w:lineRule="auto"/>
        <w:rPr>
          <w:rFonts w:ascii="Calibri" w:hAnsi="Calibri"/>
          <w:i/>
          <w:iCs/>
        </w:rPr>
      </w:pPr>
      <w:r>
        <w:rPr>
          <w:i/>
          <w:iCs/>
        </w:rPr>
        <w:t xml:space="preserve">Eu, </w:t>
      </w:r>
      <w:r w:rsidR="00F96CDE">
        <w:rPr>
          <w:i/>
          <w:iCs/>
        </w:rPr>
        <w:t>Luís Francisco Costa Campos</w:t>
      </w:r>
      <w:r w:rsidR="00176FD1">
        <w:rPr>
          <w:i/>
          <w:iCs/>
        </w:rPr>
        <w:t>,</w:t>
      </w:r>
      <w:r>
        <w:rPr>
          <w:i/>
          <w:iCs/>
        </w:rPr>
        <w:t xml:space="preserve"> estudante n.º </w:t>
      </w:r>
      <w:r w:rsidR="00B65719" w:rsidRPr="00B65719">
        <w:rPr>
          <w:i/>
          <w:iCs/>
        </w:rPr>
        <w:t>2022117261</w:t>
      </w:r>
      <w:r>
        <w:rPr>
          <w:i/>
          <w:iCs/>
        </w:rPr>
        <w:t xml:space="preserve"> do Curso Técnico Superior Profissional em </w:t>
      </w:r>
      <w:r w:rsidR="00232695" w:rsidRPr="00232695">
        <w:rPr>
          <w:i/>
          <w:iCs/>
        </w:rPr>
        <w:t>Tecnologias e Programação de Sistemas de Informação</w:t>
      </w:r>
      <w:r>
        <w:rPr>
          <w:i/>
          <w:iCs/>
        </w:rPr>
        <w:t xml:space="preserve">, declaro que o presente relatório de estágio é original e que, ao longo da sua elaboração, não pratiquei plágio ou qualquer forma de falsificação de conteúdo. Este </w:t>
      </w:r>
      <w:r w:rsidRPr="00D357DE">
        <w:rPr>
          <w:i/>
          <w:iCs/>
        </w:rPr>
        <w:t>relatório de estágio</w:t>
      </w:r>
      <w:r>
        <w:rPr>
          <w:i/>
          <w:iCs/>
        </w:rPr>
        <w:t xml:space="preserve"> resulta do meu próprio trabalho, sendo reconhecidas todas as fontes utilizadas por se encontrarem devidamente citadas no corpo do texto e identificadas na secção de referênc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 </w:t>
      </w:r>
    </w:p>
    <w:p w14:paraId="34521105" w14:textId="77777777" w:rsidR="0037236A" w:rsidRPr="00B7772F" w:rsidRDefault="0037236A" w:rsidP="0037236A">
      <w:pPr>
        <w:spacing w:line="360" w:lineRule="auto"/>
        <w:rPr>
          <w:rFonts w:cstheme="minorHAnsi"/>
          <w:i/>
          <w:iCs/>
        </w:rPr>
      </w:pPr>
      <w:r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r w:rsidRPr="00FA6561">
        <w:rPr>
          <w:i/>
          <w:iCs/>
        </w:rPr>
        <w:t>pseudonimização ou anonimização de dados pessoais ou organizacionais</w:t>
      </w:r>
      <w:r w:rsidRPr="00B7772F">
        <w:rPr>
          <w:rFonts w:cstheme="minorHAnsi"/>
          <w:i/>
          <w:iCs/>
        </w:rPr>
        <w:t>.</w:t>
      </w:r>
    </w:p>
    <w:p w14:paraId="4B63B306" w14:textId="77777777" w:rsidR="0037236A" w:rsidRDefault="0037236A" w:rsidP="0037236A">
      <w:pPr>
        <w:spacing w:line="360" w:lineRule="auto"/>
        <w:rPr>
          <w:rFonts w:cstheme="minorHAnsi"/>
          <w:i/>
          <w:iCs/>
        </w:rPr>
      </w:pPr>
    </w:p>
    <w:p w14:paraId="4AD7CE96" w14:textId="77777777" w:rsidR="0037236A" w:rsidRPr="00B7772F" w:rsidRDefault="0037236A" w:rsidP="0037236A">
      <w:pPr>
        <w:rPr>
          <w:rFonts w:cstheme="minorHAnsi"/>
          <w:i/>
          <w:iCs/>
        </w:rPr>
      </w:pPr>
      <w:r w:rsidRPr="00B7772F">
        <w:rPr>
          <w:rFonts w:cstheme="minorHAnsi"/>
          <w:i/>
          <w:iCs/>
        </w:rPr>
        <w:t xml:space="preserve">Oliveira do Hospital, </w:t>
      </w:r>
      <w:proofErr w:type="spellStart"/>
      <w:r w:rsidRPr="00B7772F">
        <w:rPr>
          <w:rFonts w:cstheme="minorHAnsi"/>
          <w:i/>
          <w:iCs/>
        </w:rPr>
        <w:t>xx</w:t>
      </w:r>
      <w:proofErr w:type="spellEnd"/>
      <w:r w:rsidRPr="00B7772F">
        <w:rPr>
          <w:rFonts w:cstheme="minorHAnsi"/>
          <w:i/>
          <w:iCs/>
        </w:rPr>
        <w:t xml:space="preserve"> de </w:t>
      </w:r>
      <w:proofErr w:type="spellStart"/>
      <w:r w:rsidRPr="00B7772F">
        <w:rPr>
          <w:rFonts w:cstheme="minorHAnsi"/>
          <w:i/>
          <w:iCs/>
        </w:rPr>
        <w:t>xxxxxx</w:t>
      </w:r>
      <w:proofErr w:type="spellEnd"/>
      <w:r w:rsidRPr="00B7772F">
        <w:rPr>
          <w:rFonts w:cstheme="minorHAnsi"/>
          <w:i/>
          <w:iCs/>
        </w:rPr>
        <w:t xml:space="preserve"> de 20xx</w:t>
      </w:r>
    </w:p>
    <w:p w14:paraId="541D2F6D" w14:textId="77777777" w:rsidR="0037236A" w:rsidRPr="00B7772F" w:rsidRDefault="0037236A" w:rsidP="0037236A">
      <w:pPr>
        <w:rPr>
          <w:rFonts w:cstheme="minorHAnsi"/>
          <w:i/>
          <w:iCs/>
        </w:rPr>
      </w:pPr>
      <w:r w:rsidRPr="00B7772F">
        <w:rPr>
          <w:rFonts w:cstheme="minorHAnsi"/>
          <w:i/>
          <w:iCs/>
        </w:rPr>
        <w:t xml:space="preserve">Nome completo: …. </w:t>
      </w:r>
    </w:p>
    <w:p w14:paraId="7EB147C1" w14:textId="77777777" w:rsidR="0037236A" w:rsidRDefault="0037236A" w:rsidP="0037236A">
      <w:pPr>
        <w:rPr>
          <w:rFonts w:cstheme="minorHAnsi"/>
          <w:i/>
          <w:iCs/>
        </w:rPr>
      </w:pPr>
    </w:p>
    <w:p w14:paraId="721AAB2D" w14:textId="77777777" w:rsidR="0037236A" w:rsidRDefault="0037236A" w:rsidP="0037236A">
      <w:r w:rsidRPr="00B7772F">
        <w:rPr>
          <w:rFonts w:cstheme="minorHAnsi"/>
          <w:i/>
          <w:iCs/>
        </w:rPr>
        <w:t>Assinatura: (digital)</w:t>
      </w:r>
    </w:p>
    <w:p w14:paraId="4319AF00" w14:textId="77777777" w:rsidR="00143739" w:rsidRDefault="00143739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</w:pPr>
    </w:p>
    <w:p w14:paraId="3E19C72A" w14:textId="77777777" w:rsidR="006F51CB" w:rsidRDefault="006F51CB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</w:pPr>
    </w:p>
    <w:p w14:paraId="1D3FC382" w14:textId="0CF56B15" w:rsidR="006F51CB" w:rsidRDefault="006F51CB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  <w:sectPr w:rsidR="006F51CB" w:rsidSect="00E825A2">
          <w:headerReference w:type="even" r:id="rId15"/>
          <w:footerReference w:type="even" r:id="rId16"/>
          <w:footerReference w:type="default" r:id="rId17"/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26751ED" w14:textId="581D5235" w:rsidR="00161259" w:rsidRDefault="00161259" w:rsidP="00161259">
      <w:pPr>
        <w:pStyle w:val="Heading0"/>
        <w:rPr>
          <w:rFonts w:cstheme="minorHAnsi"/>
          <w:lang w:val="pt-PT"/>
        </w:rPr>
      </w:pPr>
      <w:bookmarkStart w:id="6" w:name="_Toc168576787"/>
      <w:bookmarkStart w:id="7" w:name="_Toc168665969"/>
      <w:bookmarkStart w:id="8" w:name="_Toc170219286"/>
      <w:bookmarkStart w:id="9" w:name="_Toc170407435"/>
      <w:bookmarkStart w:id="10" w:name="_Toc170644184"/>
      <w:bookmarkStart w:id="11" w:name="_Toc170783912"/>
      <w:bookmarkStart w:id="12" w:name="_Toc170853237"/>
      <w:r w:rsidRPr="00715D43">
        <w:rPr>
          <w:rFonts w:cstheme="minorHAnsi"/>
          <w:lang w:val="pt-PT"/>
        </w:rPr>
        <w:lastRenderedPageBreak/>
        <w:t>Resumo</w:t>
      </w:r>
      <w:bookmarkEnd w:id="6"/>
      <w:bookmarkEnd w:id="7"/>
      <w:bookmarkEnd w:id="8"/>
      <w:bookmarkEnd w:id="9"/>
      <w:bookmarkEnd w:id="10"/>
      <w:bookmarkEnd w:id="11"/>
      <w:bookmarkEnd w:id="12"/>
    </w:p>
    <w:p w14:paraId="77E7A8CC" w14:textId="172F30ED" w:rsidR="00C618C6" w:rsidRDefault="00C618C6" w:rsidP="00C618C6">
      <w:pPr>
        <w:spacing w:after="0" w:line="360" w:lineRule="auto"/>
      </w:pPr>
      <w:r>
        <w:t>Este relatório final de estágio resulta, fundamentalmente, numa descrição e reflexão exaustiva e cuidada, acompanhando as várias etapas percorridas durante este estágio.</w:t>
      </w:r>
    </w:p>
    <w:p w14:paraId="43D66879" w14:textId="5C94B6A1" w:rsidR="004A5348" w:rsidRDefault="004A5348" w:rsidP="004A5348">
      <w:pPr>
        <w:spacing w:after="0" w:line="360" w:lineRule="auto"/>
      </w:pPr>
      <w:r>
        <w:t>O objetivo deste trabalho foi desenvolver um sistema de monitorização ambiental para eventos, focado na recolha e análise contínua de dados sobre temperatura, humidade, qualidade do ar e ruído. Esta solução IoT foi projetada para fornecer dados em tempo real, auxiliando tanto os participantes quanto os organizadores de eventos a gerir e melhorar as condições ambientais.</w:t>
      </w:r>
    </w:p>
    <w:p w14:paraId="502F2E5B" w14:textId="77777777" w:rsidR="004A5348" w:rsidRDefault="004A5348" w:rsidP="004A5348">
      <w:pPr>
        <w:spacing w:after="0" w:line="360" w:lineRule="auto"/>
      </w:pPr>
    </w:p>
    <w:p w14:paraId="1372CD04" w14:textId="77777777" w:rsidR="004A5348" w:rsidRDefault="004A5348" w:rsidP="004A5348">
      <w:pPr>
        <w:spacing w:after="0" w:line="360" w:lineRule="auto"/>
      </w:pPr>
      <w:r>
        <w:t>Ao longo do desenvolvimento deste relatório, procurou-se refletir de forma crítica sobre os diversos pontos do projeto, tais como as expectativas iniciais, as atividades de ensino-aprendizagem envolvidas, e as dificuldades e necessidades de formação encontradas. A capacidade de iniciativa, a responsabilidade e a importância do trabalho individual e de grupo foram também questões centrais abordadas.</w:t>
      </w:r>
    </w:p>
    <w:p w14:paraId="362FCAE0" w14:textId="77777777" w:rsidR="004A5348" w:rsidRDefault="004A5348" w:rsidP="004A5348">
      <w:pPr>
        <w:spacing w:after="0" w:line="360" w:lineRule="auto"/>
      </w:pPr>
    </w:p>
    <w:p w14:paraId="46F1B899" w14:textId="6286C498" w:rsidR="004A5348" w:rsidRDefault="004A5348" w:rsidP="004A5348">
      <w:pPr>
        <w:spacing w:after="0" w:line="360" w:lineRule="auto"/>
      </w:pPr>
      <w:r>
        <w:t>As principais contribuições deste trabalho incluem a implementação bem-sucedida da infraestrutura IoT, a integração eficiente dos sensores e a criação de uma interface web funcional. As funcionalidades de alerta e sugestões automatizadas foram incorporadas para melhorar as condições de conforto durante os eventos monitorizados.</w:t>
      </w:r>
    </w:p>
    <w:p w14:paraId="68426224" w14:textId="77777777" w:rsidR="00C618C6" w:rsidRPr="00C618C6" w:rsidRDefault="00C618C6" w:rsidP="00C618C6">
      <w:pPr>
        <w:spacing w:after="0" w:line="360" w:lineRule="auto"/>
      </w:pPr>
    </w:p>
    <w:p w14:paraId="371BCAE0" w14:textId="77777777" w:rsidR="00B010F8" w:rsidRPr="00715D43" w:rsidRDefault="00B010F8" w:rsidP="004813C0">
      <w:pPr>
        <w:spacing w:after="0" w:line="360" w:lineRule="auto"/>
        <w:rPr>
          <w:rFonts w:cstheme="minorHAnsi"/>
          <w:b/>
          <w:sz w:val="28"/>
          <w:szCs w:val="28"/>
        </w:rPr>
      </w:pPr>
    </w:p>
    <w:p w14:paraId="15170CDC" w14:textId="77777777" w:rsidR="00161259" w:rsidRPr="00715D43" w:rsidRDefault="00161259" w:rsidP="00161259">
      <w:pPr>
        <w:rPr>
          <w:rFonts w:cstheme="minorHAnsi"/>
          <w:b/>
          <w:sz w:val="28"/>
          <w:szCs w:val="28"/>
        </w:rPr>
      </w:pPr>
      <w:r w:rsidRPr="00715D43">
        <w:rPr>
          <w:rFonts w:cstheme="minorHAnsi"/>
          <w:b/>
          <w:sz w:val="28"/>
          <w:szCs w:val="28"/>
        </w:rPr>
        <w:t>Palavras-chave</w:t>
      </w:r>
    </w:p>
    <w:p w14:paraId="6A2E59D3" w14:textId="77777777" w:rsidR="00D54EA6" w:rsidRDefault="00D54EA6" w:rsidP="00161259">
      <w:pPr>
        <w:spacing w:after="0"/>
        <w:jc w:val="left"/>
        <w:rPr>
          <w:rFonts w:cstheme="minorHAnsi"/>
        </w:rPr>
      </w:pPr>
    </w:p>
    <w:p w14:paraId="496B6154" w14:textId="47303B66" w:rsidR="00D54EA6" w:rsidRPr="00715D43" w:rsidRDefault="00D54EA6" w:rsidP="00161259">
      <w:pPr>
        <w:spacing w:after="0"/>
        <w:jc w:val="left"/>
        <w:rPr>
          <w:rFonts w:cstheme="minorHAnsi"/>
          <w:b/>
          <w:sz w:val="40"/>
          <w:szCs w:val="40"/>
        </w:rPr>
        <w:sectPr w:rsidR="00D54EA6" w:rsidRPr="00715D43" w:rsidSect="00E825A2">
          <w:headerReference w:type="default" r:id="rId18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  <w:r>
        <w:rPr>
          <w:rFonts w:cstheme="minorHAnsi"/>
        </w:rPr>
        <w:t>Sistema, Monitorização, PHP, Python, Programação, Estágio</w:t>
      </w:r>
      <w:r w:rsidR="00D469E3">
        <w:rPr>
          <w:rFonts w:cstheme="minorHAnsi"/>
        </w:rPr>
        <w:t>, Base de Dados</w:t>
      </w:r>
    </w:p>
    <w:p w14:paraId="06D2B77D" w14:textId="77777777" w:rsidR="00161259" w:rsidRPr="00715D43" w:rsidRDefault="00161259" w:rsidP="00161259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715D43">
        <w:rPr>
          <w:rStyle w:val="nfase"/>
          <w:rFonts w:cstheme="minorHAnsi"/>
          <w:b/>
          <w:bCs/>
          <w:i w:val="0"/>
          <w:sz w:val="40"/>
          <w:szCs w:val="40"/>
        </w:rPr>
        <w:lastRenderedPageBreak/>
        <w:t>Índice</w:t>
      </w:r>
    </w:p>
    <w:bookmarkStart w:id="13" w:name="_Toc464429015" w:displacedByCustomXml="next"/>
    <w:sdt>
      <w:sdtPr>
        <w:rPr>
          <w:rFonts w:cstheme="minorHAnsi"/>
          <w:b w:val="0"/>
          <w:bCs/>
          <w:sz w:val="24"/>
          <w:szCs w:val="22"/>
        </w:rPr>
        <w:id w:val="-1176881152"/>
        <w:docPartObj>
          <w:docPartGallery w:val="Table of Contents"/>
          <w:docPartUnique/>
        </w:docPartObj>
      </w:sdtPr>
      <w:sdtEndPr>
        <w:rPr>
          <w:bCs w:val="0"/>
          <w:noProof w:val="0"/>
        </w:rPr>
      </w:sdtEndPr>
      <w:sdtContent>
        <w:p w14:paraId="54F23436" w14:textId="2CAF07C3" w:rsidR="00835010" w:rsidRDefault="00161259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r w:rsidRPr="00715D43">
            <w:rPr>
              <w:rFonts w:ascii="Cambria" w:eastAsia="Times New Roman" w:hAnsi="Cambria" w:cstheme="minorHAnsi"/>
              <w:b w:val="0"/>
              <w:bCs/>
              <w:color w:val="365F91"/>
              <w:sz w:val="28"/>
              <w:szCs w:val="40"/>
              <w:lang w:val="en-US" w:eastAsia="pt-PT"/>
            </w:rPr>
            <w:fldChar w:fldCharType="begin"/>
          </w:r>
          <w:r w:rsidRPr="00715D43">
            <w:rPr>
              <w:rFonts w:cstheme="minorHAnsi"/>
              <w:b w:val="0"/>
            </w:rPr>
            <w:instrText xml:space="preserve"> TOC \o "1-2" \h \z \u </w:instrText>
          </w:r>
          <w:r w:rsidRPr="00715D43">
            <w:rPr>
              <w:rFonts w:ascii="Cambria" w:eastAsia="Times New Roman" w:hAnsi="Cambria" w:cstheme="minorHAnsi"/>
              <w:b w:val="0"/>
              <w:bCs/>
              <w:color w:val="365F91"/>
              <w:sz w:val="28"/>
              <w:szCs w:val="40"/>
              <w:lang w:val="en-US" w:eastAsia="pt-PT"/>
            </w:rPr>
            <w:fldChar w:fldCharType="separate"/>
          </w:r>
        </w:p>
        <w:p w14:paraId="3D19A69F" w14:textId="42916CE9" w:rsidR="00835010" w:rsidRDefault="0083501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853241" w:history="1">
            <w:r w:rsidRPr="006107F9">
              <w:rPr>
                <w:rStyle w:val="Hiperligao"/>
                <w:rFonts w:cstheme="minorHAnsi"/>
              </w:rPr>
              <w:t>1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6107F9">
              <w:rPr>
                <w:rStyle w:val="Hiperligao"/>
                <w:rFonts w:cstheme="minorHAnsi"/>
              </w:rPr>
              <w:t>Introdu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1C19E49A" w14:textId="6BC85F97" w:rsidR="00835010" w:rsidRDefault="0083501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853242" w:history="1">
            <w:r w:rsidRPr="006107F9">
              <w:rPr>
                <w:rStyle w:val="Hiperligao"/>
                <w:rFonts w:cstheme="minorHAnsi"/>
              </w:rPr>
              <w:t>2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6107F9">
              <w:rPr>
                <w:rStyle w:val="Hiperligao"/>
                <w:rFonts w:cstheme="minorHAnsi"/>
              </w:rPr>
              <w:t>Estado da Ar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8639C52" w14:textId="571DE055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43" w:history="1">
            <w:r w:rsidRPr="006107F9">
              <w:rPr>
                <w:rStyle w:val="Hiperligao"/>
              </w:rPr>
              <w:t>2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Nexx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070CE5C" w14:textId="020DCC22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44" w:history="1">
            <w:r w:rsidRPr="006107F9">
              <w:rPr>
                <w:rStyle w:val="Hiperligao"/>
              </w:rPr>
              <w:t>2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Vaisal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2A9475C" w14:textId="392848A5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45" w:history="1">
            <w:r w:rsidRPr="006107F9">
              <w:rPr>
                <w:rStyle w:val="Hiperligao"/>
              </w:rPr>
              <w:t>2.3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Jri MySiriu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3236725" w14:textId="4A384481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46" w:history="1">
            <w:r w:rsidRPr="006107F9">
              <w:rPr>
                <w:rStyle w:val="Hiperligao"/>
              </w:rPr>
              <w:t>2.4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EXTECH CO220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038BE4C" w14:textId="4DCDF4BD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47" w:history="1">
            <w:r w:rsidRPr="006107F9">
              <w:rPr>
                <w:rStyle w:val="Hiperligao"/>
              </w:rPr>
              <w:t>2.5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Sismetr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5BE94ADD" w14:textId="0A37B323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48" w:history="1">
            <w:r w:rsidRPr="006107F9">
              <w:rPr>
                <w:rStyle w:val="Hiperligao"/>
              </w:rPr>
              <w:t>2.6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NatéoSanté - Air Coach Pr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1FE9F7A6" w14:textId="1DB9B881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49" w:history="1">
            <w:r w:rsidRPr="006107F9">
              <w:rPr>
                <w:rStyle w:val="Hiperligao"/>
              </w:rPr>
              <w:t>2.7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Tabela de Comparação dos Sistem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6DCE5C57" w14:textId="3EB16E84" w:rsidR="00835010" w:rsidRDefault="0083501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853250" w:history="1">
            <w:r w:rsidRPr="006107F9">
              <w:rPr>
                <w:rStyle w:val="Hiperligao"/>
                <w:rFonts w:cstheme="minorHAnsi"/>
              </w:rPr>
              <w:t>3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6107F9">
              <w:rPr>
                <w:rStyle w:val="Hiperligao"/>
                <w:rFonts w:cstheme="minorHAnsi"/>
              </w:rPr>
              <w:t>Objetivos e Metod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20B968EC" w14:textId="7C353D6E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51" w:history="1">
            <w:r w:rsidRPr="006107F9">
              <w:rPr>
                <w:rStyle w:val="Hiperligao"/>
              </w:rPr>
              <w:t>3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Ferramentas e Tecn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03FAEE32" w14:textId="04150A70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52" w:history="1">
            <w:r w:rsidRPr="006107F9">
              <w:rPr>
                <w:rStyle w:val="Hiperligao"/>
              </w:rPr>
              <w:t>3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Planea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4C909A14" w14:textId="292DC508" w:rsidR="00835010" w:rsidRDefault="0083501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853253" w:history="1">
            <w:r w:rsidRPr="006107F9">
              <w:rPr>
                <w:rStyle w:val="Hiperligao"/>
                <w:rFonts w:cstheme="minorHAnsi"/>
              </w:rPr>
              <w:t>4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6107F9">
              <w:rPr>
                <w:rStyle w:val="Hiperligao"/>
                <w:rFonts w:cstheme="minorHAnsi"/>
              </w:rPr>
              <w:t>Trabalho Desenvolvid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6273C7A8" w14:textId="76EAB350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54" w:history="1">
            <w:r w:rsidRPr="006107F9">
              <w:rPr>
                <w:rStyle w:val="Hiperligao"/>
              </w:rPr>
              <w:t>4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Fase 2 - Análise de Requisit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0EBF626F" w14:textId="2838CAEE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55" w:history="1">
            <w:r w:rsidRPr="006107F9">
              <w:rPr>
                <w:rStyle w:val="Hiperligao"/>
              </w:rPr>
              <w:t>4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Fase 3 - Design e Arquitetura do Sistem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5F2FED1A" w14:textId="4A1BA294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56" w:history="1">
            <w:r w:rsidRPr="006107F9">
              <w:rPr>
                <w:rStyle w:val="Hiperligao"/>
              </w:rPr>
              <w:t>4.3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Fase 4 - Desenvolvi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4CA7E1CD" w14:textId="17F8209D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57" w:history="1">
            <w:r w:rsidRPr="006107F9">
              <w:rPr>
                <w:rStyle w:val="Hiperligao"/>
              </w:rPr>
              <w:t>4.4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Fase 5 - Test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4</w:t>
            </w:r>
            <w:r>
              <w:rPr>
                <w:webHidden/>
              </w:rPr>
              <w:fldChar w:fldCharType="end"/>
            </w:r>
          </w:hyperlink>
        </w:p>
        <w:p w14:paraId="5F8E49C4" w14:textId="1260B66B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58" w:history="1">
            <w:r w:rsidRPr="006107F9">
              <w:rPr>
                <w:rStyle w:val="Hiperligao"/>
              </w:rPr>
              <w:t>4.5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Fase 6 - Documenta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5</w:t>
            </w:r>
            <w:r>
              <w:rPr>
                <w:webHidden/>
              </w:rPr>
              <w:fldChar w:fldCharType="end"/>
            </w:r>
          </w:hyperlink>
        </w:p>
        <w:p w14:paraId="70B0CB4D" w14:textId="655A06C6" w:rsidR="00835010" w:rsidRDefault="0083501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853259" w:history="1">
            <w:r w:rsidRPr="006107F9">
              <w:rPr>
                <w:rStyle w:val="Hiperligao"/>
                <w:rFonts w:cstheme="minorHAnsi"/>
              </w:rPr>
              <w:t>5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6107F9">
              <w:rPr>
                <w:rStyle w:val="Hiperligao"/>
                <w:rFonts w:cstheme="minorHAnsi"/>
              </w:rPr>
              <w:t>Conclus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497446C7" w14:textId="11F09F10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60" w:history="1">
            <w:r w:rsidRPr="006107F9">
              <w:rPr>
                <w:rStyle w:val="Hiperligao"/>
                <w:rFonts w:cstheme="minorHAnsi"/>
              </w:rPr>
              <w:t>5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  <w:rFonts w:cstheme="minorHAnsi"/>
              </w:rPr>
              <w:t>Forç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0CCC193C" w14:textId="15242716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61" w:history="1">
            <w:r w:rsidRPr="006107F9">
              <w:rPr>
                <w:rStyle w:val="Hiperligao"/>
                <w:rFonts w:cstheme="minorHAnsi"/>
              </w:rPr>
              <w:t>5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  <w:rFonts w:cstheme="minorHAnsi"/>
              </w:rPr>
              <w:t>Limitaç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0CF0DD94" w14:textId="74F273C4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62" w:history="1">
            <w:r w:rsidRPr="006107F9">
              <w:rPr>
                <w:rStyle w:val="Hiperligao"/>
                <w:rFonts w:cstheme="minorHAnsi"/>
              </w:rPr>
              <w:t>5.3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  <w:rFonts w:cstheme="minorHAnsi"/>
              </w:rPr>
              <w:t>Trabalho Futur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0F7134E2" w14:textId="089D1ED6" w:rsidR="00835010" w:rsidRDefault="0083501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853263" w:history="1">
            <w:r w:rsidRPr="006107F9">
              <w:rPr>
                <w:rStyle w:val="Hiperligao"/>
                <w:rFonts w:cstheme="minorHAnsi"/>
              </w:rPr>
              <w:t>6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6107F9">
              <w:rPr>
                <w:rStyle w:val="Hiperligao"/>
                <w:rFonts w:cstheme="minorHAnsi"/>
              </w:rPr>
              <w:t>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05068BD6" w14:textId="7364FD62" w:rsidR="00835010" w:rsidRDefault="0083501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853264" w:history="1">
            <w:r w:rsidRPr="006107F9">
              <w:rPr>
                <w:rStyle w:val="Hiperligao"/>
                <w:rFonts w:cstheme="minorHAnsi"/>
              </w:rPr>
              <w:t>7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6107F9">
              <w:rPr>
                <w:rStyle w:val="Hiperligao"/>
                <w:rFonts w:cstheme="minorHAnsi"/>
              </w:rPr>
              <w:t>Anex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2</w:t>
            </w:r>
            <w:r>
              <w:rPr>
                <w:webHidden/>
              </w:rPr>
              <w:fldChar w:fldCharType="end"/>
            </w:r>
          </w:hyperlink>
        </w:p>
        <w:p w14:paraId="672F3A07" w14:textId="150AC492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65" w:history="1">
            <w:r w:rsidRPr="006107F9">
              <w:rPr>
                <w:rStyle w:val="Hiperligao"/>
              </w:rPr>
              <w:t>7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Anexo 1 - Design Inicial da Dashboar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2</w:t>
            </w:r>
            <w:r>
              <w:rPr>
                <w:webHidden/>
              </w:rPr>
              <w:fldChar w:fldCharType="end"/>
            </w:r>
          </w:hyperlink>
        </w:p>
        <w:p w14:paraId="19D1FB9B" w14:textId="27AB97DD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66" w:history="1">
            <w:r w:rsidRPr="006107F9">
              <w:rPr>
                <w:rStyle w:val="Hiperligao"/>
              </w:rPr>
              <w:t>7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Anexo 2 - Design do si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27AE33B7" w14:textId="468F93CD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67" w:history="1">
            <w:r w:rsidRPr="006107F9">
              <w:rPr>
                <w:rStyle w:val="Hiperligao"/>
              </w:rPr>
              <w:t>7.3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Anexo 3 – Script da Base de Dados SQ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4</w:t>
            </w:r>
            <w:r>
              <w:rPr>
                <w:webHidden/>
              </w:rPr>
              <w:fldChar w:fldCharType="end"/>
            </w:r>
          </w:hyperlink>
        </w:p>
        <w:p w14:paraId="6102B51E" w14:textId="1B59113D" w:rsidR="00835010" w:rsidRDefault="00835010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853268" w:history="1">
            <w:r w:rsidRPr="006107F9">
              <w:rPr>
                <w:rStyle w:val="Hiperligao"/>
              </w:rPr>
              <w:t>7.4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6107F9">
              <w:rPr>
                <w:rStyle w:val="Hiperligao"/>
              </w:rPr>
              <w:t>Anexo 4 – Documento de Especificação de Requisit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8532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6</w:t>
            </w:r>
            <w:r>
              <w:rPr>
                <w:webHidden/>
              </w:rPr>
              <w:fldChar w:fldCharType="end"/>
            </w:r>
          </w:hyperlink>
        </w:p>
        <w:p w14:paraId="24C98757" w14:textId="3FEB1E3C" w:rsidR="00161259" w:rsidRPr="00715D43" w:rsidRDefault="00161259" w:rsidP="00161259">
          <w:pPr>
            <w:rPr>
              <w:rFonts w:cstheme="minorHAnsi"/>
            </w:rPr>
          </w:pPr>
          <w:r w:rsidRPr="00715D43">
            <w:rPr>
              <w:rFonts w:cstheme="minorHAnsi"/>
              <w:b/>
              <w:sz w:val="26"/>
              <w:szCs w:val="24"/>
            </w:rPr>
            <w:fldChar w:fldCharType="end"/>
          </w:r>
        </w:p>
      </w:sdtContent>
    </w:sdt>
    <w:p w14:paraId="6259E680" w14:textId="77777777" w:rsidR="00161259" w:rsidRPr="00715D43" w:rsidRDefault="00161259" w:rsidP="00161259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2DECAACC" w14:textId="77777777" w:rsidR="00161259" w:rsidRPr="00715D43" w:rsidRDefault="00161259" w:rsidP="00161259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0694BE56" w14:textId="77777777" w:rsidR="00161259" w:rsidRPr="00715D43" w:rsidRDefault="00161259" w:rsidP="00161259">
      <w:pPr>
        <w:spacing w:after="240"/>
        <w:jc w:val="left"/>
        <w:rPr>
          <w:rFonts w:eastAsia="Times New Roman" w:cstheme="minorHAnsi"/>
          <w:bCs/>
          <w:iCs/>
          <w:color w:val="000000"/>
          <w:szCs w:val="24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bookmarkStart w:id="14" w:name="_Toc467679981"/>
    <w:bookmarkStart w:id="15" w:name="_Toc467696928"/>
    <w:bookmarkStart w:id="16" w:name="_Toc168576788"/>
    <w:bookmarkStart w:id="17" w:name="_Toc168665970"/>
    <w:bookmarkStart w:id="18" w:name="_Toc170219287"/>
    <w:bookmarkStart w:id="19" w:name="_Toc170407436"/>
    <w:bookmarkStart w:id="20" w:name="_Toc170644185"/>
    <w:bookmarkStart w:id="21" w:name="_Toc170783913"/>
    <w:bookmarkStart w:id="22" w:name="_Toc170853238"/>
    <w:p w14:paraId="1356AACF" w14:textId="77777777" w:rsidR="00161259" w:rsidRPr="00715D43" w:rsidRDefault="00161259" w:rsidP="00161259">
      <w:pPr>
        <w:pStyle w:val="Ttulo1"/>
        <w:numPr>
          <w:ilvl w:val="0"/>
          <w:numId w:val="0"/>
        </w:numPr>
        <w:ind w:left="360" w:hanging="360"/>
        <w:rPr>
          <w:rFonts w:cstheme="minorHAnsi"/>
          <w:iCs/>
          <w:lang w:val="pt-PT"/>
        </w:rPr>
      </w:pPr>
      <w:r w:rsidRPr="00715D43">
        <w:rPr>
          <w:rFonts w:cstheme="minorHAnsi"/>
          <w:noProof/>
          <w:lang w:val="pt-PT" w:eastAsia="pt-PT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0449C6" wp14:editId="088F1317">
                <wp:simplePos x="0" y="0"/>
                <wp:positionH relativeFrom="column">
                  <wp:posOffset>-236855</wp:posOffset>
                </wp:positionH>
                <wp:positionV relativeFrom="paragraph">
                  <wp:posOffset>8980170</wp:posOffset>
                </wp:positionV>
                <wp:extent cx="462915" cy="260985"/>
                <wp:effectExtent l="0" t="0" r="13335" b="24765"/>
                <wp:wrapNone/>
                <wp:docPr id="8" name="Rectâ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075B9AF3" id="Rectângulo 8" o:spid="_x0000_s1026" style="position:absolute;margin-left:-18.65pt;margin-top:707.1pt;width:36.45pt;height:20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" fillcolor="white [3212]" strokecolor="white [3212]" strokeweight="2pt"/>
            </w:pict>
          </mc:Fallback>
        </mc:AlternateContent>
      </w:r>
      <w:bookmarkStart w:id="23" w:name="_Toc464429016"/>
      <w:bookmarkStart w:id="24" w:name="_Toc467608163"/>
      <w:bookmarkStart w:id="25" w:name="_Toc467623072"/>
      <w:bookmarkStart w:id="26" w:name="_Toc467625747"/>
      <w:bookmarkStart w:id="27" w:name="_Toc467625818"/>
      <w:bookmarkEnd w:id="13"/>
      <w:bookmarkEnd w:id="14"/>
      <w:bookmarkEnd w:id="15"/>
      <w:r w:rsidRPr="00715D43">
        <w:rPr>
          <w:rFonts w:cstheme="minorHAnsi"/>
          <w:lang w:val="pt-PT"/>
        </w:rPr>
        <w:t>Lista de Figuras</w:t>
      </w:r>
      <w:bookmarkEnd w:id="16"/>
      <w:bookmarkEnd w:id="17"/>
      <w:bookmarkEnd w:id="18"/>
      <w:bookmarkEnd w:id="19"/>
      <w:bookmarkEnd w:id="20"/>
      <w:bookmarkEnd w:id="21"/>
      <w:bookmarkEnd w:id="22"/>
    </w:p>
    <w:p w14:paraId="541CB4AF" w14:textId="44FDACC3" w:rsidR="00835010" w:rsidRDefault="00161259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Figura" </w:instrText>
      </w:r>
      <w:r w:rsidRPr="00715D43">
        <w:rPr>
          <w:rFonts w:cstheme="minorHAnsi"/>
        </w:rPr>
        <w:fldChar w:fldCharType="separate"/>
      </w:r>
      <w:hyperlink r:id="rId19" w:anchor="_Toc170853269" w:history="1">
        <w:r w:rsidR="00835010" w:rsidRPr="008779E4">
          <w:rPr>
            <w:rStyle w:val="Hiperligao"/>
            <w:noProof/>
          </w:rPr>
          <w:t>Figura 1 - Sistema Vaisala</w:t>
        </w:r>
        <w:r w:rsidR="00835010">
          <w:rPr>
            <w:noProof/>
            <w:webHidden/>
          </w:rPr>
          <w:tab/>
        </w:r>
        <w:r w:rsidR="00835010">
          <w:rPr>
            <w:noProof/>
            <w:webHidden/>
          </w:rPr>
          <w:fldChar w:fldCharType="begin"/>
        </w:r>
        <w:r w:rsidR="00835010">
          <w:rPr>
            <w:noProof/>
            <w:webHidden/>
          </w:rPr>
          <w:instrText xml:space="preserve"> PAGEREF _Toc170853269 \h </w:instrText>
        </w:r>
        <w:r w:rsidR="00835010">
          <w:rPr>
            <w:noProof/>
            <w:webHidden/>
          </w:rPr>
        </w:r>
        <w:r w:rsidR="00835010">
          <w:rPr>
            <w:noProof/>
            <w:webHidden/>
          </w:rPr>
          <w:fldChar w:fldCharType="separate"/>
        </w:r>
        <w:r w:rsidR="00835010">
          <w:rPr>
            <w:noProof/>
            <w:webHidden/>
          </w:rPr>
          <w:t>4</w:t>
        </w:r>
        <w:r w:rsidR="00835010">
          <w:rPr>
            <w:noProof/>
            <w:webHidden/>
          </w:rPr>
          <w:fldChar w:fldCharType="end"/>
        </w:r>
      </w:hyperlink>
    </w:p>
    <w:p w14:paraId="6C4C7816" w14:textId="550BF928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0" w:anchor="_Toc170853270" w:history="1">
        <w:r w:rsidRPr="008779E4">
          <w:rPr>
            <w:rStyle w:val="Hiperligao"/>
            <w:noProof/>
          </w:rPr>
          <w:t>Figura 2 - Sistema Jri MySiri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CA7CE04" w14:textId="1471AE06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1" w:anchor="_Toc170853271" w:history="1">
        <w:r w:rsidRPr="008779E4">
          <w:rPr>
            <w:rStyle w:val="Hiperligao"/>
            <w:noProof/>
          </w:rPr>
          <w:t>Figura 3 - Sistema EXTE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C974A31" w14:textId="3E9C5F25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2" w:anchor="_Toc170853272" w:history="1">
        <w:r w:rsidRPr="008779E4">
          <w:rPr>
            <w:rStyle w:val="Hiperligao"/>
            <w:noProof/>
          </w:rPr>
          <w:t>Figura 4 - Sistema Sismet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306125E" w14:textId="579A2E87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3" w:anchor="_Toc170853273" w:history="1">
        <w:r w:rsidRPr="008779E4">
          <w:rPr>
            <w:rStyle w:val="Hiperligao"/>
            <w:noProof/>
          </w:rPr>
          <w:t>Figura 5 - Sistema NatéoSanté - Air Coach P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AFB6E74" w14:textId="0FC61C08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4" w:anchor="_Toc170853274" w:history="1">
        <w:r w:rsidRPr="008779E4">
          <w:rPr>
            <w:rStyle w:val="Hiperligao"/>
            <w:noProof/>
          </w:rPr>
          <w:t>Figura 6 – Diagrama de Gantt do Plane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AC9047F" w14:textId="6B73397D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5" w:anchor="_Toc170853275" w:history="1">
        <w:r w:rsidRPr="008779E4">
          <w:rPr>
            <w:rStyle w:val="Hiperligao"/>
            <w:noProof/>
          </w:rPr>
          <w:t>Figura 7 - Diagrama de Gantt do Execut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CBE6A5B" w14:textId="7055352B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6" w:anchor="_Toc170853276" w:history="1">
        <w:r w:rsidRPr="008779E4">
          <w:rPr>
            <w:rStyle w:val="Hiperligao"/>
            <w:noProof/>
          </w:rPr>
          <w:t>Figura 8 - Diagrama de Casos de Us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70030663" w14:textId="691B2DB6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7" w:anchor="_Toc170853277" w:history="1">
        <w:r w:rsidRPr="008779E4">
          <w:rPr>
            <w:rStyle w:val="Hiperligao"/>
            <w:noProof/>
          </w:rPr>
          <w:t>Figura 9 - Diagrama de Clas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3F19024B" w14:textId="25C4E306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853278" w:history="1">
        <w:r w:rsidRPr="008779E4">
          <w:rPr>
            <w:rStyle w:val="Hiperligao"/>
            <w:noProof/>
          </w:rPr>
          <w:t>Figura 10 - Diagrama 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3D79DAAD" w14:textId="255BF77D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8" w:anchor="_Toc170853279" w:history="1">
        <w:r w:rsidRPr="008779E4">
          <w:rPr>
            <w:rStyle w:val="Hiperligao"/>
            <w:noProof/>
          </w:rPr>
          <w:t>Figura 11 - Diagrama de Deploy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06C6FA1D" w14:textId="63D03BF8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853280" w:history="1">
        <w:r w:rsidRPr="008779E4">
          <w:rPr>
            <w:rStyle w:val="Hiperligao"/>
            <w:noProof/>
          </w:rPr>
          <w:t>Figura 12 - Desenvolvimento da Infraestrutu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1A75E728" w14:textId="387A0C42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853281" w:history="1">
        <w:r w:rsidRPr="008779E4">
          <w:rPr>
            <w:rStyle w:val="Hiperligao"/>
            <w:noProof/>
          </w:rPr>
          <w:t>Figura 13 - Página de Dash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38319AFC" w14:textId="43651FD5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853282" w:history="1">
        <w:r w:rsidRPr="008779E4">
          <w:rPr>
            <w:rStyle w:val="Hiperligao"/>
            <w:noProof/>
          </w:rPr>
          <w:t>Figura 14 - Página de Histórico de d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62138AE3" w14:textId="359E6B2D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853283" w:history="1">
        <w:r w:rsidRPr="008779E4">
          <w:rPr>
            <w:rStyle w:val="Hiperligao"/>
            <w:noProof/>
          </w:rPr>
          <w:t>Figura 15 - Página de Configuração de Aler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2C42266" w14:textId="55249A64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853284" w:history="1">
        <w:r w:rsidRPr="008779E4">
          <w:rPr>
            <w:rStyle w:val="Hiperligao"/>
            <w:noProof/>
          </w:rPr>
          <w:t>Figura 16 - Página de Sens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5968672A" w14:textId="74EA064F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853285" w:history="1">
        <w:r w:rsidRPr="008779E4">
          <w:rPr>
            <w:rStyle w:val="Hiperligao"/>
            <w:noProof/>
          </w:rPr>
          <w:t>Figura 17 - Página de Espaços e Associação de Polígon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154A945F" w14:textId="4CFAF5C5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853286" w:history="1">
        <w:r w:rsidRPr="008779E4">
          <w:rPr>
            <w:rStyle w:val="Hiperligao"/>
            <w:noProof/>
          </w:rPr>
          <w:t>Figura 18 - Página de regi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692AB961" w14:textId="7E568699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853287" w:history="1">
        <w:r w:rsidRPr="008779E4">
          <w:rPr>
            <w:rStyle w:val="Hiperligao"/>
            <w:noProof/>
          </w:rPr>
          <w:t>Figura 19 - Página de Gestão de Con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2716B946" w14:textId="6759BDEB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9" w:anchor="_Toc170853288" w:history="1">
        <w:r w:rsidRPr="008779E4">
          <w:rPr>
            <w:rStyle w:val="Hiperligao"/>
            <w:noProof/>
          </w:rPr>
          <w:t>Figura 20 - Caixa In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2DCE6FA6" w14:textId="4B0133DF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30" w:anchor="_Toc170853289" w:history="1">
        <w:r w:rsidRPr="008779E4">
          <w:rPr>
            <w:rStyle w:val="Hiperligao"/>
            <w:noProof/>
          </w:rPr>
          <w:t>Figura 21 - Planificação da caix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639DF624" w14:textId="31DBB3B9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31" w:anchor="_Toc170853290" w:history="1">
        <w:r w:rsidRPr="008779E4">
          <w:rPr>
            <w:rStyle w:val="Hiperligao"/>
            <w:noProof/>
          </w:rPr>
          <w:t>Figura 22 - Caixa Fi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3DF89DD1" w14:textId="226D0DE5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853291" w:history="1">
        <w:r w:rsidRPr="008779E4">
          <w:rPr>
            <w:rStyle w:val="Hiperligao"/>
            <w:noProof/>
          </w:rPr>
          <w:t>Figura 23 – Design da dashboard in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05CB337F" w14:textId="5176464E" w:rsidR="00835010" w:rsidRDefault="0083501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853292" w:history="1">
        <w:r w:rsidRPr="008779E4">
          <w:rPr>
            <w:rStyle w:val="Hiperligao"/>
            <w:noProof/>
          </w:rPr>
          <w:t>Figura 24 - Design de algumas páginas do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8532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1900F164" w14:textId="5F833712" w:rsidR="00161259" w:rsidRPr="00715D43" w:rsidRDefault="00161259" w:rsidP="00143739">
      <w:pPr>
        <w:pStyle w:val="ndicedeilustraes"/>
        <w:tabs>
          <w:tab w:val="right" w:leader="dot" w:pos="8494"/>
        </w:tabs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2706048A" w14:textId="77777777" w:rsidR="00161259" w:rsidRPr="00715D43" w:rsidRDefault="00161259" w:rsidP="00161259">
      <w:pPr>
        <w:rPr>
          <w:rFonts w:cstheme="minorHAnsi"/>
        </w:rPr>
      </w:pPr>
    </w:p>
    <w:p w14:paraId="2CE8EC50" w14:textId="77777777" w:rsidR="00161259" w:rsidRPr="00715D43" w:rsidRDefault="00161259" w:rsidP="00161259">
      <w:pPr>
        <w:rPr>
          <w:rFonts w:cstheme="minorHAnsi"/>
        </w:rPr>
      </w:pPr>
    </w:p>
    <w:p w14:paraId="7EBE8C28" w14:textId="77777777" w:rsidR="00161259" w:rsidRPr="00715D43" w:rsidRDefault="00161259" w:rsidP="00161259">
      <w:pPr>
        <w:rPr>
          <w:rFonts w:eastAsia="Times New Roman" w:cstheme="minorHAnsi"/>
          <w:sz w:val="40"/>
          <w:szCs w:val="28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F13C53A" w14:textId="77777777" w:rsidR="00161259" w:rsidRPr="00715D43" w:rsidRDefault="00161259" w:rsidP="00161259">
      <w:pPr>
        <w:pStyle w:val="Ttulo1"/>
        <w:numPr>
          <w:ilvl w:val="0"/>
          <w:numId w:val="0"/>
        </w:numPr>
        <w:ind w:left="360" w:hanging="360"/>
        <w:rPr>
          <w:rFonts w:cstheme="minorHAnsi"/>
          <w:lang w:val="pt-PT"/>
        </w:rPr>
      </w:pPr>
      <w:bookmarkStart w:id="28" w:name="_Toc168576789"/>
      <w:bookmarkStart w:id="29" w:name="_Toc168665971"/>
      <w:bookmarkStart w:id="30" w:name="_Toc170219288"/>
      <w:bookmarkStart w:id="31" w:name="_Toc170407437"/>
      <w:bookmarkStart w:id="32" w:name="_Toc170644186"/>
      <w:bookmarkStart w:id="33" w:name="_Toc170783914"/>
      <w:bookmarkStart w:id="34" w:name="_Toc170853239"/>
      <w:bookmarkEnd w:id="23"/>
      <w:bookmarkEnd w:id="24"/>
      <w:bookmarkEnd w:id="25"/>
      <w:bookmarkEnd w:id="26"/>
      <w:bookmarkEnd w:id="27"/>
      <w:r w:rsidRPr="00715D43">
        <w:rPr>
          <w:rFonts w:cstheme="minorHAnsi"/>
          <w:lang w:val="pt-PT"/>
        </w:rPr>
        <w:lastRenderedPageBreak/>
        <w:t>Lista de Tabelas</w:t>
      </w:r>
      <w:bookmarkEnd w:id="28"/>
      <w:bookmarkEnd w:id="29"/>
      <w:bookmarkEnd w:id="30"/>
      <w:bookmarkEnd w:id="31"/>
      <w:bookmarkEnd w:id="32"/>
      <w:bookmarkEnd w:id="33"/>
      <w:bookmarkEnd w:id="34"/>
    </w:p>
    <w:bookmarkStart w:id="35" w:name="_Toc464429017"/>
    <w:p w14:paraId="618D96C0" w14:textId="4AFBFE83" w:rsidR="00BC33A8" w:rsidRDefault="00161259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Tabela" </w:instrText>
      </w:r>
      <w:r w:rsidRPr="00715D43">
        <w:rPr>
          <w:rFonts w:cstheme="minorHAnsi"/>
        </w:rPr>
        <w:fldChar w:fldCharType="separate"/>
      </w:r>
      <w:hyperlink w:anchor="_Toc170783943" w:history="1">
        <w:r w:rsidR="00BC33A8" w:rsidRPr="007B087A">
          <w:rPr>
            <w:rStyle w:val="Hiperligao"/>
            <w:noProof/>
          </w:rPr>
          <w:t>Tabela 1 - Comparação Sistemas/Funcionalidades</w:t>
        </w:r>
        <w:r w:rsidR="00BC33A8">
          <w:rPr>
            <w:noProof/>
            <w:webHidden/>
          </w:rPr>
          <w:tab/>
        </w:r>
        <w:r w:rsidR="00BC33A8">
          <w:rPr>
            <w:noProof/>
            <w:webHidden/>
          </w:rPr>
          <w:fldChar w:fldCharType="begin"/>
        </w:r>
        <w:r w:rsidR="00BC33A8">
          <w:rPr>
            <w:noProof/>
            <w:webHidden/>
          </w:rPr>
          <w:instrText xml:space="preserve"> PAGEREF _Toc170783943 \h </w:instrText>
        </w:r>
        <w:r w:rsidR="00BC33A8">
          <w:rPr>
            <w:noProof/>
            <w:webHidden/>
          </w:rPr>
        </w:r>
        <w:r w:rsidR="00BC33A8">
          <w:rPr>
            <w:noProof/>
            <w:webHidden/>
          </w:rPr>
          <w:fldChar w:fldCharType="separate"/>
        </w:r>
        <w:r w:rsidR="00BC33A8">
          <w:rPr>
            <w:noProof/>
            <w:webHidden/>
          </w:rPr>
          <w:t>9</w:t>
        </w:r>
        <w:r w:rsidR="00BC33A8">
          <w:rPr>
            <w:noProof/>
            <w:webHidden/>
          </w:rPr>
          <w:fldChar w:fldCharType="end"/>
        </w:r>
      </w:hyperlink>
    </w:p>
    <w:p w14:paraId="0FDD2E4D" w14:textId="52CF8F5A" w:rsidR="00BC33A8" w:rsidRDefault="0080594D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783944" w:history="1">
        <w:r w:rsidR="00BC33A8" w:rsidRPr="007B087A">
          <w:rPr>
            <w:rStyle w:val="Hiperligao"/>
            <w:noProof/>
          </w:rPr>
          <w:t>Tabela 2 - Ferramentas e Tecnologias</w:t>
        </w:r>
        <w:r w:rsidR="00BC33A8">
          <w:rPr>
            <w:noProof/>
            <w:webHidden/>
          </w:rPr>
          <w:tab/>
        </w:r>
        <w:r w:rsidR="00BC33A8">
          <w:rPr>
            <w:noProof/>
            <w:webHidden/>
          </w:rPr>
          <w:fldChar w:fldCharType="begin"/>
        </w:r>
        <w:r w:rsidR="00BC33A8">
          <w:rPr>
            <w:noProof/>
            <w:webHidden/>
          </w:rPr>
          <w:instrText xml:space="preserve"> PAGEREF _Toc170783944 \h </w:instrText>
        </w:r>
        <w:r w:rsidR="00BC33A8">
          <w:rPr>
            <w:noProof/>
            <w:webHidden/>
          </w:rPr>
        </w:r>
        <w:r w:rsidR="00BC33A8">
          <w:rPr>
            <w:noProof/>
            <w:webHidden/>
          </w:rPr>
          <w:fldChar w:fldCharType="separate"/>
        </w:r>
        <w:r w:rsidR="00BC33A8">
          <w:rPr>
            <w:noProof/>
            <w:webHidden/>
          </w:rPr>
          <w:t>14</w:t>
        </w:r>
        <w:r w:rsidR="00BC33A8">
          <w:rPr>
            <w:noProof/>
            <w:webHidden/>
          </w:rPr>
          <w:fldChar w:fldCharType="end"/>
        </w:r>
      </w:hyperlink>
    </w:p>
    <w:p w14:paraId="723B5FEF" w14:textId="3345FEB0" w:rsidR="00161259" w:rsidRPr="00715D43" w:rsidRDefault="00161259" w:rsidP="00161259">
      <w:pPr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07D492ED" w14:textId="77777777" w:rsidR="00161259" w:rsidRPr="00715D43" w:rsidRDefault="00161259" w:rsidP="00161259">
      <w:pPr>
        <w:rPr>
          <w:rFonts w:cstheme="minorHAnsi"/>
        </w:rPr>
      </w:pPr>
    </w:p>
    <w:p w14:paraId="0115434D" w14:textId="77777777" w:rsidR="00161259" w:rsidRPr="00715D43" w:rsidRDefault="00161259" w:rsidP="00161259">
      <w:pPr>
        <w:rPr>
          <w:rFonts w:cstheme="minorHAnsi"/>
        </w:rPr>
      </w:pPr>
    </w:p>
    <w:p w14:paraId="27C3931A" w14:textId="77777777" w:rsidR="00161259" w:rsidRPr="00715D43" w:rsidRDefault="00161259" w:rsidP="00161259">
      <w:pPr>
        <w:spacing w:after="240"/>
        <w:rPr>
          <w:rFonts w:cstheme="minorHAnsi"/>
          <w:bCs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14EF13C8" w14:textId="77777777" w:rsidR="00161259" w:rsidRPr="00715D43" w:rsidRDefault="00161259" w:rsidP="00161259">
      <w:pPr>
        <w:pStyle w:val="Heading0"/>
        <w:rPr>
          <w:rFonts w:cstheme="minorHAnsi"/>
          <w:lang w:val="pt-PT"/>
        </w:rPr>
      </w:pPr>
      <w:bookmarkStart w:id="36" w:name="_Toc168576790"/>
      <w:bookmarkStart w:id="37" w:name="_Toc168665972"/>
      <w:bookmarkStart w:id="38" w:name="_Toc170219289"/>
      <w:bookmarkStart w:id="39" w:name="_Toc170407438"/>
      <w:bookmarkStart w:id="40" w:name="_Toc170644187"/>
      <w:bookmarkStart w:id="41" w:name="_Toc170783915"/>
      <w:bookmarkStart w:id="42" w:name="_Toc170853240"/>
      <w:r w:rsidRPr="00715D43">
        <w:rPr>
          <w:rFonts w:cstheme="minorHAnsi"/>
          <w:lang w:val="pt-PT"/>
        </w:rPr>
        <w:lastRenderedPageBreak/>
        <w:t>List</w:t>
      </w:r>
      <w:bookmarkEnd w:id="35"/>
      <w:r w:rsidRPr="00715D43">
        <w:rPr>
          <w:rFonts w:cstheme="minorHAnsi"/>
          <w:lang w:val="pt-PT"/>
        </w:rPr>
        <w:t>a de Acrónimos</w:t>
      </w:r>
      <w:bookmarkEnd w:id="36"/>
      <w:bookmarkEnd w:id="37"/>
      <w:bookmarkEnd w:id="38"/>
      <w:bookmarkEnd w:id="39"/>
      <w:bookmarkEnd w:id="40"/>
      <w:bookmarkEnd w:id="41"/>
      <w:bookmarkEnd w:id="42"/>
    </w:p>
    <w:p w14:paraId="32D69BA3" w14:textId="77777777" w:rsidR="00161259" w:rsidRPr="00715D43" w:rsidRDefault="00161259" w:rsidP="00161259">
      <w:pPr>
        <w:rPr>
          <w:rFonts w:cstheme="minorHAnsi"/>
        </w:rPr>
      </w:pPr>
    </w:p>
    <w:p w14:paraId="0031842A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ADC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Analog</w:t>
      </w:r>
      <w:proofErr w:type="spellEnd"/>
      <w:r>
        <w:rPr>
          <w:rFonts w:cstheme="minorHAnsi"/>
        </w:rPr>
        <w:t>-Digital Converter (Conversor Analógico-Digital)</w:t>
      </w:r>
    </w:p>
    <w:p w14:paraId="06A7DFA1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DAC</w:t>
      </w:r>
      <w:r>
        <w:rPr>
          <w:rFonts w:cstheme="minorHAnsi"/>
        </w:rPr>
        <w:tab/>
      </w:r>
      <w:r>
        <w:rPr>
          <w:rFonts w:cstheme="minorHAnsi"/>
        </w:rPr>
        <w:tab/>
        <w:t>Digital-</w:t>
      </w:r>
      <w:proofErr w:type="spellStart"/>
      <w:r>
        <w:rPr>
          <w:rFonts w:cstheme="minorHAnsi"/>
        </w:rPr>
        <w:t>Analog</w:t>
      </w:r>
      <w:proofErr w:type="spellEnd"/>
      <w:r>
        <w:rPr>
          <w:rFonts w:cstheme="minorHAnsi"/>
        </w:rPr>
        <w:t xml:space="preserve"> Converter (Conversor Digital-Analógico)</w:t>
      </w:r>
    </w:p>
    <w:p w14:paraId="713AE8F2" w14:textId="77777777" w:rsidR="00381806" w:rsidRPr="00715D43" w:rsidRDefault="00381806" w:rsidP="00161259">
      <w:pPr>
        <w:rPr>
          <w:rFonts w:cstheme="minorHAnsi"/>
          <w:b/>
        </w:rPr>
      </w:pPr>
      <w:r w:rsidRPr="00715D43">
        <w:rPr>
          <w:rFonts w:cstheme="minorHAnsi"/>
          <w:b/>
        </w:rPr>
        <w:t>ER</w:t>
      </w:r>
      <w:r w:rsidRPr="00715D43">
        <w:rPr>
          <w:rFonts w:cstheme="minorHAnsi"/>
          <w:b/>
        </w:rPr>
        <w:tab/>
      </w:r>
      <w:r w:rsidRPr="00715D43">
        <w:rPr>
          <w:rFonts w:cstheme="minorHAnsi"/>
          <w:b/>
        </w:rPr>
        <w:tab/>
      </w:r>
      <w:r w:rsidRPr="00715D43">
        <w:rPr>
          <w:rFonts w:cstheme="minorHAnsi"/>
        </w:rPr>
        <w:t>Modelo Entidade-Relacionamento</w:t>
      </w:r>
    </w:p>
    <w:p w14:paraId="7C0782BC" w14:textId="77777777" w:rsidR="00381806" w:rsidRDefault="00381806" w:rsidP="00161259">
      <w:pPr>
        <w:rPr>
          <w:rFonts w:cstheme="minorHAnsi"/>
          <w:b/>
          <w:bCs/>
        </w:rPr>
      </w:pPr>
      <w:r w:rsidRPr="00D63838">
        <w:rPr>
          <w:rFonts w:cstheme="minorHAnsi"/>
          <w:b/>
          <w:bCs/>
        </w:rPr>
        <w:t>I2C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proofErr w:type="spellStart"/>
      <w:r w:rsidRPr="00D63838">
        <w:rPr>
          <w:rFonts w:cstheme="minorHAnsi"/>
        </w:rPr>
        <w:t>Inter-Integrated</w:t>
      </w:r>
      <w:proofErr w:type="spellEnd"/>
      <w:r w:rsidRPr="00D63838">
        <w:rPr>
          <w:rFonts w:cstheme="minorHAnsi"/>
        </w:rPr>
        <w:t xml:space="preserve"> </w:t>
      </w:r>
      <w:proofErr w:type="spellStart"/>
      <w:r w:rsidRPr="00D63838">
        <w:rPr>
          <w:rFonts w:cstheme="minorHAnsi"/>
        </w:rPr>
        <w:t>Circuit</w:t>
      </w:r>
      <w:proofErr w:type="spellEnd"/>
    </w:p>
    <w:p w14:paraId="472F52DE" w14:textId="77777777" w:rsidR="00381806" w:rsidRDefault="00381806" w:rsidP="00161259">
      <w:pPr>
        <w:rPr>
          <w:rFonts w:cstheme="minorHAnsi"/>
        </w:rPr>
      </w:pPr>
      <w:r w:rsidRPr="008932BE">
        <w:rPr>
          <w:rFonts w:cstheme="minorHAnsi"/>
          <w:b/>
          <w:bCs/>
        </w:rPr>
        <w:t>IDE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proofErr w:type="spellStart"/>
      <w:r w:rsidRPr="008B5FFC">
        <w:rPr>
          <w:rFonts w:cstheme="minorHAnsi"/>
        </w:rPr>
        <w:t>Integrated</w:t>
      </w:r>
      <w:proofErr w:type="spellEnd"/>
      <w:r w:rsidRPr="008B5FFC">
        <w:rPr>
          <w:rFonts w:cstheme="minorHAnsi"/>
        </w:rPr>
        <w:t xml:space="preserve"> Development </w:t>
      </w:r>
      <w:proofErr w:type="spellStart"/>
      <w:r w:rsidRPr="008B5FFC">
        <w:rPr>
          <w:rFonts w:cstheme="minorHAnsi"/>
        </w:rPr>
        <w:t>Environment</w:t>
      </w:r>
      <w:proofErr w:type="spellEnd"/>
    </w:p>
    <w:p w14:paraId="7D8AF020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IoT</w:t>
      </w:r>
      <w:r>
        <w:rPr>
          <w:rFonts w:cstheme="minorHAnsi"/>
        </w:rPr>
        <w:t xml:space="preserve"> 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Internet of </w:t>
      </w:r>
      <w:proofErr w:type="spellStart"/>
      <w:r>
        <w:rPr>
          <w:rFonts w:cstheme="minorHAnsi"/>
        </w:rPr>
        <w:t>Things</w:t>
      </w:r>
      <w:proofErr w:type="spellEnd"/>
    </w:p>
    <w:p w14:paraId="562B07E4" w14:textId="77777777" w:rsidR="00381806" w:rsidRPr="008932BE" w:rsidRDefault="00381806" w:rsidP="00161259">
      <w:pPr>
        <w:rPr>
          <w:rFonts w:cstheme="minorHAnsi"/>
          <w:b/>
          <w:bCs/>
        </w:rPr>
      </w:pPr>
      <w:r w:rsidRPr="005B17C7">
        <w:rPr>
          <w:rFonts w:cstheme="minorHAnsi"/>
          <w:b/>
          <w:bCs/>
        </w:rPr>
        <w:t xml:space="preserve">IP </w:t>
      </w:r>
      <w:r>
        <w:rPr>
          <w:rFonts w:cstheme="minorHAnsi"/>
        </w:rPr>
        <w:tab/>
      </w:r>
      <w:r>
        <w:rPr>
          <w:rFonts w:cstheme="minorHAnsi"/>
        </w:rPr>
        <w:tab/>
        <w:t>Internet Protocol</w:t>
      </w:r>
    </w:p>
    <w:p w14:paraId="4BDA90DE" w14:textId="77777777" w:rsidR="00381806" w:rsidRDefault="00381806" w:rsidP="00161259">
      <w:pPr>
        <w:rPr>
          <w:rFonts w:cstheme="minorHAnsi"/>
        </w:rPr>
      </w:pPr>
      <w:proofErr w:type="spellStart"/>
      <w:r w:rsidRPr="00715D43">
        <w:rPr>
          <w:rFonts w:cstheme="minorHAnsi"/>
          <w:b/>
        </w:rPr>
        <w:t>SoA</w:t>
      </w:r>
      <w:proofErr w:type="spellEnd"/>
      <w:r w:rsidRPr="00715D43">
        <w:rPr>
          <w:rFonts w:cstheme="minorHAnsi"/>
        </w:rPr>
        <w:tab/>
      </w:r>
      <w:r w:rsidRPr="00715D43">
        <w:rPr>
          <w:rFonts w:cstheme="minorHAnsi"/>
        </w:rPr>
        <w:tab/>
      </w:r>
      <w:proofErr w:type="spellStart"/>
      <w:r w:rsidRPr="00715D43">
        <w:rPr>
          <w:rFonts w:cstheme="minorHAnsi"/>
        </w:rPr>
        <w:t>State</w:t>
      </w:r>
      <w:proofErr w:type="spellEnd"/>
      <w:r w:rsidRPr="00715D43">
        <w:rPr>
          <w:rFonts w:cstheme="minorHAnsi"/>
        </w:rPr>
        <w:t xml:space="preserve"> Of the </w:t>
      </w:r>
      <w:proofErr w:type="spellStart"/>
      <w:r w:rsidRPr="00715D43">
        <w:rPr>
          <w:rFonts w:cstheme="minorHAnsi"/>
        </w:rPr>
        <w:t>Art</w:t>
      </w:r>
      <w:proofErr w:type="spellEnd"/>
    </w:p>
    <w:p w14:paraId="1AF462BA" w14:textId="77777777" w:rsidR="00381806" w:rsidRDefault="00381806" w:rsidP="00161259">
      <w:pPr>
        <w:rPr>
          <w:rFonts w:cstheme="minorHAnsi"/>
        </w:rPr>
      </w:pPr>
      <w:r w:rsidRPr="005B17C7">
        <w:rPr>
          <w:rFonts w:cstheme="minorHAnsi"/>
          <w:b/>
          <w:bCs/>
        </w:rPr>
        <w:t>SQL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Structed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Query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Language</w:t>
      </w:r>
      <w:proofErr w:type="spellEnd"/>
    </w:p>
    <w:p w14:paraId="2C7C3763" w14:textId="77777777" w:rsidR="00381806" w:rsidRPr="00D63838" w:rsidRDefault="00381806" w:rsidP="00161259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SSH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Pr="00D63838">
        <w:rPr>
          <w:rFonts w:cstheme="minorHAnsi"/>
        </w:rPr>
        <w:t>Secure Shell</w:t>
      </w:r>
    </w:p>
    <w:p w14:paraId="6DE39CB9" w14:textId="77777777" w:rsidR="00971026" w:rsidRPr="00715D43" w:rsidRDefault="00971026" w:rsidP="00161259">
      <w:pPr>
        <w:rPr>
          <w:rFonts w:cstheme="minorHAnsi"/>
        </w:rPr>
      </w:pPr>
    </w:p>
    <w:p w14:paraId="0AAC3A65" w14:textId="77777777" w:rsidR="00161259" w:rsidRPr="00715D43" w:rsidRDefault="00161259" w:rsidP="00161259">
      <w:pPr>
        <w:rPr>
          <w:rFonts w:cstheme="minorHAnsi"/>
        </w:rPr>
      </w:pPr>
    </w:p>
    <w:p w14:paraId="0C48E7B9" w14:textId="77777777" w:rsidR="00161259" w:rsidRPr="00715D43" w:rsidRDefault="00161259" w:rsidP="00161259">
      <w:pPr>
        <w:rPr>
          <w:rFonts w:cstheme="minorHAnsi"/>
        </w:rPr>
      </w:pPr>
    </w:p>
    <w:p w14:paraId="63EE4C11" w14:textId="77777777" w:rsidR="00161259" w:rsidRPr="00715D43" w:rsidRDefault="00161259" w:rsidP="00161259">
      <w:pPr>
        <w:rPr>
          <w:rFonts w:cstheme="minorHAnsi"/>
        </w:rPr>
      </w:pPr>
      <w:r w:rsidRPr="00715D43">
        <w:rPr>
          <w:rFonts w:cstheme="minorHAnsi"/>
          <w:noProof/>
          <w:sz w:val="40"/>
          <w:szCs w:val="40"/>
          <w:lang w:eastAsia="pt-P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DC0AE1" wp14:editId="5B9A5C69">
                <wp:simplePos x="0" y="0"/>
                <wp:positionH relativeFrom="column">
                  <wp:posOffset>-49728</wp:posOffset>
                </wp:positionH>
                <wp:positionV relativeFrom="paragraph">
                  <wp:posOffset>8976475</wp:posOffset>
                </wp:positionV>
                <wp:extent cx="462915" cy="260985"/>
                <wp:effectExtent l="0" t="0" r="13335" b="24765"/>
                <wp:wrapNone/>
                <wp:docPr id="230" name="Rectângulo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649AB30B" id="Rectângulo 230" o:spid="_x0000_s1026" style="position:absolute;margin-left:-3.9pt;margin-top:706.8pt;width:36.45pt;height:20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" fillcolor="white [3212]" strokecolor="white [3212]" strokeweight="2pt"/>
            </w:pict>
          </mc:Fallback>
        </mc:AlternateContent>
      </w:r>
    </w:p>
    <w:p w14:paraId="47E91A4B" w14:textId="77777777" w:rsidR="00161259" w:rsidRPr="00715D43" w:rsidRDefault="00161259" w:rsidP="00161259">
      <w:pPr>
        <w:spacing w:after="100" w:afterAutospacing="1"/>
        <w:rPr>
          <w:rFonts w:cstheme="minorHAnsi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54A27B39" w14:textId="4C2F5099" w:rsidR="00161259" w:rsidRPr="00715D43" w:rsidRDefault="00161259" w:rsidP="00161259">
      <w:pPr>
        <w:pStyle w:val="Ttulo1"/>
        <w:spacing w:before="480"/>
        <w:ind w:left="357" w:hanging="357"/>
        <w:rPr>
          <w:rFonts w:cstheme="minorHAnsi"/>
          <w:lang w:val="pt-PT"/>
        </w:rPr>
      </w:pPr>
      <w:bookmarkStart w:id="43" w:name="_Toc170853241"/>
      <w:r w:rsidRPr="00715D43">
        <w:rPr>
          <w:rFonts w:cstheme="minorHAnsi"/>
          <w:lang w:val="pt-PT"/>
        </w:rPr>
        <w:lastRenderedPageBreak/>
        <w:t>Introdução</w:t>
      </w:r>
      <w:bookmarkEnd w:id="43"/>
    </w:p>
    <w:p w14:paraId="18CC361F" w14:textId="070271B0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A crescente demanda por eventos seguros e confortáveis impulsionou a necessidade de sistemas avançados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ambiental. Este projeto visa desenvolver um sistema que mede e analisa, em tempo real, parâmetros críticos como temperatura, umidade, qualidade do ar e ruído em </w:t>
      </w:r>
      <w:r w:rsidR="00FA6B1B">
        <w:rPr>
          <w:rFonts w:cstheme="minorHAnsi"/>
          <w:iCs/>
        </w:rPr>
        <w:t xml:space="preserve">todo o tipo de </w:t>
      </w:r>
      <w:r w:rsidRPr="00F56AF4">
        <w:rPr>
          <w:rFonts w:cstheme="minorHAnsi"/>
          <w:iCs/>
        </w:rPr>
        <w:t>eventos. Monitorar essas condições é essencial para garantir o bem-estar dos participantes e para cumprir com regulamentações de saúde e segurança.</w:t>
      </w:r>
    </w:p>
    <w:p w14:paraId="6D450798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0C41453D" w14:textId="083158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Em eventos de grande escala, as condições ambientais podem variar significativamente, afetando a saúde e o conforto dos participantes. A falta de um sistema eficaz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pode levar a ambientes insalubres e experiências negativas. Além disso, a capacidade de reagir rapidamente a mudanças nas condições ambientais é limitada sem um sistema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em tempo real.</w:t>
      </w:r>
    </w:p>
    <w:p w14:paraId="3F09E1BE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792612C8" w14:textId="2611C198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>Para resolver este problema, foi desenvolvida uma solução baseada em tecnologia IoT</w:t>
      </w:r>
      <w:r w:rsidR="00E3542A">
        <w:rPr>
          <w:rFonts w:cstheme="minorHAnsi"/>
          <w:iCs/>
        </w:rPr>
        <w:t xml:space="preserve"> dando o nome ao projeto de Sistema IoT de Monitorização</w:t>
      </w:r>
      <w:r w:rsidRPr="00F56AF4">
        <w:rPr>
          <w:rFonts w:cstheme="minorHAnsi"/>
          <w:iCs/>
        </w:rPr>
        <w:t xml:space="preserve">. A solução envolve a integração de sensores específicos (temperatura, umidade, qualidade do ar e ruído) a um microcomputador Raspberry Pi. Os dados coletados pelos sensores são processados pelo Raspberry Pi e enviados para um servidor </w:t>
      </w:r>
      <w:r w:rsidR="00152803">
        <w:rPr>
          <w:rFonts w:cstheme="minorHAnsi"/>
          <w:iCs/>
        </w:rPr>
        <w:t>web</w:t>
      </w:r>
      <w:r w:rsidRPr="00F56AF4">
        <w:rPr>
          <w:rFonts w:cstheme="minorHAnsi"/>
          <w:iCs/>
        </w:rPr>
        <w:t>, onde são armazenados e podem ser visualizados através de uma interface web.</w:t>
      </w:r>
    </w:p>
    <w:p w14:paraId="44AB7DEA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2D288C45" w14:textId="52D2D4D3" w:rsid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O sistema proposto consiste em um conjunto de sensores conectados a um Raspberry Pi, que atua como unidade central de processamento. </w:t>
      </w:r>
      <w:r w:rsidR="00F56AF4">
        <w:rPr>
          <w:rFonts w:cstheme="minorHAnsi"/>
          <w:iCs/>
        </w:rPr>
        <w:t>Através de um</w:t>
      </w:r>
      <w:r w:rsidR="00F56AF4" w:rsidRPr="00F56AF4">
        <w:rPr>
          <w:rFonts w:cstheme="minorHAnsi"/>
          <w:iCs/>
        </w:rPr>
        <w:t xml:space="preserve"> servidor Apache armazena os dados em um base de dados</w:t>
      </w:r>
      <w:r w:rsidR="00F56AF4">
        <w:rPr>
          <w:rFonts w:cstheme="minorHAnsi"/>
          <w:iCs/>
        </w:rPr>
        <w:t xml:space="preserve"> SQL</w:t>
      </w:r>
      <w:r w:rsidR="00F56AF4" w:rsidRPr="00F56AF4">
        <w:rPr>
          <w:rFonts w:cstheme="minorHAnsi"/>
          <w:iCs/>
        </w:rPr>
        <w:t xml:space="preserve"> e disponibiliza</w:t>
      </w:r>
      <w:r w:rsidR="00F56AF4">
        <w:rPr>
          <w:rFonts w:cstheme="minorHAnsi"/>
          <w:iCs/>
        </w:rPr>
        <w:t>-os</w:t>
      </w:r>
      <w:r w:rsidR="00F56AF4" w:rsidRPr="00F56AF4">
        <w:rPr>
          <w:rFonts w:cstheme="minorHAnsi"/>
          <w:iCs/>
        </w:rPr>
        <w:t xml:space="preserve"> para visualização em tempo real por meio de uma interface </w:t>
      </w:r>
      <w:r w:rsidR="00F56AF4">
        <w:rPr>
          <w:rFonts w:cstheme="minorHAnsi"/>
          <w:iCs/>
        </w:rPr>
        <w:t>W</w:t>
      </w:r>
      <w:r w:rsidR="00F56AF4" w:rsidRPr="00F56AF4">
        <w:rPr>
          <w:rFonts w:cstheme="minorHAnsi"/>
          <w:iCs/>
        </w:rPr>
        <w:t>eb.</w:t>
      </w:r>
      <w:r w:rsidR="00F56AF4">
        <w:rPr>
          <w:rFonts w:cstheme="minorHAnsi"/>
          <w:iCs/>
        </w:rPr>
        <w:t xml:space="preserve"> </w:t>
      </w:r>
    </w:p>
    <w:p w14:paraId="3BC5B3C4" w14:textId="77777777" w:rsidR="00F56AF4" w:rsidRDefault="00F56AF4" w:rsidP="00F56AF4">
      <w:pPr>
        <w:spacing w:after="0" w:line="360" w:lineRule="auto"/>
        <w:rPr>
          <w:rFonts w:cstheme="minorHAnsi"/>
          <w:iCs/>
        </w:rPr>
      </w:pPr>
    </w:p>
    <w:p w14:paraId="601A4AB2" w14:textId="134B4273" w:rsidR="00CF1BEF" w:rsidRDefault="00CF1BEF" w:rsidP="00F56AF4">
      <w:pPr>
        <w:spacing w:after="0" w:line="360" w:lineRule="auto"/>
        <w:rPr>
          <w:rFonts w:cstheme="minorHAnsi"/>
          <w:iCs/>
        </w:rPr>
      </w:pPr>
    </w:p>
    <w:p w14:paraId="4940DEFD" w14:textId="58B76600" w:rsidR="003757D3" w:rsidRDefault="003757D3" w:rsidP="00F56AF4">
      <w:pPr>
        <w:spacing w:after="0" w:line="360" w:lineRule="auto"/>
        <w:rPr>
          <w:rFonts w:cstheme="minorHAnsi"/>
          <w:iCs/>
        </w:rPr>
      </w:pPr>
    </w:p>
    <w:p w14:paraId="0ED102E4" w14:textId="0368A618" w:rsidR="003757D3" w:rsidRDefault="003757D3" w:rsidP="00F56AF4">
      <w:pPr>
        <w:spacing w:after="0" w:line="360" w:lineRule="auto"/>
        <w:rPr>
          <w:rFonts w:cstheme="minorHAnsi"/>
          <w:iCs/>
        </w:rPr>
      </w:pPr>
    </w:p>
    <w:p w14:paraId="60B8A236" w14:textId="77777777" w:rsidR="003757D3" w:rsidRPr="00F56AF4" w:rsidRDefault="003757D3" w:rsidP="00F56AF4">
      <w:pPr>
        <w:spacing w:after="0" w:line="360" w:lineRule="auto"/>
        <w:rPr>
          <w:rFonts w:cstheme="minorHAnsi"/>
          <w:iCs/>
        </w:rPr>
      </w:pPr>
    </w:p>
    <w:p w14:paraId="4444BF9E" w14:textId="77777777" w:rsidR="009B3D2E" w:rsidRDefault="00CF1BEF" w:rsidP="009B3D2E">
      <w:pPr>
        <w:spacing w:after="0" w:line="360" w:lineRule="auto"/>
        <w:rPr>
          <w:rFonts w:cstheme="minorHAnsi"/>
        </w:rPr>
      </w:pPr>
      <w:r w:rsidRPr="00F56AF4">
        <w:rPr>
          <w:rFonts w:cstheme="minorHAnsi"/>
          <w:iCs/>
        </w:rPr>
        <w:lastRenderedPageBreak/>
        <w:t xml:space="preserve">Este documento está organizado nas seguintes seções: o estado da arte, que apresenta uma revisão das soluções existentes para o problema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ambiental em eventos; os objetivos e metodologias, que descrevem os objetivos globais do trabalho, a metodologia adotada e as ferramentas e tecnologias utilizadas; o trabalho desenvolvido, que detalha o que foi desenvolvido, os requisitos implementados e os principais resultados alcançados; e as conclusões, que fornecem um resumo do trabalho desenvolvido, destacando as principais contribuições e limitações, e apresentando sugestões para melhorias futuras. As referências e anexos incluem todas as fontes de informação utilizadas e documentos adicionais necessários para uma melhor compreensão do projeto.</w:t>
      </w:r>
      <w:r w:rsidR="009B3D2E" w:rsidRPr="009B3D2E">
        <w:rPr>
          <w:rFonts w:cstheme="minorHAnsi"/>
        </w:rPr>
        <w:t xml:space="preserve"> </w:t>
      </w:r>
    </w:p>
    <w:p w14:paraId="3D3CF089" w14:textId="77777777" w:rsidR="009B3D2E" w:rsidRDefault="009B3D2E" w:rsidP="009B3D2E">
      <w:pPr>
        <w:spacing w:after="0" w:line="360" w:lineRule="auto"/>
        <w:rPr>
          <w:rFonts w:cstheme="minorHAnsi"/>
        </w:rPr>
      </w:pPr>
    </w:p>
    <w:p w14:paraId="468CED71" w14:textId="1C77DBEE" w:rsidR="009B3D2E" w:rsidRDefault="009B3D2E" w:rsidP="009B3D2E">
      <w:pPr>
        <w:spacing w:after="0" w:line="360" w:lineRule="auto"/>
        <w:rPr>
          <w:rFonts w:cstheme="minorHAnsi"/>
        </w:rPr>
      </w:pPr>
      <w:r w:rsidRPr="005F5A3E">
        <w:rPr>
          <w:rFonts w:cstheme="minorHAnsi"/>
        </w:rPr>
        <w:t xml:space="preserve">O sistema proposto neste projeto visa combinar a robustez e a precisão dos sistemas mencionados, com um enfoque particular na acessibilidade e na customização para eventos. Utilizando um Raspberry Pi como unidade central de processamento e uma gama de sensores (temperatura, umidade, qualidade do ar e ruído), o sistema oferece </w:t>
      </w:r>
      <w:r>
        <w:rPr>
          <w:rFonts w:cstheme="minorHAnsi"/>
        </w:rPr>
        <w:t>monitorização</w:t>
      </w:r>
      <w:r w:rsidRPr="005F5A3E">
        <w:rPr>
          <w:rFonts w:cstheme="minorHAnsi"/>
        </w:rPr>
        <w:t xml:space="preserve"> em tempo real com a possibilidade de integração a um servidor Apache para armazenamento e visualização dos dados.</w:t>
      </w:r>
    </w:p>
    <w:p w14:paraId="266214BA" w14:textId="277DEE08" w:rsidR="00161259" w:rsidRPr="00715D43" w:rsidRDefault="00161259" w:rsidP="00F56AF4">
      <w:pPr>
        <w:spacing w:after="0" w:line="360" w:lineRule="auto"/>
        <w:rPr>
          <w:rFonts w:eastAsia="Times New Roman"/>
          <w:b/>
          <w:bCs/>
          <w:color w:val="000000"/>
          <w:sz w:val="36"/>
          <w:szCs w:val="36"/>
        </w:rPr>
      </w:pPr>
      <w:r w:rsidRPr="00715D43">
        <w:br w:type="page"/>
      </w:r>
    </w:p>
    <w:p w14:paraId="170CEFF7" w14:textId="77777777" w:rsidR="00161259" w:rsidRPr="00715D43" w:rsidRDefault="00161259" w:rsidP="00161259">
      <w:pPr>
        <w:rPr>
          <w:rFonts w:cstheme="minorHAnsi"/>
        </w:rPr>
        <w:sectPr w:rsidR="00161259" w:rsidRPr="00715D43" w:rsidSect="00E825A2">
          <w:headerReference w:type="even" r:id="rId32"/>
          <w:headerReference w:type="default" r:id="rId33"/>
          <w:footerReference w:type="even" r:id="rId34"/>
          <w:footerReference w:type="default" r:id="rId35"/>
          <w:type w:val="oddPage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65E8BDA" w14:textId="77777777" w:rsidR="00161259" w:rsidRPr="00715D43" w:rsidRDefault="00161259" w:rsidP="00161259">
      <w:pPr>
        <w:pStyle w:val="Ttulo1"/>
        <w:rPr>
          <w:rFonts w:cstheme="minorHAnsi"/>
          <w:lang w:val="pt-PT"/>
        </w:rPr>
      </w:pPr>
      <w:bookmarkStart w:id="44" w:name="_Toc170853242"/>
      <w:r w:rsidRPr="00715D43">
        <w:rPr>
          <w:rFonts w:cstheme="minorHAnsi"/>
          <w:lang w:val="pt-PT"/>
        </w:rPr>
        <w:lastRenderedPageBreak/>
        <w:t>Estado da Arte</w:t>
      </w:r>
      <w:bookmarkEnd w:id="44"/>
    </w:p>
    <w:p w14:paraId="0A5B7D37" w14:textId="45F7035D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>No campo da monitorização, diversas soluções têm sido desenvolvidas para atender às necessidades de monitorização e gestão das condições de conforto em diferentes contextos. Estas soluções variam em termos de funcionalidades, conectividade e capacidade de armazenamento de dados.</w:t>
      </w:r>
    </w:p>
    <w:p w14:paraId="72DF6CE3" w14:textId="77777777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</w:p>
    <w:p w14:paraId="00612C5E" w14:textId="268588CB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Algumas das soluções mais notáveis incluem sistemas como </w:t>
      </w:r>
      <w:proofErr w:type="spellStart"/>
      <w:r w:rsidRPr="005F5A3E">
        <w:rPr>
          <w:rFonts w:cstheme="minorHAnsi"/>
          <w:iCs/>
        </w:rPr>
        <w:t>Nexxto</w:t>
      </w:r>
      <w:proofErr w:type="spellEnd"/>
      <w:r w:rsidR="007028F8">
        <w:rPr>
          <w:rFonts w:cstheme="minorHAnsi"/>
          <w:iCs/>
        </w:rPr>
        <w:t xml:space="preserve"> (</w:t>
      </w:r>
      <w:proofErr w:type="spellStart"/>
      <w:r w:rsidR="007028F8">
        <w:rPr>
          <w:rFonts w:cstheme="minorHAnsi"/>
          <w:iCs/>
        </w:rPr>
        <w:t>Nexxto</w:t>
      </w:r>
      <w:proofErr w:type="spellEnd"/>
      <w:r w:rsidR="007028F8">
        <w:rPr>
          <w:rFonts w:cstheme="minorHAnsi"/>
          <w:iCs/>
        </w:rPr>
        <w:t>, n.d.)</w:t>
      </w:r>
      <w:r w:rsidRPr="005F5A3E">
        <w:rPr>
          <w:rFonts w:cstheme="minorHAnsi"/>
          <w:iCs/>
        </w:rPr>
        <w:t xml:space="preserve">, que oferece </w:t>
      </w:r>
      <w:r w:rsidR="005F5A3E"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em tempo real, alertas e gestão de incidentes, com uma variedade de opções de conectividade e armazenamento. </w:t>
      </w:r>
      <w:proofErr w:type="spellStart"/>
      <w:r w:rsidRPr="005F5A3E">
        <w:rPr>
          <w:rFonts w:cstheme="minorHAnsi"/>
          <w:iCs/>
        </w:rPr>
        <w:t>Vaisala</w:t>
      </w:r>
      <w:proofErr w:type="spellEnd"/>
      <w:r w:rsidR="007028F8">
        <w:rPr>
          <w:rFonts w:cstheme="minorHAnsi"/>
          <w:iCs/>
        </w:rPr>
        <w:t xml:space="preserve"> (</w:t>
      </w:r>
      <w:proofErr w:type="spellStart"/>
      <w:r w:rsidR="007028F8">
        <w:rPr>
          <w:rFonts w:cstheme="minorHAnsi"/>
          <w:iCs/>
        </w:rPr>
        <w:t>Vaisala</w:t>
      </w:r>
      <w:proofErr w:type="spellEnd"/>
      <w:r w:rsidR="007028F8">
        <w:rPr>
          <w:rFonts w:cstheme="minorHAnsi"/>
          <w:iCs/>
        </w:rPr>
        <w:t xml:space="preserve">, </w:t>
      </w:r>
      <w:r w:rsidR="0066502F">
        <w:rPr>
          <w:rFonts w:cstheme="minorHAnsi"/>
          <w:iCs/>
        </w:rPr>
        <w:t>2023</w:t>
      </w:r>
      <w:r w:rsidR="007028F8">
        <w:rPr>
          <w:rFonts w:cstheme="minorHAnsi"/>
          <w:iCs/>
        </w:rPr>
        <w:t>)</w:t>
      </w:r>
      <w:r w:rsidRPr="005F5A3E">
        <w:rPr>
          <w:rFonts w:cstheme="minorHAnsi"/>
          <w:iCs/>
        </w:rPr>
        <w:t xml:space="preserve"> é outra opção que se destaca pelo seu </w:t>
      </w:r>
      <w:r w:rsidR="005F5A3E"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portátil e alarmes remotos, cobrindo uma ampla gama de variáveis ambientais.</w:t>
      </w:r>
    </w:p>
    <w:p w14:paraId="2AEFB4D8" w14:textId="77777777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</w:p>
    <w:p w14:paraId="513A683C" w14:textId="6FFDB9B0" w:rsidR="005F5A3E" w:rsidRPr="005F5A3E" w:rsidRDefault="005F5A3E" w:rsidP="005F5A3E">
      <w:pPr>
        <w:pStyle w:val="Ttulo2"/>
      </w:pPr>
      <w:bookmarkStart w:id="45" w:name="_Toc170853243"/>
      <w:proofErr w:type="spellStart"/>
      <w:r w:rsidRPr="005F5A3E">
        <w:t>Nexxto</w:t>
      </w:r>
      <w:bookmarkEnd w:id="45"/>
      <w:proofErr w:type="spellEnd"/>
    </w:p>
    <w:p w14:paraId="48BDB750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12E5905" w14:textId="03793814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Nexxto</w:t>
      </w:r>
      <w:proofErr w:type="spellEnd"/>
      <w:r w:rsidRPr="005F5A3E">
        <w:rPr>
          <w:rFonts w:cstheme="minorHAnsi"/>
          <w:iCs/>
        </w:rPr>
        <w:t xml:space="preserve"> oferece soluções completas de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ambiente, utilizando sensores IoT para medir temperatura, umidade e outros parâmetros ambientais. Este sistema se destaca pela sua capacidade de integração com diversas plataformas e pela facilidade de uso, proporcionando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em tempo real e alertas automáticos via SMS ou e-mail. No entanto, seu custo elevado pode ser um fator limitante para eventos menores ou com orçamento restrito.</w:t>
      </w:r>
    </w:p>
    <w:p w14:paraId="5A19F04D" w14:textId="515F5115" w:rsid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50B66426" w14:textId="002CF7A0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824653A" w14:textId="16ED39D4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25D047B8" w14:textId="1FF83608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103D97B7" w14:textId="3E7C35D4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3E29DDE8" w14:textId="33A28D9B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7E1F4DE5" w14:textId="77777777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3024B1DC" w14:textId="1D52C6D1" w:rsidR="005F5A3E" w:rsidRPr="005F5A3E" w:rsidRDefault="005F5A3E" w:rsidP="005F5A3E">
      <w:pPr>
        <w:pStyle w:val="Ttulo2"/>
      </w:pPr>
      <w:bookmarkStart w:id="46" w:name="_Toc170853244"/>
      <w:r w:rsidRPr="005F5A3E">
        <w:lastRenderedPageBreak/>
        <w:t>Vaisala</w:t>
      </w:r>
      <w:bookmarkEnd w:id="46"/>
    </w:p>
    <w:p w14:paraId="0AC81061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671023EC" w14:textId="71625181" w:rsidR="00AE4DF3" w:rsidRPr="005F5A3E" w:rsidRDefault="005F5A3E" w:rsidP="00AE4DF3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A </w:t>
      </w:r>
      <w:proofErr w:type="spellStart"/>
      <w:r w:rsidRPr="005F5A3E">
        <w:rPr>
          <w:rFonts w:cstheme="minorHAnsi"/>
          <w:iCs/>
        </w:rPr>
        <w:t>Vaisala</w:t>
      </w:r>
      <w:proofErr w:type="spellEnd"/>
      <w:r w:rsidR="009B3D2E">
        <w:rPr>
          <w:rFonts w:cstheme="minorHAnsi"/>
          <w:iCs/>
        </w:rPr>
        <w:t xml:space="preserve"> mostrado na figura 1</w:t>
      </w:r>
      <w:r w:rsidRPr="005F5A3E">
        <w:rPr>
          <w:rFonts w:cstheme="minorHAnsi"/>
          <w:iCs/>
        </w:rPr>
        <w:t xml:space="preserve"> é conhecida pela alta precisão e confiabilidade dos seus sensores. Suas soluções incluem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contínuo de temperatura, umidade e qualidade do ar, sendo amplamente utilizadas em ambientes críticos como laboratórios e indústrias farmacêuticas. Embora ofereça uma gama ampla de funcionalidades, a configuração e o custo de implementação são consideravelmente altos, tornando-o menos acessível para aplicações em eventos de curta duração.</w:t>
      </w:r>
    </w:p>
    <w:p w14:paraId="38290958" w14:textId="713F0666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19583FFA" w14:textId="7F0EED1F" w:rsidR="005F5A3E" w:rsidRDefault="00474396" w:rsidP="005F5A3E">
      <w:pPr>
        <w:spacing w:after="0" w:line="360" w:lineRule="auto"/>
        <w:rPr>
          <w:rFonts w:cstheme="minorHAnsi"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7AABC1D5" wp14:editId="2B18F459">
                <wp:simplePos x="0" y="0"/>
                <wp:positionH relativeFrom="column">
                  <wp:posOffset>553720</wp:posOffset>
                </wp:positionH>
                <wp:positionV relativeFrom="paragraph">
                  <wp:posOffset>3727450</wp:posOffset>
                </wp:positionV>
                <wp:extent cx="4292600" cy="635"/>
                <wp:effectExtent l="0" t="0" r="0" b="0"/>
                <wp:wrapTopAndBottom/>
                <wp:docPr id="4120" name="Caixa de texto 4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2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99029F" w14:textId="4DA3587B" w:rsidR="00474396" w:rsidRPr="002825C2" w:rsidRDefault="00474396" w:rsidP="00474396">
                            <w:pPr>
                              <w:pStyle w:val="Legenda"/>
                              <w:rPr>
                                <w:rFonts w:cstheme="minorHAnsi"/>
                                <w:iCs/>
                                <w:noProof/>
                                <w:sz w:val="24"/>
                              </w:rPr>
                            </w:pPr>
                            <w:bookmarkStart w:id="47" w:name="_Toc170853269"/>
                            <w:r>
                              <w:t xml:space="preserve">Figura </w:t>
                            </w:r>
                            <w:r w:rsidR="0080594D">
                              <w:fldChar w:fldCharType="begin"/>
                            </w:r>
                            <w:r w:rsidR="0080594D">
                              <w:instrText xml:space="preserve"> SEQ Figura \* ARABIC </w:instrText>
                            </w:r>
                            <w:r w:rsidR="0080594D">
                              <w:fldChar w:fldCharType="separate"/>
                            </w:r>
                            <w:r w:rsidR="00FB7293">
                              <w:rPr>
                                <w:noProof/>
                              </w:rPr>
                              <w:t>1</w:t>
                            </w:r>
                            <w:r w:rsidR="0080594D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Sistema </w:t>
                            </w:r>
                            <w:proofErr w:type="spellStart"/>
                            <w:r>
                              <w:t>Vaisala</w:t>
                            </w:r>
                            <w:bookmarkEnd w:id="47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AABC1D5" id="_x0000_t202" coordsize="21600,21600" o:spt="202" path="m,l,21600r21600,l21600,xe">
                <v:stroke joinstyle="miter"/>
                <v:path gradientshapeok="t" o:connecttype="rect"/>
              </v:shapetype>
              <v:shape id="Caixa de texto 4120" o:spid="_x0000_s1026" type="#_x0000_t202" style="position:absolute;left:0;text-align:left;margin-left:43.6pt;margin-top:293.5pt;width:338pt;height:.05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" stroked="f">
                <v:textbox style="mso-fit-shape-to-text:t" inset="0,0,0,0">
                  <w:txbxContent>
                    <w:p w14:paraId="6199029F" w14:textId="4DA3587B" w:rsidR="00474396" w:rsidRPr="002825C2" w:rsidRDefault="00474396" w:rsidP="00474396">
                      <w:pPr>
                        <w:pStyle w:val="Legenda"/>
                        <w:rPr>
                          <w:rFonts w:cstheme="minorHAnsi"/>
                          <w:iCs/>
                          <w:noProof/>
                          <w:sz w:val="24"/>
                        </w:rPr>
                      </w:pPr>
                      <w:bookmarkStart w:id="48" w:name="_Toc170853269"/>
                      <w:r>
                        <w:t xml:space="preserve">Figura </w:t>
                      </w:r>
                      <w:r w:rsidR="0080594D">
                        <w:fldChar w:fldCharType="begin"/>
                      </w:r>
                      <w:r w:rsidR="0080594D">
                        <w:instrText xml:space="preserve"> SEQ Figura \* ARABIC </w:instrText>
                      </w:r>
                      <w:r w:rsidR="0080594D">
                        <w:fldChar w:fldCharType="separate"/>
                      </w:r>
                      <w:r w:rsidR="00FB7293">
                        <w:rPr>
                          <w:noProof/>
                        </w:rPr>
                        <w:t>1</w:t>
                      </w:r>
                      <w:r w:rsidR="0080594D">
                        <w:rPr>
                          <w:noProof/>
                        </w:rPr>
                        <w:fldChar w:fldCharType="end"/>
                      </w:r>
                      <w:r>
                        <w:t xml:space="preserve"> - Sistema </w:t>
                      </w:r>
                      <w:proofErr w:type="spellStart"/>
                      <w:r>
                        <w:t>Vaisala</w:t>
                      </w:r>
                      <w:bookmarkEnd w:id="48"/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41069">
        <w:rPr>
          <w:rFonts w:cstheme="minorHAnsi"/>
          <w:iCs/>
          <w:noProof/>
        </w:rPr>
        <w:drawing>
          <wp:anchor distT="0" distB="0" distL="114300" distR="114300" simplePos="0" relativeHeight="251860992" behindDoc="0" locked="0" layoutInCell="1" allowOverlap="1" wp14:anchorId="4ADC21E7" wp14:editId="6909CF24">
            <wp:simplePos x="0" y="0"/>
            <wp:positionH relativeFrom="margin">
              <wp:align>center</wp:align>
            </wp:positionH>
            <wp:positionV relativeFrom="paragraph">
              <wp:posOffset>450850</wp:posOffset>
            </wp:positionV>
            <wp:extent cx="4292600" cy="3219450"/>
            <wp:effectExtent l="0" t="0" r="0" b="0"/>
            <wp:wrapTopAndBottom/>
            <wp:docPr id="4111" name="Imagem 4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219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F4FE69" w14:textId="69257DDE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8A9534E" w14:textId="6F4282E7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65A4D7BE" w14:textId="7CD9EF1F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4FB7644F" w14:textId="7E511B28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88BDB00" w14:textId="385C9A4E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3987056" w14:textId="77777777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24F8913D" w14:textId="77777777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699B067A" w14:textId="0B58F54A" w:rsidR="005F5A3E" w:rsidRPr="005F5A3E" w:rsidRDefault="005F5A3E" w:rsidP="005F5A3E">
      <w:pPr>
        <w:pStyle w:val="Ttulo2"/>
      </w:pPr>
      <w:bookmarkStart w:id="49" w:name="_Toc170853245"/>
      <w:proofErr w:type="spellStart"/>
      <w:r w:rsidRPr="005F5A3E">
        <w:lastRenderedPageBreak/>
        <w:t>Jri</w:t>
      </w:r>
      <w:proofErr w:type="spellEnd"/>
      <w:r w:rsidRPr="005F5A3E">
        <w:t xml:space="preserve"> </w:t>
      </w:r>
      <w:proofErr w:type="spellStart"/>
      <w:r w:rsidRPr="005F5A3E">
        <w:t>MySirius</w:t>
      </w:r>
      <w:bookmarkEnd w:id="49"/>
      <w:proofErr w:type="spellEnd"/>
    </w:p>
    <w:p w14:paraId="7B545A0C" w14:textId="65D6A193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6E0F757E" w14:textId="6272ABA3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Jri</w:t>
      </w:r>
      <w:proofErr w:type="spellEnd"/>
      <w:r w:rsidRPr="005F5A3E">
        <w:rPr>
          <w:rFonts w:cstheme="minorHAnsi"/>
          <w:iCs/>
        </w:rPr>
        <w:t xml:space="preserve"> </w:t>
      </w:r>
      <w:proofErr w:type="spellStart"/>
      <w:r w:rsidRPr="005F5A3E">
        <w:rPr>
          <w:rFonts w:cstheme="minorHAnsi"/>
          <w:iCs/>
        </w:rPr>
        <w:t>MySirius</w:t>
      </w:r>
      <w:proofErr w:type="spellEnd"/>
      <w:r w:rsidR="009B3D2E">
        <w:rPr>
          <w:rFonts w:cstheme="minorHAnsi"/>
          <w:iCs/>
        </w:rPr>
        <w:t xml:space="preserve"> </w:t>
      </w:r>
      <w:r w:rsidR="007028F8">
        <w:rPr>
          <w:rFonts w:cstheme="minorHAnsi"/>
          <w:iCs/>
        </w:rPr>
        <w:t>(</w:t>
      </w:r>
      <w:proofErr w:type="spellStart"/>
      <w:r w:rsidR="007028F8">
        <w:rPr>
          <w:rFonts w:cstheme="minorHAnsi"/>
          <w:iCs/>
        </w:rPr>
        <w:t>Jri</w:t>
      </w:r>
      <w:proofErr w:type="spellEnd"/>
      <w:r w:rsidR="007028F8">
        <w:rPr>
          <w:rFonts w:cstheme="minorHAnsi"/>
          <w:iCs/>
        </w:rPr>
        <w:t xml:space="preserve"> </w:t>
      </w:r>
      <w:proofErr w:type="spellStart"/>
      <w:r w:rsidR="007028F8">
        <w:rPr>
          <w:rFonts w:cstheme="minorHAnsi"/>
          <w:iCs/>
        </w:rPr>
        <w:t>MySirius</w:t>
      </w:r>
      <w:proofErr w:type="spellEnd"/>
      <w:r w:rsidR="007028F8">
        <w:rPr>
          <w:rFonts w:cstheme="minorHAnsi"/>
          <w:iCs/>
        </w:rPr>
        <w:t>,</w:t>
      </w:r>
      <w:r w:rsidR="0066502F">
        <w:rPr>
          <w:rFonts w:cstheme="minorHAnsi"/>
          <w:iCs/>
        </w:rPr>
        <w:t xml:space="preserve"> n.d.)</w:t>
      </w:r>
      <w:r w:rsidR="007028F8">
        <w:rPr>
          <w:rFonts w:cstheme="minorHAnsi"/>
          <w:iCs/>
        </w:rPr>
        <w:t xml:space="preserve"> </w:t>
      </w:r>
      <w:r w:rsidR="009B3D2E">
        <w:rPr>
          <w:rFonts w:cstheme="minorHAnsi"/>
          <w:iCs/>
        </w:rPr>
        <w:t>mostrado na figura 2</w:t>
      </w:r>
      <w:r w:rsidRPr="005F5A3E">
        <w:rPr>
          <w:rFonts w:cstheme="minorHAnsi"/>
          <w:iCs/>
        </w:rPr>
        <w:t xml:space="preserve"> é um sistema de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baseado em uma plataforma web que oferece </w:t>
      </w:r>
      <w:r w:rsidR="00FA6B1B">
        <w:rPr>
          <w:rFonts w:cstheme="minorHAnsi"/>
          <w:iCs/>
        </w:rPr>
        <w:t>medição</w:t>
      </w:r>
      <w:r w:rsidRPr="005F5A3E">
        <w:rPr>
          <w:rFonts w:cstheme="minorHAnsi"/>
          <w:iCs/>
        </w:rPr>
        <w:t xml:space="preserve"> de temperatura e umidade com dados em tempo real. </w:t>
      </w:r>
      <w:r w:rsidR="00FA6B1B">
        <w:rPr>
          <w:rFonts w:cstheme="minorHAnsi"/>
          <w:iCs/>
        </w:rPr>
        <w:t>É</w:t>
      </w:r>
      <w:r w:rsidRPr="005F5A3E">
        <w:rPr>
          <w:rFonts w:cstheme="minorHAnsi"/>
          <w:iCs/>
        </w:rPr>
        <w:t xml:space="preserve"> um sistema robusto de alertas. No entanto, como outros sistemas comerciais, pode representar um investimento significativo.</w:t>
      </w:r>
    </w:p>
    <w:p w14:paraId="621B5BC8" w14:textId="4570D875" w:rsidR="005F5A3E" w:rsidRDefault="00FB7293" w:rsidP="005F5A3E">
      <w:pPr>
        <w:spacing w:after="0" w:line="360" w:lineRule="auto"/>
        <w:rPr>
          <w:rFonts w:cstheme="minorHAnsi"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152CD5A0" wp14:editId="0B3CB80A">
                <wp:simplePos x="0" y="0"/>
                <wp:positionH relativeFrom="column">
                  <wp:posOffset>1090295</wp:posOffset>
                </wp:positionH>
                <wp:positionV relativeFrom="paragraph">
                  <wp:posOffset>3637915</wp:posOffset>
                </wp:positionV>
                <wp:extent cx="3209925" cy="635"/>
                <wp:effectExtent l="0" t="0" r="0" b="0"/>
                <wp:wrapTopAndBottom/>
                <wp:docPr id="4121" name="Caixa de texto 4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9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4BFAFB" w14:textId="37665939" w:rsidR="00FB7293" w:rsidRPr="009A2A17" w:rsidRDefault="00FB7293" w:rsidP="00FB7293">
                            <w:pPr>
                              <w:pStyle w:val="Legenda"/>
                              <w:rPr>
                                <w:rFonts w:cstheme="minorHAnsi"/>
                                <w:iCs/>
                                <w:noProof/>
                                <w:sz w:val="24"/>
                              </w:rPr>
                            </w:pPr>
                            <w:bookmarkStart w:id="50" w:name="_Toc170853270"/>
                            <w:r>
                              <w:t xml:space="preserve">Figura </w:t>
                            </w:r>
                            <w:r w:rsidR="0080594D">
                              <w:fldChar w:fldCharType="begin"/>
                            </w:r>
                            <w:r w:rsidR="0080594D">
                              <w:instrText xml:space="preserve"> SEQ Figura \* ARABIC </w:instrText>
                            </w:r>
                            <w:r w:rsidR="0080594D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 w:rsidR="0080594D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Sistema </w:t>
                            </w:r>
                            <w:proofErr w:type="spellStart"/>
                            <w:r>
                              <w:t>Jr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ySirius</w:t>
                            </w:r>
                            <w:bookmarkEnd w:id="50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2CD5A0" id="Caixa de texto 4121" o:spid="_x0000_s1027" type="#_x0000_t202" style="position:absolute;left:0;text-align:left;margin-left:85.85pt;margin-top:286.45pt;width:252.75pt;height:.05pt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" stroked="f">
                <v:textbox style="mso-fit-shape-to-text:t" inset="0,0,0,0">
                  <w:txbxContent>
                    <w:p w14:paraId="774BFAFB" w14:textId="37665939" w:rsidR="00FB7293" w:rsidRPr="009A2A17" w:rsidRDefault="00FB7293" w:rsidP="00FB7293">
                      <w:pPr>
                        <w:pStyle w:val="Legenda"/>
                        <w:rPr>
                          <w:rFonts w:cstheme="minorHAnsi"/>
                          <w:iCs/>
                          <w:noProof/>
                          <w:sz w:val="24"/>
                        </w:rPr>
                      </w:pPr>
                      <w:bookmarkStart w:id="51" w:name="_Toc170853270"/>
                      <w:r>
                        <w:t xml:space="preserve">Figura </w:t>
                      </w:r>
                      <w:r w:rsidR="0080594D">
                        <w:fldChar w:fldCharType="begin"/>
                      </w:r>
                      <w:r w:rsidR="0080594D">
                        <w:instrText xml:space="preserve"> SEQ Figura \* ARABIC </w:instrText>
                      </w:r>
                      <w:r w:rsidR="0080594D"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 w:rsidR="0080594D">
                        <w:rPr>
                          <w:noProof/>
                        </w:rPr>
                        <w:fldChar w:fldCharType="end"/>
                      </w:r>
                      <w:r>
                        <w:t xml:space="preserve"> - Sistema </w:t>
                      </w:r>
                      <w:proofErr w:type="spellStart"/>
                      <w:r>
                        <w:t>Jr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ySirius</w:t>
                      </w:r>
                      <w:bookmarkEnd w:id="51"/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41069">
        <w:rPr>
          <w:rFonts w:cstheme="minorHAnsi"/>
          <w:iCs/>
          <w:noProof/>
        </w:rPr>
        <w:drawing>
          <wp:anchor distT="0" distB="0" distL="114300" distR="114300" simplePos="0" relativeHeight="251859968" behindDoc="0" locked="0" layoutInCell="1" allowOverlap="1" wp14:anchorId="08B41111" wp14:editId="05BF04B8">
            <wp:simplePos x="0" y="0"/>
            <wp:positionH relativeFrom="margin">
              <wp:align>center</wp:align>
            </wp:positionH>
            <wp:positionV relativeFrom="paragraph">
              <wp:posOffset>370840</wp:posOffset>
            </wp:positionV>
            <wp:extent cx="3209925" cy="3209925"/>
            <wp:effectExtent l="0" t="0" r="9525" b="9525"/>
            <wp:wrapTopAndBottom/>
            <wp:docPr id="4099" name="Imagem 4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209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D397BC" w14:textId="4570F67E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19AD0888" w14:textId="0ED492BF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C0E60B0" w14:textId="595CAE42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395F204" w14:textId="10B1C1D2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E654279" w14:textId="53827665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4F04E7B8" w14:textId="6E8EE3F1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7ACB80AB" w14:textId="69D63EDD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B368A56" w14:textId="3EBDC347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10F947F9" w14:textId="214F8080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2016799" w14:textId="65290BAF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72B216C2" w14:textId="77777777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4E9CEEFB" w14:textId="345E9189" w:rsidR="005F5A3E" w:rsidRDefault="005F5A3E" w:rsidP="005F5A3E">
      <w:pPr>
        <w:pStyle w:val="Ttulo2"/>
      </w:pPr>
      <w:bookmarkStart w:id="52" w:name="_Toc170853246"/>
      <w:r w:rsidRPr="005F5A3E">
        <w:lastRenderedPageBreak/>
        <w:t>EXTECH CO220</w:t>
      </w:r>
      <w:bookmarkEnd w:id="52"/>
    </w:p>
    <w:p w14:paraId="2B021534" w14:textId="77777777" w:rsidR="00F41069" w:rsidRPr="00F41069" w:rsidRDefault="00F41069" w:rsidP="00F41069">
      <w:pPr>
        <w:rPr>
          <w:lang w:val="en-US"/>
        </w:rPr>
      </w:pPr>
    </w:p>
    <w:p w14:paraId="23BFD0E9" w14:textId="276C3F50" w:rsidR="005F5A3E" w:rsidRDefault="00AE4DF3" w:rsidP="005F5A3E">
      <w:pPr>
        <w:spacing w:after="0" w:line="360" w:lineRule="auto"/>
        <w:rPr>
          <w:rFonts w:cstheme="minorHAnsi"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60135A61" wp14:editId="1CAFA359">
                <wp:simplePos x="0" y="0"/>
                <wp:positionH relativeFrom="column">
                  <wp:posOffset>1129665</wp:posOffset>
                </wp:positionH>
                <wp:positionV relativeFrom="paragraph">
                  <wp:posOffset>4330065</wp:posOffset>
                </wp:positionV>
                <wp:extent cx="3295650" cy="635"/>
                <wp:effectExtent l="0" t="0" r="0" b="0"/>
                <wp:wrapTopAndBottom/>
                <wp:docPr id="4122" name="Caixa de texto 4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6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C187C8" w14:textId="080072F8" w:rsidR="00FB7293" w:rsidRPr="003D303A" w:rsidRDefault="00FB7293" w:rsidP="00FB7293">
                            <w:pPr>
                              <w:pStyle w:val="Legenda"/>
                              <w:rPr>
                                <w:rFonts w:cstheme="minorHAnsi"/>
                                <w:iCs/>
                                <w:noProof/>
                                <w:sz w:val="24"/>
                              </w:rPr>
                            </w:pPr>
                            <w:bookmarkStart w:id="53" w:name="_Toc170853271"/>
                            <w:r>
                              <w:t xml:space="preserve">Figura </w:t>
                            </w:r>
                            <w:r w:rsidR="0080594D">
                              <w:fldChar w:fldCharType="begin"/>
                            </w:r>
                            <w:r w:rsidR="0080594D">
                              <w:instrText xml:space="preserve"> SEQ Figura \* ARABIC </w:instrText>
                            </w:r>
                            <w:r w:rsidR="0080594D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 w:rsidR="0080594D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Sistema EXTECH</w:t>
                            </w:r>
                            <w:bookmarkEnd w:id="5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135A61" id="Caixa de texto 4122" o:spid="_x0000_s1028" type="#_x0000_t202" style="position:absolute;left:0;text-align:left;margin-left:88.95pt;margin-top:340.95pt;width:259.5pt;height:.05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" stroked="f">
                <v:textbox style="mso-fit-shape-to-text:t" inset="0,0,0,0">
                  <w:txbxContent>
                    <w:p w14:paraId="36C187C8" w14:textId="080072F8" w:rsidR="00FB7293" w:rsidRPr="003D303A" w:rsidRDefault="00FB7293" w:rsidP="00FB7293">
                      <w:pPr>
                        <w:pStyle w:val="Legenda"/>
                        <w:rPr>
                          <w:rFonts w:cstheme="minorHAnsi"/>
                          <w:iCs/>
                          <w:noProof/>
                          <w:sz w:val="24"/>
                        </w:rPr>
                      </w:pPr>
                      <w:bookmarkStart w:id="54" w:name="_Toc170853271"/>
                      <w:r>
                        <w:t xml:space="preserve">Figura </w:t>
                      </w:r>
                      <w:r w:rsidR="0080594D">
                        <w:fldChar w:fldCharType="begin"/>
                      </w:r>
                      <w:r w:rsidR="0080594D">
                        <w:instrText xml:space="preserve"> SEQ Figura \* ARABIC </w:instrText>
                      </w:r>
                      <w:r w:rsidR="0080594D"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 w:rsidR="0080594D">
                        <w:rPr>
                          <w:noProof/>
                        </w:rPr>
                        <w:fldChar w:fldCharType="end"/>
                      </w:r>
                      <w:r>
                        <w:t xml:space="preserve"> - Sistema EXTECH</w:t>
                      </w:r>
                      <w:bookmarkEnd w:id="54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cstheme="minorHAnsi"/>
          <w:iCs/>
          <w:noProof/>
        </w:rPr>
        <w:drawing>
          <wp:anchor distT="0" distB="0" distL="114300" distR="114300" simplePos="0" relativeHeight="251858944" behindDoc="0" locked="0" layoutInCell="1" allowOverlap="1" wp14:anchorId="5371B627" wp14:editId="001A0CF6">
            <wp:simplePos x="0" y="0"/>
            <wp:positionH relativeFrom="column">
              <wp:posOffset>1110615</wp:posOffset>
            </wp:positionH>
            <wp:positionV relativeFrom="paragraph">
              <wp:posOffset>1791970</wp:posOffset>
            </wp:positionV>
            <wp:extent cx="3295650" cy="2471420"/>
            <wp:effectExtent l="0" t="0" r="0" b="5080"/>
            <wp:wrapTopAndBottom/>
            <wp:docPr id="4096" name="Imagem 4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471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5A3E" w:rsidRPr="005F5A3E">
        <w:rPr>
          <w:rFonts w:cstheme="minorHAnsi"/>
          <w:iCs/>
        </w:rPr>
        <w:t>O EXTECH CO220</w:t>
      </w:r>
      <w:r w:rsidR="0066502F">
        <w:rPr>
          <w:rFonts w:cstheme="minorHAnsi"/>
          <w:iCs/>
        </w:rPr>
        <w:t xml:space="preserve"> (</w:t>
      </w:r>
      <w:proofErr w:type="spellStart"/>
      <w:r w:rsidR="0066502F" w:rsidRPr="0066502F">
        <w:rPr>
          <w:rFonts w:cstheme="minorHAnsi"/>
          <w:iCs/>
        </w:rPr>
        <w:t>Extech</w:t>
      </w:r>
      <w:proofErr w:type="spellEnd"/>
      <w:r w:rsidR="0066502F" w:rsidRPr="0066502F">
        <w:rPr>
          <w:rFonts w:cstheme="minorHAnsi"/>
          <w:iCs/>
        </w:rPr>
        <w:t xml:space="preserve"> </w:t>
      </w:r>
      <w:proofErr w:type="spellStart"/>
      <w:r w:rsidR="0066502F" w:rsidRPr="0066502F">
        <w:rPr>
          <w:rFonts w:cstheme="minorHAnsi"/>
          <w:iCs/>
        </w:rPr>
        <w:t>Instruments</w:t>
      </w:r>
      <w:proofErr w:type="spellEnd"/>
      <w:r w:rsidR="0066502F">
        <w:rPr>
          <w:rFonts w:cstheme="minorHAnsi"/>
          <w:iCs/>
        </w:rPr>
        <w:t xml:space="preserve">, n.d.) </w:t>
      </w:r>
      <w:r w:rsidR="005F5A3E" w:rsidRPr="005F5A3E">
        <w:rPr>
          <w:rFonts w:cstheme="minorHAnsi"/>
          <w:iCs/>
        </w:rPr>
        <w:t xml:space="preserve"> </w:t>
      </w:r>
      <w:r w:rsidR="0066502F">
        <w:rPr>
          <w:rFonts w:cstheme="minorHAnsi"/>
          <w:iCs/>
        </w:rPr>
        <w:t>apresentado</w:t>
      </w:r>
      <w:r w:rsidR="009B3D2E">
        <w:rPr>
          <w:rFonts w:cstheme="minorHAnsi"/>
          <w:iCs/>
        </w:rPr>
        <w:t xml:space="preserve"> na figura 3 </w:t>
      </w:r>
      <w:r w:rsidR="005F5A3E" w:rsidRPr="005F5A3E">
        <w:rPr>
          <w:rFonts w:cstheme="minorHAnsi"/>
          <w:iCs/>
        </w:rPr>
        <w:t xml:space="preserve">é um dispositivo portátil específico para </w:t>
      </w:r>
      <w:r w:rsidR="005F5A3E">
        <w:rPr>
          <w:rFonts w:cstheme="minorHAnsi"/>
          <w:iCs/>
        </w:rPr>
        <w:t>monitorização</w:t>
      </w:r>
      <w:r w:rsidR="005F5A3E" w:rsidRPr="005F5A3E">
        <w:rPr>
          <w:rFonts w:cstheme="minorHAnsi"/>
          <w:iCs/>
        </w:rPr>
        <w:t xml:space="preserve"> de qualidade do ar, focado principalmente em medir níveis de dióxido de carbono (CO2). Embora seja eficaz para ambientes internos e para avaliar a ventilação, suas funcionalidades são limitadas quando comparadas a sistemas que oferecem </w:t>
      </w:r>
      <w:r w:rsidR="005F5A3E">
        <w:rPr>
          <w:rFonts w:cstheme="minorHAnsi"/>
          <w:iCs/>
        </w:rPr>
        <w:t>monitorização</w:t>
      </w:r>
      <w:r w:rsidR="005F5A3E" w:rsidRPr="005F5A3E">
        <w:rPr>
          <w:rFonts w:cstheme="minorHAnsi"/>
          <w:iCs/>
        </w:rPr>
        <w:t xml:space="preserve"> múltiplo de parâmetros como temperatura e umidade.</w:t>
      </w:r>
    </w:p>
    <w:p w14:paraId="25C4CE2B" w14:textId="2E8B27FA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10BE3FA8" w14:textId="76EF17D2" w:rsid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4D71BC43" w14:textId="1F50429D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65184691" w14:textId="3D886251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34309684" w14:textId="0D5E2DE7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7113BF85" w14:textId="37FDD0C1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1F3E4C37" w14:textId="40E6CF02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71A048EE" w14:textId="169DB66C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3B6C014F" w14:textId="183BF0C8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4E90D83C" w14:textId="6781CDB8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20620C1B" w14:textId="77777777" w:rsidR="00056453" w:rsidRPr="005F5A3E" w:rsidRDefault="00056453" w:rsidP="005F5A3E">
      <w:pPr>
        <w:spacing w:after="0" w:line="360" w:lineRule="auto"/>
        <w:rPr>
          <w:rFonts w:cstheme="minorHAnsi"/>
          <w:iCs/>
        </w:rPr>
      </w:pPr>
    </w:p>
    <w:p w14:paraId="6D9CCEAB" w14:textId="762CE45E" w:rsidR="005F5A3E" w:rsidRPr="005F5A3E" w:rsidRDefault="005F5A3E" w:rsidP="005F5A3E">
      <w:pPr>
        <w:pStyle w:val="Ttulo2"/>
      </w:pPr>
      <w:bookmarkStart w:id="55" w:name="_Toc170853247"/>
      <w:proofErr w:type="spellStart"/>
      <w:r w:rsidRPr="005F5A3E">
        <w:lastRenderedPageBreak/>
        <w:t>Sismetro</w:t>
      </w:r>
      <w:bookmarkEnd w:id="55"/>
      <w:proofErr w:type="spellEnd"/>
    </w:p>
    <w:p w14:paraId="33B170A1" w14:textId="045C2178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93AA9BB" w14:textId="6F80A864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Sismetro</w:t>
      </w:r>
      <w:proofErr w:type="spellEnd"/>
      <w:r w:rsidR="0066502F">
        <w:rPr>
          <w:rFonts w:cstheme="minorHAnsi"/>
          <w:iCs/>
        </w:rPr>
        <w:t xml:space="preserve"> (SISMETRO, n.d.)</w:t>
      </w:r>
      <w:r w:rsidRPr="005F5A3E">
        <w:rPr>
          <w:rFonts w:cstheme="minorHAnsi"/>
          <w:iCs/>
        </w:rPr>
        <w:t xml:space="preserve"> </w:t>
      </w:r>
      <w:r w:rsidR="009B3D2E">
        <w:rPr>
          <w:rFonts w:cstheme="minorHAnsi"/>
          <w:iCs/>
        </w:rPr>
        <w:t xml:space="preserve">mostrado na figura 4 </w:t>
      </w:r>
      <w:r w:rsidRPr="005F5A3E">
        <w:rPr>
          <w:rFonts w:cstheme="minorHAnsi"/>
          <w:iCs/>
        </w:rPr>
        <w:t xml:space="preserve">fornece soluções completas para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temperatura e umidade, com uma plataforma que permite a visualização e análise dos dados coletados. É conhecido pela durabilidade e precisão dos seus sensores. No entanto, a necessidade de uma infraestrutura mais complexa e os custos associados podem ser um empecilho para eventos temporários.</w:t>
      </w:r>
    </w:p>
    <w:p w14:paraId="1A8E2B3A" w14:textId="5834365F" w:rsidR="005F5A3E" w:rsidRDefault="00FB7293" w:rsidP="005F5A3E">
      <w:pPr>
        <w:spacing w:after="0" w:line="360" w:lineRule="auto"/>
        <w:rPr>
          <w:rFonts w:cstheme="minorHAnsi"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6616C73C" wp14:editId="3E85F169">
                <wp:simplePos x="0" y="0"/>
                <wp:positionH relativeFrom="column">
                  <wp:posOffset>1299845</wp:posOffset>
                </wp:positionH>
                <wp:positionV relativeFrom="paragraph">
                  <wp:posOffset>3063875</wp:posOffset>
                </wp:positionV>
                <wp:extent cx="2790825" cy="635"/>
                <wp:effectExtent l="0" t="0" r="0" b="0"/>
                <wp:wrapTopAndBottom/>
                <wp:docPr id="4123" name="Caixa de texto 4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8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5A41802" w14:textId="58881AC7" w:rsidR="00FB7293" w:rsidRPr="00852E80" w:rsidRDefault="00FB7293" w:rsidP="00FB7293">
                            <w:pPr>
                              <w:pStyle w:val="Legenda"/>
                              <w:rPr>
                                <w:rFonts w:cstheme="minorHAnsi"/>
                                <w:iCs/>
                                <w:noProof/>
                                <w:sz w:val="24"/>
                              </w:rPr>
                            </w:pPr>
                            <w:bookmarkStart w:id="56" w:name="_Toc170853272"/>
                            <w:r>
                              <w:t xml:space="preserve">Figura </w:t>
                            </w:r>
                            <w:r w:rsidR="0080594D">
                              <w:fldChar w:fldCharType="begin"/>
                            </w:r>
                            <w:r w:rsidR="0080594D">
                              <w:instrText xml:space="preserve"> SEQ Figura \* ARABIC </w:instrText>
                            </w:r>
                            <w:r w:rsidR="0080594D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 w:rsidR="0080594D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Sistema </w:t>
                            </w:r>
                            <w:proofErr w:type="spellStart"/>
                            <w:r>
                              <w:t>Sismetro</w:t>
                            </w:r>
                            <w:bookmarkEnd w:id="56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16C73C" id="Caixa de texto 4123" o:spid="_x0000_s1029" type="#_x0000_t202" style="position:absolute;left:0;text-align:left;margin-left:102.35pt;margin-top:241.25pt;width:219.75pt;height:.05pt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" stroked="f">
                <v:textbox style="mso-fit-shape-to-text:t" inset="0,0,0,0">
                  <w:txbxContent>
                    <w:p w14:paraId="05A41802" w14:textId="58881AC7" w:rsidR="00FB7293" w:rsidRPr="00852E80" w:rsidRDefault="00FB7293" w:rsidP="00FB7293">
                      <w:pPr>
                        <w:pStyle w:val="Legenda"/>
                        <w:rPr>
                          <w:rFonts w:cstheme="minorHAnsi"/>
                          <w:iCs/>
                          <w:noProof/>
                          <w:sz w:val="24"/>
                        </w:rPr>
                      </w:pPr>
                      <w:bookmarkStart w:id="57" w:name="_Toc170853272"/>
                      <w:r>
                        <w:t xml:space="preserve">Figura </w:t>
                      </w:r>
                      <w:r w:rsidR="0080594D">
                        <w:fldChar w:fldCharType="begin"/>
                      </w:r>
                      <w:r w:rsidR="0080594D">
                        <w:instrText xml:space="preserve"> SEQ Figura \* ARABIC </w:instrText>
                      </w:r>
                      <w:r w:rsidR="0080594D"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 w:rsidR="0080594D">
                        <w:rPr>
                          <w:noProof/>
                        </w:rPr>
                        <w:fldChar w:fldCharType="end"/>
                      </w:r>
                      <w:r>
                        <w:t xml:space="preserve"> - Sistema </w:t>
                      </w:r>
                      <w:proofErr w:type="spellStart"/>
                      <w:r>
                        <w:t>Sismetro</w:t>
                      </w:r>
                      <w:bookmarkEnd w:id="57"/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56453">
        <w:rPr>
          <w:rFonts w:cstheme="minorHAnsi"/>
          <w:iCs/>
          <w:noProof/>
        </w:rPr>
        <w:drawing>
          <wp:anchor distT="0" distB="0" distL="114300" distR="114300" simplePos="0" relativeHeight="251862016" behindDoc="0" locked="0" layoutInCell="1" allowOverlap="1" wp14:anchorId="23D481AB" wp14:editId="57090B7C">
            <wp:simplePos x="0" y="0"/>
            <wp:positionH relativeFrom="margin">
              <wp:align>center</wp:align>
            </wp:positionH>
            <wp:positionV relativeFrom="paragraph">
              <wp:posOffset>215900</wp:posOffset>
            </wp:positionV>
            <wp:extent cx="2790825" cy="2790825"/>
            <wp:effectExtent l="0" t="0" r="9525" b="9525"/>
            <wp:wrapTopAndBottom/>
            <wp:docPr id="4112" name="Imagem 4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2790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30AB72" w14:textId="191E325B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5B1CFDB3" w14:textId="783BCB87" w:rsidR="005F5A3E" w:rsidRPr="005F5A3E" w:rsidRDefault="00056453" w:rsidP="005F5A3E">
      <w:pPr>
        <w:pStyle w:val="Ttulo2"/>
      </w:pPr>
      <w:bookmarkStart w:id="58" w:name="_Toc170853248"/>
      <w:proofErr w:type="spellStart"/>
      <w:r w:rsidRPr="00056453">
        <w:t>NatéoSanté</w:t>
      </w:r>
      <w:proofErr w:type="spellEnd"/>
      <w:r>
        <w:t xml:space="preserve"> - </w:t>
      </w:r>
      <w:r w:rsidR="005F5A3E" w:rsidRPr="005F5A3E">
        <w:t>Air Coach Pro</w:t>
      </w:r>
      <w:bookmarkEnd w:id="58"/>
    </w:p>
    <w:p w14:paraId="023DAD9F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2C5AE46D" w14:textId="5D8126D8" w:rsidR="00971026" w:rsidRPr="005F5A3E" w:rsidRDefault="005F5A3E" w:rsidP="005F09CD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Air</w:t>
      </w:r>
      <w:proofErr w:type="spellEnd"/>
      <w:r w:rsidRPr="005F5A3E">
        <w:rPr>
          <w:rFonts w:cstheme="minorHAnsi"/>
          <w:iCs/>
        </w:rPr>
        <w:t xml:space="preserve"> Coach Pro</w:t>
      </w:r>
      <w:r w:rsidR="0066502F">
        <w:rPr>
          <w:rFonts w:cstheme="minorHAnsi"/>
          <w:iCs/>
        </w:rPr>
        <w:t xml:space="preserve"> (</w:t>
      </w:r>
      <w:proofErr w:type="spellStart"/>
      <w:r w:rsidR="0066502F" w:rsidRPr="00056453">
        <w:t>NatéoSanté</w:t>
      </w:r>
      <w:proofErr w:type="spellEnd"/>
      <w:r w:rsidR="0066502F">
        <w:t>, n.d.)</w:t>
      </w:r>
      <w:r w:rsidR="00FB7293">
        <w:rPr>
          <w:rFonts w:cstheme="minorHAnsi"/>
          <w:iCs/>
        </w:rPr>
        <w:t xml:space="preserve"> mostrado na figura 5</w:t>
      </w:r>
      <w:r w:rsidRPr="005F5A3E">
        <w:rPr>
          <w:rFonts w:cstheme="minorHAnsi"/>
          <w:iCs/>
        </w:rPr>
        <w:t xml:space="preserve"> é um sistema portátil focado n</w:t>
      </w:r>
      <w:r>
        <w:rPr>
          <w:rFonts w:cstheme="minorHAnsi"/>
          <w:iCs/>
        </w:rPr>
        <w:t>a</w:t>
      </w:r>
      <w:r w:rsidRPr="005F5A3E">
        <w:rPr>
          <w:rFonts w:cstheme="minorHAnsi"/>
          <w:iCs/>
        </w:rPr>
        <w:t xml:space="preserve">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qualidade do ar, medindo partículas, CO2, temperatura e umidade. É ideal para uso em ambientes internos e oferece relatórios detalhados sobre as condições do ar. A principal limitação é a sua portabilidade, que, embora seja uma vantagem, pode não oferecer a mesma robustez que sistemas fixos mais complexos.</w:t>
      </w:r>
      <w:r w:rsidR="00AE4DF3">
        <w:rPr>
          <w:rFonts w:cstheme="minorHAnsi"/>
          <w:iCs/>
        </w:rPr>
        <w:t xml:space="preserve"> </w:t>
      </w:r>
    </w:p>
    <w:p w14:paraId="18AB1AD2" w14:textId="3B1191CC" w:rsidR="00161259" w:rsidRDefault="00161259" w:rsidP="005F09CD">
      <w:pPr>
        <w:spacing w:after="0" w:line="360" w:lineRule="auto"/>
        <w:rPr>
          <w:rFonts w:cstheme="minorHAnsi"/>
        </w:rPr>
      </w:pPr>
    </w:p>
    <w:p w14:paraId="2C1305FE" w14:textId="77777777" w:rsidR="009B3D2E" w:rsidRPr="00715D43" w:rsidRDefault="009B3D2E" w:rsidP="005F09CD">
      <w:pPr>
        <w:spacing w:after="0" w:line="360" w:lineRule="auto"/>
        <w:rPr>
          <w:rFonts w:cstheme="minorHAnsi"/>
        </w:rPr>
      </w:pPr>
    </w:p>
    <w:p w14:paraId="4C794283" w14:textId="77777777" w:rsidR="009B3D2E" w:rsidRDefault="009B3D2E" w:rsidP="005F09CD">
      <w:pPr>
        <w:spacing w:after="0" w:line="360" w:lineRule="auto"/>
        <w:rPr>
          <w:rFonts w:cstheme="minorHAnsi"/>
        </w:rPr>
      </w:pPr>
    </w:p>
    <w:p w14:paraId="1582A100" w14:textId="5DEDAAB1" w:rsidR="009B3D2E" w:rsidRDefault="009B3D2E" w:rsidP="005F09CD">
      <w:pPr>
        <w:spacing w:after="0" w:line="360" w:lineRule="auto"/>
        <w:rPr>
          <w:rFonts w:cstheme="minorHAnsi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1A05D669" wp14:editId="5DED593B">
                <wp:simplePos x="0" y="0"/>
                <wp:positionH relativeFrom="margin">
                  <wp:align>center</wp:align>
                </wp:positionH>
                <wp:positionV relativeFrom="paragraph">
                  <wp:posOffset>2724150</wp:posOffset>
                </wp:positionV>
                <wp:extent cx="4019550" cy="635"/>
                <wp:effectExtent l="0" t="0" r="0" b="0"/>
                <wp:wrapTopAndBottom/>
                <wp:docPr id="4124" name="Caixa de texto 4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95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976E61" w14:textId="314E8CFE" w:rsidR="00FB7293" w:rsidRPr="000F3871" w:rsidRDefault="00FB7293" w:rsidP="00FB7293">
                            <w:pPr>
                              <w:pStyle w:val="Legenda"/>
                              <w:rPr>
                                <w:noProof/>
                                <w:sz w:val="24"/>
                              </w:rPr>
                            </w:pPr>
                            <w:bookmarkStart w:id="59" w:name="_Toc170853273"/>
                            <w:r>
                              <w:t xml:space="preserve">Figura </w:t>
                            </w:r>
                            <w:r w:rsidR="0080594D">
                              <w:fldChar w:fldCharType="begin"/>
                            </w:r>
                            <w:r w:rsidR="0080594D">
                              <w:instrText xml:space="preserve"> SEQ Figura \* ARABIC </w:instrText>
                            </w:r>
                            <w:r w:rsidR="0080594D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 w:rsidR="0080594D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Sistema </w:t>
                            </w:r>
                            <w:proofErr w:type="spellStart"/>
                            <w:r w:rsidRPr="00634644">
                              <w:t>NatéoSanté</w:t>
                            </w:r>
                            <w:proofErr w:type="spellEnd"/>
                            <w:r w:rsidRPr="00634644">
                              <w:t xml:space="preserve"> - </w:t>
                            </w:r>
                            <w:proofErr w:type="spellStart"/>
                            <w:r w:rsidRPr="00634644">
                              <w:t>Air</w:t>
                            </w:r>
                            <w:proofErr w:type="spellEnd"/>
                            <w:r w:rsidRPr="00634644">
                              <w:t xml:space="preserve"> Coach Pro</w:t>
                            </w:r>
                            <w:bookmarkEnd w:id="5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05D669" id="Caixa de texto 4124" o:spid="_x0000_s1030" type="#_x0000_t202" style="position:absolute;left:0;text-align:left;margin-left:0;margin-top:214.5pt;width:316.5pt;height:.05pt;z-index:25187737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" stroked="f">
                <v:textbox style="mso-fit-shape-to-text:t" inset="0,0,0,0">
                  <w:txbxContent>
                    <w:p w14:paraId="60976E61" w14:textId="314E8CFE" w:rsidR="00FB7293" w:rsidRPr="000F3871" w:rsidRDefault="00FB7293" w:rsidP="00FB7293">
                      <w:pPr>
                        <w:pStyle w:val="Legenda"/>
                        <w:rPr>
                          <w:noProof/>
                          <w:sz w:val="24"/>
                        </w:rPr>
                      </w:pPr>
                      <w:bookmarkStart w:id="60" w:name="_Toc170853273"/>
                      <w:r>
                        <w:t xml:space="preserve">Figura </w:t>
                      </w:r>
                      <w:r w:rsidR="0080594D">
                        <w:fldChar w:fldCharType="begin"/>
                      </w:r>
                      <w:r w:rsidR="0080594D">
                        <w:instrText xml:space="preserve"> SEQ Figura \* ARABIC </w:instrText>
                      </w:r>
                      <w:r w:rsidR="0080594D"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 w:rsidR="0080594D">
                        <w:rPr>
                          <w:noProof/>
                        </w:rPr>
                        <w:fldChar w:fldCharType="end"/>
                      </w:r>
                      <w:r>
                        <w:t xml:space="preserve"> - Sistema </w:t>
                      </w:r>
                      <w:proofErr w:type="spellStart"/>
                      <w:r w:rsidRPr="00634644">
                        <w:t>NatéoSanté</w:t>
                      </w:r>
                      <w:proofErr w:type="spellEnd"/>
                      <w:r w:rsidRPr="00634644">
                        <w:t xml:space="preserve"> - </w:t>
                      </w:r>
                      <w:proofErr w:type="spellStart"/>
                      <w:r w:rsidRPr="00634644">
                        <w:t>Air</w:t>
                      </w:r>
                      <w:proofErr w:type="spellEnd"/>
                      <w:r w:rsidRPr="00634644">
                        <w:t xml:space="preserve"> Coach Pro</w:t>
                      </w:r>
                      <w:bookmarkEnd w:id="60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63040" behindDoc="0" locked="0" layoutInCell="1" allowOverlap="1" wp14:anchorId="59A9AA23" wp14:editId="437A4243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019550" cy="2703648"/>
            <wp:effectExtent l="0" t="0" r="0" b="1905"/>
            <wp:wrapTopAndBottom/>
            <wp:docPr id="4113" name="Imagem 4113" descr="Air Coach Formaldehy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ir Coach Formaldehyde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703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61FF9F5" w14:textId="0136D55D" w:rsidR="009B3D2E" w:rsidRDefault="009B3D2E" w:rsidP="005F09CD">
      <w:pPr>
        <w:spacing w:after="0" w:line="360" w:lineRule="auto"/>
        <w:rPr>
          <w:rFonts w:cstheme="minorHAnsi"/>
        </w:rPr>
      </w:pPr>
    </w:p>
    <w:p w14:paraId="5B8A2B72" w14:textId="053C21C7" w:rsidR="00F1680F" w:rsidRDefault="00F1680F" w:rsidP="005F5A3E">
      <w:pPr>
        <w:spacing w:after="0" w:line="360" w:lineRule="auto"/>
        <w:rPr>
          <w:rFonts w:cstheme="minorHAnsi"/>
        </w:rPr>
      </w:pPr>
    </w:p>
    <w:p w14:paraId="5FB0627F" w14:textId="474C8741" w:rsidR="00F1680F" w:rsidRDefault="00F1680F" w:rsidP="005F5A3E">
      <w:pPr>
        <w:spacing w:after="0" w:line="360" w:lineRule="auto"/>
        <w:rPr>
          <w:rFonts w:cstheme="minorHAnsi"/>
        </w:rPr>
      </w:pPr>
    </w:p>
    <w:p w14:paraId="51805B5F" w14:textId="5A943360" w:rsidR="00A76AE3" w:rsidRDefault="00A76AE3" w:rsidP="005F5A3E">
      <w:pPr>
        <w:spacing w:after="0" w:line="360" w:lineRule="auto"/>
        <w:rPr>
          <w:rFonts w:cstheme="minorHAnsi"/>
        </w:rPr>
      </w:pPr>
    </w:p>
    <w:p w14:paraId="1DBBCFEC" w14:textId="49246088" w:rsidR="00A76AE3" w:rsidRDefault="00A76AE3" w:rsidP="005F5A3E">
      <w:pPr>
        <w:spacing w:after="0" w:line="360" w:lineRule="auto"/>
        <w:rPr>
          <w:rFonts w:cstheme="minorHAnsi"/>
        </w:rPr>
      </w:pPr>
    </w:p>
    <w:p w14:paraId="13982C68" w14:textId="29DC2EF7" w:rsidR="00A76AE3" w:rsidRDefault="00A76AE3" w:rsidP="005F5A3E">
      <w:pPr>
        <w:spacing w:after="0" w:line="360" w:lineRule="auto"/>
        <w:rPr>
          <w:rFonts w:cstheme="minorHAnsi"/>
        </w:rPr>
      </w:pPr>
    </w:p>
    <w:p w14:paraId="385D2D4D" w14:textId="699FBA43" w:rsidR="00A76AE3" w:rsidRDefault="00A76AE3" w:rsidP="005F5A3E">
      <w:pPr>
        <w:spacing w:after="0" w:line="360" w:lineRule="auto"/>
        <w:rPr>
          <w:rFonts w:cstheme="minorHAnsi"/>
        </w:rPr>
      </w:pPr>
    </w:p>
    <w:p w14:paraId="2FB98DA2" w14:textId="7C7B4BE7" w:rsidR="00A76AE3" w:rsidRDefault="00A76AE3" w:rsidP="005F5A3E">
      <w:pPr>
        <w:spacing w:after="0" w:line="360" w:lineRule="auto"/>
        <w:rPr>
          <w:rFonts w:cstheme="minorHAnsi"/>
        </w:rPr>
      </w:pPr>
    </w:p>
    <w:p w14:paraId="211BC4C5" w14:textId="52056DD8" w:rsidR="00A76AE3" w:rsidRDefault="00A76AE3" w:rsidP="005F5A3E">
      <w:pPr>
        <w:spacing w:after="0" w:line="360" w:lineRule="auto"/>
        <w:rPr>
          <w:rFonts w:cstheme="minorHAnsi"/>
        </w:rPr>
      </w:pPr>
    </w:p>
    <w:p w14:paraId="7CB75E7C" w14:textId="21B0C717" w:rsidR="00A76AE3" w:rsidRDefault="00A76AE3" w:rsidP="005F5A3E">
      <w:pPr>
        <w:spacing w:after="0" w:line="360" w:lineRule="auto"/>
        <w:rPr>
          <w:rFonts w:cstheme="minorHAnsi"/>
        </w:rPr>
      </w:pPr>
    </w:p>
    <w:p w14:paraId="15D28391" w14:textId="480E0CB8" w:rsidR="00A76AE3" w:rsidRDefault="00A76AE3" w:rsidP="005F5A3E">
      <w:pPr>
        <w:spacing w:after="0" w:line="360" w:lineRule="auto"/>
        <w:rPr>
          <w:rFonts w:cstheme="minorHAnsi"/>
        </w:rPr>
      </w:pPr>
    </w:p>
    <w:p w14:paraId="5E0ACDC7" w14:textId="16D29250" w:rsidR="00A76AE3" w:rsidRDefault="00A76AE3" w:rsidP="005F5A3E">
      <w:pPr>
        <w:spacing w:after="0" w:line="360" w:lineRule="auto"/>
        <w:rPr>
          <w:rFonts w:cstheme="minorHAnsi"/>
        </w:rPr>
      </w:pPr>
    </w:p>
    <w:p w14:paraId="10914DDB" w14:textId="77777777" w:rsidR="00A76AE3" w:rsidRDefault="00A76AE3" w:rsidP="005F5A3E">
      <w:pPr>
        <w:spacing w:after="0" w:line="360" w:lineRule="auto"/>
        <w:rPr>
          <w:rFonts w:cstheme="minorHAnsi"/>
        </w:rPr>
      </w:pPr>
    </w:p>
    <w:p w14:paraId="12BA71D8" w14:textId="15AE2CCF" w:rsidR="00A76AE3" w:rsidRDefault="00A76AE3" w:rsidP="005F5A3E">
      <w:pPr>
        <w:spacing w:after="0" w:line="360" w:lineRule="auto"/>
        <w:rPr>
          <w:rFonts w:cstheme="minorHAnsi"/>
        </w:rPr>
      </w:pPr>
    </w:p>
    <w:p w14:paraId="1AAAACBD" w14:textId="20B18A75" w:rsidR="00A76AE3" w:rsidRDefault="00A76AE3" w:rsidP="005F5A3E">
      <w:pPr>
        <w:spacing w:after="0" w:line="360" w:lineRule="auto"/>
        <w:rPr>
          <w:rFonts w:cstheme="minorHAnsi"/>
        </w:rPr>
      </w:pPr>
    </w:p>
    <w:p w14:paraId="24D6C2AD" w14:textId="5630A120" w:rsidR="001B39D3" w:rsidRPr="00DB5B52" w:rsidRDefault="00DB5B52" w:rsidP="001B39D3">
      <w:pPr>
        <w:pStyle w:val="Ttulo2"/>
        <w:rPr>
          <w:lang w:val="pt-PT"/>
        </w:rPr>
      </w:pPr>
      <w:bookmarkStart w:id="61" w:name="_Toc170853249"/>
      <w:r w:rsidRPr="00DB5B52">
        <w:rPr>
          <w:lang w:val="pt-PT"/>
        </w:rPr>
        <w:lastRenderedPageBreak/>
        <w:t>Tabela de Comparação</w:t>
      </w:r>
      <w:r>
        <w:rPr>
          <w:lang w:val="pt-PT"/>
        </w:rPr>
        <w:t xml:space="preserve"> dos Sistemas</w:t>
      </w:r>
      <w:bookmarkEnd w:id="61"/>
    </w:p>
    <w:p w14:paraId="02BDE906" w14:textId="3C2371CD" w:rsidR="00C25B70" w:rsidRDefault="00C25B70" w:rsidP="00C25B70">
      <w:pPr>
        <w:pStyle w:val="Legenda"/>
        <w:keepNext/>
      </w:pPr>
      <w:bookmarkStart w:id="62" w:name="_Toc170783943"/>
      <w:r>
        <w:t xml:space="preserve">Tabela </w:t>
      </w:r>
      <w:fldSimple w:instr=" SEQ Tabela \* ARABIC ">
        <w:r w:rsidR="005F09CD">
          <w:rPr>
            <w:noProof/>
          </w:rPr>
          <w:t>1</w:t>
        </w:r>
      </w:fldSimple>
      <w:r>
        <w:t xml:space="preserve"> - Comparação Sistemas/Funcionalidades</w:t>
      </w:r>
      <w:bookmarkEnd w:id="62"/>
    </w:p>
    <w:tbl>
      <w:tblPr>
        <w:tblStyle w:val="TabelacomGrelha"/>
        <w:tblW w:w="9498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881"/>
        <w:gridCol w:w="932"/>
        <w:gridCol w:w="927"/>
        <w:gridCol w:w="1165"/>
        <w:gridCol w:w="1013"/>
        <w:gridCol w:w="1135"/>
        <w:gridCol w:w="915"/>
        <w:gridCol w:w="812"/>
        <w:gridCol w:w="718"/>
      </w:tblGrid>
      <w:tr w:rsidR="00DB5B52" w14:paraId="2A93A23A" w14:textId="77777777" w:rsidTr="00DB5B52">
        <w:trPr>
          <w:trHeight w:val="405"/>
        </w:trPr>
        <w:tc>
          <w:tcPr>
            <w:tcW w:w="1881" w:type="dxa"/>
            <w:shd w:val="clear" w:color="auto" w:fill="DDD9C3" w:themeFill="background2" w:themeFillShade="E6"/>
          </w:tcPr>
          <w:p w14:paraId="2A171E1D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                </w:t>
            </w:r>
            <w:bookmarkStart w:id="63" w:name="_Hlk168579330"/>
            <w:r w:rsidRPr="00080D99">
              <w:rPr>
                <w:b/>
                <w:bCs/>
                <w:szCs w:val="24"/>
              </w:rPr>
              <w:t>Sistema</w:t>
            </w:r>
          </w:p>
          <w:p w14:paraId="41503E0F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</w:p>
          <w:p w14:paraId="53EB0D49" w14:textId="22A2241D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Funcionalidades</w:t>
            </w:r>
          </w:p>
        </w:tc>
        <w:tc>
          <w:tcPr>
            <w:tcW w:w="932" w:type="dxa"/>
            <w:shd w:val="clear" w:color="auto" w:fill="DDD9C3" w:themeFill="background2" w:themeFillShade="E6"/>
          </w:tcPr>
          <w:p w14:paraId="7B697FAF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Nexxto</w:t>
            </w:r>
            <w:proofErr w:type="spellEnd"/>
          </w:p>
        </w:tc>
        <w:tc>
          <w:tcPr>
            <w:tcW w:w="927" w:type="dxa"/>
            <w:shd w:val="clear" w:color="auto" w:fill="DDD9C3" w:themeFill="background2" w:themeFillShade="E6"/>
          </w:tcPr>
          <w:p w14:paraId="1954586F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Vaisala</w:t>
            </w:r>
            <w:proofErr w:type="spellEnd"/>
          </w:p>
        </w:tc>
        <w:tc>
          <w:tcPr>
            <w:tcW w:w="1165" w:type="dxa"/>
            <w:shd w:val="clear" w:color="auto" w:fill="DDD9C3" w:themeFill="background2" w:themeFillShade="E6"/>
          </w:tcPr>
          <w:p w14:paraId="53D1578A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Jri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MySirius</w:t>
            </w:r>
            <w:proofErr w:type="spellEnd"/>
          </w:p>
        </w:tc>
        <w:tc>
          <w:tcPr>
            <w:tcW w:w="1013" w:type="dxa"/>
            <w:shd w:val="clear" w:color="auto" w:fill="DDD9C3" w:themeFill="background2" w:themeFillShade="E6"/>
          </w:tcPr>
          <w:p w14:paraId="21183256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TECH CO220</w:t>
            </w:r>
          </w:p>
        </w:tc>
        <w:tc>
          <w:tcPr>
            <w:tcW w:w="1135" w:type="dxa"/>
            <w:shd w:val="clear" w:color="auto" w:fill="DDD9C3" w:themeFill="background2" w:themeFillShade="E6"/>
          </w:tcPr>
          <w:p w14:paraId="384FC19E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Sismetro</w:t>
            </w:r>
            <w:proofErr w:type="spellEnd"/>
          </w:p>
        </w:tc>
        <w:tc>
          <w:tcPr>
            <w:tcW w:w="915" w:type="dxa"/>
            <w:shd w:val="clear" w:color="auto" w:fill="DDD9C3" w:themeFill="background2" w:themeFillShade="E6"/>
          </w:tcPr>
          <w:p w14:paraId="66C3A2F6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Air</w:t>
            </w:r>
            <w:proofErr w:type="spellEnd"/>
            <w:r>
              <w:rPr>
                <w:b/>
                <w:bCs/>
                <w:szCs w:val="24"/>
              </w:rPr>
              <w:t xml:space="preserve"> Coach Pro</w:t>
            </w:r>
          </w:p>
        </w:tc>
        <w:tc>
          <w:tcPr>
            <w:tcW w:w="812" w:type="dxa"/>
            <w:shd w:val="clear" w:color="auto" w:fill="DDD9C3" w:themeFill="background2" w:themeFillShade="E6"/>
          </w:tcPr>
          <w:p w14:paraId="7A4FAC07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esto</w:t>
            </w:r>
          </w:p>
          <w:p w14:paraId="5D8781A0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175 H1</w:t>
            </w:r>
          </w:p>
        </w:tc>
        <w:tc>
          <w:tcPr>
            <w:tcW w:w="718" w:type="dxa"/>
            <w:shd w:val="clear" w:color="auto" w:fill="DDD9C3" w:themeFill="background2" w:themeFillShade="E6"/>
          </w:tcPr>
          <w:p w14:paraId="3284C558" w14:textId="6C20A250" w:rsidR="00DB5B52" w:rsidRDefault="004A5D17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Sistema Desenvolvido</w:t>
            </w:r>
          </w:p>
        </w:tc>
      </w:tr>
      <w:tr w:rsidR="00DB5B52" w14:paraId="284A9070" w14:textId="77777777" w:rsidTr="00DB5B52">
        <w:trPr>
          <w:trHeight w:val="240"/>
        </w:trPr>
        <w:tc>
          <w:tcPr>
            <w:tcW w:w="1881" w:type="dxa"/>
            <w:shd w:val="clear" w:color="auto" w:fill="B8CCE4" w:themeFill="accent1" w:themeFillTint="66"/>
          </w:tcPr>
          <w:p w14:paraId="7CC35C10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Monitorização 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6DAFDF93" w14:textId="77777777" w:rsidR="00DB5B52" w:rsidRDefault="00DB5B52" w:rsidP="006F123F">
            <w:pPr>
              <w:pStyle w:val="PargrafodaLista"/>
              <w:ind w:left="0"/>
            </w:pPr>
          </w:p>
          <w:p w14:paraId="0F20FDB8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7FB2444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74F30A3F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2ADD0FCB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7DB3B0CA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7192319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1086342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078C3143" w14:textId="77777777" w:rsidR="00DB5B52" w:rsidRDefault="00DB5B52" w:rsidP="006F123F">
            <w:pPr>
              <w:pStyle w:val="PargrafodaLista"/>
              <w:ind w:left="0"/>
            </w:pPr>
          </w:p>
        </w:tc>
      </w:tr>
      <w:tr w:rsidR="00DB5B52" w14:paraId="6F32712C" w14:textId="77777777" w:rsidTr="00DB5B52">
        <w:trPr>
          <w:trHeight w:val="390"/>
        </w:trPr>
        <w:tc>
          <w:tcPr>
            <w:tcW w:w="1881" w:type="dxa"/>
          </w:tcPr>
          <w:p w14:paraId="4F93DBE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emperatura</w:t>
            </w:r>
          </w:p>
        </w:tc>
        <w:tc>
          <w:tcPr>
            <w:tcW w:w="932" w:type="dxa"/>
          </w:tcPr>
          <w:p w14:paraId="7667DDC5" w14:textId="77777777" w:rsidR="00DB5B52" w:rsidRPr="00DB5B52" w:rsidRDefault="00DB5B52" w:rsidP="006F123F">
            <w:pPr>
              <w:pStyle w:val="PargrafodaLista"/>
              <w:ind w:left="0"/>
              <w:rPr>
                <w:color w:val="00B050"/>
              </w:rPr>
            </w:pPr>
            <w:r w:rsidRPr="00DB5B52">
              <w:rPr>
                <w:noProof/>
                <w:color w:val="00B050"/>
              </w:rPr>
              <w:drawing>
                <wp:anchor distT="0" distB="0" distL="114300" distR="114300" simplePos="0" relativeHeight="251678720" behindDoc="1" locked="0" layoutInCell="1" allowOverlap="1" wp14:anchorId="26017FC8" wp14:editId="37F661E0">
                  <wp:simplePos x="0" y="0"/>
                  <wp:positionH relativeFrom="column">
                    <wp:posOffset>102235</wp:posOffset>
                  </wp:positionH>
                  <wp:positionV relativeFrom="paragraph">
                    <wp:posOffset>250190</wp:posOffset>
                  </wp:positionV>
                  <wp:extent cx="209550" cy="209550"/>
                  <wp:effectExtent l="0" t="0" r="0" b="0"/>
                  <wp:wrapSquare wrapText="bothSides"/>
                  <wp:docPr id="4237" name="Graphic 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09B3B8E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6128" behindDoc="0" locked="0" layoutInCell="1" allowOverlap="1" wp14:anchorId="045482A5" wp14:editId="1FA05192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241935</wp:posOffset>
                  </wp:positionV>
                  <wp:extent cx="209550" cy="209550"/>
                  <wp:effectExtent l="0" t="0" r="0" b="0"/>
                  <wp:wrapSquare wrapText="bothSides"/>
                  <wp:docPr id="20" name="Graphic 2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4EC8D313" w14:textId="77777777" w:rsidR="00DB5B52" w:rsidRPr="00406EF4" w:rsidRDefault="00DB5B52" w:rsidP="006F123F">
            <w:pPr>
              <w:pStyle w:val="PargrafodaLista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04320" behindDoc="0" locked="0" layoutInCell="1" allowOverlap="1" wp14:anchorId="4EA4C0A1" wp14:editId="160F0236">
                  <wp:simplePos x="0" y="0"/>
                  <wp:positionH relativeFrom="column">
                    <wp:posOffset>185420</wp:posOffset>
                  </wp:positionH>
                  <wp:positionV relativeFrom="paragraph">
                    <wp:posOffset>232410</wp:posOffset>
                  </wp:positionV>
                  <wp:extent cx="209550" cy="209550"/>
                  <wp:effectExtent l="0" t="0" r="0" b="0"/>
                  <wp:wrapSquare wrapText="bothSides"/>
                  <wp:docPr id="31" name="Graphic 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09566E5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1488" behindDoc="0" locked="0" layoutInCell="1" allowOverlap="1" wp14:anchorId="15350066" wp14:editId="47FC6F90">
                  <wp:simplePos x="0" y="0"/>
                  <wp:positionH relativeFrom="column">
                    <wp:posOffset>150495</wp:posOffset>
                  </wp:positionH>
                  <wp:positionV relativeFrom="paragraph">
                    <wp:posOffset>241935</wp:posOffset>
                  </wp:positionV>
                  <wp:extent cx="209550" cy="209550"/>
                  <wp:effectExtent l="0" t="0" r="0" b="0"/>
                  <wp:wrapSquare wrapText="bothSides"/>
                  <wp:docPr id="42" name="Graphic 4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3D41C21" w14:textId="77777777" w:rsidR="00DB5B52" w:rsidRDefault="00DB5B52" w:rsidP="006F123F">
            <w:pPr>
              <w:pStyle w:val="PargrafodaLista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22752" behindDoc="0" locked="0" layoutInCell="1" allowOverlap="1" wp14:anchorId="64257582" wp14:editId="61ABD301">
                  <wp:simplePos x="0" y="0"/>
                  <wp:positionH relativeFrom="column">
                    <wp:posOffset>183515</wp:posOffset>
                  </wp:positionH>
                  <wp:positionV relativeFrom="paragraph">
                    <wp:posOffset>222885</wp:posOffset>
                  </wp:positionV>
                  <wp:extent cx="209550" cy="209550"/>
                  <wp:effectExtent l="0" t="0" r="0" b="0"/>
                  <wp:wrapSquare wrapText="bothSides"/>
                  <wp:docPr id="57" name="Graphic 5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B4808F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9920" behindDoc="0" locked="0" layoutInCell="1" allowOverlap="1" wp14:anchorId="566F9943" wp14:editId="669CB4C5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65" name="Graphic 6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58D94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7088" behindDoc="0" locked="0" layoutInCell="1" allowOverlap="1" wp14:anchorId="3FE4F5FD" wp14:editId="59C4F4B9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222885</wp:posOffset>
                  </wp:positionV>
                  <wp:extent cx="209550" cy="209550"/>
                  <wp:effectExtent l="0" t="0" r="0" b="0"/>
                  <wp:wrapSquare wrapText="bothSides"/>
                  <wp:docPr id="74" name="Graphic 7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3765F4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8656" behindDoc="0" locked="0" layoutInCell="1" allowOverlap="1" wp14:anchorId="0306D8E0" wp14:editId="23F449A1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75260</wp:posOffset>
                  </wp:positionV>
                  <wp:extent cx="209550" cy="209550"/>
                  <wp:effectExtent l="0" t="0" r="0" b="0"/>
                  <wp:wrapSquare wrapText="bothSides"/>
                  <wp:docPr id="50" name="Graphic 5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DE40ECC" w14:textId="77777777" w:rsidTr="00DB5B52">
        <w:trPr>
          <w:trHeight w:val="579"/>
        </w:trPr>
        <w:tc>
          <w:tcPr>
            <w:tcW w:w="1881" w:type="dxa"/>
          </w:tcPr>
          <w:p w14:paraId="7D2C964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Umidade</w:t>
            </w:r>
          </w:p>
        </w:tc>
        <w:tc>
          <w:tcPr>
            <w:tcW w:w="932" w:type="dxa"/>
          </w:tcPr>
          <w:p w14:paraId="328DEDD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6FD77E43" wp14:editId="0EDB34CB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4238" name="Graphic 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09EA5F6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7152" behindDoc="0" locked="0" layoutInCell="1" allowOverlap="1" wp14:anchorId="46EF64EE" wp14:editId="46BB3159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267970</wp:posOffset>
                  </wp:positionV>
                  <wp:extent cx="209550" cy="209550"/>
                  <wp:effectExtent l="0" t="0" r="0" b="0"/>
                  <wp:wrapSquare wrapText="bothSides"/>
                  <wp:docPr id="21" name="Graphic 2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F5A7D0E" w14:textId="77777777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5344" behindDoc="0" locked="0" layoutInCell="1" allowOverlap="1" wp14:anchorId="3CEB532F" wp14:editId="27B9E015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229870</wp:posOffset>
                  </wp:positionV>
                  <wp:extent cx="209550" cy="209550"/>
                  <wp:effectExtent l="0" t="0" r="0" b="0"/>
                  <wp:wrapSquare wrapText="bothSides"/>
                  <wp:docPr id="32" name="Graphic 3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D7C7A5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2512" behindDoc="0" locked="0" layoutInCell="1" allowOverlap="1" wp14:anchorId="63723FFF" wp14:editId="7811374D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43" name="Graphic 4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B6E705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3776" behindDoc="0" locked="0" layoutInCell="1" allowOverlap="1" wp14:anchorId="02A959CF" wp14:editId="2E2D7107">
                  <wp:simplePos x="0" y="0"/>
                  <wp:positionH relativeFrom="column">
                    <wp:posOffset>173990</wp:posOffset>
                  </wp:positionH>
                  <wp:positionV relativeFrom="paragraph">
                    <wp:posOffset>182245</wp:posOffset>
                  </wp:positionV>
                  <wp:extent cx="209550" cy="209550"/>
                  <wp:effectExtent l="0" t="0" r="0" b="0"/>
                  <wp:wrapSquare wrapText="bothSides"/>
                  <wp:docPr id="58" name="Graphic 5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6D8827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0944" behindDoc="0" locked="0" layoutInCell="1" allowOverlap="1" wp14:anchorId="7E8B3A6C" wp14:editId="76328C98">
                  <wp:simplePos x="0" y="0"/>
                  <wp:positionH relativeFrom="column">
                    <wp:posOffset>110490</wp:posOffset>
                  </wp:positionH>
                  <wp:positionV relativeFrom="paragraph">
                    <wp:posOffset>220345</wp:posOffset>
                  </wp:positionV>
                  <wp:extent cx="209550" cy="209550"/>
                  <wp:effectExtent l="0" t="0" r="0" b="0"/>
                  <wp:wrapSquare wrapText="bothSides"/>
                  <wp:docPr id="66" name="Graphic 6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B10CB7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8112" behindDoc="0" locked="0" layoutInCell="1" allowOverlap="1" wp14:anchorId="317B9DF9" wp14:editId="2650C857">
                  <wp:simplePos x="0" y="0"/>
                  <wp:positionH relativeFrom="column">
                    <wp:posOffset>72390</wp:posOffset>
                  </wp:positionH>
                  <wp:positionV relativeFrom="paragraph">
                    <wp:posOffset>287020</wp:posOffset>
                  </wp:positionV>
                  <wp:extent cx="209550" cy="209550"/>
                  <wp:effectExtent l="0" t="0" r="0" b="0"/>
                  <wp:wrapSquare wrapText="bothSides"/>
                  <wp:docPr id="75" name="Graphic 7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E59963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9680" behindDoc="0" locked="0" layoutInCell="1" allowOverlap="1" wp14:anchorId="2F901041" wp14:editId="11766BCB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191770</wp:posOffset>
                  </wp:positionV>
                  <wp:extent cx="209550" cy="209550"/>
                  <wp:effectExtent l="0" t="0" r="0" b="0"/>
                  <wp:wrapSquare wrapText="bothSides"/>
                  <wp:docPr id="51" name="Graphic 5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7E6D4924" w14:textId="77777777" w:rsidTr="00DB5B52">
        <w:trPr>
          <w:trHeight w:val="284"/>
        </w:trPr>
        <w:tc>
          <w:tcPr>
            <w:tcW w:w="1881" w:type="dxa"/>
          </w:tcPr>
          <w:p w14:paraId="61189401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Ruído</w:t>
            </w:r>
          </w:p>
        </w:tc>
        <w:tc>
          <w:tcPr>
            <w:tcW w:w="932" w:type="dxa"/>
          </w:tcPr>
          <w:p w14:paraId="06F2D9C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0768" behindDoc="0" locked="0" layoutInCell="1" allowOverlap="1" wp14:anchorId="70A99ECF" wp14:editId="53F49E28">
                  <wp:simplePos x="0" y="0"/>
                  <wp:positionH relativeFrom="column">
                    <wp:posOffset>114935</wp:posOffset>
                  </wp:positionH>
                  <wp:positionV relativeFrom="paragraph">
                    <wp:posOffset>256540</wp:posOffset>
                  </wp:positionV>
                  <wp:extent cx="203200" cy="203200"/>
                  <wp:effectExtent l="0" t="0" r="6350" b="6350"/>
                  <wp:wrapSquare wrapText="bothSides"/>
                  <wp:docPr id="5" name="Graphic 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2D99AB51" w14:textId="77777777" w:rsidR="00DB5B52" w:rsidRDefault="00DB5B52" w:rsidP="006F123F">
            <w:pPr>
              <w:pStyle w:val="PargrafodaLista"/>
              <w:ind w:left="0"/>
            </w:pPr>
            <w:r w:rsidRPr="00243172">
              <w:rPr>
                <w:noProof/>
              </w:rPr>
              <w:drawing>
                <wp:anchor distT="0" distB="0" distL="114300" distR="114300" simplePos="0" relativeHeight="251703296" behindDoc="0" locked="0" layoutInCell="1" allowOverlap="1" wp14:anchorId="1399E0F2" wp14:editId="795AC8B8">
                  <wp:simplePos x="0" y="0"/>
                  <wp:positionH relativeFrom="column">
                    <wp:posOffset>106045</wp:posOffset>
                  </wp:positionH>
                  <wp:positionV relativeFrom="paragraph">
                    <wp:posOffset>214630</wp:posOffset>
                  </wp:positionV>
                  <wp:extent cx="203200" cy="203200"/>
                  <wp:effectExtent l="0" t="0" r="6350" b="6350"/>
                  <wp:wrapSquare wrapText="bothSides"/>
                  <wp:docPr id="29" name="Graphic 2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B4E1E36" w14:textId="77777777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9440" behindDoc="0" locked="0" layoutInCell="1" allowOverlap="1" wp14:anchorId="5DAF5549" wp14:editId="1CF28E46">
                  <wp:simplePos x="0" y="0"/>
                  <wp:positionH relativeFrom="column">
                    <wp:posOffset>215900</wp:posOffset>
                  </wp:positionH>
                  <wp:positionV relativeFrom="paragraph">
                    <wp:posOffset>229235</wp:posOffset>
                  </wp:positionV>
                  <wp:extent cx="203200" cy="203200"/>
                  <wp:effectExtent l="0" t="0" r="6350" b="6350"/>
                  <wp:wrapSquare wrapText="bothSides"/>
                  <wp:docPr id="36" name="Graphic 3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7EE9EB0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5584" behindDoc="0" locked="0" layoutInCell="1" allowOverlap="1" wp14:anchorId="67424D4A" wp14:editId="6DA4A0EE">
                  <wp:simplePos x="0" y="0"/>
                  <wp:positionH relativeFrom="column">
                    <wp:posOffset>144780</wp:posOffset>
                  </wp:positionH>
                  <wp:positionV relativeFrom="paragraph">
                    <wp:posOffset>235585</wp:posOffset>
                  </wp:positionV>
                  <wp:extent cx="203200" cy="203200"/>
                  <wp:effectExtent l="0" t="0" r="6350" b="6350"/>
                  <wp:wrapSquare wrapText="bothSides"/>
                  <wp:docPr id="46" name="Graphic 4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EE9B36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4800" behindDoc="0" locked="0" layoutInCell="1" allowOverlap="1" wp14:anchorId="7B6A7878" wp14:editId="54A2B903">
                  <wp:simplePos x="0" y="0"/>
                  <wp:positionH relativeFrom="column">
                    <wp:posOffset>173990</wp:posOffset>
                  </wp:positionH>
                  <wp:positionV relativeFrom="paragraph">
                    <wp:posOffset>170180</wp:posOffset>
                  </wp:positionV>
                  <wp:extent cx="209550" cy="209550"/>
                  <wp:effectExtent l="0" t="0" r="0" b="0"/>
                  <wp:wrapSquare wrapText="bothSides"/>
                  <wp:docPr id="59" name="Graphic 5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6950E4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4016" behindDoc="0" locked="0" layoutInCell="1" allowOverlap="1" wp14:anchorId="1543E8DD" wp14:editId="44AF7CA8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257810</wp:posOffset>
                  </wp:positionV>
                  <wp:extent cx="203200" cy="203200"/>
                  <wp:effectExtent l="0" t="0" r="6350" b="6350"/>
                  <wp:wrapSquare wrapText="bothSides"/>
                  <wp:docPr id="69" name="Graphic 6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F517DC0" w14:textId="0C3D9AD3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0160" behindDoc="0" locked="0" layoutInCell="1" allowOverlap="1" wp14:anchorId="34F5396F" wp14:editId="5DDE4ED9">
                  <wp:simplePos x="0" y="0"/>
                  <wp:positionH relativeFrom="column">
                    <wp:posOffset>100330</wp:posOffset>
                  </wp:positionH>
                  <wp:positionV relativeFrom="paragraph">
                    <wp:posOffset>266700</wp:posOffset>
                  </wp:positionV>
                  <wp:extent cx="203200" cy="203200"/>
                  <wp:effectExtent l="0" t="0" r="6350" b="6350"/>
                  <wp:wrapSquare wrapText="bothSides"/>
                  <wp:docPr id="77" name="Graphic 7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452254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0704" behindDoc="0" locked="0" layoutInCell="1" allowOverlap="1" wp14:anchorId="7B76CDEF" wp14:editId="6BEBC8E2">
                  <wp:simplePos x="0" y="0"/>
                  <wp:positionH relativeFrom="column">
                    <wp:posOffset>80645</wp:posOffset>
                  </wp:positionH>
                  <wp:positionV relativeFrom="paragraph">
                    <wp:posOffset>198755</wp:posOffset>
                  </wp:positionV>
                  <wp:extent cx="209550" cy="209550"/>
                  <wp:effectExtent l="0" t="0" r="0" b="0"/>
                  <wp:wrapSquare wrapText="bothSides"/>
                  <wp:docPr id="52" name="Graphic 5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23979014" w14:textId="77777777" w:rsidTr="00DB5B52">
        <w:trPr>
          <w:trHeight w:val="284"/>
        </w:trPr>
        <w:tc>
          <w:tcPr>
            <w:tcW w:w="1881" w:type="dxa"/>
          </w:tcPr>
          <w:p w14:paraId="419BF24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2</w:t>
            </w:r>
          </w:p>
        </w:tc>
        <w:tc>
          <w:tcPr>
            <w:tcW w:w="932" w:type="dxa"/>
          </w:tcPr>
          <w:p w14:paraId="16AB302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1792" behindDoc="1" locked="0" layoutInCell="1" allowOverlap="1" wp14:anchorId="55444B49" wp14:editId="50E8265E">
                  <wp:simplePos x="0" y="0"/>
                  <wp:positionH relativeFrom="column">
                    <wp:posOffset>140335</wp:posOffset>
                  </wp:positionH>
                  <wp:positionV relativeFrom="paragraph">
                    <wp:posOffset>244475</wp:posOffset>
                  </wp:positionV>
                  <wp:extent cx="203200" cy="203200"/>
                  <wp:effectExtent l="0" t="0" r="6350" b="6350"/>
                  <wp:wrapTight wrapText="bothSides">
                    <wp:wrapPolygon edited="0">
                      <wp:start x="0" y="0"/>
                      <wp:lineTo x="0" y="20250"/>
                      <wp:lineTo x="20250" y="20250"/>
                      <wp:lineTo x="20250" y="0"/>
                      <wp:lineTo x="0" y="0"/>
                    </wp:wrapPolygon>
                  </wp:wrapTight>
                  <wp:docPr id="6" name="Graphic 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4062A97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8176" behindDoc="0" locked="0" layoutInCell="1" allowOverlap="1" wp14:anchorId="4CD00A92" wp14:editId="71F3F5ED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242570</wp:posOffset>
                  </wp:positionV>
                  <wp:extent cx="209550" cy="209550"/>
                  <wp:effectExtent l="0" t="0" r="0" b="0"/>
                  <wp:wrapSquare wrapText="bothSides"/>
                  <wp:docPr id="23" name="Graphic 2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40B687C" w14:textId="6EF1FA1E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6368" behindDoc="0" locked="0" layoutInCell="1" allowOverlap="1" wp14:anchorId="7958E9F8" wp14:editId="4810C15B">
                  <wp:simplePos x="0" y="0"/>
                  <wp:positionH relativeFrom="column">
                    <wp:posOffset>185420</wp:posOffset>
                  </wp:positionH>
                  <wp:positionV relativeFrom="paragraph">
                    <wp:posOffset>238125</wp:posOffset>
                  </wp:positionV>
                  <wp:extent cx="209550" cy="209550"/>
                  <wp:effectExtent l="0" t="0" r="0" b="0"/>
                  <wp:wrapSquare wrapText="bothSides"/>
                  <wp:docPr id="33" name="Graphic 3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4B4305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3536" behindDoc="0" locked="0" layoutInCell="1" allowOverlap="1" wp14:anchorId="30C603E8" wp14:editId="0479F595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236220</wp:posOffset>
                  </wp:positionV>
                  <wp:extent cx="209550" cy="209550"/>
                  <wp:effectExtent l="0" t="0" r="0" b="0"/>
                  <wp:wrapSquare wrapText="bothSides"/>
                  <wp:docPr id="44" name="Graphic 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FB05F6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5824" behindDoc="0" locked="0" layoutInCell="1" allowOverlap="1" wp14:anchorId="432872F6" wp14:editId="01CF3212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146685</wp:posOffset>
                  </wp:positionV>
                  <wp:extent cx="203200" cy="203200"/>
                  <wp:effectExtent l="0" t="0" r="6350" b="6350"/>
                  <wp:wrapSquare wrapText="bothSides"/>
                  <wp:docPr id="61" name="Graphic 6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5C483F9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1968" behindDoc="0" locked="0" layoutInCell="1" allowOverlap="1" wp14:anchorId="04C082D5" wp14:editId="5C0905AB">
                  <wp:simplePos x="0" y="0"/>
                  <wp:positionH relativeFrom="column">
                    <wp:posOffset>120015</wp:posOffset>
                  </wp:positionH>
                  <wp:positionV relativeFrom="paragraph">
                    <wp:posOffset>223520</wp:posOffset>
                  </wp:positionV>
                  <wp:extent cx="209550" cy="209550"/>
                  <wp:effectExtent l="0" t="0" r="0" b="0"/>
                  <wp:wrapSquare wrapText="bothSides"/>
                  <wp:docPr id="67" name="Graphic 6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5ABD648B" w14:textId="4E8CD7BF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1184" behindDoc="0" locked="0" layoutInCell="1" allowOverlap="1" wp14:anchorId="71EBDE40" wp14:editId="0183B24D">
                  <wp:simplePos x="0" y="0"/>
                  <wp:positionH relativeFrom="column">
                    <wp:posOffset>113030</wp:posOffset>
                  </wp:positionH>
                  <wp:positionV relativeFrom="paragraph">
                    <wp:posOffset>266065</wp:posOffset>
                  </wp:positionV>
                  <wp:extent cx="203200" cy="203200"/>
                  <wp:effectExtent l="0" t="0" r="6350" b="6350"/>
                  <wp:wrapSquare wrapText="bothSides"/>
                  <wp:docPr id="78" name="Graphic 7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EC701A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1728" behindDoc="0" locked="0" layoutInCell="1" allowOverlap="1" wp14:anchorId="000E8858" wp14:editId="74EF9681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53" name="Graphic 5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7470FED" w14:textId="77777777" w:rsidTr="00DB5B52">
        <w:trPr>
          <w:trHeight w:val="815"/>
        </w:trPr>
        <w:tc>
          <w:tcPr>
            <w:tcW w:w="1881" w:type="dxa"/>
          </w:tcPr>
          <w:p w14:paraId="087F276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Particulas</w:t>
            </w:r>
            <w:proofErr w:type="spellEnd"/>
          </w:p>
        </w:tc>
        <w:tc>
          <w:tcPr>
            <w:tcW w:w="932" w:type="dxa"/>
          </w:tcPr>
          <w:p w14:paraId="1116A57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0A8C4021" wp14:editId="5EF4CF91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161925</wp:posOffset>
                  </wp:positionV>
                  <wp:extent cx="203200" cy="203200"/>
                  <wp:effectExtent l="0" t="0" r="6350" b="6350"/>
                  <wp:wrapSquare wrapText="bothSides"/>
                  <wp:docPr id="7" name="Graphic 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2CD63E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9200" behindDoc="0" locked="0" layoutInCell="1" allowOverlap="1" wp14:anchorId="24410270" wp14:editId="6F0C13ED">
                  <wp:simplePos x="0" y="0"/>
                  <wp:positionH relativeFrom="column">
                    <wp:posOffset>97790</wp:posOffset>
                  </wp:positionH>
                  <wp:positionV relativeFrom="paragraph">
                    <wp:posOffset>147955</wp:posOffset>
                  </wp:positionV>
                  <wp:extent cx="209550" cy="209550"/>
                  <wp:effectExtent l="0" t="0" r="0" b="0"/>
                  <wp:wrapSquare wrapText="bothSides"/>
                  <wp:docPr id="24" name="Graphic 2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322BEC77" w14:textId="60C7E03A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8416" behindDoc="0" locked="0" layoutInCell="1" allowOverlap="1" wp14:anchorId="499BB095" wp14:editId="15028940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00660</wp:posOffset>
                  </wp:positionV>
                  <wp:extent cx="203200" cy="203200"/>
                  <wp:effectExtent l="0" t="0" r="6350" b="6350"/>
                  <wp:wrapSquare wrapText="bothSides"/>
                  <wp:docPr id="35" name="Graphic 3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5A1B614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6608" behindDoc="0" locked="0" layoutInCell="1" allowOverlap="1" wp14:anchorId="3E1EEA62" wp14:editId="573299E2">
                  <wp:simplePos x="0" y="0"/>
                  <wp:positionH relativeFrom="column">
                    <wp:posOffset>147955</wp:posOffset>
                  </wp:positionH>
                  <wp:positionV relativeFrom="paragraph">
                    <wp:posOffset>195580</wp:posOffset>
                  </wp:positionV>
                  <wp:extent cx="203200" cy="203200"/>
                  <wp:effectExtent l="0" t="0" r="6350" b="6350"/>
                  <wp:wrapSquare wrapText="bothSides"/>
                  <wp:docPr id="47" name="Graphic 4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76ED42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6848" behindDoc="0" locked="0" layoutInCell="1" allowOverlap="1" wp14:anchorId="39EF3A8D" wp14:editId="29A6013A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211455</wp:posOffset>
                  </wp:positionV>
                  <wp:extent cx="203200" cy="203200"/>
                  <wp:effectExtent l="0" t="0" r="6350" b="6350"/>
                  <wp:wrapSquare wrapText="bothSides"/>
                  <wp:docPr id="62" name="Graphic 6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21CDB8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2992" behindDoc="0" locked="0" layoutInCell="1" allowOverlap="1" wp14:anchorId="6089C4EB" wp14:editId="23FD4A22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198755</wp:posOffset>
                  </wp:positionV>
                  <wp:extent cx="209550" cy="209550"/>
                  <wp:effectExtent l="0" t="0" r="0" b="0"/>
                  <wp:wrapSquare wrapText="bothSides"/>
                  <wp:docPr id="68" name="Graphic 6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C25586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2208" behindDoc="0" locked="0" layoutInCell="1" allowOverlap="1" wp14:anchorId="5BB67CE0" wp14:editId="746DE902">
                  <wp:simplePos x="0" y="0"/>
                  <wp:positionH relativeFrom="column">
                    <wp:posOffset>100330</wp:posOffset>
                  </wp:positionH>
                  <wp:positionV relativeFrom="paragraph">
                    <wp:posOffset>207010</wp:posOffset>
                  </wp:positionV>
                  <wp:extent cx="203200" cy="203200"/>
                  <wp:effectExtent l="0" t="0" r="6350" b="6350"/>
                  <wp:wrapSquare wrapText="bothSides"/>
                  <wp:docPr id="79" name="Graphic 7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6FBCC10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6960" behindDoc="0" locked="0" layoutInCell="1" allowOverlap="1" wp14:anchorId="1F70819A" wp14:editId="7C0FBA6B">
                  <wp:simplePos x="0" y="0"/>
                  <wp:positionH relativeFrom="column">
                    <wp:posOffset>68580</wp:posOffset>
                  </wp:positionH>
                  <wp:positionV relativeFrom="paragraph">
                    <wp:posOffset>188595</wp:posOffset>
                  </wp:positionV>
                  <wp:extent cx="203200" cy="203200"/>
                  <wp:effectExtent l="0" t="0" r="6350" b="6350"/>
                  <wp:wrapSquare wrapText="bothSides"/>
                  <wp:docPr id="4239" name="Graphic 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007A9686" w14:textId="77777777" w:rsidTr="00DB5B52">
        <w:trPr>
          <w:trHeight w:val="284"/>
        </w:trPr>
        <w:tc>
          <w:tcPr>
            <w:tcW w:w="1881" w:type="dxa"/>
          </w:tcPr>
          <w:p w14:paraId="3C3AC8D8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Pressão </w:t>
            </w:r>
            <w:proofErr w:type="spellStart"/>
            <w:r>
              <w:rPr>
                <w:b/>
                <w:bCs/>
                <w:szCs w:val="24"/>
              </w:rPr>
              <w:t>Barometrica</w:t>
            </w:r>
            <w:proofErr w:type="spellEnd"/>
          </w:p>
        </w:tc>
        <w:tc>
          <w:tcPr>
            <w:tcW w:w="932" w:type="dxa"/>
          </w:tcPr>
          <w:p w14:paraId="3637E6D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3840" behindDoc="0" locked="0" layoutInCell="1" allowOverlap="1" wp14:anchorId="46EA8CDF" wp14:editId="2F2B1FBA">
                  <wp:simplePos x="0" y="0"/>
                  <wp:positionH relativeFrom="column">
                    <wp:posOffset>146685</wp:posOffset>
                  </wp:positionH>
                  <wp:positionV relativeFrom="paragraph">
                    <wp:posOffset>133350</wp:posOffset>
                  </wp:positionV>
                  <wp:extent cx="203200" cy="203200"/>
                  <wp:effectExtent l="0" t="0" r="6350" b="6350"/>
                  <wp:wrapSquare wrapText="bothSides"/>
                  <wp:docPr id="4240" name="Graphic 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99F1D1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0224" behindDoc="0" locked="0" layoutInCell="1" allowOverlap="1" wp14:anchorId="246CFECF" wp14:editId="78157902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4305</wp:posOffset>
                  </wp:positionV>
                  <wp:extent cx="209550" cy="209550"/>
                  <wp:effectExtent l="0" t="0" r="0" b="0"/>
                  <wp:wrapSquare wrapText="bothSides"/>
                  <wp:docPr id="25" name="Graphic 2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082CFA65" w14:textId="72A91AA4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7392" behindDoc="0" locked="0" layoutInCell="1" allowOverlap="1" wp14:anchorId="0DE47CD2" wp14:editId="5B807CB7">
                  <wp:simplePos x="0" y="0"/>
                  <wp:positionH relativeFrom="column">
                    <wp:posOffset>194945</wp:posOffset>
                  </wp:positionH>
                  <wp:positionV relativeFrom="paragraph">
                    <wp:posOffset>247650</wp:posOffset>
                  </wp:positionV>
                  <wp:extent cx="209550" cy="209550"/>
                  <wp:effectExtent l="0" t="0" r="0" b="0"/>
                  <wp:wrapSquare wrapText="bothSides"/>
                  <wp:docPr id="34" name="Graphic 3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08E96C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7632" behindDoc="0" locked="0" layoutInCell="1" allowOverlap="1" wp14:anchorId="24978B3B" wp14:editId="6492CCF1">
                  <wp:simplePos x="0" y="0"/>
                  <wp:positionH relativeFrom="column">
                    <wp:posOffset>154305</wp:posOffset>
                  </wp:positionH>
                  <wp:positionV relativeFrom="paragraph">
                    <wp:posOffset>268605</wp:posOffset>
                  </wp:positionV>
                  <wp:extent cx="203200" cy="203200"/>
                  <wp:effectExtent l="0" t="0" r="6350" b="6350"/>
                  <wp:wrapSquare wrapText="bothSides"/>
                  <wp:docPr id="48" name="Graphic 4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93B694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7872" behindDoc="0" locked="0" layoutInCell="1" allowOverlap="1" wp14:anchorId="78B20370" wp14:editId="603AE68F">
                  <wp:simplePos x="0" y="0"/>
                  <wp:positionH relativeFrom="column">
                    <wp:posOffset>193675</wp:posOffset>
                  </wp:positionH>
                  <wp:positionV relativeFrom="paragraph">
                    <wp:posOffset>208915</wp:posOffset>
                  </wp:positionV>
                  <wp:extent cx="203200" cy="203200"/>
                  <wp:effectExtent l="0" t="0" r="6350" b="6350"/>
                  <wp:wrapSquare wrapText="bothSides"/>
                  <wp:docPr id="63" name="Graphic 6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37435F0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5040" behindDoc="0" locked="0" layoutInCell="1" allowOverlap="1" wp14:anchorId="4EABD3FD" wp14:editId="0818C6DC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243205</wp:posOffset>
                  </wp:positionV>
                  <wp:extent cx="203200" cy="203200"/>
                  <wp:effectExtent l="0" t="0" r="6350" b="6350"/>
                  <wp:wrapSquare wrapText="bothSides"/>
                  <wp:docPr id="70" name="Graphic 7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EA06D6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14B19D1A" wp14:editId="7CB1357C">
                  <wp:simplePos x="0" y="0"/>
                  <wp:positionH relativeFrom="column">
                    <wp:posOffset>102870</wp:posOffset>
                  </wp:positionH>
                  <wp:positionV relativeFrom="paragraph">
                    <wp:posOffset>233045</wp:posOffset>
                  </wp:positionV>
                  <wp:extent cx="203200" cy="203200"/>
                  <wp:effectExtent l="0" t="0" r="6350" b="6350"/>
                  <wp:wrapSquare wrapText="bothSides"/>
                  <wp:docPr id="80" name="Graphic 8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5B91B93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7984" behindDoc="0" locked="0" layoutInCell="1" allowOverlap="1" wp14:anchorId="6CCDEDC1" wp14:editId="5E7E47A6">
                  <wp:simplePos x="0" y="0"/>
                  <wp:positionH relativeFrom="column">
                    <wp:posOffset>103505</wp:posOffset>
                  </wp:positionH>
                  <wp:positionV relativeFrom="paragraph">
                    <wp:posOffset>233045</wp:posOffset>
                  </wp:positionV>
                  <wp:extent cx="203200" cy="203200"/>
                  <wp:effectExtent l="0" t="0" r="6350" b="6350"/>
                  <wp:wrapSquare wrapText="bothSides"/>
                  <wp:docPr id="2" name="Graphic 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C3E412F" w14:textId="77777777" w:rsidTr="00DB5B52">
        <w:trPr>
          <w:trHeight w:val="284"/>
        </w:trPr>
        <w:tc>
          <w:tcPr>
            <w:tcW w:w="1881" w:type="dxa"/>
          </w:tcPr>
          <w:p w14:paraId="79ED409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nto de Orvalho</w:t>
            </w:r>
          </w:p>
        </w:tc>
        <w:tc>
          <w:tcPr>
            <w:tcW w:w="932" w:type="dxa"/>
          </w:tcPr>
          <w:p w14:paraId="1DD487C7" w14:textId="77777777" w:rsidR="00DB5B52" w:rsidRDefault="00DB5B52" w:rsidP="006F123F">
            <w:pPr>
              <w:pStyle w:val="PargrafodaLista"/>
              <w:ind w:left="0"/>
              <w:rPr>
                <w:noProof/>
              </w:rPr>
            </w:pPr>
            <w:r w:rsidRPr="00243172">
              <w:rPr>
                <w:noProof/>
              </w:rPr>
              <w:drawing>
                <wp:anchor distT="0" distB="0" distL="114300" distR="114300" simplePos="0" relativeHeight="251702272" behindDoc="0" locked="0" layoutInCell="1" allowOverlap="1" wp14:anchorId="7851E535" wp14:editId="52C2669D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274955</wp:posOffset>
                  </wp:positionV>
                  <wp:extent cx="203200" cy="203200"/>
                  <wp:effectExtent l="0" t="0" r="6350" b="6350"/>
                  <wp:wrapSquare wrapText="bothSides"/>
                  <wp:docPr id="27" name="Graphic 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7D6999E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1248" behindDoc="0" locked="0" layoutInCell="1" allowOverlap="1" wp14:anchorId="5695D78F" wp14:editId="2FA46A6A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243205</wp:posOffset>
                  </wp:positionV>
                  <wp:extent cx="209550" cy="209550"/>
                  <wp:effectExtent l="0" t="0" r="0" b="0"/>
                  <wp:wrapSquare wrapText="bothSides"/>
                  <wp:docPr id="26" name="Graphic 2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57425776" w14:textId="693007D3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0464" behindDoc="0" locked="0" layoutInCell="1" allowOverlap="1" wp14:anchorId="11C32E79" wp14:editId="365EC996">
                  <wp:simplePos x="0" y="0"/>
                  <wp:positionH relativeFrom="column">
                    <wp:posOffset>180975</wp:posOffset>
                  </wp:positionH>
                  <wp:positionV relativeFrom="paragraph">
                    <wp:posOffset>249555</wp:posOffset>
                  </wp:positionV>
                  <wp:extent cx="203200" cy="203200"/>
                  <wp:effectExtent l="0" t="0" r="6350" b="6350"/>
                  <wp:wrapSquare wrapText="bothSides"/>
                  <wp:docPr id="41" name="Graphic 4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27221F3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4560" behindDoc="0" locked="0" layoutInCell="1" allowOverlap="1" wp14:anchorId="65383D99" wp14:editId="0353261F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220980</wp:posOffset>
                  </wp:positionV>
                  <wp:extent cx="209550" cy="209550"/>
                  <wp:effectExtent l="0" t="0" r="0" b="0"/>
                  <wp:wrapSquare wrapText="bothSides"/>
                  <wp:docPr id="45" name="Graphic 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314302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8896" behindDoc="0" locked="0" layoutInCell="1" allowOverlap="1" wp14:anchorId="4C6BFC24" wp14:editId="27D1E8C2">
                  <wp:simplePos x="0" y="0"/>
                  <wp:positionH relativeFrom="column">
                    <wp:posOffset>184150</wp:posOffset>
                  </wp:positionH>
                  <wp:positionV relativeFrom="paragraph">
                    <wp:posOffset>241300</wp:posOffset>
                  </wp:positionV>
                  <wp:extent cx="203200" cy="203200"/>
                  <wp:effectExtent l="0" t="0" r="6350" b="6350"/>
                  <wp:wrapSquare wrapText="bothSides"/>
                  <wp:docPr id="64" name="Graphic 6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889658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6064" behindDoc="0" locked="0" layoutInCell="1" allowOverlap="1" wp14:anchorId="64C52070" wp14:editId="23CE4A2D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243840</wp:posOffset>
                  </wp:positionV>
                  <wp:extent cx="203200" cy="203200"/>
                  <wp:effectExtent l="0" t="0" r="6350" b="6350"/>
                  <wp:wrapSquare wrapText="bothSides"/>
                  <wp:docPr id="71" name="Graphic 7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A0989F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9136" behindDoc="0" locked="0" layoutInCell="1" allowOverlap="1" wp14:anchorId="635F7AD1" wp14:editId="31690653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233680</wp:posOffset>
                  </wp:positionV>
                  <wp:extent cx="209550" cy="209550"/>
                  <wp:effectExtent l="0" t="0" r="0" b="0"/>
                  <wp:wrapSquare wrapText="bothSides"/>
                  <wp:docPr id="76" name="Graphic 7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AFECE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9008" behindDoc="0" locked="0" layoutInCell="1" allowOverlap="1" wp14:anchorId="124192A3" wp14:editId="668CB5F7">
                  <wp:simplePos x="0" y="0"/>
                  <wp:positionH relativeFrom="column">
                    <wp:posOffset>93980</wp:posOffset>
                  </wp:positionH>
                  <wp:positionV relativeFrom="paragraph">
                    <wp:posOffset>185420</wp:posOffset>
                  </wp:positionV>
                  <wp:extent cx="203200" cy="203200"/>
                  <wp:effectExtent l="0" t="0" r="6350" b="6350"/>
                  <wp:wrapSquare wrapText="bothSides"/>
                  <wp:docPr id="22" name="Graphic 2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01EAB285" w14:textId="77777777" w:rsidTr="00DB5B52">
        <w:trPr>
          <w:trHeight w:val="296"/>
        </w:trPr>
        <w:tc>
          <w:tcPr>
            <w:tcW w:w="1881" w:type="dxa"/>
            <w:shd w:val="clear" w:color="auto" w:fill="B8CCE4" w:themeFill="accent1" w:themeFillTint="66"/>
          </w:tcPr>
          <w:p w14:paraId="2B578BA8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municação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58956EF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77CDF54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3346B96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3B4432F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4264C3B7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2EB518FA" w14:textId="77777777" w:rsidR="00DB5B52" w:rsidRPr="00ED293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748BEBF5" w14:textId="77777777" w:rsidR="00DB5B52" w:rsidRPr="00ED293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36E81E99" w14:textId="77777777" w:rsidR="00DB5B52" w:rsidRPr="00ED2932" w:rsidRDefault="00DB5B52" w:rsidP="006F123F">
            <w:pPr>
              <w:pStyle w:val="PargrafodaLista"/>
              <w:ind w:left="0"/>
            </w:pPr>
          </w:p>
        </w:tc>
      </w:tr>
      <w:tr w:rsidR="00DB5B52" w14:paraId="0211F3F3" w14:textId="77777777" w:rsidTr="00DB5B52">
        <w:trPr>
          <w:trHeight w:val="348"/>
        </w:trPr>
        <w:tc>
          <w:tcPr>
            <w:tcW w:w="1881" w:type="dxa"/>
          </w:tcPr>
          <w:p w14:paraId="23CF511D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Wifi</w:t>
            </w:r>
            <w:proofErr w:type="spellEnd"/>
          </w:p>
        </w:tc>
        <w:tc>
          <w:tcPr>
            <w:tcW w:w="932" w:type="dxa"/>
          </w:tcPr>
          <w:p w14:paraId="6367933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26815BC9" wp14:editId="76263C7C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9" name="Graphic 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7886381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4256" behindDoc="0" locked="0" layoutInCell="1" allowOverlap="1" wp14:anchorId="786DF637" wp14:editId="52FE4008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251460</wp:posOffset>
                  </wp:positionV>
                  <wp:extent cx="209550" cy="209550"/>
                  <wp:effectExtent l="0" t="0" r="0" b="0"/>
                  <wp:wrapSquare wrapText="bothSides"/>
                  <wp:docPr id="81" name="Graphic 8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665E054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3472" behindDoc="0" locked="0" layoutInCell="1" allowOverlap="1" wp14:anchorId="5F7ACE40" wp14:editId="72E672CA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92" name="Graphic 9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FFC941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0640" behindDoc="0" locked="0" layoutInCell="1" allowOverlap="1" wp14:anchorId="1E6A41E5" wp14:editId="0505751E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102" name="Graphic 10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7C8F08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5760" behindDoc="0" locked="0" layoutInCell="1" allowOverlap="1" wp14:anchorId="4B19EDD1" wp14:editId="7B5850D8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107" name="Graphic 10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52C0F051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9856" behindDoc="0" locked="0" layoutInCell="1" allowOverlap="1" wp14:anchorId="749BBF83" wp14:editId="56394B87">
                  <wp:simplePos x="0" y="0"/>
                  <wp:positionH relativeFrom="column">
                    <wp:posOffset>234315</wp:posOffset>
                  </wp:positionH>
                  <wp:positionV relativeFrom="paragraph">
                    <wp:posOffset>175260</wp:posOffset>
                  </wp:positionV>
                  <wp:extent cx="209550" cy="209550"/>
                  <wp:effectExtent l="0" t="0" r="0" b="0"/>
                  <wp:wrapSquare wrapText="bothSides"/>
                  <wp:docPr id="112" name="Graphic 11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4ED03BE0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1120" behindDoc="0" locked="0" layoutInCell="1" allowOverlap="1" wp14:anchorId="59E429BB" wp14:editId="0DDB8444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254635</wp:posOffset>
                  </wp:positionV>
                  <wp:extent cx="203200" cy="203200"/>
                  <wp:effectExtent l="0" t="0" r="6350" b="6350"/>
                  <wp:wrapSquare wrapText="bothSides"/>
                  <wp:docPr id="125" name="Graphic 12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595E22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0400" behindDoc="0" locked="0" layoutInCell="1" allowOverlap="1" wp14:anchorId="2BB121A0" wp14:editId="59087D29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89" name="Graphic 8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5D66A029" w14:textId="77777777" w:rsidTr="00DB5B52">
        <w:trPr>
          <w:trHeight w:val="348"/>
        </w:trPr>
        <w:tc>
          <w:tcPr>
            <w:tcW w:w="1881" w:type="dxa"/>
          </w:tcPr>
          <w:p w14:paraId="05C85579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thernet</w:t>
            </w:r>
          </w:p>
        </w:tc>
        <w:tc>
          <w:tcPr>
            <w:tcW w:w="932" w:type="dxa"/>
          </w:tcPr>
          <w:p w14:paraId="7183AC2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5888" behindDoc="1" locked="0" layoutInCell="1" allowOverlap="1" wp14:anchorId="1C5AFEB2" wp14:editId="43E04129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115570</wp:posOffset>
                  </wp:positionV>
                  <wp:extent cx="209550" cy="209550"/>
                  <wp:effectExtent l="0" t="0" r="0" b="0"/>
                  <wp:wrapSquare wrapText="bothSides"/>
                  <wp:docPr id="10" name="Graphic 1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370DAB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46E77E99" wp14:editId="73A2B353">
                  <wp:simplePos x="0" y="0"/>
                  <wp:positionH relativeFrom="column">
                    <wp:posOffset>97790</wp:posOffset>
                  </wp:positionH>
                  <wp:positionV relativeFrom="paragraph">
                    <wp:posOffset>172720</wp:posOffset>
                  </wp:positionV>
                  <wp:extent cx="209550" cy="209550"/>
                  <wp:effectExtent l="0" t="0" r="0" b="0"/>
                  <wp:wrapSquare wrapText="bothSides"/>
                  <wp:docPr id="82" name="Graphic 8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B832E7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5520" behindDoc="0" locked="0" layoutInCell="1" allowOverlap="1" wp14:anchorId="5E26061E" wp14:editId="29225E3E">
                  <wp:simplePos x="0" y="0"/>
                  <wp:positionH relativeFrom="column">
                    <wp:posOffset>200025</wp:posOffset>
                  </wp:positionH>
                  <wp:positionV relativeFrom="paragraph">
                    <wp:posOffset>172085</wp:posOffset>
                  </wp:positionV>
                  <wp:extent cx="203200" cy="203200"/>
                  <wp:effectExtent l="0" t="0" r="6350" b="6350"/>
                  <wp:wrapSquare wrapText="bothSides"/>
                  <wp:docPr id="94" name="Graphic 9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729972F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9616" behindDoc="0" locked="0" layoutInCell="1" allowOverlap="1" wp14:anchorId="7EFC4DBB" wp14:editId="303EEF67">
                  <wp:simplePos x="0" y="0"/>
                  <wp:positionH relativeFrom="column">
                    <wp:posOffset>198755</wp:posOffset>
                  </wp:positionH>
                  <wp:positionV relativeFrom="paragraph">
                    <wp:posOffset>165735</wp:posOffset>
                  </wp:positionV>
                  <wp:extent cx="203200" cy="203200"/>
                  <wp:effectExtent l="0" t="0" r="6350" b="6350"/>
                  <wp:wrapSquare wrapText="bothSides"/>
                  <wp:docPr id="99" name="Graphic 9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03DCB71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6784" behindDoc="0" locked="0" layoutInCell="1" allowOverlap="1" wp14:anchorId="79730E9E" wp14:editId="6BF50C6A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85420</wp:posOffset>
                  </wp:positionV>
                  <wp:extent cx="209550" cy="209550"/>
                  <wp:effectExtent l="0" t="0" r="0" b="0"/>
                  <wp:wrapSquare wrapText="bothSides"/>
                  <wp:docPr id="108" name="Graphic 10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4567BD5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1904" behindDoc="0" locked="0" layoutInCell="1" allowOverlap="1" wp14:anchorId="26412E98" wp14:editId="12AC9F38">
                  <wp:simplePos x="0" y="0"/>
                  <wp:positionH relativeFrom="column">
                    <wp:posOffset>114935</wp:posOffset>
                  </wp:positionH>
                  <wp:positionV relativeFrom="paragraph">
                    <wp:posOffset>191135</wp:posOffset>
                  </wp:positionV>
                  <wp:extent cx="203200" cy="203200"/>
                  <wp:effectExtent l="0" t="0" r="6350" b="6350"/>
                  <wp:wrapSquare wrapText="bothSides"/>
                  <wp:docPr id="116" name="Graphic 11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37D7E5A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0096" behindDoc="0" locked="0" layoutInCell="1" allowOverlap="1" wp14:anchorId="3A93D16D" wp14:editId="709AFAD8">
                  <wp:simplePos x="0" y="0"/>
                  <wp:positionH relativeFrom="column">
                    <wp:posOffset>88900</wp:posOffset>
                  </wp:positionH>
                  <wp:positionV relativeFrom="paragraph">
                    <wp:posOffset>162560</wp:posOffset>
                  </wp:positionV>
                  <wp:extent cx="203200" cy="203200"/>
                  <wp:effectExtent l="0" t="0" r="6350" b="6350"/>
                  <wp:wrapSquare wrapText="bothSides"/>
                  <wp:docPr id="124" name="Graphic 12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7093490E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1424" behindDoc="0" locked="0" layoutInCell="1" allowOverlap="1" wp14:anchorId="548FCE94" wp14:editId="06755644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90" name="Graphic 9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49EE3D58" w14:textId="77777777" w:rsidTr="00DB5B52">
        <w:trPr>
          <w:trHeight w:val="348"/>
        </w:trPr>
        <w:tc>
          <w:tcPr>
            <w:tcW w:w="1881" w:type="dxa"/>
          </w:tcPr>
          <w:p w14:paraId="451B2B52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Bluetooth</w:t>
            </w:r>
          </w:p>
        </w:tc>
        <w:tc>
          <w:tcPr>
            <w:tcW w:w="932" w:type="dxa"/>
          </w:tcPr>
          <w:p w14:paraId="3E59CE3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6912" behindDoc="0" locked="0" layoutInCell="1" allowOverlap="1" wp14:anchorId="6E2DDABA" wp14:editId="1959C12B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112395</wp:posOffset>
                  </wp:positionV>
                  <wp:extent cx="209550" cy="209550"/>
                  <wp:effectExtent l="0" t="0" r="0" b="0"/>
                  <wp:wrapSquare wrapText="bothSides"/>
                  <wp:docPr id="11" name="Graphic 1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649F81E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8352" behindDoc="0" locked="0" layoutInCell="1" allowOverlap="1" wp14:anchorId="075B40CB" wp14:editId="52D15F39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75895</wp:posOffset>
                  </wp:positionV>
                  <wp:extent cx="203200" cy="203200"/>
                  <wp:effectExtent l="0" t="0" r="6350" b="6350"/>
                  <wp:wrapSquare wrapText="bothSides"/>
                  <wp:docPr id="85" name="Graphic 8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EC0575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4496" behindDoc="0" locked="0" layoutInCell="1" allowOverlap="1" wp14:anchorId="453EDF61" wp14:editId="26D8A314">
                  <wp:simplePos x="0" y="0"/>
                  <wp:positionH relativeFrom="column">
                    <wp:posOffset>204470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93" name="Graphic 9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23E3602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8592" behindDoc="0" locked="0" layoutInCell="1" allowOverlap="1" wp14:anchorId="2EA39FB7" wp14:editId="0BB2D78F">
                  <wp:simplePos x="0" y="0"/>
                  <wp:positionH relativeFrom="column">
                    <wp:posOffset>207645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97" name="Graphic 9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4ED61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7808" behindDoc="0" locked="0" layoutInCell="1" allowOverlap="1" wp14:anchorId="7CDCF8C5" wp14:editId="3A615562">
                  <wp:simplePos x="0" y="0"/>
                  <wp:positionH relativeFrom="column">
                    <wp:posOffset>172085</wp:posOffset>
                  </wp:positionH>
                  <wp:positionV relativeFrom="paragraph">
                    <wp:posOffset>188595</wp:posOffset>
                  </wp:positionV>
                  <wp:extent cx="203200" cy="203200"/>
                  <wp:effectExtent l="0" t="0" r="6350" b="6350"/>
                  <wp:wrapSquare wrapText="bothSides"/>
                  <wp:docPr id="110" name="Graphic 11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1BBE28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0880" behindDoc="0" locked="0" layoutInCell="1" allowOverlap="1" wp14:anchorId="7EFF9427" wp14:editId="47F23915">
                  <wp:simplePos x="0" y="0"/>
                  <wp:positionH relativeFrom="column">
                    <wp:posOffset>234315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113" name="Graphic 11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FEF31E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9072" behindDoc="0" locked="0" layoutInCell="1" allowOverlap="1" wp14:anchorId="105D1567" wp14:editId="5E0AC46B">
                  <wp:simplePos x="0" y="0"/>
                  <wp:positionH relativeFrom="column">
                    <wp:posOffset>155575</wp:posOffset>
                  </wp:positionH>
                  <wp:positionV relativeFrom="paragraph">
                    <wp:posOffset>172720</wp:posOffset>
                  </wp:positionV>
                  <wp:extent cx="203200" cy="203200"/>
                  <wp:effectExtent l="0" t="0" r="6350" b="6350"/>
                  <wp:wrapSquare wrapText="bothSides"/>
                  <wp:docPr id="123" name="Graphic 12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365A86B2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2448" behindDoc="0" locked="0" layoutInCell="1" allowOverlap="1" wp14:anchorId="5E1E18F5" wp14:editId="7C666F1C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217170</wp:posOffset>
                  </wp:positionV>
                  <wp:extent cx="209550" cy="209550"/>
                  <wp:effectExtent l="0" t="0" r="0" b="0"/>
                  <wp:wrapSquare wrapText="bothSides"/>
                  <wp:docPr id="91" name="Graphic 9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40732D58" w14:textId="77777777" w:rsidTr="00DB5B52">
        <w:trPr>
          <w:trHeight w:val="348"/>
        </w:trPr>
        <w:tc>
          <w:tcPr>
            <w:tcW w:w="1881" w:type="dxa"/>
          </w:tcPr>
          <w:p w14:paraId="53B43B4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lastRenderedPageBreak/>
              <w:t>USB</w:t>
            </w:r>
          </w:p>
        </w:tc>
        <w:tc>
          <w:tcPr>
            <w:tcW w:w="932" w:type="dxa"/>
          </w:tcPr>
          <w:p w14:paraId="4452D24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7936" behindDoc="0" locked="0" layoutInCell="1" allowOverlap="1" wp14:anchorId="5E43287E" wp14:editId="6B898F12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231775</wp:posOffset>
                  </wp:positionV>
                  <wp:extent cx="203200" cy="203200"/>
                  <wp:effectExtent l="0" t="0" r="6350" b="6350"/>
                  <wp:wrapSquare wrapText="bothSides"/>
                  <wp:docPr id="12" name="Graphic 1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3859020C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1AA1505B" wp14:editId="149135EE">
                  <wp:simplePos x="0" y="0"/>
                  <wp:positionH relativeFrom="column">
                    <wp:posOffset>78740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83" name="Graphic 8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49B0588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6544" behindDoc="0" locked="0" layoutInCell="1" allowOverlap="1" wp14:anchorId="1033A4A8" wp14:editId="26B0D6A9">
                  <wp:simplePos x="0" y="0"/>
                  <wp:positionH relativeFrom="column">
                    <wp:posOffset>215900</wp:posOffset>
                  </wp:positionH>
                  <wp:positionV relativeFrom="paragraph">
                    <wp:posOffset>250825</wp:posOffset>
                  </wp:positionV>
                  <wp:extent cx="203200" cy="203200"/>
                  <wp:effectExtent l="0" t="0" r="6350" b="6350"/>
                  <wp:wrapSquare wrapText="bothSides"/>
                  <wp:docPr id="95" name="Graphic 9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0D42236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7568" behindDoc="0" locked="0" layoutInCell="1" allowOverlap="1" wp14:anchorId="4C498AD2" wp14:editId="3CB695BC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96" name="Graphic 9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D548B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8832" behindDoc="0" locked="0" layoutInCell="1" allowOverlap="1" wp14:anchorId="349DCBAC" wp14:editId="49B1BCC8">
                  <wp:simplePos x="0" y="0"/>
                  <wp:positionH relativeFrom="column">
                    <wp:posOffset>207010</wp:posOffset>
                  </wp:positionH>
                  <wp:positionV relativeFrom="paragraph">
                    <wp:posOffset>254635</wp:posOffset>
                  </wp:positionV>
                  <wp:extent cx="203200" cy="203200"/>
                  <wp:effectExtent l="0" t="0" r="6350" b="6350"/>
                  <wp:wrapSquare wrapText="bothSides"/>
                  <wp:docPr id="111" name="Graphic 11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F67FFE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2928" behindDoc="0" locked="0" layoutInCell="1" allowOverlap="1" wp14:anchorId="73B991F5" wp14:editId="2F7CC7BF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239395</wp:posOffset>
                  </wp:positionV>
                  <wp:extent cx="203200" cy="203200"/>
                  <wp:effectExtent l="0" t="0" r="6350" b="6350"/>
                  <wp:wrapSquare wrapText="bothSides"/>
                  <wp:docPr id="117" name="Graphic 11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3D18DB3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8048" behindDoc="0" locked="0" layoutInCell="1" allowOverlap="1" wp14:anchorId="660E9974" wp14:editId="4B5FABE7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172720</wp:posOffset>
                  </wp:positionV>
                  <wp:extent cx="209550" cy="209550"/>
                  <wp:effectExtent l="0" t="0" r="0" b="0"/>
                  <wp:wrapSquare wrapText="bothSides"/>
                  <wp:docPr id="122" name="Graphic 12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935CFD7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0032" behindDoc="0" locked="0" layoutInCell="1" allowOverlap="1" wp14:anchorId="0534F280" wp14:editId="63AB123D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185420</wp:posOffset>
                  </wp:positionV>
                  <wp:extent cx="209550" cy="209550"/>
                  <wp:effectExtent l="0" t="0" r="0" b="0"/>
                  <wp:wrapSquare wrapText="bothSides"/>
                  <wp:docPr id="28" name="Graphic 9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7DDC328" w14:textId="77777777" w:rsidTr="00DB5B52">
        <w:trPr>
          <w:trHeight w:val="348"/>
        </w:trPr>
        <w:tc>
          <w:tcPr>
            <w:tcW w:w="1881" w:type="dxa"/>
          </w:tcPr>
          <w:p w14:paraId="1D9F525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Modbus</w:t>
            </w:r>
            <w:proofErr w:type="spellEnd"/>
          </w:p>
        </w:tc>
        <w:tc>
          <w:tcPr>
            <w:tcW w:w="932" w:type="dxa"/>
          </w:tcPr>
          <w:p w14:paraId="04260D5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8960" behindDoc="0" locked="0" layoutInCell="1" allowOverlap="1" wp14:anchorId="6D3ADE0D" wp14:editId="0665782F">
                  <wp:simplePos x="0" y="0"/>
                  <wp:positionH relativeFrom="column">
                    <wp:posOffset>121285</wp:posOffset>
                  </wp:positionH>
                  <wp:positionV relativeFrom="paragraph">
                    <wp:posOffset>171450</wp:posOffset>
                  </wp:positionV>
                  <wp:extent cx="203200" cy="203200"/>
                  <wp:effectExtent l="0" t="0" r="6350" b="6350"/>
                  <wp:wrapSquare wrapText="bothSides"/>
                  <wp:docPr id="13" name="Graphic 1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42D9F47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7328" behindDoc="0" locked="0" layoutInCell="1" allowOverlap="1" wp14:anchorId="7DC0666E" wp14:editId="5B6F6CFE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3035</wp:posOffset>
                  </wp:positionV>
                  <wp:extent cx="209550" cy="209550"/>
                  <wp:effectExtent l="0" t="0" r="0" b="0"/>
                  <wp:wrapSquare wrapText="bothSides"/>
                  <wp:docPr id="84" name="Graphic 8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3E83F50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1664" behindDoc="0" locked="0" layoutInCell="1" allowOverlap="1" wp14:anchorId="38414B8D" wp14:editId="21417A1B">
                  <wp:simplePos x="0" y="0"/>
                  <wp:positionH relativeFrom="column">
                    <wp:posOffset>222250</wp:posOffset>
                  </wp:positionH>
                  <wp:positionV relativeFrom="paragraph">
                    <wp:posOffset>168275</wp:posOffset>
                  </wp:positionV>
                  <wp:extent cx="203200" cy="203200"/>
                  <wp:effectExtent l="0" t="0" r="6350" b="6350"/>
                  <wp:wrapSquare wrapText="bothSides"/>
                  <wp:docPr id="103" name="Graphic 10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75C2D8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3712" behindDoc="0" locked="0" layoutInCell="1" allowOverlap="1" wp14:anchorId="570CE0D2" wp14:editId="2419AA1D">
                  <wp:simplePos x="0" y="0"/>
                  <wp:positionH relativeFrom="column">
                    <wp:posOffset>198755</wp:posOffset>
                  </wp:positionH>
                  <wp:positionV relativeFrom="paragraph">
                    <wp:posOffset>174625</wp:posOffset>
                  </wp:positionV>
                  <wp:extent cx="203200" cy="203200"/>
                  <wp:effectExtent l="0" t="0" r="6350" b="6350"/>
                  <wp:wrapSquare wrapText="bothSides"/>
                  <wp:docPr id="105" name="Graphic 10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64AF33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3952" behindDoc="0" locked="0" layoutInCell="1" allowOverlap="1" wp14:anchorId="079FDB80" wp14:editId="1AB4837C">
                  <wp:simplePos x="0" y="0"/>
                  <wp:positionH relativeFrom="column">
                    <wp:posOffset>226060</wp:posOffset>
                  </wp:positionH>
                  <wp:positionV relativeFrom="paragraph">
                    <wp:posOffset>187325</wp:posOffset>
                  </wp:positionV>
                  <wp:extent cx="203200" cy="203200"/>
                  <wp:effectExtent l="0" t="0" r="6350" b="6350"/>
                  <wp:wrapSquare wrapText="bothSides"/>
                  <wp:docPr id="118" name="Graphic 11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461BC7C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6000" behindDoc="0" locked="0" layoutInCell="1" allowOverlap="1" wp14:anchorId="1A24F88D" wp14:editId="5725818F">
                  <wp:simplePos x="0" y="0"/>
                  <wp:positionH relativeFrom="column">
                    <wp:posOffset>124460</wp:posOffset>
                  </wp:positionH>
                  <wp:positionV relativeFrom="paragraph">
                    <wp:posOffset>177800</wp:posOffset>
                  </wp:positionV>
                  <wp:extent cx="203200" cy="203200"/>
                  <wp:effectExtent l="0" t="0" r="6350" b="6350"/>
                  <wp:wrapSquare wrapText="bothSides"/>
                  <wp:docPr id="120" name="Graphic 12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4888E4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2144" behindDoc="0" locked="0" layoutInCell="1" allowOverlap="1" wp14:anchorId="58A62291" wp14:editId="2909645C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193675</wp:posOffset>
                  </wp:positionV>
                  <wp:extent cx="203200" cy="203200"/>
                  <wp:effectExtent l="0" t="0" r="6350" b="6350"/>
                  <wp:wrapSquare wrapText="bothSides"/>
                  <wp:docPr id="126" name="Graphic 12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5C81517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5936" behindDoc="0" locked="0" layoutInCell="1" allowOverlap="1" wp14:anchorId="37F6B257" wp14:editId="33376F68">
                  <wp:simplePos x="0" y="0"/>
                  <wp:positionH relativeFrom="column">
                    <wp:posOffset>79375</wp:posOffset>
                  </wp:positionH>
                  <wp:positionV relativeFrom="paragraph">
                    <wp:posOffset>190500</wp:posOffset>
                  </wp:positionV>
                  <wp:extent cx="203200" cy="203200"/>
                  <wp:effectExtent l="0" t="0" r="6350" b="6350"/>
                  <wp:wrapSquare wrapText="bothSides"/>
                  <wp:docPr id="170" name="Graphic 17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94347A9" w14:textId="77777777" w:rsidTr="00DB5B52">
        <w:trPr>
          <w:trHeight w:val="398"/>
        </w:trPr>
        <w:tc>
          <w:tcPr>
            <w:tcW w:w="1881" w:type="dxa"/>
          </w:tcPr>
          <w:p w14:paraId="4194D16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LoRa</w:t>
            </w:r>
            <w:proofErr w:type="spellEnd"/>
          </w:p>
        </w:tc>
        <w:tc>
          <w:tcPr>
            <w:tcW w:w="932" w:type="dxa"/>
          </w:tcPr>
          <w:p w14:paraId="0531A67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9984" behindDoc="0" locked="0" layoutInCell="1" allowOverlap="1" wp14:anchorId="2CBD4FCB" wp14:editId="75AAE39A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84150</wp:posOffset>
                  </wp:positionV>
                  <wp:extent cx="203200" cy="203200"/>
                  <wp:effectExtent l="0" t="0" r="6350" b="6350"/>
                  <wp:wrapSquare wrapText="bothSides"/>
                  <wp:docPr id="14" name="Graphic 1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5CCC2BD3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37EA8860" wp14:editId="3B7EA769">
                  <wp:simplePos x="0" y="0"/>
                  <wp:positionH relativeFrom="column">
                    <wp:posOffset>102870</wp:posOffset>
                  </wp:positionH>
                  <wp:positionV relativeFrom="paragraph">
                    <wp:posOffset>168275</wp:posOffset>
                  </wp:positionV>
                  <wp:extent cx="203200" cy="203200"/>
                  <wp:effectExtent l="0" t="0" r="6350" b="6350"/>
                  <wp:wrapSquare wrapText="bothSides"/>
                  <wp:docPr id="86" name="Graphic 8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1FBA1C8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2688" behindDoc="0" locked="0" layoutInCell="1" allowOverlap="1" wp14:anchorId="04E94D80" wp14:editId="3D10AFF5">
                  <wp:simplePos x="0" y="0"/>
                  <wp:positionH relativeFrom="column">
                    <wp:posOffset>200025</wp:posOffset>
                  </wp:positionH>
                  <wp:positionV relativeFrom="paragraph">
                    <wp:posOffset>197485</wp:posOffset>
                  </wp:positionV>
                  <wp:extent cx="203200" cy="203200"/>
                  <wp:effectExtent l="0" t="0" r="6350" b="6350"/>
                  <wp:wrapSquare wrapText="bothSides"/>
                  <wp:docPr id="104" name="Graphic 10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1E4A5C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4736" behindDoc="0" locked="0" layoutInCell="1" allowOverlap="1" wp14:anchorId="3DE5B279" wp14:editId="2FFCB263">
                  <wp:simplePos x="0" y="0"/>
                  <wp:positionH relativeFrom="column">
                    <wp:posOffset>205105</wp:posOffset>
                  </wp:positionH>
                  <wp:positionV relativeFrom="paragraph">
                    <wp:posOffset>178435</wp:posOffset>
                  </wp:positionV>
                  <wp:extent cx="203200" cy="203200"/>
                  <wp:effectExtent l="0" t="0" r="6350" b="6350"/>
                  <wp:wrapSquare wrapText="bothSides"/>
                  <wp:docPr id="106" name="Graphic 10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7BB8BB7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4976" behindDoc="0" locked="0" layoutInCell="1" allowOverlap="1" wp14:anchorId="0C543F0F" wp14:editId="1703D3AE">
                  <wp:simplePos x="0" y="0"/>
                  <wp:positionH relativeFrom="column">
                    <wp:posOffset>219710</wp:posOffset>
                  </wp:positionH>
                  <wp:positionV relativeFrom="paragraph">
                    <wp:posOffset>172085</wp:posOffset>
                  </wp:positionV>
                  <wp:extent cx="203200" cy="203200"/>
                  <wp:effectExtent l="0" t="0" r="6350" b="6350"/>
                  <wp:wrapSquare wrapText="bothSides"/>
                  <wp:docPr id="119" name="Graphic 11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78FD1EA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7024" behindDoc="0" locked="0" layoutInCell="1" allowOverlap="1" wp14:anchorId="08DC7AA7" wp14:editId="54D202AD">
                  <wp:simplePos x="0" y="0"/>
                  <wp:positionH relativeFrom="column">
                    <wp:posOffset>153035</wp:posOffset>
                  </wp:positionH>
                  <wp:positionV relativeFrom="paragraph">
                    <wp:posOffset>226060</wp:posOffset>
                  </wp:positionV>
                  <wp:extent cx="203200" cy="203200"/>
                  <wp:effectExtent l="0" t="0" r="6350" b="6350"/>
                  <wp:wrapSquare wrapText="bothSides"/>
                  <wp:docPr id="121" name="Graphic 12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18D8C5D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3168" behindDoc="0" locked="0" layoutInCell="1" allowOverlap="1" wp14:anchorId="53C72B25" wp14:editId="3689570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62560</wp:posOffset>
                  </wp:positionV>
                  <wp:extent cx="203200" cy="203200"/>
                  <wp:effectExtent l="0" t="0" r="6350" b="6350"/>
                  <wp:wrapSquare wrapText="bothSides"/>
                  <wp:docPr id="127" name="Graphic 1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E4E9F54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1056" behindDoc="0" locked="0" layoutInCell="1" allowOverlap="1" wp14:anchorId="151D3639" wp14:editId="511253D6">
                  <wp:simplePos x="0" y="0"/>
                  <wp:positionH relativeFrom="column">
                    <wp:posOffset>60325</wp:posOffset>
                  </wp:positionH>
                  <wp:positionV relativeFrom="paragraph">
                    <wp:posOffset>179070</wp:posOffset>
                  </wp:positionV>
                  <wp:extent cx="203200" cy="203200"/>
                  <wp:effectExtent l="0" t="0" r="6350" b="6350"/>
                  <wp:wrapSquare wrapText="bothSides"/>
                  <wp:docPr id="30" name="Graphic 1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2D5BB491" w14:textId="77777777" w:rsidTr="00DB5B52">
        <w:trPr>
          <w:trHeight w:val="327"/>
        </w:trPr>
        <w:tc>
          <w:tcPr>
            <w:tcW w:w="1881" w:type="dxa"/>
            <w:shd w:val="clear" w:color="auto" w:fill="B8CCE4" w:themeFill="accent1" w:themeFillTint="66"/>
          </w:tcPr>
          <w:p w14:paraId="6520F8AE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Armazenamento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3CF126B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0A663B55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0EFED5FE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616427E5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5A5B65FD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7F648707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4E9D1BDE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7C42E518" w14:textId="77777777" w:rsidR="00DB5B52" w:rsidRDefault="00DB5B52" w:rsidP="006F123F">
            <w:pPr>
              <w:pStyle w:val="PargrafodaLista"/>
              <w:ind w:left="0"/>
            </w:pPr>
          </w:p>
        </w:tc>
      </w:tr>
      <w:tr w:rsidR="00DB5B52" w14:paraId="53A1A2D5" w14:textId="77777777" w:rsidTr="00DB5B52">
        <w:trPr>
          <w:trHeight w:val="327"/>
        </w:trPr>
        <w:tc>
          <w:tcPr>
            <w:tcW w:w="1881" w:type="dxa"/>
          </w:tcPr>
          <w:p w14:paraId="322AF96A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Interno</w:t>
            </w:r>
          </w:p>
        </w:tc>
        <w:tc>
          <w:tcPr>
            <w:tcW w:w="932" w:type="dxa"/>
          </w:tcPr>
          <w:p w14:paraId="35AF3013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0BEE9928" wp14:editId="170BE9D2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28270</wp:posOffset>
                  </wp:positionV>
                  <wp:extent cx="209550" cy="209550"/>
                  <wp:effectExtent l="0" t="0" r="0" b="0"/>
                  <wp:wrapSquare wrapText="bothSides"/>
                  <wp:docPr id="15" name="Graphic 1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CD41734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4192" behindDoc="0" locked="0" layoutInCell="1" allowOverlap="1" wp14:anchorId="662F8B22" wp14:editId="3AC917FE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128270</wp:posOffset>
                  </wp:positionV>
                  <wp:extent cx="209550" cy="209550"/>
                  <wp:effectExtent l="0" t="0" r="0" b="0"/>
                  <wp:wrapSquare wrapText="bothSides"/>
                  <wp:docPr id="128" name="Graphic 12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0F8AF89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9312" behindDoc="0" locked="0" layoutInCell="1" allowOverlap="1" wp14:anchorId="295D7E17" wp14:editId="4D32FDE8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156845</wp:posOffset>
                  </wp:positionV>
                  <wp:extent cx="209550" cy="209550"/>
                  <wp:effectExtent l="0" t="0" r="0" b="0"/>
                  <wp:wrapSquare wrapText="bothSides"/>
                  <wp:docPr id="135" name="Graphic 13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17066E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1360" behindDoc="0" locked="0" layoutInCell="1" allowOverlap="1" wp14:anchorId="58D651F6" wp14:editId="7E8C94D7">
                  <wp:simplePos x="0" y="0"/>
                  <wp:positionH relativeFrom="column">
                    <wp:posOffset>169545</wp:posOffset>
                  </wp:positionH>
                  <wp:positionV relativeFrom="paragraph">
                    <wp:posOffset>156845</wp:posOffset>
                  </wp:positionV>
                  <wp:extent cx="209550" cy="209550"/>
                  <wp:effectExtent l="0" t="0" r="0" b="0"/>
                  <wp:wrapSquare wrapText="bothSides"/>
                  <wp:docPr id="137" name="Graphic 13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0281A1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3408" behindDoc="0" locked="0" layoutInCell="1" allowOverlap="1" wp14:anchorId="49E1C594" wp14:editId="0FD6DA19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75895</wp:posOffset>
                  </wp:positionV>
                  <wp:extent cx="209550" cy="209550"/>
                  <wp:effectExtent l="0" t="0" r="0" b="0"/>
                  <wp:wrapSquare wrapText="bothSides"/>
                  <wp:docPr id="139" name="Graphic 13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D7D8EF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9792" behindDoc="0" locked="0" layoutInCell="1" allowOverlap="1" wp14:anchorId="56F81455" wp14:editId="39B1AF73">
                  <wp:simplePos x="0" y="0"/>
                  <wp:positionH relativeFrom="column">
                    <wp:posOffset>143510</wp:posOffset>
                  </wp:positionH>
                  <wp:positionV relativeFrom="paragraph">
                    <wp:posOffset>184150</wp:posOffset>
                  </wp:positionV>
                  <wp:extent cx="203200" cy="203200"/>
                  <wp:effectExtent l="0" t="0" r="6350" b="6350"/>
                  <wp:wrapSquare wrapText="bothSides"/>
                  <wp:docPr id="164" name="Graphic 16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4E3675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7504" behindDoc="0" locked="0" layoutInCell="1" allowOverlap="1" wp14:anchorId="1B381709" wp14:editId="52A60586">
                  <wp:simplePos x="0" y="0"/>
                  <wp:positionH relativeFrom="column">
                    <wp:posOffset>139065</wp:posOffset>
                  </wp:positionH>
                  <wp:positionV relativeFrom="paragraph">
                    <wp:posOffset>175895</wp:posOffset>
                  </wp:positionV>
                  <wp:extent cx="209550" cy="209550"/>
                  <wp:effectExtent l="0" t="0" r="0" b="0"/>
                  <wp:wrapSquare wrapText="bothSides"/>
                  <wp:docPr id="144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2FF3504" w14:textId="08534463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2080" behindDoc="0" locked="0" layoutInCell="1" allowOverlap="1" wp14:anchorId="78780061" wp14:editId="4A78D92B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223520</wp:posOffset>
                  </wp:positionV>
                  <wp:extent cx="209550" cy="209550"/>
                  <wp:effectExtent l="0" t="0" r="0" b="0"/>
                  <wp:wrapSquare wrapText="bothSides"/>
                  <wp:docPr id="49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1EFD0C32" w14:textId="77777777" w:rsidTr="00DB5B52">
        <w:trPr>
          <w:trHeight w:val="327"/>
        </w:trPr>
        <w:tc>
          <w:tcPr>
            <w:tcW w:w="1881" w:type="dxa"/>
          </w:tcPr>
          <w:p w14:paraId="7AF0B10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Cloud</w:t>
            </w:r>
            <w:proofErr w:type="spellEnd"/>
          </w:p>
        </w:tc>
        <w:tc>
          <w:tcPr>
            <w:tcW w:w="932" w:type="dxa"/>
          </w:tcPr>
          <w:p w14:paraId="7EC51A3C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2032" behindDoc="0" locked="0" layoutInCell="1" allowOverlap="1" wp14:anchorId="38AC85CC" wp14:editId="19D1C52D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30175</wp:posOffset>
                  </wp:positionV>
                  <wp:extent cx="209550" cy="209550"/>
                  <wp:effectExtent l="0" t="0" r="0" b="0"/>
                  <wp:wrapSquare wrapText="bothSides"/>
                  <wp:docPr id="16" name="Graphic 1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A8C59D1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5216" behindDoc="0" locked="0" layoutInCell="1" allowOverlap="1" wp14:anchorId="05789CB4" wp14:editId="065D651B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8750</wp:posOffset>
                  </wp:positionV>
                  <wp:extent cx="209550" cy="209550"/>
                  <wp:effectExtent l="0" t="0" r="0" b="0"/>
                  <wp:wrapSquare wrapText="bothSides"/>
                  <wp:docPr id="130" name="Graphic 13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55EA807" w14:textId="0521BBD1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0336" behindDoc="0" locked="0" layoutInCell="1" allowOverlap="1" wp14:anchorId="14F005FD" wp14:editId="3778588D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168275</wp:posOffset>
                  </wp:positionV>
                  <wp:extent cx="209550" cy="209550"/>
                  <wp:effectExtent l="0" t="0" r="0" b="0"/>
                  <wp:wrapSquare wrapText="bothSides"/>
                  <wp:docPr id="136" name="Graphic 13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B60ED1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3648" behindDoc="0" locked="0" layoutInCell="1" allowOverlap="1" wp14:anchorId="62ABF2B3" wp14:editId="798AA34D">
                  <wp:simplePos x="0" y="0"/>
                  <wp:positionH relativeFrom="column">
                    <wp:posOffset>192405</wp:posOffset>
                  </wp:positionH>
                  <wp:positionV relativeFrom="paragraph">
                    <wp:posOffset>184785</wp:posOffset>
                  </wp:positionV>
                  <wp:extent cx="203200" cy="203200"/>
                  <wp:effectExtent l="0" t="0" r="6350" b="6350"/>
                  <wp:wrapSquare wrapText="bothSides"/>
                  <wp:docPr id="158" name="Graphic 15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075197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4432" behindDoc="0" locked="0" layoutInCell="1" allowOverlap="1" wp14:anchorId="56A7BEDA" wp14:editId="0D3196A0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41" name="Graphic 14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775F09A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5456" behindDoc="0" locked="0" layoutInCell="1" allowOverlap="1" wp14:anchorId="60359F98" wp14:editId="0D832D33">
                  <wp:simplePos x="0" y="0"/>
                  <wp:positionH relativeFrom="column">
                    <wp:posOffset>167640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42" name="Graphic 14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40320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1840" behindDoc="0" locked="0" layoutInCell="1" allowOverlap="1" wp14:anchorId="04ADCABE" wp14:editId="09796755">
                  <wp:simplePos x="0" y="0"/>
                  <wp:positionH relativeFrom="column">
                    <wp:posOffset>82550</wp:posOffset>
                  </wp:positionH>
                  <wp:positionV relativeFrom="paragraph">
                    <wp:posOffset>168910</wp:posOffset>
                  </wp:positionV>
                  <wp:extent cx="203200" cy="203200"/>
                  <wp:effectExtent l="0" t="0" r="6350" b="6350"/>
                  <wp:wrapSquare wrapText="bothSides"/>
                  <wp:docPr id="166" name="Graphic 16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56F20D82" w14:textId="215D0345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4912" behindDoc="0" locked="0" layoutInCell="1" allowOverlap="1" wp14:anchorId="469FD142" wp14:editId="3C2D8FE7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69" name="Graphic 16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7A7D592C" w14:textId="77777777" w:rsidTr="00DB5B52">
        <w:trPr>
          <w:trHeight w:val="327"/>
        </w:trPr>
        <w:tc>
          <w:tcPr>
            <w:tcW w:w="1881" w:type="dxa"/>
          </w:tcPr>
          <w:p w14:paraId="6CC99714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artão SD</w:t>
            </w:r>
          </w:p>
        </w:tc>
        <w:tc>
          <w:tcPr>
            <w:tcW w:w="932" w:type="dxa"/>
          </w:tcPr>
          <w:p w14:paraId="0CB5CDF5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4080" behindDoc="0" locked="0" layoutInCell="1" allowOverlap="1" wp14:anchorId="31BAEBCE" wp14:editId="5BE0B32B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165100</wp:posOffset>
                  </wp:positionV>
                  <wp:extent cx="203200" cy="203200"/>
                  <wp:effectExtent l="0" t="0" r="6350" b="6350"/>
                  <wp:wrapSquare wrapText="bothSides"/>
                  <wp:docPr id="18" name="Graphic 1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35AAF4DD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6240" behindDoc="0" locked="0" layoutInCell="1" allowOverlap="1" wp14:anchorId="58748FB1" wp14:editId="18E92F29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153035</wp:posOffset>
                  </wp:positionV>
                  <wp:extent cx="209550" cy="209550"/>
                  <wp:effectExtent l="0" t="0" r="0" b="0"/>
                  <wp:wrapSquare wrapText="bothSides"/>
                  <wp:docPr id="131" name="Graphic 1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A809959" w14:textId="196CFC8F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9552" behindDoc="0" locked="0" layoutInCell="1" allowOverlap="1" wp14:anchorId="01BA6923" wp14:editId="591F0B80">
                  <wp:simplePos x="0" y="0"/>
                  <wp:positionH relativeFrom="column">
                    <wp:posOffset>203200</wp:posOffset>
                  </wp:positionH>
                  <wp:positionV relativeFrom="paragraph">
                    <wp:posOffset>189865</wp:posOffset>
                  </wp:positionV>
                  <wp:extent cx="203200" cy="203200"/>
                  <wp:effectExtent l="0" t="0" r="6350" b="6350"/>
                  <wp:wrapSquare wrapText="bothSides"/>
                  <wp:docPr id="153" name="Graphic 15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287EE1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2384" behindDoc="0" locked="0" layoutInCell="1" allowOverlap="1" wp14:anchorId="69306976" wp14:editId="4FAD0C97">
                  <wp:simplePos x="0" y="0"/>
                  <wp:positionH relativeFrom="column">
                    <wp:posOffset>188595</wp:posOffset>
                  </wp:positionH>
                  <wp:positionV relativeFrom="paragraph">
                    <wp:posOffset>200660</wp:posOffset>
                  </wp:positionV>
                  <wp:extent cx="209550" cy="209550"/>
                  <wp:effectExtent l="0" t="0" r="0" b="0"/>
                  <wp:wrapSquare wrapText="bothSides"/>
                  <wp:docPr id="138" name="Graphic 13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23C5741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5696" behindDoc="0" locked="0" layoutInCell="1" allowOverlap="1" wp14:anchorId="2ABFD5DD" wp14:editId="2D29DA16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60" name="Graphic 16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90490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8768" behindDoc="0" locked="0" layoutInCell="1" allowOverlap="1" wp14:anchorId="68ECE3E0" wp14:editId="41DB62D1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164465</wp:posOffset>
                  </wp:positionV>
                  <wp:extent cx="203200" cy="203200"/>
                  <wp:effectExtent l="0" t="0" r="6350" b="6350"/>
                  <wp:wrapSquare wrapText="bothSides"/>
                  <wp:docPr id="163" name="Graphic 16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F2BEE0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8528" behindDoc="0" locked="0" layoutInCell="1" allowOverlap="1" wp14:anchorId="03D1BDE1" wp14:editId="144D16D0">
                  <wp:simplePos x="0" y="0"/>
                  <wp:positionH relativeFrom="column">
                    <wp:posOffset>139065</wp:posOffset>
                  </wp:positionH>
                  <wp:positionV relativeFrom="paragraph">
                    <wp:posOffset>181610</wp:posOffset>
                  </wp:positionV>
                  <wp:extent cx="209550" cy="209550"/>
                  <wp:effectExtent l="0" t="0" r="0" b="0"/>
                  <wp:wrapSquare wrapText="bothSides"/>
                  <wp:docPr id="145" name="Graphic 1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358A34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3104" behindDoc="0" locked="0" layoutInCell="1" allowOverlap="1" wp14:anchorId="39359D39" wp14:editId="0AEB3937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91135</wp:posOffset>
                  </wp:positionV>
                  <wp:extent cx="209550" cy="209550"/>
                  <wp:effectExtent l="0" t="0" r="0" b="0"/>
                  <wp:wrapSquare wrapText="bothSides"/>
                  <wp:docPr id="54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B303795" w14:textId="77777777" w:rsidTr="00DB5B52">
        <w:trPr>
          <w:trHeight w:val="327"/>
        </w:trPr>
        <w:tc>
          <w:tcPr>
            <w:tcW w:w="1881" w:type="dxa"/>
          </w:tcPr>
          <w:p w14:paraId="35D2E08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portação de dados</w:t>
            </w:r>
          </w:p>
        </w:tc>
        <w:tc>
          <w:tcPr>
            <w:tcW w:w="932" w:type="dxa"/>
          </w:tcPr>
          <w:p w14:paraId="75FC521D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5104" behindDoc="0" locked="0" layoutInCell="1" allowOverlap="1" wp14:anchorId="416469AB" wp14:editId="4436AF4B">
                  <wp:simplePos x="0" y="0"/>
                  <wp:positionH relativeFrom="column">
                    <wp:posOffset>130175</wp:posOffset>
                  </wp:positionH>
                  <wp:positionV relativeFrom="paragraph">
                    <wp:posOffset>127000</wp:posOffset>
                  </wp:positionV>
                  <wp:extent cx="203200" cy="203200"/>
                  <wp:effectExtent l="0" t="0" r="6350" b="6350"/>
                  <wp:wrapSquare wrapText="bothSides"/>
                  <wp:docPr id="19" name="Graphic 1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BE70FC7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7264" behindDoc="0" locked="0" layoutInCell="1" allowOverlap="1" wp14:anchorId="00EFB8DA" wp14:editId="07932631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37795</wp:posOffset>
                  </wp:positionV>
                  <wp:extent cx="203200" cy="203200"/>
                  <wp:effectExtent l="0" t="0" r="6350" b="6350"/>
                  <wp:wrapSquare wrapText="bothSides"/>
                  <wp:docPr id="132" name="Graphic 13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1A553F3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0576" behindDoc="0" locked="0" layoutInCell="1" allowOverlap="1" wp14:anchorId="332CD29C" wp14:editId="580E22F0">
                  <wp:simplePos x="0" y="0"/>
                  <wp:positionH relativeFrom="column">
                    <wp:posOffset>206375</wp:posOffset>
                  </wp:positionH>
                  <wp:positionV relativeFrom="paragraph">
                    <wp:posOffset>167640</wp:posOffset>
                  </wp:positionV>
                  <wp:extent cx="203200" cy="203200"/>
                  <wp:effectExtent l="0" t="0" r="6350" b="6350"/>
                  <wp:wrapSquare wrapText="bothSides"/>
                  <wp:docPr id="154" name="Graphic 15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536675B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2624" behindDoc="0" locked="0" layoutInCell="1" allowOverlap="1" wp14:anchorId="4AABFC80" wp14:editId="50D4392B">
                  <wp:simplePos x="0" y="0"/>
                  <wp:positionH relativeFrom="column">
                    <wp:posOffset>138430</wp:posOffset>
                  </wp:positionH>
                  <wp:positionV relativeFrom="paragraph">
                    <wp:posOffset>208915</wp:posOffset>
                  </wp:positionV>
                  <wp:extent cx="203200" cy="203200"/>
                  <wp:effectExtent l="0" t="0" r="6350" b="6350"/>
                  <wp:wrapSquare wrapText="bothSides"/>
                  <wp:docPr id="157" name="Graphic 15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CC001A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6720" behindDoc="0" locked="0" layoutInCell="1" allowOverlap="1" wp14:anchorId="54130A03" wp14:editId="1CAF4307">
                  <wp:simplePos x="0" y="0"/>
                  <wp:positionH relativeFrom="column">
                    <wp:posOffset>203835</wp:posOffset>
                  </wp:positionH>
                  <wp:positionV relativeFrom="paragraph">
                    <wp:posOffset>212090</wp:posOffset>
                  </wp:positionV>
                  <wp:extent cx="203200" cy="203200"/>
                  <wp:effectExtent l="0" t="0" r="6350" b="6350"/>
                  <wp:wrapSquare wrapText="bothSides"/>
                  <wp:docPr id="161" name="Graphic 16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D0BE7F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6480" behindDoc="0" locked="0" layoutInCell="1" allowOverlap="1" wp14:anchorId="6F151878" wp14:editId="1F0772D6">
                  <wp:simplePos x="0" y="0"/>
                  <wp:positionH relativeFrom="column">
                    <wp:posOffset>158115</wp:posOffset>
                  </wp:positionH>
                  <wp:positionV relativeFrom="paragraph">
                    <wp:posOffset>188595</wp:posOffset>
                  </wp:positionV>
                  <wp:extent cx="209550" cy="209550"/>
                  <wp:effectExtent l="0" t="0" r="0" b="0"/>
                  <wp:wrapSquare wrapText="bothSides"/>
                  <wp:docPr id="143" name="Graphic 14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CCDC9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2864" behindDoc="0" locked="0" layoutInCell="1" allowOverlap="1" wp14:anchorId="3CAC5C42" wp14:editId="3B5C31AF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186690</wp:posOffset>
                  </wp:positionV>
                  <wp:extent cx="203200" cy="203200"/>
                  <wp:effectExtent l="0" t="0" r="6350" b="6350"/>
                  <wp:wrapSquare wrapText="bothSides"/>
                  <wp:docPr id="167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DBB72C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4128" behindDoc="0" locked="0" layoutInCell="1" allowOverlap="1" wp14:anchorId="5AEADB04" wp14:editId="0F95446A">
                  <wp:simplePos x="0" y="0"/>
                  <wp:positionH relativeFrom="column">
                    <wp:posOffset>55880</wp:posOffset>
                  </wp:positionH>
                  <wp:positionV relativeFrom="paragraph">
                    <wp:posOffset>194945</wp:posOffset>
                  </wp:positionV>
                  <wp:extent cx="203200" cy="203200"/>
                  <wp:effectExtent l="0" t="0" r="6350" b="6350"/>
                  <wp:wrapSquare wrapText="bothSides"/>
                  <wp:docPr id="55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559A92E0" w14:textId="77777777" w:rsidTr="00DB5B52">
        <w:trPr>
          <w:trHeight w:val="327"/>
        </w:trPr>
        <w:tc>
          <w:tcPr>
            <w:tcW w:w="1881" w:type="dxa"/>
          </w:tcPr>
          <w:p w14:paraId="43D11470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Híbrido</w:t>
            </w:r>
          </w:p>
        </w:tc>
        <w:tc>
          <w:tcPr>
            <w:tcW w:w="932" w:type="dxa"/>
          </w:tcPr>
          <w:p w14:paraId="4709E733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3056" behindDoc="0" locked="0" layoutInCell="1" allowOverlap="1" wp14:anchorId="1D3539FA" wp14:editId="00871FED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177800</wp:posOffset>
                  </wp:positionV>
                  <wp:extent cx="209550" cy="209550"/>
                  <wp:effectExtent l="0" t="0" r="0" b="0"/>
                  <wp:wrapSquare wrapText="bothSides"/>
                  <wp:docPr id="17" name="Graphic 1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1F7798D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8288" behindDoc="0" locked="0" layoutInCell="1" allowOverlap="1" wp14:anchorId="2F66788B" wp14:editId="092B27C5">
                  <wp:simplePos x="0" y="0"/>
                  <wp:positionH relativeFrom="column">
                    <wp:posOffset>96520</wp:posOffset>
                  </wp:positionH>
                  <wp:positionV relativeFrom="paragraph">
                    <wp:posOffset>158115</wp:posOffset>
                  </wp:positionV>
                  <wp:extent cx="203200" cy="203200"/>
                  <wp:effectExtent l="0" t="0" r="6350" b="6350"/>
                  <wp:wrapSquare wrapText="bothSides"/>
                  <wp:docPr id="133" name="Graphic 13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6DFEF0E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1600" behindDoc="0" locked="0" layoutInCell="1" allowOverlap="1" wp14:anchorId="57A157AE" wp14:editId="47DF6CF6">
                  <wp:simplePos x="0" y="0"/>
                  <wp:positionH relativeFrom="column">
                    <wp:posOffset>228600</wp:posOffset>
                  </wp:positionH>
                  <wp:positionV relativeFrom="paragraph">
                    <wp:posOffset>221615</wp:posOffset>
                  </wp:positionV>
                  <wp:extent cx="203200" cy="203200"/>
                  <wp:effectExtent l="0" t="0" r="6350" b="6350"/>
                  <wp:wrapSquare wrapText="bothSides"/>
                  <wp:docPr id="156" name="Graphic 15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86C060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4672" behindDoc="0" locked="0" layoutInCell="1" allowOverlap="1" wp14:anchorId="123AF88E" wp14:editId="7B5E165B">
                  <wp:simplePos x="0" y="0"/>
                  <wp:positionH relativeFrom="column">
                    <wp:posOffset>173355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59" name="Graphic 15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331665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7744" behindDoc="0" locked="0" layoutInCell="1" allowOverlap="1" wp14:anchorId="638C98CB" wp14:editId="18F56DE1">
                  <wp:simplePos x="0" y="0"/>
                  <wp:positionH relativeFrom="column">
                    <wp:posOffset>203835</wp:posOffset>
                  </wp:positionH>
                  <wp:positionV relativeFrom="paragraph">
                    <wp:posOffset>199390</wp:posOffset>
                  </wp:positionV>
                  <wp:extent cx="203200" cy="203200"/>
                  <wp:effectExtent l="0" t="0" r="6350" b="6350"/>
                  <wp:wrapSquare wrapText="bothSides"/>
                  <wp:docPr id="162" name="Graphic 16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92EBE0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0816" behindDoc="0" locked="0" layoutInCell="1" allowOverlap="1" wp14:anchorId="453BA393" wp14:editId="7A1956EA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99390</wp:posOffset>
                  </wp:positionV>
                  <wp:extent cx="203200" cy="203200"/>
                  <wp:effectExtent l="0" t="0" r="6350" b="6350"/>
                  <wp:wrapSquare wrapText="bothSides"/>
                  <wp:docPr id="165" name="Graphic 16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413C66B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3888" behindDoc="0" locked="0" layoutInCell="1" allowOverlap="1" wp14:anchorId="267F7B1C" wp14:editId="03A29A59">
                  <wp:simplePos x="0" y="0"/>
                  <wp:positionH relativeFrom="column">
                    <wp:posOffset>123825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68" name="Graphic 16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53D23F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5152" behindDoc="0" locked="0" layoutInCell="1" allowOverlap="1" wp14:anchorId="1007EC27" wp14:editId="0877D4D8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221615</wp:posOffset>
                  </wp:positionV>
                  <wp:extent cx="203200" cy="203200"/>
                  <wp:effectExtent l="0" t="0" r="6350" b="6350"/>
                  <wp:wrapSquare wrapText="bothSides"/>
                  <wp:docPr id="56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bookmarkEnd w:id="63"/>
    </w:tbl>
    <w:p w14:paraId="5CFA7BB0" w14:textId="10680840" w:rsidR="001B39D3" w:rsidRPr="001B39D3" w:rsidRDefault="001B39D3" w:rsidP="001B39D3">
      <w:pPr>
        <w:rPr>
          <w:lang w:val="en-US"/>
        </w:rPr>
      </w:pPr>
    </w:p>
    <w:p w14:paraId="1882BBAE" w14:textId="7BE30B11" w:rsidR="00273A3D" w:rsidRPr="001B39D3" w:rsidRDefault="00273A3D" w:rsidP="00273A3D">
      <w:pPr>
        <w:spacing w:after="0" w:line="360" w:lineRule="auto"/>
        <w:rPr>
          <w:lang w:val="en-US"/>
        </w:rPr>
      </w:pPr>
      <w:r>
        <w:t xml:space="preserve">A tabela acima resume as funcionalidades de monitorização, comunicação e armazenamento dos dados de cada sistema mencionado, </w:t>
      </w:r>
      <w:r w:rsidRPr="00273A3D">
        <w:t xml:space="preserve">nomeadamente </w:t>
      </w:r>
      <w:proofErr w:type="spellStart"/>
      <w:r w:rsidRPr="00273A3D">
        <w:t>Nexxto</w:t>
      </w:r>
      <w:proofErr w:type="spellEnd"/>
      <w:r w:rsidRPr="00273A3D">
        <w:t xml:space="preserve">, </w:t>
      </w:r>
      <w:proofErr w:type="spellStart"/>
      <w:r w:rsidRPr="00273A3D">
        <w:t>Vaisala</w:t>
      </w:r>
      <w:proofErr w:type="spellEnd"/>
      <w:r w:rsidRPr="00273A3D">
        <w:t xml:space="preserve">, </w:t>
      </w:r>
      <w:proofErr w:type="spellStart"/>
      <w:r w:rsidRPr="00273A3D">
        <w:t>Jri</w:t>
      </w:r>
      <w:proofErr w:type="spellEnd"/>
      <w:r w:rsidRPr="00273A3D">
        <w:t xml:space="preserve"> </w:t>
      </w:r>
      <w:proofErr w:type="spellStart"/>
      <w:r w:rsidRPr="00273A3D">
        <w:t>MySirius</w:t>
      </w:r>
      <w:proofErr w:type="spellEnd"/>
      <w:r w:rsidRPr="00273A3D">
        <w:t xml:space="preserve">, EXTECH CO220, </w:t>
      </w:r>
      <w:proofErr w:type="spellStart"/>
      <w:r w:rsidRPr="00273A3D">
        <w:t>Sismetro</w:t>
      </w:r>
      <w:proofErr w:type="spellEnd"/>
      <w:r w:rsidRPr="00273A3D">
        <w:t xml:space="preserve"> e </w:t>
      </w:r>
      <w:proofErr w:type="spellStart"/>
      <w:r w:rsidRPr="00273A3D">
        <w:t>Air</w:t>
      </w:r>
      <w:proofErr w:type="spellEnd"/>
      <w:r w:rsidRPr="00273A3D">
        <w:t xml:space="preserve"> Coach Pro, </w:t>
      </w:r>
      <w:r>
        <w:t xml:space="preserve">em comparação com as funcionalidades previstas para o sistema do presente projeto. </w:t>
      </w:r>
    </w:p>
    <w:p w14:paraId="0D1CB9E5" w14:textId="502C8156" w:rsidR="00273A3D" w:rsidRDefault="00273A3D" w:rsidP="00273A3D">
      <w:pPr>
        <w:spacing w:after="0" w:line="360" w:lineRule="auto"/>
      </w:pPr>
    </w:p>
    <w:p w14:paraId="6D87659D" w14:textId="108B634F" w:rsidR="002A2497" w:rsidRDefault="00273A3D" w:rsidP="00273A3D">
      <w:pPr>
        <w:spacing w:after="0" w:line="360" w:lineRule="auto"/>
      </w:pPr>
      <w:r>
        <w:t>Concluindo</w:t>
      </w:r>
      <w:r w:rsidR="002A2497">
        <w:t>,</w:t>
      </w:r>
      <w:r>
        <w:t xml:space="preserve"> </w:t>
      </w:r>
      <w:r w:rsidR="002A2497">
        <w:t>a análise comparativa dos principais sistemas de monitorização ambiental em relação ao sistema desenvolvido neste projeto, revelou uma série de insights valiosos. E</w:t>
      </w:r>
      <w:r w:rsidR="002A2497" w:rsidRPr="002A2497">
        <w:t>nquanto os sistemas existentes no mercado são eficazes e especializados, o sistema desenvolvido neste projeto destaca-se por sua abrangência</w:t>
      </w:r>
      <w:r w:rsidR="002A2497">
        <w:t xml:space="preserve">, e alta customização para o </w:t>
      </w:r>
      <w:r w:rsidR="004A5D17">
        <w:t>o</w:t>
      </w:r>
      <w:r w:rsidR="002A2497">
        <w:t>rganizador do evento no que toca a configuração e gestão d</w:t>
      </w:r>
      <w:r w:rsidR="004A5D17">
        <w:t>o</w:t>
      </w:r>
      <w:r w:rsidR="002A2497">
        <w:t xml:space="preserve"> sistema o que torna o sistema competente e pronto para atender às demandas contemporâneas de monitorização ambiental.</w:t>
      </w:r>
    </w:p>
    <w:p w14:paraId="7730BB0F" w14:textId="5EB1A268" w:rsidR="00F1680F" w:rsidRPr="00715D43" w:rsidRDefault="00F1680F" w:rsidP="005F5A3E">
      <w:pPr>
        <w:spacing w:after="0" w:line="360" w:lineRule="auto"/>
        <w:rPr>
          <w:rFonts w:cstheme="minorHAnsi"/>
        </w:rPr>
        <w:sectPr w:rsidR="00F1680F" w:rsidRPr="00715D4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3852750" w14:textId="7E850566" w:rsidR="00161259" w:rsidRPr="00715D43" w:rsidRDefault="00143739" w:rsidP="005F09CD">
      <w:pPr>
        <w:pStyle w:val="Ttulo1"/>
        <w:spacing w:after="0" w:line="360" w:lineRule="auto"/>
        <w:ind w:left="0"/>
        <w:rPr>
          <w:rFonts w:cstheme="minorHAnsi"/>
          <w:lang w:val="pt-PT"/>
        </w:rPr>
      </w:pPr>
      <w:bookmarkStart w:id="64" w:name="_Toc467859543"/>
      <w:bookmarkStart w:id="65" w:name="_Toc170853250"/>
      <w:r w:rsidRPr="00715D43">
        <w:rPr>
          <w:rFonts w:cstheme="minorHAnsi"/>
          <w:lang w:val="pt-PT"/>
        </w:rPr>
        <w:lastRenderedPageBreak/>
        <w:t>Objetivos</w:t>
      </w:r>
      <w:r w:rsidR="00161259" w:rsidRPr="00715D43">
        <w:rPr>
          <w:rFonts w:cstheme="minorHAnsi"/>
          <w:lang w:val="pt-PT"/>
        </w:rPr>
        <w:t xml:space="preserve"> e Metodologias</w:t>
      </w:r>
      <w:bookmarkEnd w:id="64"/>
      <w:bookmarkEnd w:id="65"/>
    </w:p>
    <w:p w14:paraId="05F6CEE7" w14:textId="6BCBB7AD" w:rsidR="001910C2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O principal objetivo deste trabalho é desenvolver um sistema IoT para monitorizar e melhorar as condições de conforto em eventos como feiras e exposições. Para alcançar este objetivo geral, foram definidos objetivos específicos que guiarão o desenvolvimento e implementação do sistema. Inicialmente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realizada uma análise de requisitos para identificar as necessidades específicas dos utilizadores e organizadores de eventos, definindo os parâmetros de conforto a serem monitorizados. Em seguida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elaborado um cronograma detalhado, dividindo o projeto em fases claras de design, desenvolvimento, testes e </w:t>
      </w:r>
      <w:proofErr w:type="spellStart"/>
      <w:r w:rsidRPr="005F09CD">
        <w:rPr>
          <w:rFonts w:cstheme="minorHAnsi"/>
          <w:iCs/>
        </w:rPr>
        <w:t>deployment</w:t>
      </w:r>
      <w:proofErr w:type="spellEnd"/>
      <w:r w:rsidRPr="005F09CD">
        <w:rPr>
          <w:rFonts w:cstheme="minorHAnsi"/>
          <w:iCs/>
        </w:rPr>
        <w:t>, estabelecendo metas realistas e prazos para cada etapa.</w:t>
      </w:r>
    </w:p>
    <w:p w14:paraId="015262E2" w14:textId="77777777" w:rsidR="004A5D17" w:rsidRPr="005F09CD" w:rsidRDefault="004A5D17" w:rsidP="005F09CD">
      <w:pPr>
        <w:spacing w:after="0" w:line="360" w:lineRule="auto"/>
        <w:rPr>
          <w:rFonts w:cstheme="minorHAnsi"/>
          <w:iCs/>
        </w:rPr>
      </w:pPr>
    </w:p>
    <w:p w14:paraId="7A32B6E0" w14:textId="7FDE8026" w:rsidR="00161BAE" w:rsidRPr="00161BAE" w:rsidRDefault="00161BAE" w:rsidP="00161BAE">
      <w:pPr>
        <w:spacing w:after="0" w:line="360" w:lineRule="auto"/>
        <w:rPr>
          <w:rFonts w:cstheme="minorHAnsi"/>
          <w:iCs/>
        </w:rPr>
      </w:pPr>
      <w:r w:rsidRPr="00161BAE">
        <w:rPr>
          <w:rFonts w:cstheme="minorHAnsi"/>
          <w:iCs/>
        </w:rPr>
        <w:t xml:space="preserve">No sistema desenvolvido, executei integralmente as tarefas relacionadas ao desenvolvimento do site, exceto pela página de </w:t>
      </w:r>
      <w:proofErr w:type="spellStart"/>
      <w:r w:rsidRPr="00161BAE">
        <w:rPr>
          <w:rFonts w:cstheme="minorHAnsi"/>
          <w:iCs/>
        </w:rPr>
        <w:t>dashboard</w:t>
      </w:r>
      <w:proofErr w:type="spellEnd"/>
      <w:r w:rsidRPr="00161BAE">
        <w:rPr>
          <w:rFonts w:cstheme="minorHAnsi"/>
          <w:iCs/>
        </w:rPr>
        <w:t>, que já estava desenvolvida e necessitava apenas de ajustes</w:t>
      </w:r>
      <w:r w:rsidR="00E1512B">
        <w:rPr>
          <w:rFonts w:cstheme="minorHAnsi"/>
          <w:iCs/>
        </w:rPr>
        <w:t xml:space="preserve"> no código para poder funcionar corretamente com o código alterado</w:t>
      </w:r>
      <w:r w:rsidRPr="00161BAE">
        <w:rPr>
          <w:rFonts w:cstheme="minorHAnsi"/>
          <w:iCs/>
        </w:rPr>
        <w:t xml:space="preserve">. As principais atividades incluíram a criação das páginas e funcionalidades para a configuração de sensores, espaços e alertas, bem como a gestão de </w:t>
      </w:r>
      <w:r>
        <w:rPr>
          <w:rFonts w:cstheme="minorHAnsi"/>
          <w:iCs/>
        </w:rPr>
        <w:t>utilizadores Organizadores e</w:t>
      </w:r>
      <w:r w:rsidRPr="00161BAE">
        <w:rPr>
          <w:rFonts w:cstheme="minorHAnsi"/>
          <w:iCs/>
        </w:rPr>
        <w:t xml:space="preserve"> </w:t>
      </w:r>
      <w:proofErr w:type="spellStart"/>
      <w:r w:rsidRPr="00161BAE">
        <w:rPr>
          <w:rFonts w:cstheme="minorHAnsi"/>
          <w:iCs/>
        </w:rPr>
        <w:t>SuperAdmin</w:t>
      </w:r>
      <w:proofErr w:type="spellEnd"/>
      <w:r w:rsidRPr="00161BAE">
        <w:rPr>
          <w:rFonts w:cstheme="minorHAnsi"/>
          <w:iCs/>
        </w:rPr>
        <w:t>. Adicionalmente, foi desenvolvida a base de dados SQL para armazenar e organizar todas as informações coletadas e geridas pelo sistema.</w:t>
      </w:r>
    </w:p>
    <w:p w14:paraId="069E9BBA" w14:textId="77777777" w:rsidR="00161BAE" w:rsidRPr="00161BAE" w:rsidRDefault="00161BAE" w:rsidP="00161BAE">
      <w:pPr>
        <w:spacing w:after="0" w:line="360" w:lineRule="auto"/>
        <w:rPr>
          <w:rFonts w:cstheme="minorHAnsi"/>
          <w:iCs/>
        </w:rPr>
      </w:pPr>
    </w:p>
    <w:p w14:paraId="0DC8D4DD" w14:textId="71872B91" w:rsidR="00161BAE" w:rsidRPr="00161BAE" w:rsidRDefault="00161BAE" w:rsidP="00161BAE">
      <w:pPr>
        <w:spacing w:after="0" w:line="360" w:lineRule="auto"/>
        <w:rPr>
          <w:rFonts w:cstheme="minorHAnsi"/>
          <w:iCs/>
        </w:rPr>
      </w:pPr>
      <w:r w:rsidRPr="00161BAE">
        <w:rPr>
          <w:rFonts w:cstheme="minorHAnsi"/>
          <w:iCs/>
        </w:rPr>
        <w:t>O desenvolvimento</w:t>
      </w:r>
      <w:r w:rsidR="00DD5B2C">
        <w:rPr>
          <w:rFonts w:cstheme="minorHAnsi"/>
          <w:iCs/>
        </w:rPr>
        <w:t xml:space="preserve"> de parte </w:t>
      </w:r>
      <w:r w:rsidRPr="00161BAE">
        <w:rPr>
          <w:rFonts w:cstheme="minorHAnsi"/>
          <w:iCs/>
        </w:rPr>
        <w:t xml:space="preserve">do script Python </w:t>
      </w:r>
      <w:r w:rsidR="00DD5B2C" w:rsidRPr="00161BAE">
        <w:rPr>
          <w:rFonts w:cstheme="minorHAnsi"/>
          <w:iCs/>
        </w:rPr>
        <w:t xml:space="preserve">para o Raspberry Pi </w:t>
      </w:r>
      <w:r w:rsidR="00DD5B2C">
        <w:rPr>
          <w:rFonts w:cstheme="minorHAnsi"/>
          <w:iCs/>
        </w:rPr>
        <w:t xml:space="preserve">visto que </w:t>
      </w:r>
      <w:r w:rsidR="00DD5B2C">
        <w:rPr>
          <w:rFonts w:cstheme="minorHAnsi"/>
          <w:iCs/>
        </w:rPr>
        <w:t>este script já continha</w:t>
      </w:r>
      <w:r w:rsidR="00DD5B2C">
        <w:rPr>
          <w:rFonts w:cstheme="minorHAnsi"/>
          <w:iCs/>
        </w:rPr>
        <w:t xml:space="preserve"> uma parte do </w:t>
      </w:r>
      <w:r w:rsidR="00E1512B">
        <w:rPr>
          <w:rFonts w:cstheme="minorHAnsi"/>
          <w:iCs/>
        </w:rPr>
        <w:t>código</w:t>
      </w:r>
      <w:r w:rsidR="00DD5B2C">
        <w:rPr>
          <w:rFonts w:cstheme="minorHAnsi"/>
          <w:iCs/>
        </w:rPr>
        <w:t xml:space="preserve"> referente ao controlo do sensor da temperatura e </w:t>
      </w:r>
      <w:r w:rsidR="00E1512B">
        <w:rPr>
          <w:rFonts w:cstheme="minorHAnsi"/>
          <w:iCs/>
        </w:rPr>
        <w:t>umidade,</w:t>
      </w:r>
      <w:r w:rsidR="00DD5B2C">
        <w:rPr>
          <w:rFonts w:cstheme="minorHAnsi"/>
          <w:iCs/>
        </w:rPr>
        <w:t xml:space="preserve"> mas tive que alterar o código para poder implementar os restantes sensores</w:t>
      </w:r>
      <w:r w:rsidRPr="00161BAE">
        <w:rPr>
          <w:rFonts w:cstheme="minorHAnsi"/>
          <w:iCs/>
        </w:rPr>
        <w:t>. Este script foi responsável pelo control</w:t>
      </w:r>
      <w:r>
        <w:rPr>
          <w:rFonts w:cstheme="minorHAnsi"/>
          <w:iCs/>
        </w:rPr>
        <w:t>o</w:t>
      </w:r>
      <w:r w:rsidRPr="00161BAE">
        <w:rPr>
          <w:rFonts w:cstheme="minorHAnsi"/>
          <w:iCs/>
        </w:rPr>
        <w:t xml:space="preserve"> dos sensores conectados ao Raspberry Pi e pela transmissão dos dados coletados para o servidor web. Esta transmissão permitiu a integração eficiente dos dados de monitorização ambiental na plataforma web, garantindo que os dados fossem acessíveis em tempo real para os administradores e participantes do evento.</w:t>
      </w:r>
    </w:p>
    <w:p w14:paraId="6C9ACECA" w14:textId="77777777" w:rsidR="00161BAE" w:rsidRPr="00161BAE" w:rsidRDefault="00161BAE" w:rsidP="00161BAE">
      <w:pPr>
        <w:spacing w:after="0" w:line="360" w:lineRule="auto"/>
        <w:rPr>
          <w:rFonts w:cstheme="minorHAnsi"/>
          <w:iCs/>
        </w:rPr>
      </w:pPr>
    </w:p>
    <w:p w14:paraId="393B0BD3" w14:textId="0F5ECAA7" w:rsidR="00EB437C" w:rsidRDefault="00161BAE" w:rsidP="00161BAE">
      <w:pPr>
        <w:spacing w:after="0" w:line="360" w:lineRule="auto"/>
        <w:rPr>
          <w:rFonts w:cstheme="minorHAnsi"/>
          <w:iCs/>
        </w:rPr>
      </w:pPr>
      <w:r w:rsidRPr="00161BAE">
        <w:rPr>
          <w:rFonts w:cstheme="minorHAnsi"/>
          <w:iCs/>
        </w:rPr>
        <w:t>Apesar de ter utilizado o servidor Apache para hospedar o sistema, o restante do desenvolvimento, desde a infraestrutura d</w:t>
      </w:r>
      <w:r w:rsidR="008D408E">
        <w:rPr>
          <w:rFonts w:cstheme="minorHAnsi"/>
          <w:iCs/>
        </w:rPr>
        <w:t xml:space="preserve">a aplicação web referente a área do </w:t>
      </w:r>
      <w:r w:rsidR="008D408E">
        <w:rPr>
          <w:rFonts w:cstheme="minorHAnsi"/>
          <w:iCs/>
        </w:rPr>
        <w:lastRenderedPageBreak/>
        <w:t>organizador</w:t>
      </w:r>
      <w:r w:rsidRPr="00161BAE">
        <w:rPr>
          <w:rFonts w:cstheme="minorHAnsi"/>
          <w:iCs/>
        </w:rPr>
        <w:t xml:space="preserve"> até a lógica de comunicação entre o servidor</w:t>
      </w:r>
      <w:r w:rsidR="008D408E">
        <w:rPr>
          <w:rFonts w:cstheme="minorHAnsi"/>
          <w:iCs/>
        </w:rPr>
        <w:t xml:space="preserve"> e o sistema bem como armazenamento e solicitação de dados</w:t>
      </w:r>
      <w:r w:rsidRPr="00161BAE">
        <w:rPr>
          <w:rFonts w:cstheme="minorHAnsi"/>
          <w:iCs/>
        </w:rPr>
        <w:t>, foi criado de raiz. Isto inclui a interface de configuração do sistema, que permite adicionar, remover e ger</w:t>
      </w:r>
      <w:r w:rsidR="009A5131">
        <w:rPr>
          <w:rFonts w:cstheme="minorHAnsi"/>
          <w:iCs/>
        </w:rPr>
        <w:t>ir</w:t>
      </w:r>
      <w:r w:rsidRPr="00161BAE">
        <w:rPr>
          <w:rFonts w:cstheme="minorHAnsi"/>
          <w:iCs/>
        </w:rPr>
        <w:t xml:space="preserve"> sensores e espaços, definir alertas baseados em condições específicas, e uma área administrativa para os </w:t>
      </w:r>
      <w:proofErr w:type="spellStart"/>
      <w:r w:rsidRPr="00161BAE">
        <w:rPr>
          <w:rFonts w:cstheme="minorHAnsi"/>
          <w:iCs/>
        </w:rPr>
        <w:t>SuperAdmins</w:t>
      </w:r>
      <w:proofErr w:type="spellEnd"/>
      <w:r w:rsidRPr="00161BAE">
        <w:rPr>
          <w:rFonts w:cstheme="minorHAnsi"/>
          <w:iCs/>
        </w:rPr>
        <w:t>.</w:t>
      </w:r>
    </w:p>
    <w:p w14:paraId="7B5A00DC" w14:textId="77777777" w:rsidR="008D408E" w:rsidRPr="005F09CD" w:rsidRDefault="008D408E" w:rsidP="00161BAE">
      <w:pPr>
        <w:spacing w:after="0" w:line="360" w:lineRule="auto"/>
        <w:rPr>
          <w:rFonts w:cstheme="minorHAnsi"/>
          <w:iCs/>
        </w:rPr>
      </w:pPr>
    </w:p>
    <w:p w14:paraId="18164088" w14:textId="198EA600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No que diz respeito ao design e arquitetura do sistema, </w:t>
      </w:r>
      <w:r w:rsidR="0032471B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</w:t>
      </w:r>
      <w:r w:rsidR="007E2792">
        <w:rPr>
          <w:rFonts w:cstheme="minorHAnsi"/>
          <w:iCs/>
        </w:rPr>
        <w:t>usados</w:t>
      </w:r>
      <w:r w:rsidRPr="005F09CD">
        <w:rPr>
          <w:rFonts w:cstheme="minorHAnsi"/>
          <w:iCs/>
        </w:rPr>
        <w:t xml:space="preserve"> sensores e dispositivos IoT apropriados para a recolha de dados, projetando uma arquitetura que integre hardware, software e redes de comunicação de forma eficiente. O desenvolvimento do sistema envolv</w:t>
      </w:r>
      <w:r w:rsidR="0032471B" w:rsidRPr="005F09CD">
        <w:rPr>
          <w:rFonts w:cstheme="minorHAnsi"/>
          <w:iCs/>
        </w:rPr>
        <w:t>eu</w:t>
      </w:r>
      <w:r w:rsidRPr="005F09CD">
        <w:rPr>
          <w:rFonts w:cstheme="minorHAnsi"/>
          <w:iCs/>
        </w:rPr>
        <w:t xml:space="preserve"> a implementação da infraestrutura IoT para a recolha contínua dos dados, o desenvolvimento de uma interface gráfica para a integração de funcionalidades de alerta </w:t>
      </w:r>
      <w:r w:rsidR="00971026" w:rsidRPr="005F09CD">
        <w:rPr>
          <w:rFonts w:cstheme="minorHAnsi"/>
          <w:iCs/>
        </w:rPr>
        <w:t>de forma a notificar o organizador do evento e possibilidade de upload de uma planta do espaço do evento</w:t>
      </w:r>
      <w:r w:rsidR="00EE0D2E" w:rsidRPr="005F09CD">
        <w:rPr>
          <w:rFonts w:cstheme="minorHAnsi"/>
          <w:iCs/>
        </w:rPr>
        <w:t xml:space="preserve"> que permite desenhar o polígono do espaço</w:t>
      </w:r>
      <w:r w:rsidR="007E2792">
        <w:rPr>
          <w:rFonts w:cstheme="minorHAnsi"/>
          <w:iCs/>
        </w:rPr>
        <w:t>.</w:t>
      </w:r>
    </w:p>
    <w:p w14:paraId="28B65329" w14:textId="77777777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</w:p>
    <w:p w14:paraId="041FA93A" w14:textId="761C280C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Para validar a eficácia do sistema, </w:t>
      </w:r>
      <w:r w:rsidR="00C25B70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conduzidos testes de funcionalidade e fiabilidade dos componentes IoT. A documentação técnica abrangente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preparada, fornecendo</w:t>
      </w:r>
      <w:r w:rsidR="002A2497">
        <w:rPr>
          <w:rFonts w:cstheme="minorHAnsi"/>
          <w:iCs/>
        </w:rPr>
        <w:t xml:space="preserve"> o manual de utilizador</w:t>
      </w:r>
      <w:r w:rsidR="00116EBA">
        <w:rPr>
          <w:rFonts w:cstheme="minorHAnsi"/>
          <w:iCs/>
        </w:rPr>
        <w:t xml:space="preserve"> e documentação relativa aos requisitos, diagramas e de testes</w:t>
      </w:r>
      <w:r w:rsidRPr="005F09CD">
        <w:rPr>
          <w:rFonts w:cstheme="minorHAnsi"/>
          <w:iCs/>
        </w:rPr>
        <w:t xml:space="preserve">. Em termos de metodologia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adotada uma abordagem que combina elementos tradicionais e ágeis, permitindo flexibilidade no processo de desenvolvimento e adaptação às necessidades emergentes. </w:t>
      </w:r>
      <w:r w:rsidR="00C25B70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</w:t>
      </w:r>
      <w:r w:rsidR="00116EBA">
        <w:rPr>
          <w:rFonts w:cstheme="minorHAnsi"/>
          <w:iCs/>
        </w:rPr>
        <w:t xml:space="preserve">recolhidos os </w:t>
      </w:r>
      <w:r w:rsidRPr="005F09CD">
        <w:rPr>
          <w:rFonts w:cstheme="minorHAnsi"/>
          <w:iCs/>
        </w:rPr>
        <w:t>requisitos,</w:t>
      </w:r>
      <w:r w:rsidR="00116EBA">
        <w:rPr>
          <w:rFonts w:cstheme="minorHAnsi"/>
          <w:iCs/>
        </w:rPr>
        <w:t xml:space="preserve"> usadas</w:t>
      </w:r>
      <w:r w:rsidRPr="005F09CD">
        <w:rPr>
          <w:rFonts w:cstheme="minorHAnsi"/>
          <w:iCs/>
        </w:rPr>
        <w:t xml:space="preserve"> metodologias ágeis para o planeamento e execução do projeto, práticas de design </w:t>
      </w:r>
      <w:r w:rsidR="00116EBA">
        <w:rPr>
          <w:rFonts w:cstheme="minorHAnsi"/>
          <w:iCs/>
        </w:rPr>
        <w:t>através de protótipos de baixa fidelidade e desenhos de esboço para facilitar a visualização da interface do projeto.</w:t>
      </w:r>
    </w:p>
    <w:p w14:paraId="7FEE7413" w14:textId="6EF3AC0F" w:rsidR="00161259" w:rsidRPr="00715D43" w:rsidRDefault="00161259" w:rsidP="00A21B81">
      <w:pPr>
        <w:pStyle w:val="Ttulo2"/>
        <w:spacing w:line="360" w:lineRule="auto"/>
        <w:rPr>
          <w:lang w:val="pt-PT"/>
        </w:rPr>
      </w:pPr>
      <w:bookmarkStart w:id="66" w:name="_Toc170853251"/>
      <w:r w:rsidRPr="00715D43">
        <w:rPr>
          <w:lang w:val="pt-PT"/>
        </w:rPr>
        <w:t>Ferramentas e Tecnologias</w:t>
      </w:r>
      <w:bookmarkEnd w:id="66"/>
    </w:p>
    <w:p w14:paraId="0CC03708" w14:textId="490E0E39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>Durante o desenvolvimento deste projeto</w:t>
      </w:r>
      <w:r w:rsidR="00EB437C">
        <w:rPr>
          <w:rFonts w:cstheme="minorHAnsi"/>
          <w:iCs/>
        </w:rPr>
        <w:t xml:space="preserve"> sendo a equipa constituída por mim com a ajuda do supervisor que me ajudava quando tinha dúvidas</w:t>
      </w:r>
      <w:r w:rsidRPr="005F09CD">
        <w:rPr>
          <w:rFonts w:cstheme="minorHAnsi"/>
          <w:iCs/>
        </w:rPr>
        <w:t xml:space="preserve">, diversas ferramentas e tecnologias foram </w:t>
      </w:r>
      <w:r w:rsidR="005B17C7" w:rsidRPr="005F09CD">
        <w:rPr>
          <w:rFonts w:cstheme="minorHAnsi"/>
          <w:iCs/>
        </w:rPr>
        <w:t>empregues</w:t>
      </w:r>
      <w:r w:rsidRPr="005F09CD">
        <w:rPr>
          <w:rFonts w:cstheme="minorHAnsi"/>
          <w:iCs/>
        </w:rPr>
        <w:t xml:space="preserve"> para garantir uma implementação eficiente e precisa do sistema IoT proposto. Para a integração e control</w:t>
      </w:r>
      <w:r w:rsidR="000572EF">
        <w:rPr>
          <w:rFonts w:cstheme="minorHAnsi"/>
          <w:iCs/>
        </w:rPr>
        <w:t>o</w:t>
      </w:r>
      <w:r w:rsidRPr="005F09CD">
        <w:rPr>
          <w:rFonts w:cstheme="minorHAnsi"/>
          <w:iCs/>
        </w:rPr>
        <w:t xml:space="preserve"> dos dispositivos IoT, a plataforma </w:t>
      </w:r>
      <w:r w:rsidRPr="005F09CD">
        <w:rPr>
          <w:rFonts w:cstheme="minorHAnsi"/>
          <w:iCs/>
        </w:rPr>
        <w:lastRenderedPageBreak/>
        <w:t xml:space="preserve">Raspberry Pi foi </w:t>
      </w:r>
      <w:r w:rsidR="007E2792">
        <w:rPr>
          <w:rFonts w:cstheme="minorHAnsi"/>
          <w:iCs/>
        </w:rPr>
        <w:t>u</w:t>
      </w:r>
      <w:r w:rsidR="00116EBA">
        <w:rPr>
          <w:rFonts w:cstheme="minorHAnsi"/>
          <w:iCs/>
        </w:rPr>
        <w:t>tilizada</w:t>
      </w:r>
      <w:r w:rsidRPr="005F09CD">
        <w:rPr>
          <w:rFonts w:cstheme="minorHAnsi"/>
          <w:iCs/>
        </w:rPr>
        <w:t xml:space="preserve"> como base principal devido à sua flexibilidade e capacidade de suportar uma variedade de sensores e interfaces de comunicação.</w:t>
      </w:r>
    </w:p>
    <w:p w14:paraId="450BEDE5" w14:textId="5029991D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</w:p>
    <w:p w14:paraId="75B248AC" w14:textId="4FAB7A43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No aspeto dos sensores, </w:t>
      </w:r>
      <w:r w:rsidR="007E2792">
        <w:rPr>
          <w:rFonts w:cstheme="minorHAnsi"/>
          <w:iCs/>
        </w:rPr>
        <w:t xml:space="preserve">foram </w:t>
      </w:r>
      <w:r w:rsidRPr="005F09CD">
        <w:rPr>
          <w:rFonts w:cstheme="minorHAnsi"/>
          <w:iCs/>
        </w:rPr>
        <w:t>seleciona</w:t>
      </w:r>
      <w:r w:rsidR="007E2792">
        <w:rPr>
          <w:rFonts w:cstheme="minorHAnsi"/>
          <w:iCs/>
        </w:rPr>
        <w:t>dos</w:t>
      </w:r>
      <w:r w:rsidRPr="005F09CD">
        <w:rPr>
          <w:rFonts w:cstheme="minorHAnsi"/>
          <w:iCs/>
        </w:rPr>
        <w:t xml:space="preserve"> dispositivos apropriados</w:t>
      </w:r>
      <w:r w:rsidR="00EB437C">
        <w:rPr>
          <w:rFonts w:cstheme="minorHAnsi"/>
          <w:iCs/>
        </w:rPr>
        <w:t xml:space="preserve"> em que </w:t>
      </w:r>
      <w:r w:rsidR="008D408E">
        <w:rPr>
          <w:rFonts w:cstheme="minorHAnsi"/>
          <w:iCs/>
        </w:rPr>
        <w:t xml:space="preserve">apesar de os sensores já terem sido escolhidos pelo supervisor </w:t>
      </w:r>
      <w:r w:rsidR="00EB437C">
        <w:rPr>
          <w:rFonts w:cstheme="minorHAnsi"/>
          <w:iCs/>
        </w:rPr>
        <w:t>foi</w:t>
      </w:r>
      <w:r w:rsidR="008D408E">
        <w:rPr>
          <w:rFonts w:cstheme="minorHAnsi"/>
          <w:iCs/>
        </w:rPr>
        <w:t xml:space="preserve"> ainda assim</w:t>
      </w:r>
      <w:r w:rsidR="00EB437C">
        <w:rPr>
          <w:rFonts w:cstheme="minorHAnsi"/>
          <w:iCs/>
        </w:rPr>
        <w:t xml:space="preserve"> efetuado uma tabela de orçamento</w:t>
      </w:r>
      <w:r w:rsidRPr="005F09CD">
        <w:rPr>
          <w:rFonts w:cstheme="minorHAnsi"/>
          <w:iCs/>
        </w:rPr>
        <w:t xml:space="preserve"> </w:t>
      </w:r>
      <w:r w:rsidR="007E2792">
        <w:rPr>
          <w:rFonts w:cstheme="minorHAnsi"/>
          <w:iCs/>
        </w:rPr>
        <w:t xml:space="preserve">juntamente com </w:t>
      </w:r>
      <w:r w:rsidR="00EB437C">
        <w:rPr>
          <w:rFonts w:cstheme="minorHAnsi"/>
          <w:iCs/>
        </w:rPr>
        <w:t xml:space="preserve">o </w:t>
      </w:r>
      <w:r w:rsidR="007E2792">
        <w:rPr>
          <w:rFonts w:cstheme="minorHAnsi"/>
          <w:iCs/>
        </w:rPr>
        <w:t xml:space="preserve">supervisor </w:t>
      </w:r>
      <w:r w:rsidR="00835010">
        <w:rPr>
          <w:rFonts w:cstheme="minorHAnsi"/>
          <w:iCs/>
        </w:rPr>
        <w:t xml:space="preserve">e pesquisa acerca de cada sensor </w:t>
      </w:r>
      <w:r w:rsidR="007E2792">
        <w:rPr>
          <w:rFonts w:cstheme="minorHAnsi"/>
          <w:iCs/>
        </w:rPr>
        <w:t xml:space="preserve">com </w:t>
      </w:r>
      <w:r w:rsidR="00EB437C">
        <w:rPr>
          <w:rFonts w:cstheme="minorHAnsi"/>
          <w:iCs/>
        </w:rPr>
        <w:t xml:space="preserve">fim </w:t>
      </w:r>
      <w:r w:rsidR="007E2792">
        <w:rPr>
          <w:rFonts w:cstheme="minorHAnsi"/>
          <w:iCs/>
        </w:rPr>
        <w:t>de</w:t>
      </w:r>
      <w:r w:rsidR="008D408E">
        <w:rPr>
          <w:rFonts w:cstheme="minorHAnsi"/>
          <w:iCs/>
        </w:rPr>
        <w:t xml:space="preserve"> obter mais conhecimento da minha parte acerca do sensores </w:t>
      </w:r>
      <w:r w:rsidR="00835010">
        <w:rPr>
          <w:rFonts w:cstheme="minorHAnsi"/>
          <w:iCs/>
        </w:rPr>
        <w:t>usados para</w:t>
      </w:r>
      <w:r w:rsidRPr="005F09CD">
        <w:rPr>
          <w:rFonts w:cstheme="minorHAnsi"/>
          <w:iCs/>
        </w:rPr>
        <w:t xml:space="preserve"> monitorar os parâmetros de conforto desejados, </w:t>
      </w:r>
      <w:r w:rsidR="008E5730" w:rsidRPr="008E5730">
        <w:rPr>
          <w:rFonts w:cstheme="minorHAnsi"/>
          <w:iCs/>
        </w:rPr>
        <w:t>Sensor de SHT31-D</w:t>
      </w:r>
      <w:r w:rsidR="008E5730">
        <w:rPr>
          <w:rFonts w:cstheme="minorHAnsi"/>
          <w:iCs/>
        </w:rPr>
        <w:t xml:space="preserve"> para a temperatura e humidade visto que o sensor mede as </w:t>
      </w:r>
      <w:r w:rsidR="007E2792">
        <w:rPr>
          <w:rFonts w:cstheme="minorHAnsi"/>
          <w:iCs/>
        </w:rPr>
        <w:t>d</w:t>
      </w:r>
      <w:r w:rsidR="008E5730">
        <w:rPr>
          <w:rFonts w:cstheme="minorHAnsi"/>
          <w:iCs/>
        </w:rPr>
        <w:t>uas coisas</w:t>
      </w:r>
      <w:r w:rsidRPr="005F09CD">
        <w:rPr>
          <w:rFonts w:cstheme="minorHAnsi"/>
          <w:iCs/>
        </w:rPr>
        <w:t xml:space="preserve">, </w:t>
      </w:r>
      <w:r w:rsidR="00116B96" w:rsidRPr="00116B96">
        <w:rPr>
          <w:rFonts w:cstheme="minorHAnsi"/>
          <w:iCs/>
        </w:rPr>
        <w:t>Sensor de qualidade do ar MQ135</w:t>
      </w:r>
      <w:r w:rsidR="00116B96">
        <w:rPr>
          <w:rFonts w:cstheme="minorHAnsi"/>
          <w:iCs/>
        </w:rPr>
        <w:t xml:space="preserve"> e </w:t>
      </w:r>
      <w:r w:rsidR="00116B96" w:rsidRPr="00116B96">
        <w:rPr>
          <w:rFonts w:cstheme="minorHAnsi"/>
          <w:iCs/>
        </w:rPr>
        <w:t>Sensor de nível de ruído KY-038</w:t>
      </w:r>
      <w:r w:rsidRPr="005F09CD">
        <w:rPr>
          <w:rFonts w:cstheme="minorHAnsi"/>
          <w:iCs/>
        </w:rPr>
        <w:t>.</w:t>
      </w:r>
      <w:r w:rsidR="00116B96">
        <w:rPr>
          <w:rFonts w:cstheme="minorHAnsi"/>
          <w:iCs/>
        </w:rPr>
        <w:t xml:space="preserve"> </w:t>
      </w:r>
      <w:r w:rsidRPr="005F09CD">
        <w:rPr>
          <w:rFonts w:cstheme="minorHAnsi"/>
          <w:iCs/>
        </w:rPr>
        <w:t>Esses sensores desempenham um papel fundamental na coleta de dados em tempo real, fornecendo informações para a análise e otimização das condições ambientais em eventos.</w:t>
      </w:r>
    </w:p>
    <w:p w14:paraId="1B0A4C81" w14:textId="0498C9D1" w:rsidR="005F09CD" w:rsidRDefault="005F09CD" w:rsidP="001910C2">
      <w:pPr>
        <w:spacing w:after="0" w:line="360" w:lineRule="auto"/>
        <w:rPr>
          <w:rFonts w:cstheme="minorHAnsi"/>
          <w:i/>
        </w:rPr>
      </w:pPr>
    </w:p>
    <w:p w14:paraId="3D847398" w14:textId="20AC3F6D" w:rsidR="005F09CD" w:rsidRDefault="005F09CD" w:rsidP="001910C2">
      <w:pPr>
        <w:spacing w:after="0" w:line="360" w:lineRule="auto"/>
        <w:rPr>
          <w:rFonts w:cstheme="minorHAnsi"/>
          <w:i/>
        </w:rPr>
      </w:pPr>
    </w:p>
    <w:p w14:paraId="0B09EEC6" w14:textId="1719E1EC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56FCD2DB" w14:textId="5534DF3A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8648BA9" w14:textId="6F1BA324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124E8BB9" w14:textId="4ED21FFA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E219156" w14:textId="72414F7C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4E93301F" w14:textId="44892D7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5DA17655" w14:textId="30AE199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2217D6B3" w14:textId="299F957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A351AF7" w14:textId="0A13CF5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35056C5C" w14:textId="2C1ACAA8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1ADD6294" w14:textId="1E3C3217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065A68C9" w14:textId="5572A4FC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2A3039B4" w14:textId="17228649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22865478" w14:textId="1663510B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7B28D77A" w14:textId="68DF6445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5D169C22" w14:textId="4770A1DD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46FE6923" w14:textId="291432FE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2D05D73F" w14:textId="77777777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478DAA9C" w14:textId="0967B48E" w:rsidR="005F09CD" w:rsidRDefault="005F09CD" w:rsidP="005F09CD">
      <w:pPr>
        <w:pStyle w:val="Legenda"/>
        <w:keepNext/>
      </w:pPr>
      <w:bookmarkStart w:id="67" w:name="_Toc170783944"/>
      <w:r>
        <w:lastRenderedPageBreak/>
        <w:t xml:space="preserve">Tabela </w:t>
      </w:r>
      <w:fldSimple w:instr=" SEQ Tabela \* ARABIC ">
        <w:r>
          <w:rPr>
            <w:noProof/>
          </w:rPr>
          <w:t>2</w:t>
        </w:r>
      </w:fldSimple>
      <w:r>
        <w:t xml:space="preserve"> - Ferramentas e Tecnologias</w:t>
      </w:r>
      <w:bookmarkEnd w:id="67"/>
    </w:p>
    <w:tbl>
      <w:tblPr>
        <w:tblW w:w="8720" w:type="dxa"/>
        <w:tblLook w:val="04A0" w:firstRow="1" w:lastRow="0" w:firstColumn="1" w:lastColumn="0" w:noHBand="0" w:noVBand="1"/>
      </w:tblPr>
      <w:tblGrid>
        <w:gridCol w:w="3392"/>
        <w:gridCol w:w="2608"/>
        <w:gridCol w:w="2720"/>
      </w:tblGrid>
      <w:tr w:rsidR="005F09CD" w:rsidRPr="005F09CD" w14:paraId="2DBE9457" w14:textId="77777777" w:rsidTr="008E5730">
        <w:trPr>
          <w:trHeight w:val="570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55260A09" w14:textId="77777777" w:rsidR="005F09CD" w:rsidRPr="00FC7FF6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Componente</w:t>
            </w:r>
          </w:p>
        </w:tc>
        <w:tc>
          <w:tcPr>
            <w:tcW w:w="26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2F5BDAFE" w14:textId="77777777" w:rsidR="005F09CD" w:rsidRPr="00FC7FF6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Descrição</w:t>
            </w:r>
          </w:p>
        </w:tc>
        <w:tc>
          <w:tcPr>
            <w:tcW w:w="2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71ED0AA7" w14:textId="77777777" w:rsidR="005F09CD" w:rsidRPr="00FC7FF6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Detalhes</w:t>
            </w:r>
          </w:p>
        </w:tc>
      </w:tr>
      <w:tr w:rsidR="005F09CD" w:rsidRPr="005F09CD" w14:paraId="0D73C9DC" w14:textId="77777777" w:rsidTr="008E5730">
        <w:trPr>
          <w:trHeight w:val="376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34DA833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 xml:space="preserve">Raspberry Pi 4 </w:t>
            </w:r>
            <w:proofErr w:type="spellStart"/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Model</w:t>
            </w:r>
            <w:proofErr w:type="spellEnd"/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 xml:space="preserve"> B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3A50C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Microcomputador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93A524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Microcomputador de placa única com processador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Broadcom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BCM2711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quad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-core de 1,5 GHz, 4 GB de RAM LPDDR4, Wi-Fi, Bluetooth 5.0, Gigabit Ethernet, 2 portas USB 3.0, 2 portas USB 2.0, porta HDMI, porta CSI para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câmera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, porta DSI para display e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lot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para cartão MicroSD.          Ideal para projetos de IoT, automação residencial, desenvolvimento de software, educação e muito mais.</w:t>
            </w:r>
          </w:p>
        </w:tc>
      </w:tr>
      <w:tr w:rsidR="005F09CD" w:rsidRPr="005F09CD" w14:paraId="727A1F44" w14:textId="77777777" w:rsidTr="00A012CE">
        <w:trPr>
          <w:trHeight w:val="1067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2E13C2C2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Cartão MicroSD 8GB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234B0B" w14:textId="2AB97D2D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Armazenamento para o sistema </w:t>
            </w:r>
            <w:r w:rsidR="00A012CE"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operativo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e dados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02B22C" w14:textId="182F3594" w:rsidR="005F09CD" w:rsidRPr="00FC7FF6" w:rsidRDefault="00A012CE" w:rsidP="00A012CE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Armazenamento para o sistema operativo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Raspbian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e dados do projeto.</w:t>
            </w:r>
          </w:p>
        </w:tc>
      </w:tr>
      <w:tr w:rsidR="005F09CD" w:rsidRPr="005F09CD" w14:paraId="13FD9DF0" w14:textId="77777777" w:rsidTr="00116B96">
        <w:trPr>
          <w:trHeight w:val="792"/>
        </w:trPr>
        <w:tc>
          <w:tcPr>
            <w:tcW w:w="33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520E7960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Caixa para Raspberry Pi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533384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Proteção para o Raspberry Pi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EC080C" w14:textId="32D81FFE" w:rsidR="005F09CD" w:rsidRPr="00FC7FF6" w:rsidRDefault="00FC7FF6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Caixa que protege o Raspberry Pi de diversos fatores</w:t>
            </w:r>
          </w:p>
        </w:tc>
      </w:tr>
      <w:tr w:rsidR="005F09CD" w:rsidRPr="005F09CD" w14:paraId="0E5C96D4" w14:textId="77777777" w:rsidTr="008E5730">
        <w:trPr>
          <w:trHeight w:val="1812"/>
        </w:trPr>
        <w:tc>
          <w:tcPr>
            <w:tcW w:w="339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3A0B10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Sensor de temperatura/Humidade SHT31-D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B4B6F5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digital de temperatura e humidade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DBA52E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digital de temperatura e humidade com interface de 1 fio.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br/>
              <w:t>Faixa de medição de temperatura: 0°C a 50°C.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br/>
              <w:t>Faixa de medição de humidade: 20% a 80%.</w:t>
            </w:r>
          </w:p>
        </w:tc>
      </w:tr>
      <w:tr w:rsidR="005F09CD" w:rsidRPr="005F09CD" w14:paraId="096BBC0C" w14:textId="77777777" w:rsidTr="008E5730">
        <w:trPr>
          <w:trHeight w:val="217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1112F093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Sensor de qualidade do ar MQ135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A3FBAA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analógico de qualidade do ar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FA6E72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Sensor analógico de qualidade do ar que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detecta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gases como CO, H2S, NH3 e SO2.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br/>
              <w:t>Requer um circuito de conversão analógico-digital para ser utilizado com o Raspberry Pi.</w:t>
            </w:r>
          </w:p>
        </w:tc>
      </w:tr>
      <w:tr w:rsidR="005F09CD" w:rsidRPr="005F09CD" w14:paraId="5DB8EAD1" w14:textId="77777777" w:rsidTr="008E5730">
        <w:trPr>
          <w:trHeight w:val="190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519C76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Sensor de nível de ruído KY-038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040A0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analógico de nível de ruído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022E59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analógico de nível de ruído que converte o nível de som em um sinal elétrico.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br/>
              <w:t>Requer um circuito de conversão analógico-digital para ser utilizado com o Raspberry Pi.</w:t>
            </w:r>
          </w:p>
        </w:tc>
      </w:tr>
      <w:tr w:rsidR="005F09CD" w:rsidRPr="005F09CD" w14:paraId="1F581580" w14:textId="77777777" w:rsidTr="008E5730">
        <w:trPr>
          <w:trHeight w:val="1549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1A152FA4" w14:textId="04896F32" w:rsidR="005F09CD" w:rsidRPr="005F09CD" w:rsidRDefault="00116B96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15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150"/>
              </w:rPr>
              <w:lastRenderedPageBreak/>
              <w:t>Cabo</w:t>
            </w:r>
            <w:r w:rsidR="005F09CD"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Ethernet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D166A4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Permit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onecta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o Raspberry Pi à rede vi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abo</w:t>
            </w:r>
            <w:proofErr w:type="spellEnd"/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5B8708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</w:tbl>
    <w:p w14:paraId="6CFE46C1" w14:textId="77777777" w:rsidR="005F09CD" w:rsidRPr="001910C2" w:rsidRDefault="005F09CD" w:rsidP="001910C2">
      <w:pPr>
        <w:spacing w:after="0" w:line="360" w:lineRule="auto"/>
        <w:rPr>
          <w:rFonts w:cstheme="minorHAnsi"/>
          <w:i/>
        </w:rPr>
      </w:pPr>
    </w:p>
    <w:p w14:paraId="539AF08F" w14:textId="4021444D" w:rsidR="001910C2" w:rsidRPr="001910C2" w:rsidRDefault="001910C2" w:rsidP="001910C2">
      <w:pPr>
        <w:spacing w:after="0" w:line="360" w:lineRule="auto"/>
        <w:rPr>
          <w:rFonts w:cstheme="minorHAnsi"/>
          <w:i/>
        </w:rPr>
      </w:pPr>
    </w:p>
    <w:p w14:paraId="7A0B845F" w14:textId="3604F5AF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  <w:r w:rsidRPr="00A21B81">
        <w:rPr>
          <w:rFonts w:cstheme="minorHAnsi"/>
          <w:iCs/>
        </w:rPr>
        <w:t>Para o desenvolvimento do software</w:t>
      </w:r>
      <w:r w:rsidR="000A7DF3">
        <w:rPr>
          <w:rFonts w:cstheme="minorHAnsi"/>
          <w:iCs/>
        </w:rPr>
        <w:t xml:space="preserve"> referente ao Raspberry Pi que</w:t>
      </w:r>
      <w:r w:rsidR="00A012CE">
        <w:rPr>
          <w:rFonts w:cstheme="minorHAnsi"/>
          <w:iCs/>
        </w:rPr>
        <w:t xml:space="preserve"> </w:t>
      </w:r>
      <w:r w:rsidR="000A7DF3">
        <w:rPr>
          <w:rFonts w:cstheme="minorHAnsi"/>
          <w:iCs/>
        </w:rPr>
        <w:t>permite</w:t>
      </w:r>
      <w:r w:rsidR="00A012CE">
        <w:rPr>
          <w:rFonts w:cstheme="minorHAnsi"/>
          <w:iCs/>
        </w:rPr>
        <w:t xml:space="preserve"> a funcionalidade dos sensores </w:t>
      </w:r>
      <w:r w:rsidR="000A7DF3">
        <w:rPr>
          <w:rFonts w:cstheme="minorHAnsi"/>
          <w:iCs/>
        </w:rPr>
        <w:t>a coleta dos dados e envio para o servidor Web</w:t>
      </w:r>
      <w:r w:rsidRPr="00A21B81">
        <w:rPr>
          <w:rFonts w:cstheme="minorHAnsi"/>
          <w:iCs/>
        </w:rPr>
        <w:t xml:space="preserve"> </w:t>
      </w:r>
      <w:r w:rsidR="00EB437C">
        <w:rPr>
          <w:rFonts w:cstheme="minorHAnsi"/>
          <w:iCs/>
        </w:rPr>
        <w:t xml:space="preserve">através de Python </w:t>
      </w:r>
      <w:r w:rsidRPr="00A21B81">
        <w:rPr>
          <w:rFonts w:cstheme="minorHAnsi"/>
          <w:iCs/>
        </w:rPr>
        <w:t xml:space="preserve">e </w:t>
      </w:r>
      <w:r w:rsidR="00A47E68">
        <w:rPr>
          <w:rFonts w:cstheme="minorHAnsi"/>
          <w:iCs/>
        </w:rPr>
        <w:t>para o</w:t>
      </w:r>
      <w:r w:rsidRPr="00A21B81">
        <w:rPr>
          <w:rFonts w:cstheme="minorHAnsi"/>
          <w:iCs/>
        </w:rPr>
        <w:t xml:space="preserve"> site</w:t>
      </w:r>
      <w:r w:rsidR="00A47E68">
        <w:rPr>
          <w:rFonts w:cstheme="minorHAnsi"/>
          <w:iCs/>
        </w:rPr>
        <w:t xml:space="preserve"> que</w:t>
      </w:r>
      <w:r w:rsidR="00EB437C">
        <w:rPr>
          <w:rFonts w:cstheme="minorHAnsi"/>
          <w:iCs/>
        </w:rPr>
        <w:t xml:space="preserve"> recebe os dados para os exibir</w:t>
      </w:r>
      <w:r w:rsidRPr="00A21B81">
        <w:rPr>
          <w:rFonts w:cstheme="minorHAnsi"/>
          <w:iCs/>
        </w:rPr>
        <w:t>, utili</w:t>
      </w:r>
      <w:r w:rsidR="00C740FD" w:rsidRPr="00A21B81">
        <w:rPr>
          <w:rFonts w:cstheme="minorHAnsi"/>
          <w:iCs/>
        </w:rPr>
        <w:t>zei</w:t>
      </w:r>
      <w:r w:rsidRPr="00A21B81">
        <w:rPr>
          <w:rFonts w:cstheme="minorHAnsi"/>
          <w:iCs/>
        </w:rPr>
        <w:t xml:space="preserve"> uma combinação de tecnologias web, incluindo HTML, JavaScript e PHP. O Visual Studio</w:t>
      </w:r>
      <w:r w:rsidR="0066502F">
        <w:rPr>
          <w:rFonts w:cstheme="minorHAnsi"/>
          <w:iCs/>
        </w:rPr>
        <w:t xml:space="preserve"> (MICROSOFT, 2016)</w:t>
      </w:r>
      <w:r w:rsidRPr="00A21B81">
        <w:rPr>
          <w:rFonts w:cstheme="minorHAnsi"/>
          <w:iCs/>
        </w:rPr>
        <w:t xml:space="preserve"> </w:t>
      </w:r>
      <w:proofErr w:type="spellStart"/>
      <w:r w:rsidRPr="00A21B81">
        <w:rPr>
          <w:rFonts w:cstheme="minorHAnsi"/>
          <w:iCs/>
        </w:rPr>
        <w:t>Code</w:t>
      </w:r>
      <w:proofErr w:type="spellEnd"/>
      <w:r w:rsidRPr="00A21B81">
        <w:rPr>
          <w:rFonts w:cstheme="minorHAnsi"/>
          <w:iCs/>
        </w:rPr>
        <w:t xml:space="preserve"> foi adotado como ambiente de desenvolvimento integrado (IDE)</w:t>
      </w:r>
      <w:r w:rsidR="00A47E68">
        <w:rPr>
          <w:rFonts w:cstheme="minorHAnsi"/>
          <w:iCs/>
        </w:rPr>
        <w:t xml:space="preserve"> para a parte do site</w:t>
      </w:r>
      <w:r w:rsidRPr="00A21B81">
        <w:rPr>
          <w:rFonts w:cstheme="minorHAnsi"/>
          <w:iCs/>
        </w:rPr>
        <w:t xml:space="preserve">, oferecendo uma ampla gama de recursos e extensões que facilitaram a </w:t>
      </w:r>
      <w:r w:rsidR="000572EF">
        <w:rPr>
          <w:rFonts w:cstheme="minorHAnsi"/>
          <w:iCs/>
        </w:rPr>
        <w:t xml:space="preserve">codificação, </w:t>
      </w:r>
      <w:proofErr w:type="spellStart"/>
      <w:r w:rsidR="000572EF">
        <w:rPr>
          <w:rFonts w:cstheme="minorHAnsi"/>
          <w:iCs/>
        </w:rPr>
        <w:t>debug</w:t>
      </w:r>
      <w:proofErr w:type="spellEnd"/>
      <w:r w:rsidRPr="00A21B81">
        <w:rPr>
          <w:rFonts w:cstheme="minorHAnsi"/>
          <w:iCs/>
        </w:rPr>
        <w:t xml:space="preserve"> e teste do site</w:t>
      </w:r>
      <w:r w:rsidR="00A47E68">
        <w:rPr>
          <w:rFonts w:cstheme="minorHAnsi"/>
          <w:iCs/>
        </w:rPr>
        <w:t xml:space="preserve"> já o </w:t>
      </w:r>
      <w:proofErr w:type="spellStart"/>
      <w:r w:rsidR="00A47E68">
        <w:rPr>
          <w:rFonts w:cstheme="minorHAnsi"/>
          <w:iCs/>
        </w:rPr>
        <w:t>Pycharm</w:t>
      </w:r>
      <w:proofErr w:type="spellEnd"/>
      <w:r w:rsidR="00A47E68">
        <w:rPr>
          <w:rFonts w:cstheme="minorHAnsi"/>
          <w:iCs/>
        </w:rPr>
        <w:t xml:space="preserve"> </w:t>
      </w:r>
      <w:r w:rsidR="00716198">
        <w:rPr>
          <w:rFonts w:cstheme="minorHAnsi"/>
          <w:iCs/>
        </w:rPr>
        <w:t>(</w:t>
      </w:r>
      <w:proofErr w:type="spellStart"/>
      <w:r w:rsidR="00716198">
        <w:rPr>
          <w:rFonts w:cstheme="minorHAnsi"/>
          <w:iCs/>
        </w:rPr>
        <w:t>JetBrains</w:t>
      </w:r>
      <w:proofErr w:type="spellEnd"/>
      <w:r w:rsidR="00716198">
        <w:rPr>
          <w:rFonts w:cstheme="minorHAnsi"/>
          <w:iCs/>
        </w:rPr>
        <w:t xml:space="preserve"> </w:t>
      </w:r>
      <w:proofErr w:type="spellStart"/>
      <w:r w:rsidR="00716198">
        <w:rPr>
          <w:rFonts w:cstheme="minorHAnsi"/>
          <w:iCs/>
        </w:rPr>
        <w:t>s.r.o</w:t>
      </w:r>
      <w:proofErr w:type="spellEnd"/>
      <w:r w:rsidR="00716198">
        <w:rPr>
          <w:rFonts w:cstheme="minorHAnsi"/>
          <w:iCs/>
        </w:rPr>
        <w:t xml:space="preserve">., n.d.) </w:t>
      </w:r>
      <w:r w:rsidR="00A47E68">
        <w:rPr>
          <w:rFonts w:cstheme="minorHAnsi"/>
          <w:iCs/>
        </w:rPr>
        <w:t>foi o IDE utilizado para programação em Python.</w:t>
      </w:r>
    </w:p>
    <w:p w14:paraId="26E23C54" w14:textId="23A1147E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</w:p>
    <w:p w14:paraId="52C515CD" w14:textId="5D2F9772" w:rsidR="001910C2" w:rsidRPr="00A21B81" w:rsidRDefault="001910C2" w:rsidP="00716198">
      <w:pPr>
        <w:spacing w:after="0" w:line="360" w:lineRule="auto"/>
        <w:ind w:left="709" w:hanging="709"/>
        <w:rPr>
          <w:rFonts w:cstheme="minorHAnsi"/>
          <w:iCs/>
        </w:rPr>
      </w:pPr>
      <w:r w:rsidRPr="00A21B81">
        <w:rPr>
          <w:rFonts w:cstheme="minorHAnsi"/>
          <w:iCs/>
        </w:rPr>
        <w:t xml:space="preserve">Além disso, o </w:t>
      </w:r>
      <w:proofErr w:type="spellStart"/>
      <w:r w:rsidRPr="00A21B81">
        <w:rPr>
          <w:rFonts w:cstheme="minorHAnsi"/>
          <w:iCs/>
        </w:rPr>
        <w:t>Postman</w:t>
      </w:r>
      <w:proofErr w:type="spellEnd"/>
      <w:r w:rsidR="00716198">
        <w:rPr>
          <w:rFonts w:cstheme="minorHAnsi"/>
          <w:iCs/>
        </w:rPr>
        <w:t xml:space="preserve"> (</w:t>
      </w:r>
      <w:proofErr w:type="spellStart"/>
      <w:r w:rsidR="00716198">
        <w:rPr>
          <w:rFonts w:cstheme="minorHAnsi"/>
          <w:iCs/>
        </w:rPr>
        <w:t>Postman</w:t>
      </w:r>
      <w:proofErr w:type="spellEnd"/>
      <w:r w:rsidR="00716198">
        <w:rPr>
          <w:rFonts w:cstheme="minorHAnsi"/>
          <w:iCs/>
        </w:rPr>
        <w:t>, n.d.)</w:t>
      </w:r>
      <w:r w:rsidRPr="00A21B81">
        <w:rPr>
          <w:rFonts w:cstheme="minorHAnsi"/>
          <w:iCs/>
        </w:rPr>
        <w:t xml:space="preserve"> foi </w:t>
      </w:r>
      <w:r w:rsidR="00CA4076">
        <w:rPr>
          <w:rFonts w:cstheme="minorHAnsi"/>
          <w:iCs/>
        </w:rPr>
        <w:t>utilizado</w:t>
      </w:r>
      <w:r w:rsidRPr="00A21B81">
        <w:rPr>
          <w:rFonts w:cstheme="minorHAnsi"/>
          <w:iCs/>
        </w:rPr>
        <w:t xml:space="preserve"> para testar e validar as </w:t>
      </w:r>
      <w:proofErr w:type="spellStart"/>
      <w:r w:rsidRPr="00A21B81">
        <w:rPr>
          <w:rFonts w:cstheme="minorHAnsi"/>
          <w:iCs/>
        </w:rPr>
        <w:t>APIs</w:t>
      </w:r>
      <w:proofErr w:type="spellEnd"/>
      <w:r w:rsidRPr="00A21B81">
        <w:rPr>
          <w:rFonts w:cstheme="minorHAnsi"/>
          <w:iCs/>
        </w:rPr>
        <w:t xml:space="preserve">, garantindo a integração adequada entre os diferentes componentes do sistema e do site. Para a gestão e análise dos dados coletados, o </w:t>
      </w:r>
      <w:proofErr w:type="spellStart"/>
      <w:r w:rsidRPr="00A21B81">
        <w:rPr>
          <w:rFonts w:cstheme="minorHAnsi"/>
          <w:iCs/>
        </w:rPr>
        <w:t>DataGrip</w:t>
      </w:r>
      <w:proofErr w:type="spellEnd"/>
      <w:r w:rsidR="00716198">
        <w:rPr>
          <w:rFonts w:cstheme="minorHAnsi"/>
          <w:iCs/>
        </w:rPr>
        <w:t xml:space="preserve"> </w:t>
      </w:r>
      <w:r w:rsidR="00716198">
        <w:rPr>
          <w:rFonts w:cstheme="minorHAnsi"/>
          <w:iCs/>
        </w:rPr>
        <w:t>(</w:t>
      </w:r>
      <w:proofErr w:type="spellStart"/>
      <w:r w:rsidR="00716198">
        <w:rPr>
          <w:rFonts w:cstheme="minorHAnsi"/>
          <w:iCs/>
        </w:rPr>
        <w:t>JetBrains</w:t>
      </w:r>
      <w:proofErr w:type="spellEnd"/>
      <w:r w:rsidR="00716198">
        <w:rPr>
          <w:rFonts w:cstheme="minorHAnsi"/>
          <w:iCs/>
        </w:rPr>
        <w:t xml:space="preserve"> </w:t>
      </w:r>
      <w:proofErr w:type="spellStart"/>
      <w:r w:rsidR="00716198">
        <w:rPr>
          <w:rFonts w:cstheme="minorHAnsi"/>
          <w:iCs/>
        </w:rPr>
        <w:t>s.r.o</w:t>
      </w:r>
      <w:proofErr w:type="spellEnd"/>
      <w:r w:rsidR="00716198">
        <w:rPr>
          <w:rFonts w:cstheme="minorHAnsi"/>
          <w:iCs/>
        </w:rPr>
        <w:t>., n.d.)</w:t>
      </w:r>
      <w:r w:rsidRPr="00A21B81">
        <w:rPr>
          <w:rFonts w:cstheme="minorHAnsi"/>
          <w:iCs/>
        </w:rPr>
        <w:t xml:space="preserve"> foi a ferramenta selecionada, permitindo a manipulação eficiente da base de dados, consultas e visualizações que facilitaram a interpretação e utilização das informações recolhidas pelo sistema.</w:t>
      </w:r>
    </w:p>
    <w:p w14:paraId="54F3FA66" w14:textId="255D2B41" w:rsidR="00161259" w:rsidRPr="00715D43" w:rsidRDefault="00161259" w:rsidP="00A21B81">
      <w:pPr>
        <w:pStyle w:val="Ttulo2"/>
        <w:spacing w:line="360" w:lineRule="auto"/>
        <w:rPr>
          <w:lang w:val="pt-PT"/>
        </w:rPr>
      </w:pPr>
      <w:bookmarkStart w:id="68" w:name="_Toc170853252"/>
      <w:r w:rsidRPr="00715D43">
        <w:rPr>
          <w:lang w:val="pt-PT"/>
        </w:rPr>
        <w:t>Planeamento</w:t>
      </w:r>
      <w:bookmarkEnd w:id="68"/>
    </w:p>
    <w:p w14:paraId="5B3F1BF7" w14:textId="2D0C5E0B" w:rsidR="00657284" w:rsidRPr="00063965" w:rsidRDefault="00063965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 planeamento do projeto foi estruturado para garantir</w:t>
      </w:r>
      <w:r w:rsidR="002B1FC0">
        <w:rPr>
          <w:rFonts w:eastAsia="Times New Roman" w:cstheme="minorHAnsi"/>
          <w:szCs w:val="24"/>
          <w:lang w:eastAsia="en-150"/>
        </w:rPr>
        <w:t xml:space="preserve"> uma organização </w:t>
      </w:r>
      <w:r w:rsidRPr="00063965">
        <w:rPr>
          <w:rFonts w:eastAsia="Times New Roman" w:cstheme="minorHAnsi"/>
          <w:szCs w:val="24"/>
          <w:lang w:eastAsia="en-150"/>
        </w:rPr>
        <w:t>e</w:t>
      </w:r>
      <w:r w:rsidR="002B1FC0">
        <w:rPr>
          <w:rFonts w:eastAsia="Times New Roman" w:cstheme="minorHAnsi"/>
          <w:szCs w:val="24"/>
          <w:lang w:eastAsia="en-150"/>
        </w:rPr>
        <w:t xml:space="preserve"> a conclusão de cada fase do projeto</w:t>
      </w:r>
      <w:r w:rsidRPr="00063965">
        <w:rPr>
          <w:rFonts w:eastAsia="Times New Roman" w:cstheme="minorHAnsi"/>
          <w:szCs w:val="24"/>
          <w:lang w:eastAsia="en-150"/>
        </w:rPr>
        <w:t xml:space="preserve"> dentro dos prazos estabelecidos. As tarefas foram distribuídas ao longo de várias fases, cada uma com objetivos específicos e prazos definidos. A seguir, </w:t>
      </w:r>
      <w:r w:rsidRPr="00224B26">
        <w:rPr>
          <w:rFonts w:eastAsia="Times New Roman" w:cstheme="minorHAnsi"/>
          <w:szCs w:val="24"/>
          <w:lang w:eastAsia="en-150"/>
        </w:rPr>
        <w:t>esta definido</w:t>
      </w:r>
      <w:r w:rsidRPr="00063965">
        <w:rPr>
          <w:rFonts w:eastAsia="Times New Roman" w:cstheme="minorHAnsi"/>
          <w:szCs w:val="24"/>
          <w:lang w:eastAsia="en-150"/>
        </w:rPr>
        <w:t xml:space="preserve"> a distribuição das tarefas e o tempo alocado para cada uma delas.</w:t>
      </w:r>
    </w:p>
    <w:p w14:paraId="1960CD9D" w14:textId="6D0B03C3" w:rsidR="00063965" w:rsidRPr="00224B26" w:rsidRDefault="00063965" w:rsidP="00A21B81">
      <w:pPr>
        <w:pStyle w:val="Ttulo3"/>
        <w:spacing w:line="360" w:lineRule="auto"/>
        <w:rPr>
          <w:lang w:val="pt-PT" w:eastAsia="en-150"/>
        </w:rPr>
      </w:pPr>
      <w:r w:rsidRPr="00224B26">
        <w:rPr>
          <w:lang w:val="pt-PT" w:eastAsia="en-150"/>
        </w:rPr>
        <w:lastRenderedPageBreak/>
        <w:t xml:space="preserve"> Análise de Requisitos</w:t>
      </w:r>
    </w:p>
    <w:p w14:paraId="2D83CC81" w14:textId="752FB760" w:rsidR="00657284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Nesta fase inicial</w:t>
      </w:r>
      <w:r w:rsidR="002B1FC0">
        <w:rPr>
          <w:rFonts w:eastAsia="Times New Roman" w:cstheme="minorHAnsi"/>
          <w:szCs w:val="24"/>
          <w:lang w:eastAsia="en-150"/>
        </w:rPr>
        <w:t xml:space="preserve"> foram estipulados 11 dias e</w:t>
      </w:r>
      <w:r w:rsidRPr="00063965">
        <w:rPr>
          <w:rFonts w:eastAsia="Times New Roman" w:cstheme="minorHAnsi"/>
          <w:szCs w:val="24"/>
          <w:lang w:eastAsia="en-150"/>
        </w:rPr>
        <w:t xml:space="preserve"> foram identificados os requisitos do sistema, tanto funcionais quanto não funcionais. Isso incluiu reuniões com </w:t>
      </w:r>
      <w:r w:rsidR="00224B26" w:rsidRPr="00224B26">
        <w:rPr>
          <w:rFonts w:eastAsia="Times New Roman" w:cstheme="minorHAnsi"/>
          <w:szCs w:val="24"/>
          <w:lang w:eastAsia="en-150"/>
        </w:rPr>
        <w:t>o supervisor da empresa</w:t>
      </w:r>
      <w:r w:rsidRPr="00063965">
        <w:rPr>
          <w:rFonts w:eastAsia="Times New Roman" w:cstheme="minorHAnsi"/>
          <w:szCs w:val="24"/>
          <w:lang w:eastAsia="en-150"/>
        </w:rPr>
        <w:t xml:space="preserve"> e a revisão de sistemas semelhantes existentes no mercado. A análise detalhada permitiu a definição clara dos objetivos do sistema.</w:t>
      </w:r>
    </w:p>
    <w:p w14:paraId="095FF905" w14:textId="77777777" w:rsidR="00224B26" w:rsidRPr="00063965" w:rsidRDefault="00224B26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</w:p>
    <w:p w14:paraId="2F1CFBD1" w14:textId="7197C826" w:rsidR="00063965" w:rsidRPr="00224B26" w:rsidRDefault="00063965" w:rsidP="00A21B81">
      <w:pPr>
        <w:pStyle w:val="Ttulo3"/>
        <w:spacing w:before="0" w:after="0" w:line="360" w:lineRule="auto"/>
        <w:rPr>
          <w:rFonts w:cstheme="minorHAnsi"/>
          <w:lang w:val="pt-PT" w:eastAsia="en-150"/>
        </w:rPr>
      </w:pPr>
      <w:r w:rsidRPr="00224B26">
        <w:rPr>
          <w:rFonts w:cstheme="minorHAnsi"/>
          <w:lang w:val="pt-PT" w:eastAsia="en-150"/>
        </w:rPr>
        <w:t>Pesquisa e Seleção de Componentes</w:t>
      </w:r>
    </w:p>
    <w:p w14:paraId="606E85A4" w14:textId="74A4ECC3" w:rsidR="00657284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Uma pesquisa abrangente foi conduzida para selecionar os sensores e componentes adequados para o sistema</w:t>
      </w:r>
      <w:r w:rsidR="002B1FC0">
        <w:rPr>
          <w:rFonts w:eastAsia="Times New Roman" w:cstheme="minorHAnsi"/>
          <w:szCs w:val="24"/>
          <w:lang w:eastAsia="en-150"/>
        </w:rPr>
        <w:t xml:space="preserve"> dando a esta fase um prazo de 8 dias</w:t>
      </w:r>
      <w:r w:rsidRPr="00063965">
        <w:rPr>
          <w:rFonts w:eastAsia="Times New Roman" w:cstheme="minorHAnsi"/>
          <w:szCs w:val="24"/>
          <w:lang w:eastAsia="en-150"/>
        </w:rPr>
        <w:t>. Foram considerados fatores como precisão, custo e compatibilidade com o Raspberry Pi. Os componentes selecionados incluíram sensores de temperatura, umidade, qualidade do ar e ruído.</w:t>
      </w:r>
    </w:p>
    <w:p w14:paraId="2C8052BA" w14:textId="233CE2B2" w:rsidR="00063965" w:rsidRPr="00F67683" w:rsidRDefault="00063965" w:rsidP="00A21B81">
      <w:pPr>
        <w:pStyle w:val="Ttulo3"/>
        <w:spacing w:line="360" w:lineRule="auto"/>
        <w:rPr>
          <w:lang w:val="pt-PT" w:eastAsia="en-150"/>
        </w:rPr>
      </w:pPr>
      <w:r w:rsidRPr="00F67683">
        <w:rPr>
          <w:lang w:val="pt-PT" w:eastAsia="en-150"/>
        </w:rPr>
        <w:t>Design e Arquitetura do Sistema</w:t>
      </w:r>
    </w:p>
    <w:p w14:paraId="38977AE0" w14:textId="3C6F2F75" w:rsidR="002B1FC0" w:rsidRPr="00EE103E" w:rsidRDefault="00063965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EE103E">
        <w:rPr>
          <w:rFonts w:eastAsia="Times New Roman" w:cstheme="minorHAnsi"/>
          <w:szCs w:val="24"/>
          <w:lang w:eastAsia="en-150"/>
        </w:rPr>
        <w:t>Com os requisitos e componentes definidos, foi desenvolvida a arquitetura do sistema. Esta fase</w:t>
      </w:r>
      <w:r w:rsidR="002B1FC0">
        <w:rPr>
          <w:rFonts w:eastAsia="Times New Roman" w:cstheme="minorHAnsi"/>
          <w:szCs w:val="24"/>
          <w:lang w:eastAsia="en-150"/>
        </w:rPr>
        <w:t xml:space="preserve"> teve uma duração prevista para 19 dias e</w:t>
      </w:r>
      <w:r w:rsidRPr="00EE103E">
        <w:rPr>
          <w:rFonts w:eastAsia="Times New Roman" w:cstheme="minorHAnsi"/>
          <w:szCs w:val="24"/>
          <w:lang w:eastAsia="en-150"/>
        </w:rPr>
        <w:t xml:space="preserve"> incluiu a criação de</w:t>
      </w:r>
      <w:r w:rsidR="00D55458">
        <w:rPr>
          <w:rFonts w:eastAsia="Times New Roman" w:cstheme="minorHAnsi"/>
          <w:szCs w:val="24"/>
          <w:lang w:eastAsia="en-150"/>
        </w:rPr>
        <w:t xml:space="preserve"> protótipos de baixa e de alta fidelidade</w:t>
      </w:r>
      <w:r w:rsidR="00B242DD">
        <w:rPr>
          <w:rFonts w:eastAsia="Times New Roman" w:cstheme="minorHAnsi"/>
          <w:szCs w:val="24"/>
          <w:lang w:eastAsia="en-150"/>
        </w:rPr>
        <w:t>,</w:t>
      </w:r>
      <w:r w:rsidR="00D55458">
        <w:rPr>
          <w:rFonts w:eastAsia="Times New Roman" w:cstheme="minorHAnsi"/>
          <w:szCs w:val="24"/>
          <w:lang w:eastAsia="en-150"/>
        </w:rPr>
        <w:t xml:space="preserve"> desenhos de design do site do sistema</w:t>
      </w:r>
      <w:r w:rsidR="00A012CE">
        <w:rPr>
          <w:rFonts w:eastAsia="Times New Roman" w:cstheme="minorHAnsi"/>
          <w:szCs w:val="24"/>
          <w:lang w:eastAsia="en-150"/>
        </w:rPr>
        <w:t>,</w:t>
      </w:r>
      <w:r w:rsidR="00B242DD">
        <w:rPr>
          <w:rFonts w:eastAsia="Times New Roman" w:cstheme="minorHAnsi"/>
          <w:szCs w:val="24"/>
          <w:lang w:eastAsia="en-150"/>
        </w:rPr>
        <w:t xml:space="preserve"> o </w:t>
      </w:r>
      <w:r w:rsidR="00A012CE">
        <w:rPr>
          <w:rFonts w:eastAsia="Times New Roman" w:cstheme="minorHAnsi"/>
          <w:szCs w:val="24"/>
          <w:lang w:eastAsia="en-150"/>
        </w:rPr>
        <w:t>D</w:t>
      </w:r>
      <w:r w:rsidR="00B242DD">
        <w:rPr>
          <w:rFonts w:eastAsia="Times New Roman" w:cstheme="minorHAnsi"/>
          <w:szCs w:val="24"/>
          <w:lang w:eastAsia="en-150"/>
        </w:rPr>
        <w:t xml:space="preserve">iagrama de </w:t>
      </w:r>
      <w:proofErr w:type="spellStart"/>
      <w:r w:rsidR="00B242DD">
        <w:rPr>
          <w:rFonts w:eastAsia="Times New Roman" w:cstheme="minorHAnsi"/>
          <w:szCs w:val="24"/>
          <w:lang w:eastAsia="en-150"/>
        </w:rPr>
        <w:t>Deployment</w:t>
      </w:r>
      <w:proofErr w:type="spellEnd"/>
      <w:r w:rsidR="00A012CE">
        <w:rPr>
          <w:rFonts w:eastAsia="Times New Roman" w:cstheme="minorHAnsi"/>
          <w:szCs w:val="24"/>
          <w:lang w:eastAsia="en-150"/>
        </w:rPr>
        <w:t>, Diagrama de Classes e o Diagrama ER</w:t>
      </w:r>
      <w:r w:rsidRPr="00EE103E">
        <w:rPr>
          <w:rFonts w:eastAsia="Times New Roman" w:cstheme="minorHAnsi"/>
          <w:szCs w:val="24"/>
          <w:lang w:eastAsia="en-150"/>
        </w:rPr>
        <w:t>.</w:t>
      </w:r>
      <w:r w:rsidR="00B242DD">
        <w:rPr>
          <w:rFonts w:eastAsia="Times New Roman" w:cstheme="minorHAnsi"/>
          <w:szCs w:val="24"/>
          <w:lang w:eastAsia="en-150"/>
        </w:rPr>
        <w:t xml:space="preserve"> Foi </w:t>
      </w:r>
      <w:r w:rsidR="00A012CE">
        <w:rPr>
          <w:rFonts w:eastAsia="Times New Roman" w:cstheme="minorHAnsi"/>
          <w:szCs w:val="24"/>
          <w:lang w:eastAsia="en-150"/>
        </w:rPr>
        <w:t>atribuído</w:t>
      </w:r>
      <w:r w:rsidR="00B242DD">
        <w:rPr>
          <w:rFonts w:eastAsia="Times New Roman" w:cstheme="minorHAnsi"/>
          <w:szCs w:val="24"/>
          <w:lang w:eastAsia="en-150"/>
        </w:rPr>
        <w:t xml:space="preserve"> uma maior duração a esta fase devido ao tempo de alterações constantes de forma a coincidir com</w:t>
      </w:r>
      <w:r w:rsidR="00A012CE">
        <w:rPr>
          <w:rFonts w:eastAsia="Times New Roman" w:cstheme="minorHAnsi"/>
          <w:szCs w:val="24"/>
          <w:lang w:eastAsia="en-150"/>
        </w:rPr>
        <w:t xml:space="preserve"> espectativa do supervisor.</w:t>
      </w:r>
    </w:p>
    <w:p w14:paraId="5E213667" w14:textId="7A24A967" w:rsidR="00063965" w:rsidRPr="00657284" w:rsidRDefault="00063965" w:rsidP="002B1FC0">
      <w:pPr>
        <w:pStyle w:val="Ttulo3"/>
        <w:rPr>
          <w:lang w:eastAsia="en-150"/>
        </w:rPr>
      </w:pPr>
      <w:r w:rsidRPr="00657284">
        <w:rPr>
          <w:lang w:eastAsia="en-150"/>
        </w:rPr>
        <w:t>Desenvolvimento do Sistema</w:t>
      </w:r>
    </w:p>
    <w:p w14:paraId="3B30FE30" w14:textId="1006A021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 desenvolvimento do sistema foi dividido em subfases</w:t>
      </w:r>
      <w:r w:rsidR="00D55458">
        <w:rPr>
          <w:rFonts w:eastAsia="Times New Roman" w:cstheme="minorHAnsi"/>
          <w:szCs w:val="24"/>
          <w:lang w:eastAsia="en-150"/>
        </w:rPr>
        <w:t xml:space="preserve"> pelo que durou 19 dias subfases estas que foram</w:t>
      </w:r>
      <w:r w:rsidRPr="00063965">
        <w:rPr>
          <w:rFonts w:eastAsia="Times New Roman" w:cstheme="minorHAnsi"/>
          <w:szCs w:val="24"/>
          <w:lang w:eastAsia="en-150"/>
        </w:rPr>
        <w:t>:</w:t>
      </w:r>
    </w:p>
    <w:p w14:paraId="61943913" w14:textId="405FBC6B" w:rsidR="00063965" w:rsidRPr="00063965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Configuração do Raspberry Pi e Instalação de Software</w:t>
      </w:r>
      <w:r w:rsidRPr="00063965">
        <w:rPr>
          <w:rFonts w:eastAsia="Times New Roman" w:cstheme="minorHAnsi"/>
          <w:szCs w:val="24"/>
          <w:lang w:eastAsia="en-150"/>
        </w:rPr>
        <w:t>: Incluiu a configuração do Raspberry Pi, instalação do sistema opera</w:t>
      </w:r>
      <w:r w:rsidR="00657284">
        <w:rPr>
          <w:rFonts w:eastAsia="Times New Roman" w:cstheme="minorHAnsi"/>
          <w:szCs w:val="24"/>
          <w:lang w:eastAsia="en-150"/>
        </w:rPr>
        <w:t>tivo</w:t>
      </w:r>
      <w:r w:rsidRPr="00063965">
        <w:rPr>
          <w:rFonts w:eastAsia="Times New Roman" w:cstheme="minorHAnsi"/>
          <w:szCs w:val="24"/>
          <w:lang w:eastAsia="en-150"/>
        </w:rPr>
        <w:t xml:space="preserve"> e bibliotecas necessárias, e configuração das ferramentas de acesso remoto (</w:t>
      </w:r>
      <w:proofErr w:type="spellStart"/>
      <w:r w:rsidRPr="00063965">
        <w:rPr>
          <w:rFonts w:eastAsia="Times New Roman" w:cstheme="minorHAnsi"/>
          <w:szCs w:val="24"/>
          <w:lang w:eastAsia="en-150"/>
        </w:rPr>
        <w:t>PuTTY</w:t>
      </w:r>
      <w:proofErr w:type="spellEnd"/>
      <w:r w:rsidRPr="00063965">
        <w:rPr>
          <w:rFonts w:eastAsia="Times New Roman" w:cstheme="minorHAnsi"/>
          <w:szCs w:val="24"/>
          <w:lang w:eastAsia="en-150"/>
        </w:rPr>
        <w:t xml:space="preserve"> e </w:t>
      </w:r>
      <w:proofErr w:type="spellStart"/>
      <w:r w:rsidRPr="00063965">
        <w:rPr>
          <w:rFonts w:eastAsia="Times New Roman" w:cstheme="minorHAnsi"/>
          <w:szCs w:val="24"/>
          <w:lang w:eastAsia="en-150"/>
        </w:rPr>
        <w:t>FileZilla</w:t>
      </w:r>
      <w:proofErr w:type="spellEnd"/>
      <w:r w:rsidRPr="00063965">
        <w:rPr>
          <w:rFonts w:eastAsia="Times New Roman" w:cstheme="minorHAnsi"/>
          <w:szCs w:val="24"/>
          <w:lang w:eastAsia="en-150"/>
        </w:rPr>
        <w:t>).</w:t>
      </w:r>
    </w:p>
    <w:p w14:paraId="0E5E6C3E" w14:textId="2CB1872A" w:rsidR="00063965" w:rsidRPr="00063965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Integração dos Sensores</w:t>
      </w:r>
      <w:r w:rsidRPr="00063965">
        <w:rPr>
          <w:rFonts w:eastAsia="Times New Roman" w:cstheme="minorHAnsi"/>
          <w:szCs w:val="24"/>
          <w:lang w:eastAsia="en-150"/>
        </w:rPr>
        <w:t>: Envolveu a conexão física dos sensores ao Raspberry Pi, a programação inicial para leitura dos dados dos sensores e a configuração do ADC (MCP3008) e DAC (MCP4725).</w:t>
      </w:r>
    </w:p>
    <w:p w14:paraId="576B2DEF" w14:textId="69FAEAB1" w:rsidR="00063965" w:rsidRPr="00224B26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lastRenderedPageBreak/>
        <w:t>Desenvolvimento da Interface Web</w:t>
      </w:r>
      <w:r w:rsidRPr="00063965">
        <w:rPr>
          <w:rFonts w:eastAsia="Times New Roman" w:cstheme="minorHAnsi"/>
          <w:szCs w:val="24"/>
          <w:lang w:eastAsia="en-150"/>
        </w:rPr>
        <w:t xml:space="preserve">: Criação do servidor Apache para armazenamento dos dados e desenvolvimento da interface web para visualização </w:t>
      </w:r>
      <w:r w:rsidR="00657284">
        <w:rPr>
          <w:rFonts w:eastAsia="Times New Roman" w:cstheme="minorHAnsi"/>
          <w:szCs w:val="24"/>
          <w:lang w:eastAsia="en-150"/>
        </w:rPr>
        <w:t xml:space="preserve">dos dados </w:t>
      </w:r>
      <w:r w:rsidRPr="00063965">
        <w:rPr>
          <w:rFonts w:eastAsia="Times New Roman" w:cstheme="minorHAnsi"/>
          <w:szCs w:val="24"/>
          <w:lang w:eastAsia="en-150"/>
        </w:rPr>
        <w:t>em tempo real</w:t>
      </w:r>
      <w:r w:rsidR="00224B26" w:rsidRPr="00224B26">
        <w:rPr>
          <w:rFonts w:eastAsia="Times New Roman" w:cstheme="minorHAnsi"/>
          <w:szCs w:val="24"/>
          <w:lang w:eastAsia="en-150"/>
        </w:rPr>
        <w:t xml:space="preserve"> e administração do sistema</w:t>
      </w:r>
      <w:r w:rsidRPr="00063965">
        <w:rPr>
          <w:rFonts w:eastAsia="Times New Roman" w:cstheme="minorHAnsi"/>
          <w:szCs w:val="24"/>
          <w:lang w:eastAsia="en-150"/>
        </w:rPr>
        <w:t>.</w:t>
      </w:r>
    </w:p>
    <w:p w14:paraId="00BFE27B" w14:textId="77777777" w:rsidR="000E1AF9" w:rsidRPr="00063965" w:rsidRDefault="000E1AF9" w:rsidP="00EB437C">
      <w:pPr>
        <w:spacing w:after="0" w:line="360" w:lineRule="auto"/>
        <w:rPr>
          <w:rFonts w:eastAsia="Times New Roman" w:cstheme="minorHAnsi"/>
          <w:szCs w:val="24"/>
          <w:lang w:eastAsia="en-150"/>
        </w:rPr>
      </w:pPr>
    </w:p>
    <w:p w14:paraId="45CE187E" w14:textId="425915FD" w:rsidR="00063965" w:rsidRPr="00A21B81" w:rsidRDefault="00063965" w:rsidP="002B1FC0">
      <w:pPr>
        <w:pStyle w:val="Ttulo3"/>
        <w:rPr>
          <w:lang w:eastAsia="en-150"/>
        </w:rPr>
      </w:pPr>
      <w:r w:rsidRPr="00A21B81">
        <w:rPr>
          <w:lang w:eastAsia="en-150"/>
        </w:rPr>
        <w:t xml:space="preserve">Testes e </w:t>
      </w:r>
      <w:proofErr w:type="spellStart"/>
      <w:r w:rsidRPr="00A21B81">
        <w:rPr>
          <w:lang w:eastAsia="en-150"/>
        </w:rPr>
        <w:t>Validação</w:t>
      </w:r>
      <w:proofErr w:type="spellEnd"/>
    </w:p>
    <w:p w14:paraId="0E8E7E7B" w14:textId="1FF6258E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s testes foram conduzidos para garantir a precisão e confiabilidade do sistema. Incluiu testes unitários para cada sensor, testes de integração para o sistema completo e testes de desempenho para verificar a capacidade do sistema de lidar com grandes volumes de dados em tempo real.</w:t>
      </w:r>
      <w:r w:rsidR="00D55458">
        <w:rPr>
          <w:rFonts w:eastAsia="Times New Roman" w:cstheme="minorHAnsi"/>
          <w:szCs w:val="24"/>
          <w:lang w:eastAsia="en-150"/>
        </w:rPr>
        <w:t xml:space="preserve"> Esta fase teve a duração de 7 dias.</w:t>
      </w:r>
    </w:p>
    <w:p w14:paraId="0B96ECF5" w14:textId="173E06C3" w:rsidR="00063965" w:rsidRPr="00A21B81" w:rsidRDefault="00063965" w:rsidP="002B1FC0">
      <w:pPr>
        <w:pStyle w:val="Ttulo3"/>
        <w:rPr>
          <w:lang w:eastAsia="en-150"/>
        </w:rPr>
      </w:pPr>
      <w:proofErr w:type="spellStart"/>
      <w:r w:rsidRPr="00A21B81">
        <w:rPr>
          <w:lang w:eastAsia="en-150"/>
        </w:rPr>
        <w:t>Documentação</w:t>
      </w:r>
      <w:proofErr w:type="spellEnd"/>
      <w:r w:rsidRPr="00A21B81">
        <w:rPr>
          <w:lang w:eastAsia="en-150"/>
        </w:rPr>
        <w:t xml:space="preserve"> e </w:t>
      </w:r>
      <w:proofErr w:type="spellStart"/>
      <w:r w:rsidRPr="00A21B81">
        <w:rPr>
          <w:lang w:eastAsia="en-150"/>
        </w:rPr>
        <w:t>Relatório</w:t>
      </w:r>
      <w:proofErr w:type="spellEnd"/>
      <w:r w:rsidRPr="00A21B81">
        <w:rPr>
          <w:lang w:eastAsia="en-150"/>
        </w:rPr>
        <w:t xml:space="preserve"> </w:t>
      </w:r>
      <w:r w:rsidR="006E28B1">
        <w:rPr>
          <w:lang w:eastAsia="en-150"/>
        </w:rPr>
        <w:t xml:space="preserve">de </w:t>
      </w:r>
      <w:proofErr w:type="spellStart"/>
      <w:r w:rsidR="006E28B1">
        <w:rPr>
          <w:lang w:eastAsia="en-150"/>
        </w:rPr>
        <w:t>Estágio</w:t>
      </w:r>
      <w:proofErr w:type="spellEnd"/>
    </w:p>
    <w:p w14:paraId="380D364A" w14:textId="262EA046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A documentação do sistema foi elaborada ao longo de todo o projeto</w:t>
      </w:r>
      <w:r w:rsidR="00D55458">
        <w:rPr>
          <w:rFonts w:eastAsia="Times New Roman" w:cstheme="minorHAnsi"/>
          <w:szCs w:val="24"/>
          <w:lang w:eastAsia="en-150"/>
        </w:rPr>
        <w:t xml:space="preserve"> daí a duração de 75 dias o que corresponde ao número total de dias do decorrer do estágio. I</w:t>
      </w:r>
      <w:r w:rsidRPr="00063965">
        <w:rPr>
          <w:rFonts w:eastAsia="Times New Roman" w:cstheme="minorHAnsi"/>
          <w:szCs w:val="24"/>
          <w:lang w:eastAsia="en-150"/>
        </w:rPr>
        <w:t>ncluiu manua</w:t>
      </w:r>
      <w:r w:rsidR="00657284">
        <w:rPr>
          <w:rFonts w:eastAsia="Times New Roman" w:cstheme="minorHAnsi"/>
          <w:szCs w:val="24"/>
          <w:lang w:eastAsia="en-150"/>
        </w:rPr>
        <w:t>l</w:t>
      </w:r>
      <w:r w:rsidRPr="00063965">
        <w:rPr>
          <w:rFonts w:eastAsia="Times New Roman" w:cstheme="minorHAnsi"/>
          <w:szCs w:val="24"/>
          <w:lang w:eastAsia="en-150"/>
        </w:rPr>
        <w:t xml:space="preserve"> de utilizador, documento de especificação requisitos, documento dos diagramas, documento de testes, bem como a preparação do relatório final do projeto. A documentação foi essencial para assegurar que o sistema p</w:t>
      </w:r>
      <w:r w:rsidR="00657284">
        <w:rPr>
          <w:rFonts w:eastAsia="Times New Roman" w:cstheme="minorHAnsi"/>
          <w:szCs w:val="24"/>
          <w:lang w:eastAsia="en-150"/>
        </w:rPr>
        <w:t>ossa</w:t>
      </w:r>
      <w:r w:rsidRPr="00063965">
        <w:rPr>
          <w:rFonts w:eastAsia="Times New Roman" w:cstheme="minorHAnsi"/>
          <w:szCs w:val="24"/>
          <w:lang w:eastAsia="en-150"/>
        </w:rPr>
        <w:t xml:space="preserve"> ser replicado e mantido no futuro.</w:t>
      </w:r>
    </w:p>
    <w:p w14:paraId="2350CCCB" w14:textId="7796C186" w:rsidR="00C740FD" w:rsidRDefault="00C740FD" w:rsidP="004813C0">
      <w:pPr>
        <w:spacing w:after="0" w:line="360" w:lineRule="auto"/>
        <w:rPr>
          <w:rFonts w:cstheme="minorHAnsi"/>
          <w:i/>
        </w:rPr>
      </w:pPr>
    </w:p>
    <w:p w14:paraId="3C8D4047" w14:textId="6D8B206C" w:rsidR="00C740FD" w:rsidRPr="00715D43" w:rsidRDefault="00FC7FF6" w:rsidP="004813C0">
      <w:pPr>
        <w:spacing w:after="0" w:line="360" w:lineRule="auto"/>
        <w:rPr>
          <w:rFonts w:cstheme="minorHAnsi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284F21F3" wp14:editId="0D67BB0F">
                <wp:simplePos x="0" y="0"/>
                <wp:positionH relativeFrom="margin">
                  <wp:align>right</wp:align>
                </wp:positionH>
                <wp:positionV relativeFrom="paragraph">
                  <wp:posOffset>2139950</wp:posOffset>
                </wp:positionV>
                <wp:extent cx="5400040" cy="635"/>
                <wp:effectExtent l="0" t="0" r="0" b="0"/>
                <wp:wrapTopAndBottom/>
                <wp:docPr id="4242" name="Caixa de texto 4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F6B6E6" w14:textId="09DEDDB6" w:rsidR="00116B96" w:rsidRPr="009C6626" w:rsidRDefault="00116B96" w:rsidP="00116B96">
                            <w:pPr>
                              <w:pStyle w:val="Legenda"/>
                              <w:rPr>
                                <w:rFonts w:cstheme="minorHAnsi"/>
                                <w:sz w:val="24"/>
                              </w:rPr>
                            </w:pPr>
                            <w:bookmarkStart w:id="69" w:name="_Toc170853274"/>
                            <w:r>
                              <w:t xml:space="preserve">Figura </w:t>
                            </w:r>
                            <w:fldSimple w:instr=" SEQ Figura \* ARABIC ">
                              <w:r w:rsidR="00FB7293">
                                <w:rPr>
                                  <w:noProof/>
                                </w:rPr>
                                <w:t>6</w:t>
                              </w:r>
                            </w:fldSimple>
                            <w:r>
                              <w:t xml:space="preserve"> – Diagrama de </w:t>
                            </w:r>
                            <w:proofErr w:type="spellStart"/>
                            <w:r>
                              <w:t>Gantt</w:t>
                            </w:r>
                            <w:proofErr w:type="spellEnd"/>
                            <w:r w:rsidR="006C493D">
                              <w:t xml:space="preserve"> do Planeamento</w:t>
                            </w:r>
                            <w:bookmarkEnd w:id="6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4F21F3" id="Caixa de texto 4242" o:spid="_x0000_s1031" type="#_x0000_t202" style="position:absolute;left:0;text-align:left;margin-left:374pt;margin-top:168.5pt;width:425.2pt;height:.05pt;z-index:25182822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" stroked="f">
                <v:textbox style="mso-fit-shape-to-text:t" inset="0,0,0,0">
                  <w:txbxContent>
                    <w:p w14:paraId="1CF6B6E6" w14:textId="09DEDDB6" w:rsidR="00116B96" w:rsidRPr="009C6626" w:rsidRDefault="00116B96" w:rsidP="00116B96">
                      <w:pPr>
                        <w:pStyle w:val="Legenda"/>
                        <w:rPr>
                          <w:rFonts w:cstheme="minorHAnsi"/>
                          <w:sz w:val="24"/>
                        </w:rPr>
                      </w:pPr>
                      <w:bookmarkStart w:id="70" w:name="_Toc170853274"/>
                      <w:r>
                        <w:t xml:space="preserve">Figura </w:t>
                      </w:r>
                      <w:fldSimple w:instr=" SEQ Figura \* ARABIC ">
                        <w:r w:rsidR="00FB7293">
                          <w:rPr>
                            <w:noProof/>
                          </w:rPr>
                          <w:t>6</w:t>
                        </w:r>
                      </w:fldSimple>
                      <w:r>
                        <w:t xml:space="preserve"> – Diagrama de </w:t>
                      </w:r>
                      <w:proofErr w:type="spellStart"/>
                      <w:r>
                        <w:t>Gantt</w:t>
                      </w:r>
                      <w:proofErr w:type="spellEnd"/>
                      <w:r w:rsidR="006C493D">
                        <w:t xml:space="preserve"> do Planeamento</w:t>
                      </w:r>
                      <w:bookmarkEnd w:id="70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3F4505" w:rsidRPr="003F4505">
        <w:rPr>
          <w:rFonts w:cstheme="minorHAnsi"/>
          <w:i/>
          <w:noProof/>
        </w:rPr>
        <w:drawing>
          <wp:anchor distT="0" distB="0" distL="114300" distR="114300" simplePos="0" relativeHeight="251866112" behindDoc="0" locked="0" layoutInCell="1" allowOverlap="1" wp14:anchorId="2198FCD7" wp14:editId="51A88BFB">
            <wp:simplePos x="0" y="0"/>
            <wp:positionH relativeFrom="margin">
              <wp:align>right</wp:align>
            </wp:positionH>
            <wp:positionV relativeFrom="paragraph">
              <wp:posOffset>363041</wp:posOffset>
            </wp:positionV>
            <wp:extent cx="5400040" cy="1741805"/>
            <wp:effectExtent l="0" t="0" r="0" b="0"/>
            <wp:wrapTopAndBottom/>
            <wp:docPr id="4128" name="Imagem 4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41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1510A" w:rsidRPr="00D1510A">
        <w:rPr>
          <w:noProof/>
        </w:rPr>
        <w:t xml:space="preserve"> </w:t>
      </w:r>
    </w:p>
    <w:p w14:paraId="19D4D3DB" w14:textId="75DA9E9D" w:rsidR="00161259" w:rsidRPr="004813C0" w:rsidRDefault="00161259" w:rsidP="004813C0">
      <w:pPr>
        <w:spacing w:after="0" w:line="360" w:lineRule="auto"/>
        <w:rPr>
          <w:rFonts w:cstheme="minorHAnsi"/>
          <w:i/>
        </w:rPr>
      </w:pPr>
    </w:p>
    <w:p w14:paraId="14D0388D" w14:textId="1D74E0ED" w:rsidR="00161259" w:rsidRPr="00715D43" w:rsidRDefault="00161259" w:rsidP="00161259">
      <w:pPr>
        <w:rPr>
          <w:rFonts w:cstheme="minorHAnsi"/>
        </w:rPr>
      </w:pPr>
    </w:p>
    <w:p w14:paraId="7136B696" w14:textId="5B07819E" w:rsidR="00770280" w:rsidRDefault="00770280" w:rsidP="00924DD3">
      <w:pPr>
        <w:rPr>
          <w:rFonts w:cstheme="minorHAnsi"/>
        </w:rPr>
      </w:pPr>
    </w:p>
    <w:p w14:paraId="4A045E3E" w14:textId="5229D2E3" w:rsidR="00770280" w:rsidRPr="00924DD3" w:rsidRDefault="00FB7293" w:rsidP="00924DD3">
      <w:pPr>
        <w:rPr>
          <w:rFonts w:cstheme="minorHAnsi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00EA723C" wp14:editId="1DAD91F8">
                <wp:simplePos x="0" y="0"/>
                <wp:positionH relativeFrom="margin">
                  <wp:posOffset>-89535</wp:posOffset>
                </wp:positionH>
                <wp:positionV relativeFrom="paragraph">
                  <wp:posOffset>1721485</wp:posOffset>
                </wp:positionV>
                <wp:extent cx="5596890" cy="635"/>
                <wp:effectExtent l="0" t="0" r="3810" b="0"/>
                <wp:wrapTopAndBottom/>
                <wp:docPr id="4225" name="Caixa de texto 4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68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4421B7" w14:textId="0009847B" w:rsidR="006C493D" w:rsidRPr="00292407" w:rsidRDefault="006C493D" w:rsidP="006C493D">
                            <w:pPr>
                              <w:pStyle w:val="Legenda"/>
                              <w:rPr>
                                <w:rFonts w:cstheme="minorHAnsi"/>
                                <w:noProof/>
                                <w:sz w:val="24"/>
                              </w:rPr>
                            </w:pPr>
                            <w:bookmarkStart w:id="71" w:name="_Toc170853275"/>
                            <w:r>
                              <w:t xml:space="preserve">Figura </w:t>
                            </w:r>
                            <w:fldSimple w:instr=" SEQ Figura \* ARABIC ">
                              <w:r w:rsidR="00FB7293">
                                <w:rPr>
                                  <w:noProof/>
                                </w:rPr>
                                <w:t>7</w:t>
                              </w:r>
                            </w:fldSimple>
                            <w:r>
                              <w:t xml:space="preserve"> - Diagrama de </w:t>
                            </w:r>
                            <w:proofErr w:type="spellStart"/>
                            <w:r>
                              <w:t>Gantt</w:t>
                            </w:r>
                            <w:proofErr w:type="spellEnd"/>
                            <w:r>
                              <w:t xml:space="preserve"> do Executado</w:t>
                            </w:r>
                            <w:bookmarkEnd w:id="7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EA723C" id="Caixa de texto 4225" o:spid="_x0000_s1032" type="#_x0000_t202" style="position:absolute;left:0;text-align:left;margin-left:-7.05pt;margin-top:135.55pt;width:440.7pt;height:.05pt;z-index:2518353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" stroked="f">
                <v:textbox style="mso-fit-shape-to-text:t" inset="0,0,0,0">
                  <w:txbxContent>
                    <w:p w14:paraId="3F4421B7" w14:textId="0009847B" w:rsidR="006C493D" w:rsidRPr="00292407" w:rsidRDefault="006C493D" w:rsidP="006C493D">
                      <w:pPr>
                        <w:pStyle w:val="Legenda"/>
                        <w:rPr>
                          <w:rFonts w:cstheme="minorHAnsi"/>
                          <w:noProof/>
                          <w:sz w:val="24"/>
                        </w:rPr>
                      </w:pPr>
                      <w:bookmarkStart w:id="72" w:name="_Toc170853275"/>
                      <w:r>
                        <w:t xml:space="preserve">Figura </w:t>
                      </w:r>
                      <w:fldSimple w:instr=" SEQ Figura \* ARABIC ">
                        <w:r w:rsidR="00FB7293">
                          <w:rPr>
                            <w:noProof/>
                          </w:rPr>
                          <w:t>7</w:t>
                        </w:r>
                      </w:fldSimple>
                      <w:r>
                        <w:t xml:space="preserve"> - Diagrama de </w:t>
                      </w:r>
                      <w:proofErr w:type="spellStart"/>
                      <w:r>
                        <w:t>Gantt</w:t>
                      </w:r>
                      <w:proofErr w:type="spellEnd"/>
                      <w:r>
                        <w:t xml:space="preserve"> do Executado</w:t>
                      </w:r>
                      <w:bookmarkEnd w:id="72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FB7293">
        <w:rPr>
          <w:rFonts w:cstheme="minorHAnsi"/>
          <w:noProof/>
        </w:rPr>
        <w:drawing>
          <wp:anchor distT="0" distB="0" distL="114300" distR="114300" simplePos="0" relativeHeight="251878400" behindDoc="0" locked="0" layoutInCell="1" allowOverlap="1" wp14:anchorId="2C90DAFE" wp14:editId="3C21F0F5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5606415" cy="1676400"/>
            <wp:effectExtent l="0" t="0" r="0" b="0"/>
            <wp:wrapTopAndBottom/>
            <wp:docPr id="4125" name="Imagem 4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6415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B7293">
        <w:rPr>
          <w:noProof/>
        </w:rPr>
        <w:t xml:space="preserve"> </w:t>
      </w:r>
    </w:p>
    <w:p w14:paraId="09C589CF" w14:textId="4F81A478" w:rsidR="00924DD3" w:rsidRPr="007028F8" w:rsidRDefault="00924DD3" w:rsidP="00924DD3">
      <w:pPr>
        <w:tabs>
          <w:tab w:val="left" w:pos="1440"/>
        </w:tabs>
        <w:rPr>
          <w:rFonts w:cstheme="minorHAnsi"/>
          <w:lang w:val="en-US"/>
        </w:rPr>
      </w:pPr>
      <w:r>
        <w:rPr>
          <w:rFonts w:cstheme="minorHAnsi"/>
        </w:rPr>
        <w:t xml:space="preserve">O diagrama de </w:t>
      </w:r>
      <w:proofErr w:type="spellStart"/>
      <w:r>
        <w:rPr>
          <w:rFonts w:cstheme="minorHAnsi"/>
        </w:rPr>
        <w:t>gantt</w:t>
      </w:r>
      <w:proofErr w:type="spellEnd"/>
      <w:r>
        <w:rPr>
          <w:rFonts w:cstheme="minorHAnsi"/>
        </w:rPr>
        <w:t xml:space="preserve"> do executado </w:t>
      </w:r>
      <w:r w:rsidR="0093786A">
        <w:rPr>
          <w:rFonts w:cstheme="minorHAnsi"/>
        </w:rPr>
        <w:t xml:space="preserve">mostrado na </w:t>
      </w:r>
      <w:r w:rsidR="00053F3F">
        <w:rPr>
          <w:rFonts w:cstheme="minorHAnsi"/>
        </w:rPr>
        <w:t>F</w:t>
      </w:r>
      <w:r w:rsidR="0093786A">
        <w:rPr>
          <w:rFonts w:cstheme="minorHAnsi"/>
        </w:rPr>
        <w:t xml:space="preserve">igura 7 </w:t>
      </w:r>
      <w:r>
        <w:rPr>
          <w:rFonts w:cstheme="minorHAnsi"/>
        </w:rPr>
        <w:t xml:space="preserve">em relação ao </w:t>
      </w:r>
      <w:proofErr w:type="spellStart"/>
      <w:r>
        <w:rPr>
          <w:rFonts w:cstheme="minorHAnsi"/>
        </w:rPr>
        <w:t>gantt</w:t>
      </w:r>
      <w:proofErr w:type="spellEnd"/>
      <w:r>
        <w:rPr>
          <w:rFonts w:cstheme="minorHAnsi"/>
        </w:rPr>
        <w:t xml:space="preserve"> do planeamento</w:t>
      </w:r>
      <w:r w:rsidR="0093786A">
        <w:rPr>
          <w:rFonts w:cstheme="minorHAnsi"/>
        </w:rPr>
        <w:t xml:space="preserve"> apresentado na </w:t>
      </w:r>
      <w:r w:rsidR="00053F3F">
        <w:rPr>
          <w:rFonts w:cstheme="minorHAnsi"/>
        </w:rPr>
        <w:t>F</w:t>
      </w:r>
      <w:r w:rsidR="0093786A">
        <w:rPr>
          <w:rFonts w:cstheme="minorHAnsi"/>
        </w:rPr>
        <w:t>igura 6</w:t>
      </w:r>
      <w:r>
        <w:rPr>
          <w:rFonts w:cstheme="minorHAnsi"/>
        </w:rPr>
        <w:t xml:space="preserve"> é que</w:t>
      </w:r>
      <w:r w:rsidR="007F27B6">
        <w:rPr>
          <w:rFonts w:cstheme="minorHAnsi"/>
        </w:rPr>
        <w:t xml:space="preserve"> foi tudo cumprido nos prazos definidos com exceção da </w:t>
      </w:r>
      <w:r>
        <w:rPr>
          <w:rFonts w:cstheme="minorHAnsi"/>
        </w:rPr>
        <w:t xml:space="preserve">Fase de Avaliação e Feedback </w:t>
      </w:r>
      <w:r w:rsidR="007F27B6">
        <w:rPr>
          <w:rFonts w:cstheme="minorHAnsi"/>
        </w:rPr>
        <w:t>que não foi executada.</w:t>
      </w:r>
      <w:r w:rsidR="007028F8">
        <w:rPr>
          <w:rFonts w:cstheme="minorHAnsi"/>
        </w:rPr>
        <w:t xml:space="preserve"> Pra realização destes diagramas de </w:t>
      </w:r>
      <w:proofErr w:type="spellStart"/>
      <w:r w:rsidR="007028F8">
        <w:rPr>
          <w:rFonts w:cstheme="minorHAnsi"/>
        </w:rPr>
        <w:t>gantt</w:t>
      </w:r>
      <w:proofErr w:type="spellEnd"/>
      <w:r w:rsidR="007028F8">
        <w:rPr>
          <w:rFonts w:cstheme="minorHAnsi"/>
        </w:rPr>
        <w:t xml:space="preserve"> foi usado o </w:t>
      </w:r>
      <w:proofErr w:type="spellStart"/>
      <w:r w:rsidR="007028F8">
        <w:rPr>
          <w:rFonts w:cstheme="minorHAnsi"/>
        </w:rPr>
        <w:t>ClickUp</w:t>
      </w:r>
      <w:proofErr w:type="spellEnd"/>
      <w:r w:rsidR="007028F8">
        <w:rPr>
          <w:rFonts w:cstheme="minorHAnsi"/>
        </w:rPr>
        <w:t xml:space="preserve"> (</w:t>
      </w:r>
      <w:proofErr w:type="spellStart"/>
      <w:r w:rsidR="007028F8" w:rsidRPr="003E7865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ClickUp</w:t>
      </w:r>
      <w:r w:rsidR="007028F8" w:rsidRPr="003E7865">
        <w:rPr>
          <w:rFonts w:ascii="Calibri" w:eastAsia="Times New Roman" w:hAnsi="Calibri" w:cs="Calibri"/>
          <w:i/>
          <w:iCs/>
          <w:color w:val="000000"/>
          <w:szCs w:val="24"/>
          <w:vertAlign w:val="superscript"/>
          <w:lang w:val="en-150" w:eastAsia="en-150"/>
        </w:rPr>
        <w:t>TM</w:t>
      </w:r>
      <w:proofErr w:type="spellEnd"/>
      <w:r w:rsidR="007028F8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>, n.d.).</w:t>
      </w:r>
    </w:p>
    <w:p w14:paraId="734A8B9A" w14:textId="26D2650C" w:rsidR="007F27B6" w:rsidRPr="00924DD3" w:rsidRDefault="007F27B6" w:rsidP="00924DD3">
      <w:pPr>
        <w:tabs>
          <w:tab w:val="left" w:pos="1440"/>
        </w:tabs>
        <w:rPr>
          <w:rFonts w:cstheme="minorHAnsi"/>
        </w:rPr>
      </w:pPr>
    </w:p>
    <w:p w14:paraId="326AC0D1" w14:textId="720FF7A9" w:rsidR="00924DD3" w:rsidRPr="00924DD3" w:rsidRDefault="00924DD3" w:rsidP="00924DD3">
      <w:pPr>
        <w:rPr>
          <w:rFonts w:cstheme="minorHAnsi"/>
        </w:rPr>
      </w:pPr>
    </w:p>
    <w:p w14:paraId="2DE952B9" w14:textId="5BCD739B" w:rsidR="00924DD3" w:rsidRPr="00924DD3" w:rsidRDefault="00924DD3" w:rsidP="00924DD3">
      <w:pPr>
        <w:rPr>
          <w:rFonts w:cstheme="minorHAnsi"/>
        </w:rPr>
      </w:pPr>
    </w:p>
    <w:p w14:paraId="769F11F7" w14:textId="50A98C9D" w:rsidR="00924DD3" w:rsidRPr="00924DD3" w:rsidRDefault="00924DD3" w:rsidP="00924DD3">
      <w:pPr>
        <w:rPr>
          <w:rFonts w:cstheme="minorHAnsi"/>
        </w:rPr>
      </w:pPr>
    </w:p>
    <w:p w14:paraId="28452956" w14:textId="5E957BA3" w:rsidR="00924DD3" w:rsidRPr="00924DD3" w:rsidRDefault="00924DD3" w:rsidP="00924DD3">
      <w:pPr>
        <w:rPr>
          <w:rFonts w:cstheme="minorHAnsi"/>
        </w:rPr>
      </w:pPr>
    </w:p>
    <w:p w14:paraId="04BA2E7A" w14:textId="77777777" w:rsidR="00924DD3" w:rsidRPr="00924DD3" w:rsidRDefault="00924DD3" w:rsidP="00924DD3">
      <w:pPr>
        <w:rPr>
          <w:rFonts w:cstheme="minorHAnsi"/>
        </w:rPr>
      </w:pPr>
    </w:p>
    <w:p w14:paraId="09AAAC7A" w14:textId="77777777" w:rsidR="00924DD3" w:rsidRPr="00924DD3" w:rsidRDefault="00924DD3" w:rsidP="00924DD3">
      <w:pPr>
        <w:rPr>
          <w:rFonts w:cstheme="minorHAnsi"/>
        </w:rPr>
      </w:pPr>
    </w:p>
    <w:p w14:paraId="7C9448CB" w14:textId="77777777" w:rsidR="00924DD3" w:rsidRPr="00924DD3" w:rsidRDefault="00924DD3" w:rsidP="00924DD3">
      <w:pPr>
        <w:rPr>
          <w:rFonts w:cstheme="minorHAnsi"/>
        </w:rPr>
      </w:pPr>
    </w:p>
    <w:p w14:paraId="6BDB3521" w14:textId="77777777" w:rsidR="00924DD3" w:rsidRPr="00924DD3" w:rsidRDefault="00924DD3" w:rsidP="00924DD3">
      <w:pPr>
        <w:rPr>
          <w:rFonts w:cstheme="minorHAnsi"/>
        </w:rPr>
      </w:pPr>
    </w:p>
    <w:p w14:paraId="26368500" w14:textId="77777777" w:rsidR="00924DD3" w:rsidRPr="00924DD3" w:rsidRDefault="00924DD3" w:rsidP="00924DD3">
      <w:pPr>
        <w:rPr>
          <w:rFonts w:cstheme="minorHAnsi"/>
        </w:rPr>
      </w:pPr>
    </w:p>
    <w:p w14:paraId="13163159" w14:textId="539214D8" w:rsidR="00924DD3" w:rsidRPr="00924DD3" w:rsidRDefault="00924DD3" w:rsidP="00924DD3">
      <w:pPr>
        <w:rPr>
          <w:rFonts w:cstheme="minorHAnsi"/>
        </w:rPr>
        <w:sectPr w:rsidR="00924DD3" w:rsidRPr="00924DD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FC143C5" w14:textId="30708EF8" w:rsidR="003E4BF1" w:rsidRPr="00657284" w:rsidRDefault="00161259" w:rsidP="00896CA4">
      <w:pPr>
        <w:pStyle w:val="Ttulo1"/>
        <w:spacing w:before="120" w:line="360" w:lineRule="auto"/>
        <w:ind w:left="357" w:hanging="357"/>
        <w:rPr>
          <w:rFonts w:cstheme="minorHAnsi"/>
          <w:lang w:val="pt-PT"/>
        </w:rPr>
      </w:pPr>
      <w:bookmarkStart w:id="73" w:name="_Toc170853253"/>
      <w:r w:rsidRPr="00715D43">
        <w:rPr>
          <w:rFonts w:cstheme="minorHAnsi"/>
          <w:lang w:val="pt-PT"/>
        </w:rPr>
        <w:lastRenderedPageBreak/>
        <w:t>Trabalho Desenvolvido</w:t>
      </w:r>
      <w:bookmarkEnd w:id="73"/>
    </w:p>
    <w:p w14:paraId="2D385B2E" w14:textId="056527F6" w:rsidR="009533D2" w:rsidRPr="00896CA4" w:rsidRDefault="009533D2" w:rsidP="00896CA4">
      <w:pPr>
        <w:pStyle w:val="Ttulo2"/>
        <w:spacing w:line="360" w:lineRule="auto"/>
        <w:rPr>
          <w:lang w:val="pt-PT"/>
        </w:rPr>
      </w:pPr>
      <w:r w:rsidRPr="009533D2">
        <w:rPr>
          <w:lang w:val="pt-PT"/>
        </w:rPr>
        <w:t xml:space="preserve"> </w:t>
      </w:r>
      <w:bookmarkStart w:id="74" w:name="_Toc170853254"/>
      <w:r w:rsidRPr="009533D2">
        <w:rPr>
          <w:lang w:val="pt-PT"/>
        </w:rPr>
        <w:t>Fase 2 - Análise de Requisitos</w:t>
      </w:r>
      <w:bookmarkEnd w:id="74"/>
    </w:p>
    <w:p w14:paraId="62207389" w14:textId="66670A0C" w:rsidR="00EE307B" w:rsidRPr="00EE307B" w:rsidRDefault="007F27B6" w:rsidP="00EE307B">
      <w:pPr>
        <w:spacing w:after="0" w:line="360" w:lineRule="auto"/>
      </w:pPr>
      <w:r>
        <w:t>Ap</w:t>
      </w:r>
      <w:r w:rsidR="00835010">
        <w:t>ó</w:t>
      </w:r>
      <w:r>
        <w:t xml:space="preserve">s a fase 1 que foi o Planeamento deu início à </w:t>
      </w:r>
      <w:r w:rsidR="00EE307B" w:rsidRPr="00EE307B">
        <w:t>etapa</w:t>
      </w:r>
      <w:r>
        <w:t xml:space="preserve"> de analise de requisitos onde</w:t>
      </w:r>
      <w:r w:rsidR="00EE307B" w:rsidRPr="00EE307B">
        <w:t xml:space="preserve"> foram identificadas as necessidades específicas dos utilizadores e organizadores de eventos, definindo os parâmetros de conforto a serem monitorizados. A análise de requisitos envolveu a coleta de informações detalhadas para garantir que o sistema desenvolvido atendesse às expectativas e necessidades.</w:t>
      </w:r>
      <w:r>
        <w:t xml:space="preserve"> No relatório apenas estão alguns dos principais requisitos</w:t>
      </w:r>
      <w:r w:rsidR="007A4E95">
        <w:t>.</w:t>
      </w:r>
      <w:r>
        <w:t xml:space="preserve"> </w:t>
      </w:r>
      <w:r w:rsidR="007A4E95">
        <w:t>A</w:t>
      </w:r>
      <w:r>
        <w:t>s tabelas de requisitos e a informação</w:t>
      </w:r>
      <w:r w:rsidR="00ED48BD">
        <w:t xml:space="preserve"> mais</w:t>
      </w:r>
      <w:r>
        <w:t xml:space="preserve"> completa </w:t>
      </w:r>
      <w:r w:rsidR="00ED48BD">
        <w:t>esta</w:t>
      </w:r>
      <w:r>
        <w:t xml:space="preserve"> </w:t>
      </w:r>
      <w:r w:rsidR="00ED48BD">
        <w:t>n</w:t>
      </w:r>
      <w:r w:rsidRPr="00EE307B">
        <w:t>a</w:t>
      </w:r>
      <w:r w:rsidR="00EE307B" w:rsidRPr="00EE307B">
        <w:t xml:space="preserve"> documentação da Análise de Requisitos e o respetivo diagrama estão disponíveis nos anexos deste relatório</w:t>
      </w:r>
      <w:r w:rsidR="00EE307B">
        <w:t>.</w:t>
      </w:r>
    </w:p>
    <w:p w14:paraId="5DFFC113" w14:textId="37E87E49" w:rsidR="00EE307B" w:rsidRPr="00EE307B" w:rsidRDefault="00EE307B" w:rsidP="009A5131">
      <w:pPr>
        <w:pStyle w:val="Ttulo3"/>
      </w:pPr>
      <w:proofErr w:type="spellStart"/>
      <w:r w:rsidRPr="00EE307B">
        <w:t>Requisitos</w:t>
      </w:r>
      <w:proofErr w:type="spellEnd"/>
      <w:r w:rsidRPr="00EE307B">
        <w:t xml:space="preserve"> </w:t>
      </w:r>
      <w:proofErr w:type="spellStart"/>
      <w:r w:rsidRPr="00EE307B">
        <w:t>Funcionais</w:t>
      </w:r>
      <w:proofErr w:type="spellEnd"/>
      <w:r w:rsidRPr="00EE307B">
        <w:t>:</w:t>
      </w:r>
    </w:p>
    <w:p w14:paraId="379EDAD5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Temperatura:</w:t>
      </w:r>
    </w:p>
    <w:p w14:paraId="643DEA8E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ser capaz de medir a temperatura ambiente em diferentes pontos do evento.</w:t>
      </w:r>
    </w:p>
    <w:p w14:paraId="365C26DF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As leituras de temperatura devem ser atualizadas em tempo real e armazenadas para análise posterior.</w:t>
      </w:r>
    </w:p>
    <w:p w14:paraId="084C1853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Umidade:</w:t>
      </w:r>
    </w:p>
    <w:p w14:paraId="6A4DDD6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Deve ser possível monitorar a umidade relativa do ar em várias áreas do evento.</w:t>
      </w:r>
    </w:p>
    <w:p w14:paraId="48347E0E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As leituras de umidade devem ser precisas e refletir as condições em tempo real.</w:t>
      </w:r>
    </w:p>
    <w:p w14:paraId="20D4C8AA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a Qualidade do Ar:</w:t>
      </w:r>
    </w:p>
    <w:p w14:paraId="1E22D29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medir a qualidade do ar, incluindo a concentração de partículas (PM2.5 e PM10) e níveis de CO2.</w:t>
      </w:r>
    </w:p>
    <w:p w14:paraId="38F694FF" w14:textId="5E0EBB4C" w:rsid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 xml:space="preserve">Deve fornecer alertas quando a qualidade do ar cair abaixo de níveis </w:t>
      </w:r>
      <w:r w:rsidR="00ED48BD">
        <w:t>definidos pelo organizador</w:t>
      </w:r>
      <w:r w:rsidRPr="00EE307B">
        <w:t>.</w:t>
      </w:r>
    </w:p>
    <w:p w14:paraId="76343643" w14:textId="0EC48989" w:rsidR="007A4E95" w:rsidRDefault="007A4E95" w:rsidP="007A4E95">
      <w:pPr>
        <w:spacing w:after="0" w:line="360" w:lineRule="auto"/>
      </w:pPr>
    </w:p>
    <w:p w14:paraId="24DCFE39" w14:textId="77777777" w:rsidR="007A4E95" w:rsidRPr="00EE307B" w:rsidRDefault="007A4E95" w:rsidP="007A4E95">
      <w:pPr>
        <w:spacing w:after="0" w:line="360" w:lineRule="auto"/>
      </w:pPr>
    </w:p>
    <w:p w14:paraId="66BECACF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lastRenderedPageBreak/>
        <w:t>Monitorização de Ruído:</w:t>
      </w:r>
    </w:p>
    <w:p w14:paraId="40774EA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nível de ruído deve ser monitorado em tempo real para garantir um ambiente confortável e seguro.</w:t>
      </w:r>
    </w:p>
    <w:p w14:paraId="3C1216C5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Deve ser possível definir limites de ruído e gerar alertas se esses limites forem excedidos.</w:t>
      </w:r>
    </w:p>
    <w:p w14:paraId="1D0047D4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Interface Web para Visualização de Dados:</w:t>
      </w:r>
    </w:p>
    <w:p w14:paraId="2ED055B3" w14:textId="4AF4D7EB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s dados coletados devem ser acessíveis através de uma interface web intuitiva.</w:t>
      </w:r>
    </w:p>
    <w:p w14:paraId="09748B06" w14:textId="45440D4B" w:rsid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 xml:space="preserve">A interface deve permitir a visualização de dados em tempo real </w:t>
      </w:r>
      <w:r w:rsidR="00AF18EC">
        <w:t>e gestão e configuração de sensores, espaços e alertas.</w:t>
      </w:r>
    </w:p>
    <w:p w14:paraId="4DEB555C" w14:textId="1F96257C" w:rsidR="00AF18EC" w:rsidRPr="00EE307B" w:rsidRDefault="00AF18EC" w:rsidP="00EE307B">
      <w:pPr>
        <w:numPr>
          <w:ilvl w:val="1"/>
          <w:numId w:val="35"/>
        </w:numPr>
        <w:spacing w:after="0" w:line="360" w:lineRule="auto"/>
      </w:pPr>
      <w:r>
        <w:t xml:space="preserve">Associar polígonos </w:t>
      </w:r>
      <w:r w:rsidR="006C493D">
        <w:t>aos espaços</w:t>
      </w:r>
      <w:r>
        <w:t xml:space="preserve"> desenhando-os em uma planta adicionada previamente</w:t>
      </w:r>
      <w:r w:rsidR="006C493D">
        <w:t xml:space="preserve"> através do upload</w:t>
      </w:r>
      <w:r>
        <w:t>.</w:t>
      </w:r>
    </w:p>
    <w:p w14:paraId="5706143C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Alertas e Notificações:</w:t>
      </w:r>
    </w:p>
    <w:p w14:paraId="4EFB9A41" w14:textId="41670275" w:rsidR="00EE307B" w:rsidRPr="00EE307B" w:rsidRDefault="00EE307B" w:rsidP="009A5131">
      <w:pPr>
        <w:numPr>
          <w:ilvl w:val="1"/>
          <w:numId w:val="35"/>
        </w:numPr>
        <w:spacing w:after="0" w:line="360" w:lineRule="auto"/>
      </w:pPr>
      <w:r w:rsidRPr="00EE307B">
        <w:t>O sistema deve enviar alertas automáticos via SMS ou e-mail quando os parâmetros monitorados excederem os limites pré-definidos.</w:t>
      </w:r>
    </w:p>
    <w:p w14:paraId="6CEF893B" w14:textId="11FF32F5" w:rsidR="00EE307B" w:rsidRPr="00EE307B" w:rsidRDefault="00EE307B" w:rsidP="009A5131">
      <w:pPr>
        <w:pStyle w:val="Ttulo3"/>
      </w:pPr>
      <w:proofErr w:type="spellStart"/>
      <w:r w:rsidRPr="00EE307B">
        <w:t>Requisitos</w:t>
      </w:r>
      <w:proofErr w:type="spellEnd"/>
      <w:r w:rsidRPr="00EE307B">
        <w:t xml:space="preserve"> Não </w:t>
      </w:r>
      <w:proofErr w:type="spellStart"/>
      <w:r w:rsidRPr="00EE307B">
        <w:t>Funcionais</w:t>
      </w:r>
      <w:proofErr w:type="spellEnd"/>
      <w:r w:rsidRPr="00EE307B">
        <w:t>:</w:t>
      </w:r>
    </w:p>
    <w:p w14:paraId="3C707AEB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Precisão e Confiabilidade:</w:t>
      </w:r>
    </w:p>
    <w:p w14:paraId="42286529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s sensores utilizados devem ter alta precisão e confiabilidade para garantir a qualidade dos dados coletados.</w:t>
      </w:r>
    </w:p>
    <w:p w14:paraId="22BD9CEE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Escalabilidade:</w:t>
      </w:r>
    </w:p>
    <w:p w14:paraId="5F3A116E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 sistema deve ser escalável para permitir a adição de novos sensores ou a expansão para monitorar áreas maiores, se necessário.</w:t>
      </w:r>
    </w:p>
    <w:p w14:paraId="51BB80ED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Acessibilidade e Usabilidade:</w:t>
      </w:r>
    </w:p>
    <w:p w14:paraId="1DD136C5" w14:textId="7AE565F4" w:rsidR="00EE307B" w:rsidRPr="00FB7293" w:rsidRDefault="00EE307B" w:rsidP="00FB7293">
      <w:pPr>
        <w:numPr>
          <w:ilvl w:val="1"/>
          <w:numId w:val="36"/>
        </w:numPr>
        <w:spacing w:after="0" w:line="360" w:lineRule="auto"/>
      </w:pPr>
      <w:r w:rsidRPr="00EE307B">
        <w:t>A interface web deve ser acessível e fácil de usar para todos os utilizadores, independentemente do seu nível de conhecimento técnico.</w:t>
      </w:r>
    </w:p>
    <w:p w14:paraId="44B24190" w14:textId="16643851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Segurança dos Dados:</w:t>
      </w:r>
    </w:p>
    <w:p w14:paraId="058A1C8A" w14:textId="0BC2B59D" w:rsid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s dados coletados devem ser armazenados de forma segura, garantindo a privacidade e integridade das informações.</w:t>
      </w:r>
    </w:p>
    <w:p w14:paraId="47BDF571" w14:textId="4D85393A" w:rsidR="007A4E95" w:rsidRDefault="007A4E95" w:rsidP="007A4E95">
      <w:pPr>
        <w:spacing w:after="0" w:line="360" w:lineRule="auto"/>
      </w:pPr>
    </w:p>
    <w:p w14:paraId="0AF13C04" w14:textId="77777777" w:rsidR="00FB7293" w:rsidRPr="00EE307B" w:rsidRDefault="00FB7293" w:rsidP="007A4E95">
      <w:pPr>
        <w:spacing w:after="0" w:line="360" w:lineRule="auto"/>
      </w:pPr>
    </w:p>
    <w:p w14:paraId="1E758AD7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lastRenderedPageBreak/>
        <w:t>Manutenção e Suporte:</w:t>
      </w:r>
    </w:p>
    <w:p w14:paraId="1E5C1022" w14:textId="1C667A70" w:rsid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 sistema deve ser de fácil manutenção, com suporte disponível para resolução de problemas e atualizações.</w:t>
      </w:r>
    </w:p>
    <w:p w14:paraId="79CF5838" w14:textId="77777777" w:rsidR="00EE307B" w:rsidRPr="00EE307B" w:rsidRDefault="00EE307B" w:rsidP="00EE307B">
      <w:pPr>
        <w:spacing w:after="0" w:line="360" w:lineRule="auto"/>
        <w:ind w:left="1440"/>
      </w:pPr>
    </w:p>
    <w:p w14:paraId="4CE39A67" w14:textId="77777777" w:rsidR="00EE307B" w:rsidRPr="00EE307B" w:rsidRDefault="00EE307B" w:rsidP="00EE307B">
      <w:pPr>
        <w:spacing w:after="0" w:line="360" w:lineRule="auto"/>
      </w:pPr>
      <w:r w:rsidRPr="00EE307B">
        <w:t>A análise de requisitos foi crucial para garantir que o sistema de monitoramento desenvolvido atendesse às expectativas e necessidades dos utilizadores e organizadores de eventos, proporcionando um ambiente mais seguro e confortável.</w:t>
      </w:r>
    </w:p>
    <w:p w14:paraId="6E1BFB11" w14:textId="427BBAEE" w:rsidR="009533D2" w:rsidRPr="009533D2" w:rsidRDefault="009533D2" w:rsidP="00896CA4">
      <w:pPr>
        <w:spacing w:line="360" w:lineRule="auto"/>
      </w:pPr>
    </w:p>
    <w:p w14:paraId="4775FD31" w14:textId="5BC061A7" w:rsidR="009533D2" w:rsidRPr="00896CA4" w:rsidRDefault="0032471B" w:rsidP="00896CA4">
      <w:pPr>
        <w:pStyle w:val="Ttulo2"/>
        <w:spacing w:line="360" w:lineRule="auto"/>
        <w:rPr>
          <w:lang w:val="pt-PT"/>
        </w:rPr>
      </w:pPr>
      <w:bookmarkStart w:id="75" w:name="_Toc170853255"/>
      <w:r>
        <w:rPr>
          <w:lang w:val="pt-PT"/>
        </w:rPr>
        <w:t xml:space="preserve">Fase 3 - </w:t>
      </w:r>
      <w:r w:rsidR="009533D2" w:rsidRPr="009533D2">
        <w:rPr>
          <w:lang w:val="pt-PT"/>
        </w:rPr>
        <w:t>Design e Arquitetura do Sistema</w:t>
      </w:r>
      <w:bookmarkEnd w:id="75"/>
    </w:p>
    <w:p w14:paraId="147F26A2" w14:textId="59E3720B" w:rsidR="009533D2" w:rsidRDefault="009533D2" w:rsidP="00896CA4">
      <w:pPr>
        <w:spacing w:line="360" w:lineRule="auto"/>
      </w:pPr>
      <w:r w:rsidRPr="009533D2">
        <w:t>Com base nos requisitos identificados, foi projetad</w:t>
      </w:r>
      <w:r w:rsidR="00B65E1A">
        <w:t>o</w:t>
      </w:r>
      <w:r w:rsidRPr="009533D2">
        <w:t xml:space="preserve"> a arquitetura do sistema</w:t>
      </w:r>
      <w:r w:rsidR="00B65E1A">
        <w:t xml:space="preserve"> através dos diagramas mostrados nas figuras 8, na figura 9, na figura 10 e na figura 11</w:t>
      </w:r>
      <w:r w:rsidRPr="009533D2">
        <w:t>, escolhendo os sensores e dispositivos IoT adequados para a recolha de dados. Foi dada atenção especial à integração de hardware, software e redes de comunicação para garantir a eficiência e a escalabilidade do sistema.</w:t>
      </w:r>
      <w:r w:rsidR="003E4BF1">
        <w:t xml:space="preserve"> </w:t>
      </w:r>
      <w:r w:rsidR="00716198">
        <w:t xml:space="preserve">Para o design foi usado o </w:t>
      </w:r>
      <w:proofErr w:type="spellStart"/>
      <w:r w:rsidR="00716198">
        <w:t>Figma</w:t>
      </w:r>
      <w:proofErr w:type="spellEnd"/>
      <w:r w:rsidR="00710657">
        <w:t xml:space="preserve"> (</w:t>
      </w:r>
      <w:proofErr w:type="spellStart"/>
      <w:r w:rsidR="00710657">
        <w:t>Figma</w:t>
      </w:r>
      <w:proofErr w:type="spellEnd"/>
      <w:r w:rsidR="00710657">
        <w:t xml:space="preserve"> Inc., 2019)</w:t>
      </w:r>
      <w:r w:rsidR="00716198">
        <w:t xml:space="preserve"> </w:t>
      </w:r>
      <w:r w:rsidR="00710657">
        <w:t>que permitiu desenhar livremente o design do site.</w:t>
      </w:r>
    </w:p>
    <w:p w14:paraId="640364B4" w14:textId="5588DF5F" w:rsidR="007B58B6" w:rsidRDefault="007B58B6" w:rsidP="007B58B6"/>
    <w:p w14:paraId="713B29D9" w14:textId="3B1B41EE" w:rsidR="007B58B6" w:rsidRDefault="00FB7293" w:rsidP="007B58B6">
      <w:pPr>
        <w:pStyle w:val="Ttulo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15B33FB8" wp14:editId="6FE543A9">
                <wp:simplePos x="0" y="0"/>
                <wp:positionH relativeFrom="margin">
                  <wp:align>center</wp:align>
                </wp:positionH>
                <wp:positionV relativeFrom="paragraph">
                  <wp:posOffset>2981325</wp:posOffset>
                </wp:positionV>
                <wp:extent cx="5731510" cy="635"/>
                <wp:effectExtent l="0" t="0" r="2540" b="0"/>
                <wp:wrapTopAndBottom/>
                <wp:docPr id="4226" name="Caixa de texto 4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B71C10" w14:textId="74042FF9" w:rsidR="00D75678" w:rsidRPr="00C86338" w:rsidRDefault="00D75678" w:rsidP="00D75678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  <w:lang w:val="en-US"/>
                              </w:rPr>
                            </w:pPr>
                            <w:bookmarkStart w:id="76" w:name="_Toc170853276"/>
                            <w:r>
                              <w:t xml:space="preserve">Figura </w:t>
                            </w:r>
                            <w:fldSimple w:instr=" SEQ Figura \* ARABIC ">
                              <w:r w:rsidR="00FB7293">
                                <w:rPr>
                                  <w:noProof/>
                                </w:rPr>
                                <w:t>8</w:t>
                              </w:r>
                            </w:fldSimple>
                            <w:r>
                              <w:t xml:space="preserve"> - Diagrama de Casos de Uso</w:t>
                            </w:r>
                            <w:bookmarkEnd w:id="7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B33FB8" id="Caixa de texto 4226" o:spid="_x0000_s1033" type="#_x0000_t202" style="position:absolute;left:0;text-align:left;margin-left:0;margin-top:234.75pt;width:451.3pt;height:.05pt;z-index:25183744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" stroked="f">
                <v:textbox style="mso-fit-shape-to-text:t" inset="0,0,0,0">
                  <w:txbxContent>
                    <w:p w14:paraId="5FB71C10" w14:textId="74042FF9" w:rsidR="00D75678" w:rsidRPr="00C86338" w:rsidRDefault="00D75678" w:rsidP="00D75678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  <w:lang w:val="en-US"/>
                        </w:rPr>
                      </w:pPr>
                      <w:bookmarkStart w:id="77" w:name="_Toc170853276"/>
                      <w:r>
                        <w:t xml:space="preserve">Figura </w:t>
                      </w:r>
                      <w:fldSimple w:instr=" SEQ Figura \* ARABIC ">
                        <w:r w:rsidR="00FB7293">
                          <w:rPr>
                            <w:noProof/>
                          </w:rPr>
                          <w:t>8</w:t>
                        </w:r>
                      </w:fldSimple>
                      <w:r>
                        <w:t xml:space="preserve"> - Diagrama de Casos de Uso</w:t>
                      </w:r>
                      <w:bookmarkEnd w:id="77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FB7293">
        <w:rPr>
          <w:noProof/>
        </w:rPr>
        <w:drawing>
          <wp:anchor distT="0" distB="0" distL="114300" distR="114300" simplePos="0" relativeHeight="251879424" behindDoc="0" locked="0" layoutInCell="1" allowOverlap="1" wp14:anchorId="6B2DB31A" wp14:editId="542CCD47">
            <wp:simplePos x="0" y="0"/>
            <wp:positionH relativeFrom="margin">
              <wp:align>center</wp:align>
            </wp:positionH>
            <wp:positionV relativeFrom="paragraph">
              <wp:posOffset>476250</wp:posOffset>
            </wp:positionV>
            <wp:extent cx="5741035" cy="2476500"/>
            <wp:effectExtent l="0" t="0" r="0" b="0"/>
            <wp:wrapTopAndBottom/>
            <wp:docPr id="4126" name="Imagem 4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1035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B58B6">
        <w:t>Diagrama</w:t>
      </w:r>
      <w:proofErr w:type="spellEnd"/>
      <w:r w:rsidR="007B58B6">
        <w:t xml:space="preserve"> de Casos de Uso:</w:t>
      </w:r>
    </w:p>
    <w:p w14:paraId="05C16F95" w14:textId="4CF7022C" w:rsidR="007B58B6" w:rsidRDefault="007B58B6" w:rsidP="007B58B6"/>
    <w:p w14:paraId="448C3391" w14:textId="312D142E" w:rsidR="00474396" w:rsidRDefault="009B3D2E" w:rsidP="00B8504C">
      <w:pPr>
        <w:spacing w:line="360" w:lineRule="auto"/>
      </w:pPr>
      <w:r>
        <w:lastRenderedPageBreak/>
        <w:t xml:space="preserve">A </w:t>
      </w:r>
      <w:r w:rsidR="00053F3F">
        <w:t>F</w:t>
      </w:r>
      <w:r>
        <w:t xml:space="preserve">igura 8 </w:t>
      </w:r>
      <w:r w:rsidR="007B58B6">
        <w:t xml:space="preserve">descreve </w:t>
      </w:r>
      <w:r>
        <w:t>o</w:t>
      </w:r>
      <w:r>
        <w:t xml:space="preserve"> diagrama de casos de uso </w:t>
      </w:r>
      <w:r>
        <w:t xml:space="preserve">e </w:t>
      </w:r>
      <w:r w:rsidR="007B58B6">
        <w:t>as interações entre os utilizadores (administradores de eventos e visitantes) e o sistema</w:t>
      </w:r>
      <w:r w:rsidR="00710657">
        <w:t xml:space="preserve">, este diagrama foi desenvolvido no Visual </w:t>
      </w:r>
      <w:proofErr w:type="spellStart"/>
      <w:r w:rsidR="00710657">
        <w:t>Paradigm</w:t>
      </w:r>
      <w:proofErr w:type="spellEnd"/>
      <w:r w:rsidR="00710657">
        <w:t xml:space="preserve"> (Visual </w:t>
      </w:r>
      <w:proofErr w:type="spellStart"/>
      <w:r w:rsidR="00710657">
        <w:t>Paradigm</w:t>
      </w:r>
      <w:proofErr w:type="spellEnd"/>
      <w:r w:rsidR="00710657">
        <w:t>, 2019)</w:t>
      </w:r>
      <w:r w:rsidR="007B58B6">
        <w:t>. Ele define as funcionalidades que o sistema oferece, tais como monitorização em tempo real, alertas de condições anormais e acesso a relatórios históricos</w:t>
      </w:r>
      <w:r w:rsidR="00E1512B">
        <w:t xml:space="preserve"> como se pode ver na nota do diagrama foi tudo implementado no sistema visto que consoante as cores não existe nenhum caso de uso com a cor cinza</w:t>
      </w:r>
      <w:r w:rsidR="00474396">
        <w:t xml:space="preserve">. </w:t>
      </w:r>
      <w:r w:rsidR="009A5131">
        <w:t>Na</w:t>
      </w:r>
      <w:r w:rsidR="00B65E1A">
        <w:t xml:space="preserve"> </w:t>
      </w:r>
      <w:r w:rsidR="009A5131">
        <w:t>especificação de requisitos foram utilizados casos de uso e</w:t>
      </w:r>
      <w:r w:rsidR="00B65E1A">
        <w:t xml:space="preserve"> esta disponível informação mais detalhada</w:t>
      </w:r>
      <w:r w:rsidR="00474396">
        <w:t xml:space="preserve"> dos casos no documento de especificação de requisitos nos anexos.</w:t>
      </w:r>
    </w:p>
    <w:p w14:paraId="418BEEAC" w14:textId="12F9CE9D" w:rsidR="007B58B6" w:rsidRDefault="007A4E95" w:rsidP="007B58B6">
      <w:pPr>
        <w:pStyle w:val="Ttulo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29590F4E" wp14:editId="147808A5">
                <wp:simplePos x="0" y="0"/>
                <wp:positionH relativeFrom="margin">
                  <wp:align>center</wp:align>
                </wp:positionH>
                <wp:positionV relativeFrom="paragraph">
                  <wp:posOffset>5541645</wp:posOffset>
                </wp:positionV>
                <wp:extent cx="5227320" cy="635"/>
                <wp:effectExtent l="0" t="0" r="0" b="0"/>
                <wp:wrapTopAndBottom/>
                <wp:docPr id="4227" name="Caixa de texto 4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73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FC2B8F" w14:textId="10BAF07D" w:rsidR="00D75678" w:rsidRPr="006D47ED" w:rsidRDefault="00D75678" w:rsidP="00D75678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</w:rPr>
                            </w:pPr>
                            <w:bookmarkStart w:id="78" w:name="_Toc170853277"/>
                            <w:r>
                              <w:t xml:space="preserve">Figura </w:t>
                            </w:r>
                            <w:fldSimple w:instr=" SEQ Figura \* ARABIC ">
                              <w:r w:rsidR="00FB7293">
                                <w:rPr>
                                  <w:noProof/>
                                </w:rPr>
                                <w:t>9</w:t>
                              </w:r>
                            </w:fldSimple>
                            <w:r>
                              <w:t xml:space="preserve"> - Diagrama de Classes</w:t>
                            </w:r>
                            <w:bookmarkEnd w:id="7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590F4E" id="Caixa de texto 4227" o:spid="_x0000_s1034" type="#_x0000_t202" style="position:absolute;left:0;text-align:left;margin-left:0;margin-top:436.35pt;width:411.6pt;height:.05pt;z-index:2518394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" stroked="f">
                <v:textbox style="mso-fit-shape-to-text:t" inset="0,0,0,0">
                  <w:txbxContent>
                    <w:p w14:paraId="2DFC2B8F" w14:textId="10BAF07D" w:rsidR="00D75678" w:rsidRPr="006D47ED" w:rsidRDefault="00D75678" w:rsidP="00D75678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</w:rPr>
                      </w:pPr>
                      <w:bookmarkStart w:id="79" w:name="_Toc170853277"/>
                      <w:r>
                        <w:t xml:space="preserve">Figura </w:t>
                      </w:r>
                      <w:fldSimple w:instr=" SEQ Figura \* ARABIC ">
                        <w:r w:rsidR="00FB7293">
                          <w:rPr>
                            <w:noProof/>
                          </w:rPr>
                          <w:t>9</w:t>
                        </w:r>
                      </w:fldSimple>
                      <w:r>
                        <w:t xml:space="preserve"> - Diagrama de Classes</w:t>
                      </w:r>
                      <w:bookmarkEnd w:id="79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67136" behindDoc="0" locked="0" layoutInCell="1" allowOverlap="1" wp14:anchorId="36D57633" wp14:editId="5E2BA30C">
            <wp:simplePos x="0" y="0"/>
            <wp:positionH relativeFrom="margin">
              <wp:align>left</wp:align>
            </wp:positionH>
            <wp:positionV relativeFrom="paragraph">
              <wp:posOffset>661035</wp:posOffset>
            </wp:positionV>
            <wp:extent cx="5486400" cy="4787900"/>
            <wp:effectExtent l="0" t="0" r="0" b="0"/>
            <wp:wrapTopAndBottom/>
            <wp:docPr id="4117" name="Imagem 4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7" name="Imagem 4117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787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58B6" w:rsidRPr="00516BED">
        <w:rPr>
          <w:lang w:val="pt-PT"/>
        </w:rPr>
        <w:t>Diagrama de Classes</w:t>
      </w:r>
      <w:r w:rsidR="007B58B6">
        <w:t>:</w:t>
      </w:r>
    </w:p>
    <w:p w14:paraId="5EB71C73" w14:textId="77777777" w:rsidR="00B65E1A" w:rsidRDefault="00B65E1A" w:rsidP="007A4E95">
      <w:pPr>
        <w:spacing w:line="360" w:lineRule="auto"/>
      </w:pPr>
    </w:p>
    <w:p w14:paraId="7AE22522" w14:textId="6083C12F" w:rsidR="007B58B6" w:rsidRDefault="007B58B6" w:rsidP="007A4E95">
      <w:pPr>
        <w:spacing w:line="360" w:lineRule="auto"/>
      </w:pPr>
      <w:r>
        <w:lastRenderedPageBreak/>
        <w:t>O diagrama de classes</w:t>
      </w:r>
      <w:r w:rsidR="00053F3F">
        <w:t xml:space="preserve"> Ilustrado pela Figura 9</w:t>
      </w:r>
      <w:r>
        <w:t xml:space="preserve"> detalha a estrutura do sistema </w:t>
      </w:r>
      <w:r w:rsidR="004A29E1">
        <w:t>de software, ou seja, no que toca ao Raspberry Pi</w:t>
      </w:r>
      <w:r w:rsidR="007E11E7">
        <w:t xml:space="preserve"> </w:t>
      </w:r>
      <w:r w:rsidR="007F4679">
        <w:t xml:space="preserve">que foi elaborado em Python </w:t>
      </w:r>
      <w:r w:rsidR="007E11E7">
        <w:t>e ao controlo dos sensores e envio dos dados para o servidor Web,</w:t>
      </w:r>
      <w:r>
        <w:t xml:space="preserve"> mostrando as classes principais, seus atributos e métodos, bem como as relações entre elas. Este diagrama </w:t>
      </w:r>
      <w:r w:rsidR="00AA2DEF">
        <w:t xml:space="preserve">foi </w:t>
      </w:r>
      <w:r w:rsidR="00B65E1A">
        <w:t>desenvolvido,</w:t>
      </w:r>
      <w:r w:rsidR="00AA2DEF">
        <w:t xml:space="preserve"> mas não representa obrigatoriamente as classes do sistema este diagrama foi feito de forma simplificada para ter uma ideia de como </w:t>
      </w:r>
      <w:r w:rsidR="00B65E1A">
        <w:t>o sistema</w:t>
      </w:r>
      <w:r w:rsidR="00AA2DEF">
        <w:t xml:space="preserve"> seria e como era constituído e elaborado</w:t>
      </w:r>
      <w:r>
        <w:t>.</w:t>
      </w:r>
    </w:p>
    <w:p w14:paraId="25A3639C" w14:textId="4636FDE5" w:rsidR="007B58B6" w:rsidRPr="00516BED" w:rsidRDefault="007B58B6" w:rsidP="007B58B6">
      <w:pPr>
        <w:pStyle w:val="Ttulo3"/>
        <w:rPr>
          <w:lang w:val="pt-PT"/>
        </w:rPr>
      </w:pPr>
      <w:r w:rsidRPr="00516BED">
        <w:rPr>
          <w:lang w:val="pt-PT"/>
        </w:rPr>
        <w:t>Diagrama ER (Entidade-Relacionamento):</w:t>
      </w:r>
    </w:p>
    <w:p w14:paraId="1FDE6BAA" w14:textId="77777777" w:rsidR="005B17C7" w:rsidRDefault="005B17C7" w:rsidP="005B17C7">
      <w:pPr>
        <w:keepNext/>
      </w:pPr>
      <w:r>
        <w:rPr>
          <w:noProof/>
        </w:rPr>
        <w:drawing>
          <wp:inline distT="0" distB="0" distL="0" distR="0" wp14:anchorId="3C44D2D0" wp14:editId="2DE2D855">
            <wp:extent cx="5400040" cy="3395345"/>
            <wp:effectExtent l="0" t="0" r="0" b="0"/>
            <wp:docPr id="3" name="Imagem 3" descr="Uma imagem com texto, captura de ecrã, Tipo de letra, escrita à m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texto, captura de ecrã, Tipo de letra, escrita à mão&#10;&#10;Descrição gerada automaticamente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9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5CBB2" w14:textId="73D00835" w:rsidR="005B17C7" w:rsidRDefault="005B17C7" w:rsidP="00ED48BD">
      <w:pPr>
        <w:pStyle w:val="Legenda"/>
      </w:pPr>
      <w:bookmarkStart w:id="80" w:name="_Toc170853278"/>
      <w:r>
        <w:t xml:space="preserve">Figura </w:t>
      </w:r>
      <w:r w:rsidR="0080594D">
        <w:fldChar w:fldCharType="begin"/>
      </w:r>
      <w:r w:rsidR="0080594D">
        <w:instrText xml:space="preserve"> SEQ Figura \* ARABIC </w:instrText>
      </w:r>
      <w:r w:rsidR="0080594D">
        <w:fldChar w:fldCharType="separate"/>
      </w:r>
      <w:r w:rsidR="00FB7293">
        <w:rPr>
          <w:noProof/>
        </w:rPr>
        <w:t>10</w:t>
      </w:r>
      <w:r w:rsidR="0080594D">
        <w:rPr>
          <w:noProof/>
        </w:rPr>
        <w:fldChar w:fldCharType="end"/>
      </w:r>
      <w:r>
        <w:t xml:space="preserve"> - Diagrama ER</w:t>
      </w:r>
      <w:bookmarkEnd w:id="80"/>
    </w:p>
    <w:p w14:paraId="604D3D4A" w14:textId="77777777" w:rsidR="00B65E1A" w:rsidRDefault="00B65E1A" w:rsidP="00104E21">
      <w:pPr>
        <w:pStyle w:val="Legenda"/>
        <w:spacing w:line="360" w:lineRule="auto"/>
        <w:jc w:val="both"/>
        <w:rPr>
          <w:b w:val="0"/>
          <w:bCs w:val="0"/>
          <w:sz w:val="24"/>
          <w:szCs w:val="24"/>
        </w:rPr>
      </w:pPr>
    </w:p>
    <w:p w14:paraId="7AD1A1EF" w14:textId="6C7AD9C2" w:rsidR="006A147A" w:rsidRPr="00E43D29" w:rsidRDefault="007B58B6" w:rsidP="00E43D29">
      <w:pPr>
        <w:pStyle w:val="Legenda"/>
        <w:spacing w:line="360" w:lineRule="auto"/>
        <w:jc w:val="both"/>
        <w:rPr>
          <w:b w:val="0"/>
          <w:bCs w:val="0"/>
          <w:sz w:val="24"/>
          <w:szCs w:val="24"/>
        </w:rPr>
      </w:pPr>
      <w:r w:rsidRPr="005B17C7">
        <w:rPr>
          <w:b w:val="0"/>
          <w:bCs w:val="0"/>
          <w:sz w:val="24"/>
          <w:szCs w:val="24"/>
        </w:rPr>
        <w:t xml:space="preserve">O diagrama ER </w:t>
      </w:r>
      <w:r w:rsidR="00053F3F">
        <w:rPr>
          <w:b w:val="0"/>
          <w:bCs w:val="0"/>
          <w:sz w:val="24"/>
          <w:szCs w:val="24"/>
        </w:rPr>
        <w:t xml:space="preserve">mostrado na </w:t>
      </w:r>
      <w:r w:rsidR="00E1512B">
        <w:rPr>
          <w:b w:val="0"/>
          <w:bCs w:val="0"/>
          <w:sz w:val="24"/>
          <w:szCs w:val="24"/>
        </w:rPr>
        <w:t>F</w:t>
      </w:r>
      <w:r w:rsidR="00053F3F">
        <w:rPr>
          <w:b w:val="0"/>
          <w:bCs w:val="0"/>
          <w:sz w:val="24"/>
          <w:szCs w:val="24"/>
        </w:rPr>
        <w:t xml:space="preserve">igura 10 </w:t>
      </w:r>
      <w:r w:rsidRPr="005B17C7">
        <w:rPr>
          <w:b w:val="0"/>
          <w:bCs w:val="0"/>
          <w:sz w:val="24"/>
          <w:szCs w:val="24"/>
        </w:rPr>
        <w:t>ilustra a estrutura da base de dados</w:t>
      </w:r>
      <w:r w:rsidR="004A29E1">
        <w:rPr>
          <w:b w:val="0"/>
          <w:bCs w:val="0"/>
          <w:sz w:val="24"/>
          <w:szCs w:val="24"/>
        </w:rPr>
        <w:t xml:space="preserve"> referente ao site do sistema onde esta a </w:t>
      </w:r>
      <w:proofErr w:type="spellStart"/>
      <w:r w:rsidR="004A29E1">
        <w:rPr>
          <w:b w:val="0"/>
          <w:bCs w:val="0"/>
          <w:sz w:val="24"/>
          <w:szCs w:val="24"/>
        </w:rPr>
        <w:t>dashboard</w:t>
      </w:r>
      <w:proofErr w:type="spellEnd"/>
      <w:r w:rsidR="004A29E1">
        <w:rPr>
          <w:b w:val="0"/>
          <w:bCs w:val="0"/>
          <w:sz w:val="24"/>
          <w:szCs w:val="24"/>
        </w:rPr>
        <w:t xml:space="preserve"> e as páginas de administração do sistema como adicionar espaço, sensor a</w:t>
      </w:r>
      <w:r w:rsidR="00CA4076">
        <w:rPr>
          <w:b w:val="0"/>
          <w:bCs w:val="0"/>
          <w:sz w:val="24"/>
          <w:szCs w:val="24"/>
        </w:rPr>
        <w:t>l</w:t>
      </w:r>
      <w:r w:rsidR="004A29E1">
        <w:rPr>
          <w:b w:val="0"/>
          <w:bCs w:val="0"/>
          <w:sz w:val="24"/>
          <w:szCs w:val="24"/>
        </w:rPr>
        <w:t xml:space="preserve">ertas </w:t>
      </w:r>
      <w:r w:rsidR="00CA4076">
        <w:rPr>
          <w:b w:val="0"/>
          <w:bCs w:val="0"/>
          <w:sz w:val="24"/>
          <w:szCs w:val="24"/>
        </w:rPr>
        <w:t>etc.</w:t>
      </w:r>
      <w:r w:rsidR="004A29E1">
        <w:rPr>
          <w:b w:val="0"/>
          <w:bCs w:val="0"/>
          <w:sz w:val="24"/>
          <w:szCs w:val="24"/>
        </w:rPr>
        <w:t>…</w:t>
      </w:r>
      <w:r w:rsidRPr="005B17C7">
        <w:rPr>
          <w:b w:val="0"/>
          <w:bCs w:val="0"/>
          <w:sz w:val="24"/>
          <w:szCs w:val="24"/>
        </w:rPr>
        <w:t>, destacando as tabelas principais, os campos em cada tabela e os relacionamentos entre elas. Este diagrama é essencial para entender como os dados são armazenados e organizados no sistema</w:t>
      </w:r>
      <w:r w:rsidR="00DD5B2C">
        <w:rPr>
          <w:b w:val="0"/>
          <w:bCs w:val="0"/>
          <w:sz w:val="24"/>
          <w:szCs w:val="24"/>
        </w:rPr>
        <w:t xml:space="preserve"> e foi desenvolvido no </w:t>
      </w:r>
      <w:proofErr w:type="spellStart"/>
      <w:r w:rsidR="00DD5B2C">
        <w:rPr>
          <w:b w:val="0"/>
          <w:bCs w:val="0"/>
          <w:sz w:val="24"/>
          <w:szCs w:val="24"/>
        </w:rPr>
        <w:t>LucidChart</w:t>
      </w:r>
      <w:proofErr w:type="spellEnd"/>
      <w:r w:rsidR="00DD5B2C">
        <w:rPr>
          <w:b w:val="0"/>
          <w:bCs w:val="0"/>
          <w:sz w:val="24"/>
          <w:szCs w:val="24"/>
        </w:rPr>
        <w:t xml:space="preserve"> (</w:t>
      </w:r>
      <w:r w:rsidR="00DD5B2C" w:rsidRPr="00DD5B2C">
        <w:rPr>
          <w:b w:val="0"/>
          <w:bCs w:val="0"/>
          <w:sz w:val="24"/>
          <w:szCs w:val="24"/>
        </w:rPr>
        <w:t>Lucid Software Inc.</w:t>
      </w:r>
      <w:r w:rsidR="00DD5B2C">
        <w:rPr>
          <w:b w:val="0"/>
          <w:bCs w:val="0"/>
          <w:sz w:val="24"/>
          <w:szCs w:val="24"/>
        </w:rPr>
        <w:t xml:space="preserve">, </w:t>
      </w:r>
      <w:r w:rsidR="00DD5B2C" w:rsidRPr="00DD5B2C">
        <w:rPr>
          <w:b w:val="0"/>
          <w:bCs w:val="0"/>
          <w:sz w:val="24"/>
          <w:szCs w:val="24"/>
        </w:rPr>
        <w:t>2019</w:t>
      </w:r>
      <w:r w:rsidR="00DD5B2C">
        <w:rPr>
          <w:b w:val="0"/>
          <w:bCs w:val="0"/>
          <w:sz w:val="24"/>
          <w:szCs w:val="24"/>
        </w:rPr>
        <w:t>)</w:t>
      </w:r>
      <w:r w:rsidRPr="005B17C7">
        <w:rPr>
          <w:b w:val="0"/>
          <w:bCs w:val="0"/>
          <w:sz w:val="24"/>
          <w:szCs w:val="24"/>
        </w:rPr>
        <w:t>.</w:t>
      </w:r>
    </w:p>
    <w:p w14:paraId="07671A52" w14:textId="11B32DDE" w:rsidR="007B58B6" w:rsidRDefault="005B17C7" w:rsidP="007B58B6">
      <w:pPr>
        <w:pStyle w:val="Ttulo3"/>
      </w:pPr>
      <w:r w:rsidRPr="00ED48BD">
        <w:rPr>
          <w:noProof/>
          <w:lang w:val="pt-PT"/>
        </w:rPr>
        <w:lastRenderedPageBreak/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7DD19FEF" wp14:editId="400B9A77">
                <wp:simplePos x="0" y="0"/>
                <wp:positionH relativeFrom="column">
                  <wp:posOffset>167640</wp:posOffset>
                </wp:positionH>
                <wp:positionV relativeFrom="paragraph">
                  <wp:posOffset>5648325</wp:posOffset>
                </wp:positionV>
                <wp:extent cx="5143500" cy="635"/>
                <wp:effectExtent l="0" t="0" r="0" b="0"/>
                <wp:wrapTopAndBottom/>
                <wp:docPr id="4" name="Caixa de tex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3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41CD1B" w14:textId="1A6CA90E" w:rsidR="005B17C7" w:rsidRPr="00CE4481" w:rsidRDefault="005B17C7" w:rsidP="005B17C7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  <w:lang w:val="en-US"/>
                              </w:rPr>
                            </w:pPr>
                            <w:bookmarkStart w:id="81" w:name="_Toc170853279"/>
                            <w:r>
                              <w:t xml:space="preserve">Figura </w:t>
                            </w:r>
                            <w:r w:rsidR="0080594D">
                              <w:fldChar w:fldCharType="begin"/>
                            </w:r>
                            <w:r w:rsidR="0080594D">
                              <w:instrText xml:space="preserve"> SEQ Figura \* ARABIC </w:instrText>
                            </w:r>
                            <w:r w:rsidR="0080594D">
                              <w:fldChar w:fldCharType="separate"/>
                            </w:r>
                            <w:r w:rsidR="00FB7293">
                              <w:rPr>
                                <w:noProof/>
                              </w:rPr>
                              <w:t>11</w:t>
                            </w:r>
                            <w:r w:rsidR="0080594D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Diagrama de </w:t>
                            </w:r>
                            <w:proofErr w:type="spellStart"/>
                            <w:r>
                              <w:t>Deployment</w:t>
                            </w:r>
                            <w:bookmarkEnd w:id="81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D19FEF" id="Caixa de texto 4" o:spid="_x0000_s1035" type="#_x0000_t202" style="position:absolute;left:0;text-align:left;margin-left:13.2pt;margin-top:444.75pt;width:405pt;height:.0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" stroked="f">
                <v:textbox style="mso-fit-shape-to-text:t" inset="0,0,0,0">
                  <w:txbxContent>
                    <w:p w14:paraId="3441CD1B" w14:textId="1A6CA90E" w:rsidR="005B17C7" w:rsidRPr="00CE4481" w:rsidRDefault="005B17C7" w:rsidP="005B17C7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  <w:lang w:val="en-US"/>
                        </w:rPr>
                      </w:pPr>
                      <w:bookmarkStart w:id="82" w:name="_Toc170853279"/>
                      <w:r>
                        <w:t xml:space="preserve">Figura </w:t>
                      </w:r>
                      <w:r w:rsidR="0080594D">
                        <w:fldChar w:fldCharType="begin"/>
                      </w:r>
                      <w:r w:rsidR="0080594D">
                        <w:instrText xml:space="preserve"> SEQ Figura \* ARABIC </w:instrText>
                      </w:r>
                      <w:r w:rsidR="0080594D">
                        <w:fldChar w:fldCharType="separate"/>
                      </w:r>
                      <w:r w:rsidR="00FB7293">
                        <w:rPr>
                          <w:noProof/>
                        </w:rPr>
                        <w:t>11</w:t>
                      </w:r>
                      <w:r w:rsidR="0080594D">
                        <w:rPr>
                          <w:noProof/>
                        </w:rPr>
                        <w:fldChar w:fldCharType="end"/>
                      </w:r>
                      <w:r>
                        <w:t xml:space="preserve"> - Diagrama de </w:t>
                      </w:r>
                      <w:proofErr w:type="spellStart"/>
                      <w:r>
                        <w:t>Deployment</w:t>
                      </w:r>
                      <w:bookmarkEnd w:id="82"/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A147A" w:rsidRPr="00ED48BD">
        <w:rPr>
          <w:noProof/>
          <w:lang w:val="pt-PT"/>
        </w:rPr>
        <w:drawing>
          <wp:anchor distT="0" distB="0" distL="114300" distR="114300" simplePos="0" relativeHeight="251830272" behindDoc="0" locked="0" layoutInCell="1" allowOverlap="1" wp14:anchorId="0BE574D0" wp14:editId="2B518D06">
            <wp:simplePos x="0" y="0"/>
            <wp:positionH relativeFrom="column">
              <wp:posOffset>167640</wp:posOffset>
            </wp:positionH>
            <wp:positionV relativeFrom="paragraph">
              <wp:posOffset>378460</wp:posOffset>
            </wp:positionV>
            <wp:extent cx="5143500" cy="5213056"/>
            <wp:effectExtent l="0" t="0" r="0" b="0"/>
            <wp:wrapTopAndBottom/>
            <wp:docPr id="255" name="Imagem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Imagem 255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52130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58B6" w:rsidRPr="00ED48BD">
        <w:rPr>
          <w:lang w:val="pt-PT"/>
        </w:rPr>
        <w:t xml:space="preserve">Diagrama de </w:t>
      </w:r>
      <w:proofErr w:type="spellStart"/>
      <w:r w:rsidR="007B58B6" w:rsidRPr="00ED48BD">
        <w:rPr>
          <w:lang w:val="pt-PT"/>
        </w:rPr>
        <w:t>Deployment</w:t>
      </w:r>
      <w:proofErr w:type="spellEnd"/>
      <w:r w:rsidR="007B58B6">
        <w:t>:</w:t>
      </w:r>
    </w:p>
    <w:p w14:paraId="19695F62" w14:textId="67C90134" w:rsidR="007B58B6" w:rsidRDefault="007B58B6" w:rsidP="007B58B6">
      <w:pPr>
        <w:ind w:left="709"/>
      </w:pPr>
    </w:p>
    <w:p w14:paraId="1C4049C2" w14:textId="75D18A65" w:rsidR="009533D2" w:rsidRDefault="00053F3F" w:rsidP="00B8504C">
      <w:pPr>
        <w:spacing w:line="360" w:lineRule="auto"/>
      </w:pPr>
      <w:r>
        <w:t>A</w:t>
      </w:r>
      <w:r>
        <w:t xml:space="preserve"> </w:t>
      </w:r>
      <w:r>
        <w:t>F</w:t>
      </w:r>
      <w:r>
        <w:t>igura 11</w:t>
      </w:r>
      <w:r>
        <w:t xml:space="preserve"> representa o</w:t>
      </w:r>
      <w:r w:rsidR="007B58B6">
        <w:t xml:space="preserve"> diagrama</w:t>
      </w:r>
      <w:r>
        <w:t xml:space="preserve"> </w:t>
      </w:r>
      <w:r w:rsidR="007B58B6">
        <w:t xml:space="preserve">de </w:t>
      </w:r>
      <w:proofErr w:type="spellStart"/>
      <w:r w:rsidR="007B58B6">
        <w:t>deployment</w:t>
      </w:r>
      <w:proofErr w:type="spellEnd"/>
      <w:r w:rsidR="00DD5B2C">
        <w:t xml:space="preserve"> que também foi desenvolvido no </w:t>
      </w:r>
      <w:proofErr w:type="spellStart"/>
      <w:r w:rsidR="00DD5B2C">
        <w:t>LucidChart</w:t>
      </w:r>
      <w:proofErr w:type="spellEnd"/>
      <w:r w:rsidR="007B58B6">
        <w:t xml:space="preserve"> mostra a disposição física dos componentes de hardware e software no sistema. Ele descreve como os dispositivos (como o Raspberry Pi e o servidor Apache) estão distribuídos na rede e como eles se comunicam entre si.</w:t>
      </w:r>
      <w:r w:rsidR="00B65E1A">
        <w:t xml:space="preserve"> </w:t>
      </w:r>
      <w:r w:rsidR="00F959CD">
        <w:t>Também</w:t>
      </w:r>
      <w:r w:rsidR="00B65E1A">
        <w:t xml:space="preserve"> mostra que ambos os utilizadores têm acesso </w:t>
      </w:r>
      <w:r w:rsidR="00CA4076">
        <w:t>à página</w:t>
      </w:r>
      <w:r w:rsidR="00F959CD">
        <w:t xml:space="preserve"> de </w:t>
      </w:r>
      <w:proofErr w:type="spellStart"/>
      <w:proofErr w:type="gramStart"/>
      <w:r w:rsidR="00F959CD">
        <w:t>dashboard</w:t>
      </w:r>
      <w:proofErr w:type="spellEnd"/>
      <w:proofErr w:type="gramEnd"/>
      <w:r w:rsidR="00F959CD">
        <w:t xml:space="preserve"> mas no caso do </w:t>
      </w:r>
      <w:proofErr w:type="spellStart"/>
      <w:r w:rsidR="00F959CD">
        <w:t>Admin</w:t>
      </w:r>
      <w:proofErr w:type="spellEnd"/>
      <w:r w:rsidR="00F959CD">
        <w:t xml:space="preserve"> Evento tem acesso as páginas de configuração e gestão protegidas por autenticação dos componentes do sistema como sensores, espaços e alertas.</w:t>
      </w:r>
    </w:p>
    <w:p w14:paraId="3E15229B" w14:textId="77777777" w:rsidR="00516BED" w:rsidRDefault="00516BED" w:rsidP="007B58B6"/>
    <w:p w14:paraId="2EE327A4" w14:textId="5B748C6D" w:rsidR="0092676D" w:rsidRDefault="0092676D" w:rsidP="00834D06">
      <w:pPr>
        <w:pStyle w:val="Ttulo2"/>
        <w:spacing w:line="360" w:lineRule="auto"/>
      </w:pPr>
      <w:bookmarkStart w:id="83" w:name="_Toc170853256"/>
      <w:proofErr w:type="spellStart"/>
      <w:r>
        <w:lastRenderedPageBreak/>
        <w:t>Fase</w:t>
      </w:r>
      <w:proofErr w:type="spellEnd"/>
      <w:r>
        <w:t xml:space="preserve"> 4 - Desenvolvimento</w:t>
      </w:r>
      <w:bookmarkEnd w:id="83"/>
      <w:r>
        <w:t xml:space="preserve"> </w:t>
      </w:r>
    </w:p>
    <w:p w14:paraId="3C8C9DE3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fase de desenvolvimento foi fundamental para a implementação de um sistema de monitorização ambiental completo e funcional. O processo começou com a criação da infraestrutura IoT necessária para a recolha contínua dos dados ambientais. Esta infraestrutura incluiu a instalação e configuração de diversos sensores para monitorizar temperatura, humidade, qualidade do ar e ruído. A escolha e integração dos sensores adequados foram críticas para garantir a precisão e confiabilidade dos dados coletados.</w:t>
      </w:r>
    </w:p>
    <w:p w14:paraId="7991E354" w14:textId="0049FBD5" w:rsidR="006C493D" w:rsidRPr="000F7CE3" w:rsidRDefault="006C493D" w:rsidP="00502901">
      <w:pPr>
        <w:pStyle w:val="Ttulo3"/>
        <w:rPr>
          <w:lang w:val="pt-PT" w:eastAsia="en-150"/>
        </w:rPr>
      </w:pPr>
      <w:r w:rsidRPr="000F7CE3">
        <w:rPr>
          <w:lang w:val="pt-PT" w:eastAsia="en-150"/>
        </w:rPr>
        <w:t>Implementação da Infraestrutura IoT</w:t>
      </w:r>
    </w:p>
    <w:p w14:paraId="13F59432" w14:textId="211B2AA4" w:rsidR="005B17C7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O desenvolvimento da infraestrutura IoT envolveu a utilização do Raspberry Pi</w:t>
      </w:r>
      <w:r w:rsidR="00B140CF">
        <w:rPr>
          <w:rFonts w:eastAsia="Times New Roman" w:cstheme="minorHAnsi"/>
          <w:szCs w:val="24"/>
          <w:lang w:eastAsia="en-150"/>
        </w:rPr>
        <w:t>,</w:t>
      </w:r>
      <w:r w:rsidRPr="006C493D">
        <w:rPr>
          <w:rFonts w:eastAsia="Times New Roman" w:cstheme="minorHAnsi"/>
          <w:szCs w:val="24"/>
          <w:lang w:eastAsia="en-150"/>
        </w:rPr>
        <w:t xml:space="preserve"> como o principal componente de processamento do sistema</w:t>
      </w:r>
      <w:r w:rsidR="00B140CF" w:rsidRPr="00B140CF">
        <w:rPr>
          <w:rFonts w:eastAsia="Times New Roman" w:cstheme="minorHAnsi"/>
          <w:szCs w:val="24"/>
          <w:lang w:eastAsia="en-150"/>
        </w:rPr>
        <w:t xml:space="preserve"> </w:t>
      </w:r>
      <w:r w:rsidR="00B140CF">
        <w:rPr>
          <w:rFonts w:eastAsia="Times New Roman" w:cstheme="minorHAnsi"/>
          <w:szCs w:val="24"/>
          <w:lang w:eastAsia="en-150"/>
        </w:rPr>
        <w:t xml:space="preserve">como demonstra a </w:t>
      </w:r>
      <w:r w:rsidR="00E1512B">
        <w:rPr>
          <w:rFonts w:eastAsia="Times New Roman" w:cstheme="minorHAnsi"/>
          <w:szCs w:val="24"/>
          <w:lang w:eastAsia="en-150"/>
        </w:rPr>
        <w:t>F</w:t>
      </w:r>
      <w:r w:rsidR="00B140CF">
        <w:rPr>
          <w:rFonts w:eastAsia="Times New Roman" w:cstheme="minorHAnsi"/>
          <w:szCs w:val="24"/>
          <w:lang w:eastAsia="en-150"/>
        </w:rPr>
        <w:t>igura 12</w:t>
      </w:r>
      <w:r w:rsidRPr="006C493D">
        <w:rPr>
          <w:rFonts w:eastAsia="Times New Roman" w:cstheme="minorHAnsi"/>
          <w:szCs w:val="24"/>
          <w:lang w:eastAsia="en-150"/>
        </w:rPr>
        <w:t xml:space="preserve">. O Raspberry Pi </w:t>
      </w:r>
      <w:r w:rsidR="00FC7FF6" w:rsidRPr="006C493D">
        <w:rPr>
          <w:rFonts w:eastAsia="Times New Roman" w:cstheme="minorHAnsi"/>
          <w:szCs w:val="24"/>
          <w:lang w:eastAsia="en-150"/>
        </w:rPr>
        <w:t xml:space="preserve">4 </w:t>
      </w:r>
      <w:proofErr w:type="spellStart"/>
      <w:r w:rsidR="00FC7FF6" w:rsidRPr="006C493D">
        <w:rPr>
          <w:rFonts w:eastAsia="Times New Roman" w:cstheme="minorHAnsi"/>
          <w:szCs w:val="24"/>
          <w:lang w:eastAsia="en-150"/>
        </w:rPr>
        <w:t>Model</w:t>
      </w:r>
      <w:proofErr w:type="spellEnd"/>
      <w:r w:rsidR="00FC7FF6" w:rsidRPr="006C493D">
        <w:rPr>
          <w:rFonts w:eastAsia="Times New Roman" w:cstheme="minorHAnsi"/>
          <w:szCs w:val="24"/>
          <w:lang w:eastAsia="en-150"/>
        </w:rPr>
        <w:t xml:space="preserve"> B </w:t>
      </w:r>
      <w:r w:rsidRPr="006C493D">
        <w:rPr>
          <w:rFonts w:eastAsia="Times New Roman" w:cstheme="minorHAnsi"/>
          <w:szCs w:val="24"/>
          <w:lang w:eastAsia="en-150"/>
        </w:rPr>
        <w:t xml:space="preserve">foi escolhido devido à sua capacidade de processamento robusta e compatibilidade com uma ampla gama de sensores. Para conectar os sensores analógicos ao Raspberry Pi, que possui apenas entradas digitais, foi utilizado um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shield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ADC (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Analog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-to-Digital Converter). Este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shield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ermitiu a conversão dos sinais analógicos dos sensores para sinais digitais, possibilitando a integração dos sensores analógicos ao sistema.</w:t>
      </w:r>
    </w:p>
    <w:p w14:paraId="69E29834" w14:textId="3B5CECB1" w:rsidR="004A19DA" w:rsidRDefault="005B17C7" w:rsidP="004A19DA">
      <w:pPr>
        <w:keepNext/>
        <w:spacing w:before="100" w:beforeAutospacing="1" w:after="100" w:afterAutospacing="1" w:line="360" w:lineRule="auto"/>
      </w:pPr>
      <w:r>
        <w:rPr>
          <w:rFonts w:eastAsia="Times New Roman" w:cstheme="minorHAnsi"/>
          <w:noProof/>
          <w:szCs w:val="24"/>
          <w:lang w:eastAsia="en-150"/>
        </w:rPr>
        <w:drawing>
          <wp:inline distT="0" distB="0" distL="0" distR="0" wp14:anchorId="623771F4" wp14:editId="3181AC5E">
            <wp:extent cx="5400040" cy="3037840"/>
            <wp:effectExtent l="0" t="0" r="0" b="0"/>
            <wp:docPr id="225" name="Imagem 225" descr="Uma imagem com cabo, eletrónica, Fios elétricos, Engenharia eletrónic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Imagem 225" descr="Uma imagem com cabo, eletrónica, Fios elétricos, Engenharia eletrónica&#10;&#10;Descrição gerada automaticamente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05397" w14:textId="106822E3" w:rsidR="005B17C7" w:rsidRPr="006C493D" w:rsidRDefault="004A19DA" w:rsidP="00634303">
      <w:pPr>
        <w:pStyle w:val="Legenda"/>
        <w:rPr>
          <w:rFonts w:eastAsia="Times New Roman" w:cstheme="minorHAnsi"/>
          <w:szCs w:val="24"/>
          <w:lang w:eastAsia="en-150"/>
        </w:rPr>
      </w:pPr>
      <w:bookmarkStart w:id="84" w:name="_Toc170853280"/>
      <w:r>
        <w:t xml:space="preserve">Figura </w:t>
      </w:r>
      <w:r w:rsidR="0080594D">
        <w:fldChar w:fldCharType="begin"/>
      </w:r>
      <w:r w:rsidR="0080594D">
        <w:instrText xml:space="preserve"> SEQ Figura \* ARABIC </w:instrText>
      </w:r>
      <w:r w:rsidR="0080594D">
        <w:fldChar w:fldCharType="separate"/>
      </w:r>
      <w:r w:rsidR="00FB7293">
        <w:rPr>
          <w:noProof/>
        </w:rPr>
        <w:t>12</w:t>
      </w:r>
      <w:r w:rsidR="0080594D">
        <w:rPr>
          <w:noProof/>
        </w:rPr>
        <w:fldChar w:fldCharType="end"/>
      </w:r>
      <w:r>
        <w:t xml:space="preserve"> - Desenvolvimento da </w:t>
      </w:r>
      <w:r w:rsidR="009B3D2E">
        <w:t>Infraestrutura</w:t>
      </w:r>
      <w:bookmarkEnd w:id="84"/>
    </w:p>
    <w:p w14:paraId="45C5D2FC" w14:textId="5DA0AD13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lastRenderedPageBreak/>
        <w:t>Além disso, foi necessário utilizar um DAC (Digital-to-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Analog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Converter) para converter sinais digitais de volta para analógicos, se necessário. Isso garantiu que todos os tipos de sensores pudessem ser integrados ao sistema, aumentando a sua versatilidade e capacidade de monitorização.</w:t>
      </w:r>
    </w:p>
    <w:p w14:paraId="513BF552" w14:textId="3579E24B" w:rsidR="006C493D" w:rsidRPr="006C493D" w:rsidRDefault="006C493D" w:rsidP="00502901">
      <w:pPr>
        <w:pStyle w:val="Ttulo3"/>
        <w:rPr>
          <w:lang w:eastAsia="en-150"/>
        </w:rPr>
      </w:pPr>
      <w:proofErr w:type="spellStart"/>
      <w:r w:rsidRPr="006C493D">
        <w:rPr>
          <w:lang w:eastAsia="en-150"/>
        </w:rPr>
        <w:t>Configuração</w:t>
      </w:r>
      <w:proofErr w:type="spellEnd"/>
      <w:r w:rsidRPr="006C493D">
        <w:rPr>
          <w:lang w:eastAsia="en-150"/>
        </w:rPr>
        <w:t xml:space="preserve"> </w:t>
      </w:r>
      <w:proofErr w:type="spellStart"/>
      <w:r w:rsidRPr="006C493D">
        <w:rPr>
          <w:lang w:eastAsia="en-150"/>
        </w:rPr>
        <w:t>Inicial</w:t>
      </w:r>
      <w:proofErr w:type="spellEnd"/>
      <w:r w:rsidRPr="006C493D">
        <w:rPr>
          <w:lang w:eastAsia="en-150"/>
        </w:rPr>
        <w:t xml:space="preserve"> do Raspberry Pi</w:t>
      </w:r>
    </w:p>
    <w:p w14:paraId="043F3A96" w14:textId="426F9D81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configuração inicial do Raspberry Pi começou com a instalação do Raspberry Pi OS</w:t>
      </w:r>
      <w:r w:rsidR="00716198">
        <w:rPr>
          <w:rFonts w:eastAsia="Times New Roman" w:cstheme="minorHAnsi"/>
          <w:szCs w:val="24"/>
          <w:lang w:eastAsia="en-150"/>
        </w:rPr>
        <w:t xml:space="preserve"> (</w:t>
      </w:r>
      <w:r w:rsidR="00716198" w:rsidRPr="0089600C">
        <w:rPr>
          <w:rFonts w:ascii="Calibri" w:eastAsia="Times New Roman" w:hAnsi="Calibri" w:cs="Calibri"/>
          <w:color w:val="000000"/>
          <w:szCs w:val="24"/>
          <w:lang w:val="en-150" w:eastAsia="en-150"/>
        </w:rPr>
        <w:t>Raspberry Pi Foundation</w:t>
      </w:r>
      <w:r w:rsidR="00716198">
        <w:rPr>
          <w:rFonts w:ascii="Calibri" w:eastAsia="Times New Roman" w:hAnsi="Calibri" w:cs="Calibri"/>
          <w:color w:val="000000"/>
          <w:szCs w:val="24"/>
          <w:lang w:val="en-US" w:eastAsia="en-150"/>
        </w:rPr>
        <w:t>, n.d.)</w:t>
      </w:r>
      <w:r w:rsidRPr="006C493D">
        <w:rPr>
          <w:rFonts w:eastAsia="Times New Roman" w:cstheme="minorHAnsi"/>
          <w:szCs w:val="24"/>
          <w:lang w:eastAsia="en-150"/>
        </w:rPr>
        <w:t xml:space="preserve"> em um cartão SD. Após a instalação do sistema </w:t>
      </w:r>
      <w:r w:rsidR="00A012CE">
        <w:rPr>
          <w:rFonts w:eastAsia="Times New Roman" w:cstheme="minorHAnsi"/>
          <w:szCs w:val="24"/>
          <w:lang w:eastAsia="en-150"/>
        </w:rPr>
        <w:t>Operativo</w:t>
      </w:r>
      <w:r w:rsidRPr="006C493D">
        <w:rPr>
          <w:rFonts w:eastAsia="Times New Roman" w:cstheme="minorHAnsi"/>
          <w:szCs w:val="24"/>
          <w:lang w:eastAsia="en-150"/>
        </w:rPr>
        <w:t xml:space="preserve">, foram realizadas configurações básicas para preparar o Raspberry Pi para o desenvolvimento e operação contínua. As bibliotecas necessárias para o desenvolvimento do sistema foram instaladas, incluindo bibliotecas específicas para o controle do ADC e do DAC. Este processo envolveu a utilização de ferramentas como o IDE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yCharm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ara o desenvolvimento de scripts Python, e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FileZilla</w:t>
      </w:r>
      <w:proofErr w:type="spellEnd"/>
      <w:r w:rsidR="00716198">
        <w:rPr>
          <w:rFonts w:eastAsia="Times New Roman" w:cstheme="minorHAnsi"/>
          <w:szCs w:val="24"/>
          <w:lang w:eastAsia="en-150"/>
        </w:rPr>
        <w:t xml:space="preserve"> </w:t>
      </w:r>
      <w:r w:rsidR="00716198">
        <w:rPr>
          <w:rFonts w:eastAsia="Times New Roman" w:cstheme="minorHAnsi"/>
          <w:szCs w:val="24"/>
          <w:lang w:eastAsia="en-150"/>
        </w:rPr>
        <w:t>(</w:t>
      </w:r>
      <w:proofErr w:type="spellStart"/>
      <w:r w:rsidR="00716198">
        <w:rPr>
          <w:rFonts w:eastAsia="Times New Roman" w:cstheme="minorHAnsi"/>
          <w:szCs w:val="24"/>
          <w:lang w:eastAsia="en-150"/>
        </w:rPr>
        <w:t>FileZilla</w:t>
      </w:r>
      <w:proofErr w:type="spellEnd"/>
      <w:r w:rsidR="00716198">
        <w:rPr>
          <w:rFonts w:eastAsia="Times New Roman" w:cstheme="minorHAnsi"/>
          <w:szCs w:val="24"/>
          <w:lang w:eastAsia="en-150"/>
        </w:rPr>
        <w:t>, n.d.)</w:t>
      </w:r>
      <w:r w:rsidRPr="006C493D">
        <w:rPr>
          <w:rFonts w:eastAsia="Times New Roman" w:cstheme="minorHAnsi"/>
          <w:szCs w:val="24"/>
          <w:lang w:eastAsia="en-150"/>
        </w:rPr>
        <w:t xml:space="preserve"> para transferir esses scripts para o Raspberry Pi.</w:t>
      </w:r>
    </w:p>
    <w:p w14:paraId="08B74045" w14:textId="73EB14B7" w:rsidR="006C493D" w:rsidRPr="006C493D" w:rsidRDefault="006C493D" w:rsidP="00502901">
      <w:pPr>
        <w:pStyle w:val="Ttulo3"/>
        <w:rPr>
          <w:lang w:eastAsia="en-150"/>
        </w:rPr>
      </w:pPr>
      <w:r w:rsidRPr="006C493D">
        <w:rPr>
          <w:lang w:eastAsia="en-150"/>
        </w:rPr>
        <w:t>Desenvolvimento do Script Python</w:t>
      </w:r>
    </w:p>
    <w:p w14:paraId="79A92B5F" w14:textId="67816ABA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O desenvolvimento do script Python foi uma parte crucial desta fase</w:t>
      </w:r>
      <w:r w:rsidR="00C83913">
        <w:rPr>
          <w:rFonts w:eastAsia="Times New Roman" w:cstheme="minorHAnsi"/>
          <w:szCs w:val="24"/>
          <w:lang w:eastAsia="en-150"/>
        </w:rPr>
        <w:t xml:space="preserve"> parte do script já estava funcional que era a parte de controlo do sensor de temperatura e umidade </w:t>
      </w:r>
      <w:proofErr w:type="gramStart"/>
      <w:r w:rsidR="00C83913">
        <w:rPr>
          <w:rFonts w:eastAsia="Times New Roman" w:cstheme="minorHAnsi"/>
          <w:szCs w:val="24"/>
          <w:lang w:eastAsia="en-150"/>
        </w:rPr>
        <w:t>e  resto</w:t>
      </w:r>
      <w:proofErr w:type="gramEnd"/>
      <w:r w:rsidR="00C83913">
        <w:rPr>
          <w:rFonts w:eastAsia="Times New Roman" w:cstheme="minorHAnsi"/>
          <w:szCs w:val="24"/>
          <w:lang w:eastAsia="en-150"/>
        </w:rPr>
        <w:t xml:space="preserve"> do script desenvolvi para os outros sensores ficarem funcionais</w:t>
      </w:r>
      <w:r w:rsidRPr="006C493D">
        <w:rPr>
          <w:rFonts w:eastAsia="Times New Roman" w:cstheme="minorHAnsi"/>
          <w:szCs w:val="24"/>
          <w:lang w:eastAsia="en-150"/>
        </w:rPr>
        <w:t xml:space="preserve">. O script foi responsável por ler os dados dos sensores conectados ao Raspberry Pi, processá-los e enviá-los para um servidor remoto. Este script foi escrito localmente n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yCharm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e, posteriormente, transferido para o Raspberry Pi utilizando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FileZilla</w:t>
      </w:r>
      <w:proofErr w:type="spellEnd"/>
      <w:r w:rsidR="00E43D29">
        <w:rPr>
          <w:rFonts w:eastAsia="Times New Roman" w:cstheme="minorHAnsi"/>
          <w:szCs w:val="24"/>
          <w:lang w:eastAsia="en-150"/>
        </w:rPr>
        <w:t xml:space="preserve"> para ser testado isto devido a biblioteca </w:t>
      </w:r>
      <w:proofErr w:type="spellStart"/>
      <w:r w:rsidR="00E43D29">
        <w:rPr>
          <w:rFonts w:eastAsia="Times New Roman" w:cstheme="minorHAnsi"/>
          <w:szCs w:val="24"/>
          <w:lang w:eastAsia="en-150"/>
        </w:rPr>
        <w:t>board</w:t>
      </w:r>
      <w:proofErr w:type="spellEnd"/>
      <w:r w:rsidR="00E43D29">
        <w:rPr>
          <w:rFonts w:eastAsia="Times New Roman" w:cstheme="minorHAnsi"/>
          <w:szCs w:val="24"/>
          <w:lang w:eastAsia="en-150"/>
        </w:rPr>
        <w:t xml:space="preserve"> não funcionar localmente no </w:t>
      </w:r>
      <w:r w:rsidR="00C83913">
        <w:rPr>
          <w:rFonts w:eastAsia="Times New Roman" w:cstheme="minorHAnsi"/>
          <w:szCs w:val="24"/>
          <w:lang w:eastAsia="en-150"/>
        </w:rPr>
        <w:t>computador,</w:t>
      </w:r>
      <w:r w:rsidR="00E43D29">
        <w:rPr>
          <w:rFonts w:eastAsia="Times New Roman" w:cstheme="minorHAnsi"/>
          <w:szCs w:val="24"/>
          <w:lang w:eastAsia="en-150"/>
        </w:rPr>
        <w:t xml:space="preserve"> mas sim n</w:t>
      </w:r>
      <w:r w:rsidR="00C83913">
        <w:rPr>
          <w:rFonts w:eastAsia="Times New Roman" w:cstheme="minorHAnsi"/>
          <w:szCs w:val="24"/>
          <w:lang w:eastAsia="en-150"/>
        </w:rPr>
        <w:t>a placa Raspberry Pi</w:t>
      </w:r>
      <w:r w:rsidRPr="006C493D">
        <w:rPr>
          <w:rFonts w:eastAsia="Times New Roman" w:cstheme="minorHAnsi"/>
          <w:szCs w:val="24"/>
          <w:lang w:eastAsia="en-150"/>
        </w:rPr>
        <w:t xml:space="preserve">. Para executar o script remotamente, foi utilizado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uTTY</w:t>
      </w:r>
      <w:proofErr w:type="spellEnd"/>
      <w:r w:rsidR="00716198">
        <w:rPr>
          <w:rFonts w:eastAsia="Times New Roman" w:cstheme="minorHAnsi"/>
          <w:szCs w:val="24"/>
          <w:lang w:eastAsia="en-150"/>
        </w:rPr>
        <w:t xml:space="preserve"> (</w:t>
      </w:r>
      <w:r w:rsidR="00716198" w:rsidRPr="0067051A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Simon Tatham</w:t>
      </w:r>
      <w:r w:rsidR="00716198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>, n.d.)</w:t>
      </w:r>
      <w:r w:rsidRPr="006C493D">
        <w:rPr>
          <w:rFonts w:eastAsia="Times New Roman" w:cstheme="minorHAnsi"/>
          <w:szCs w:val="24"/>
          <w:lang w:eastAsia="en-150"/>
        </w:rPr>
        <w:t>, que permitiu uma conexão segura e eficiente ao Raspberry Pi.</w:t>
      </w:r>
    </w:p>
    <w:p w14:paraId="06728B1F" w14:textId="5C9B6C9D" w:rsidR="00502901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O próximo passo no desenvolvimento foi a integração do Raspberry Pi com um servidor Apache remoto. O Raspberry Pi foi configurado para enviar os dados coletados dos sensores para este servidor</w:t>
      </w:r>
      <w:r w:rsidR="00634303">
        <w:rPr>
          <w:rFonts w:eastAsia="Times New Roman" w:cstheme="minorHAnsi"/>
          <w:szCs w:val="24"/>
          <w:lang w:eastAsia="en-150"/>
        </w:rPr>
        <w:t xml:space="preserve"> através </w:t>
      </w:r>
      <w:r w:rsidR="002F609A">
        <w:rPr>
          <w:rFonts w:eastAsia="Times New Roman" w:cstheme="minorHAnsi"/>
          <w:szCs w:val="24"/>
          <w:lang w:eastAsia="en-150"/>
        </w:rPr>
        <w:t>de uma API REST</w:t>
      </w:r>
      <w:r w:rsidRPr="006C493D">
        <w:rPr>
          <w:rFonts w:eastAsia="Times New Roman" w:cstheme="minorHAnsi"/>
          <w:szCs w:val="24"/>
          <w:lang w:eastAsia="en-150"/>
        </w:rPr>
        <w:t xml:space="preserve">. O servidor Apache, por sua vez, foi responsável por armazenar os dados em uma base de dados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MySQL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e exibi-los em </w:t>
      </w:r>
      <w:r w:rsidRPr="006C493D">
        <w:rPr>
          <w:rFonts w:eastAsia="Times New Roman" w:cstheme="minorHAnsi"/>
          <w:szCs w:val="24"/>
          <w:lang w:eastAsia="en-150"/>
        </w:rPr>
        <w:lastRenderedPageBreak/>
        <w:t>uma interface web. Esta interface foi desenvolvida para ser acessível tanto para os participantes do evento quanto para os organizadores.</w:t>
      </w:r>
    </w:p>
    <w:p w14:paraId="4E328D83" w14:textId="551F8C2C" w:rsidR="006C493D" w:rsidRPr="006C493D" w:rsidRDefault="006C493D" w:rsidP="00502901">
      <w:pPr>
        <w:pStyle w:val="Ttulo3"/>
        <w:rPr>
          <w:lang w:eastAsia="en-150"/>
        </w:rPr>
      </w:pPr>
      <w:r w:rsidRPr="006C493D">
        <w:rPr>
          <w:lang w:eastAsia="en-150"/>
        </w:rPr>
        <w:t xml:space="preserve">Desenvolvimento da Interface </w:t>
      </w:r>
      <w:proofErr w:type="spellStart"/>
      <w:r w:rsidRPr="006C493D">
        <w:rPr>
          <w:lang w:eastAsia="en-150"/>
        </w:rPr>
        <w:t>Gráfica</w:t>
      </w:r>
      <w:proofErr w:type="spellEnd"/>
    </w:p>
    <w:p w14:paraId="046BC31E" w14:textId="72648F30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interface gráfica foi projetada para proporcionar uma visualização e análise em tempo real dos dados coletados</w:t>
      </w:r>
      <w:r w:rsidR="009E3C99">
        <w:rPr>
          <w:rFonts w:eastAsia="Times New Roman" w:cstheme="minorHAnsi"/>
          <w:szCs w:val="24"/>
          <w:lang w:eastAsia="en-150"/>
        </w:rPr>
        <w:t xml:space="preserve"> tanto para organizadores como para participantes</w:t>
      </w:r>
      <w:r w:rsidRPr="006C493D">
        <w:rPr>
          <w:rFonts w:eastAsia="Times New Roman" w:cstheme="minorHAnsi"/>
          <w:szCs w:val="24"/>
          <w:lang w:eastAsia="en-150"/>
        </w:rPr>
        <w:t xml:space="preserve">. Os participantes do evento </w:t>
      </w:r>
      <w:r w:rsidR="009E3C99" w:rsidRPr="006C493D">
        <w:rPr>
          <w:rFonts w:eastAsia="Times New Roman" w:cstheme="minorHAnsi"/>
          <w:szCs w:val="24"/>
          <w:lang w:eastAsia="en-150"/>
        </w:rPr>
        <w:t>t</w:t>
      </w:r>
      <w:r w:rsidR="009E3C99">
        <w:rPr>
          <w:rFonts w:eastAsia="Times New Roman" w:cstheme="minorHAnsi"/>
          <w:szCs w:val="24"/>
          <w:lang w:eastAsia="en-150"/>
        </w:rPr>
        <w:t xml:space="preserve">êm </w:t>
      </w:r>
      <w:r w:rsidRPr="006C493D">
        <w:rPr>
          <w:rFonts w:eastAsia="Times New Roman" w:cstheme="minorHAnsi"/>
          <w:szCs w:val="24"/>
          <w:lang w:eastAsia="en-150"/>
        </w:rPr>
        <w:t>acesso a uma interface onde po</w:t>
      </w:r>
      <w:r w:rsidR="009E3C99">
        <w:rPr>
          <w:rFonts w:eastAsia="Times New Roman" w:cstheme="minorHAnsi"/>
          <w:szCs w:val="24"/>
          <w:lang w:eastAsia="en-150"/>
        </w:rPr>
        <w:t>dem visualizar</w:t>
      </w:r>
      <w:r w:rsidRPr="006C493D">
        <w:rPr>
          <w:rFonts w:eastAsia="Times New Roman" w:cstheme="minorHAnsi"/>
          <w:szCs w:val="24"/>
          <w:lang w:eastAsia="en-150"/>
        </w:rPr>
        <w:t xml:space="preserve"> as condições ambientais em tempo real</w:t>
      </w:r>
      <w:r w:rsidR="00CA77F9">
        <w:rPr>
          <w:rFonts w:eastAsia="Times New Roman" w:cstheme="minorHAnsi"/>
          <w:szCs w:val="24"/>
          <w:lang w:eastAsia="en-150"/>
        </w:rPr>
        <w:t xml:space="preserve"> no caso é a </w:t>
      </w:r>
      <w:proofErr w:type="spellStart"/>
      <w:r w:rsidR="00CA77F9">
        <w:rPr>
          <w:rFonts w:eastAsia="Times New Roman" w:cstheme="minorHAnsi"/>
          <w:szCs w:val="24"/>
          <w:lang w:eastAsia="en-150"/>
        </w:rPr>
        <w:t>dashboard</w:t>
      </w:r>
      <w:proofErr w:type="spellEnd"/>
      <w:r w:rsidR="00634303">
        <w:rPr>
          <w:rFonts w:eastAsia="Times New Roman" w:cstheme="minorHAnsi"/>
          <w:szCs w:val="24"/>
          <w:lang w:eastAsia="en-150"/>
        </w:rPr>
        <w:t xml:space="preserve"> mostrada na figura</w:t>
      </w:r>
      <w:r w:rsidR="00474396">
        <w:rPr>
          <w:rFonts w:eastAsia="Times New Roman" w:cstheme="minorHAnsi"/>
          <w:szCs w:val="24"/>
          <w:lang w:eastAsia="en-150"/>
        </w:rPr>
        <w:t xml:space="preserve"> </w:t>
      </w:r>
      <w:r w:rsidR="004A1511">
        <w:rPr>
          <w:rFonts w:eastAsia="Times New Roman" w:cstheme="minorHAnsi"/>
          <w:szCs w:val="24"/>
          <w:lang w:eastAsia="en-150"/>
        </w:rPr>
        <w:t>13</w:t>
      </w:r>
      <w:r w:rsidRPr="006C493D">
        <w:rPr>
          <w:rFonts w:eastAsia="Times New Roman" w:cstheme="minorHAnsi"/>
          <w:szCs w:val="24"/>
          <w:lang w:eastAsia="en-150"/>
        </w:rPr>
        <w:t>, enquanto os organizadores tinham acesso a uma área administrativa protegida por autenticação. Nesta área, os organizadores pod</w:t>
      </w:r>
      <w:r w:rsidR="000572EF">
        <w:rPr>
          <w:rFonts w:eastAsia="Times New Roman" w:cstheme="minorHAnsi"/>
          <w:szCs w:val="24"/>
          <w:lang w:eastAsia="en-150"/>
        </w:rPr>
        <w:t>e</w:t>
      </w:r>
      <w:r w:rsidRPr="006C493D">
        <w:rPr>
          <w:rFonts w:eastAsia="Times New Roman" w:cstheme="minorHAnsi"/>
          <w:szCs w:val="24"/>
          <w:lang w:eastAsia="en-150"/>
        </w:rPr>
        <w:t>m configurar diversos aspetos do sistema, como:</w:t>
      </w:r>
    </w:p>
    <w:p w14:paraId="35291849" w14:textId="23E02F37" w:rsidR="006C493D" w:rsidRP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Configuração de Condições de Alerta: Permit</w:t>
      </w:r>
      <w:r w:rsidR="00502901">
        <w:rPr>
          <w:rFonts w:eastAsia="Times New Roman" w:cstheme="minorHAnsi"/>
          <w:szCs w:val="24"/>
          <w:lang w:eastAsia="en-150"/>
        </w:rPr>
        <w:t>e</w:t>
      </w:r>
      <w:r w:rsidRPr="006C493D">
        <w:rPr>
          <w:rFonts w:eastAsia="Times New Roman" w:cstheme="minorHAnsi"/>
          <w:szCs w:val="24"/>
          <w:lang w:eastAsia="en-150"/>
        </w:rPr>
        <w:t xml:space="preserve"> definir limiares para os parâmetros monitorizados (temperatura, humidade, qualidade do ar e ruído) e configurar alertas automáticos quando esses limiares fossem ultrapassados.</w:t>
      </w:r>
    </w:p>
    <w:p w14:paraId="4E6662E7" w14:textId="089FE996" w:rsidR="005B17C7" w:rsidRPr="00C95260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Gestão de Sensores: Facilitava a adição e remoção de sensores, permitindo uma adaptação rápida às necessidades do evento</w:t>
      </w:r>
    </w:p>
    <w:p w14:paraId="7655197D" w14:textId="77777777" w:rsidR="006C493D" w:rsidRP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Gestão de Espaços: Permitida o upload de plantas dos locais do evento e o desenho de polígonos para uma melhor visualização e gestão dos espaços monitorizados.</w:t>
      </w:r>
    </w:p>
    <w:p w14:paraId="39BFC2D4" w14:textId="197D5B99" w:rsid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Consulta de Histórico de Dados: Oferecia a possibilidade de consultar os dados históricos coletados pelos sensores, que podiam ser ordenados de diferentes formas para facilitar a análise.</w:t>
      </w:r>
    </w:p>
    <w:p w14:paraId="0ED784F8" w14:textId="77777777" w:rsidR="00634303" w:rsidRDefault="00634303" w:rsidP="00634303">
      <w:pPr>
        <w:keepNext/>
        <w:spacing w:before="100" w:beforeAutospacing="1" w:after="100" w:afterAutospacing="1" w:line="360" w:lineRule="auto"/>
      </w:pPr>
      <w:r w:rsidRPr="00634303">
        <w:rPr>
          <w:rFonts w:eastAsia="Times New Roman" w:cstheme="minorHAnsi"/>
          <w:noProof/>
          <w:szCs w:val="24"/>
          <w:lang w:eastAsia="en-150"/>
        </w:rPr>
        <w:lastRenderedPageBreak/>
        <w:drawing>
          <wp:inline distT="0" distB="0" distL="0" distR="0" wp14:anchorId="1AA9C8AB" wp14:editId="33DB3CB5">
            <wp:extent cx="5271715" cy="3171460"/>
            <wp:effectExtent l="0" t="0" r="5715" b="0"/>
            <wp:docPr id="4114" name="Imagem 4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8070" cy="3175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BE01" w14:textId="7E97DFA4" w:rsidR="00C95260" w:rsidRDefault="00634303" w:rsidP="00634303">
      <w:pPr>
        <w:pStyle w:val="Legenda"/>
      </w:pPr>
      <w:bookmarkStart w:id="85" w:name="_Toc170853281"/>
      <w:r>
        <w:t xml:space="preserve">Figura </w:t>
      </w:r>
      <w:fldSimple w:instr=" SEQ Figura \* ARABIC ">
        <w:r w:rsidR="00FB7293">
          <w:rPr>
            <w:noProof/>
          </w:rPr>
          <w:t>13</w:t>
        </w:r>
      </w:fldSimple>
      <w:r>
        <w:t xml:space="preserve"> - Página de </w:t>
      </w:r>
      <w:proofErr w:type="spellStart"/>
      <w:r>
        <w:t>Dashboard</w:t>
      </w:r>
      <w:bookmarkEnd w:id="85"/>
      <w:proofErr w:type="spellEnd"/>
    </w:p>
    <w:p w14:paraId="5A088062" w14:textId="70078B60" w:rsidR="00634303" w:rsidRDefault="00053F3F" w:rsidP="00634303">
      <w:r>
        <w:t xml:space="preserve">A Figura 13 representa a </w:t>
      </w:r>
      <w:proofErr w:type="spellStart"/>
      <w:r>
        <w:t>dashboard</w:t>
      </w:r>
      <w:proofErr w:type="spellEnd"/>
      <w:r>
        <w:t xml:space="preserve"> e página inicial do site onde todos os utilizadores têm acesso sejam eles organizadores do evento ou visitantes do evento e nesta página podem ver os dados coletados pelos sensores e caso o utilizador esteja autenticado também pode aceder as </w:t>
      </w:r>
      <w:r w:rsidR="009A2657">
        <w:t>páginas</w:t>
      </w:r>
      <w:r>
        <w:t xml:space="preserve"> de configuração dos espaços, sensores e alertas.</w:t>
      </w:r>
      <w:r w:rsidR="00E43D29">
        <w:t xml:space="preserve"> Esta página já me foi entregue desenvolvida apenas fiz as alterações necessárias para o </w:t>
      </w:r>
      <w:proofErr w:type="gramStart"/>
      <w:r w:rsidR="00E43D29">
        <w:t>funcionamento</w:t>
      </w:r>
      <w:proofErr w:type="gramEnd"/>
      <w:r w:rsidR="00E43D29" w:rsidRPr="00E43D29">
        <w:t xml:space="preserve"> </w:t>
      </w:r>
      <w:r w:rsidR="00E43D29">
        <w:t xml:space="preserve">mas </w:t>
      </w:r>
      <w:r w:rsidR="00E43D29">
        <w:t>o resto das p</w:t>
      </w:r>
      <w:r w:rsidR="00E43D29">
        <w:t>á</w:t>
      </w:r>
      <w:r w:rsidR="00E43D29">
        <w:t xml:space="preserve">ginas foram desenvolvidas de </w:t>
      </w:r>
      <w:r w:rsidR="00E43D29">
        <w:t>raiz.</w:t>
      </w:r>
    </w:p>
    <w:p w14:paraId="04B4A24B" w14:textId="77777777" w:rsidR="00634303" w:rsidRPr="00634303" w:rsidRDefault="00634303" w:rsidP="00634303"/>
    <w:p w14:paraId="5C4BBD4A" w14:textId="77777777" w:rsidR="009E3C99" w:rsidRDefault="009E3C99" w:rsidP="009E3C9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drawing>
          <wp:inline distT="0" distB="0" distL="0" distR="0" wp14:anchorId="6471CD4D" wp14:editId="5AC1B230">
            <wp:extent cx="5400040" cy="2012315"/>
            <wp:effectExtent l="0" t="0" r="0" b="6985"/>
            <wp:docPr id="4098" name="Imagem 4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FD4D7" w14:textId="3E26F16D" w:rsidR="009E3C99" w:rsidRDefault="009E3C99" w:rsidP="009E3C99">
      <w:pPr>
        <w:pStyle w:val="Legenda"/>
      </w:pPr>
      <w:bookmarkStart w:id="86" w:name="_Toc170853282"/>
      <w:r>
        <w:t xml:space="preserve">Figura </w:t>
      </w:r>
      <w:fldSimple w:instr=" SEQ Figura \* ARABIC ">
        <w:r w:rsidR="00FB7293">
          <w:rPr>
            <w:noProof/>
          </w:rPr>
          <w:t>14</w:t>
        </w:r>
      </w:fldSimple>
      <w:r>
        <w:t xml:space="preserve"> - Página de Histórico de dados</w:t>
      </w:r>
      <w:bookmarkEnd w:id="86"/>
    </w:p>
    <w:p w14:paraId="13F25990" w14:textId="5A646CD9" w:rsidR="00607FB8" w:rsidRPr="00607FB8" w:rsidRDefault="002F609A" w:rsidP="00D469E3">
      <w:pPr>
        <w:spacing w:line="360" w:lineRule="auto"/>
      </w:pPr>
      <w:r>
        <w:t xml:space="preserve">A Figura 9 </w:t>
      </w:r>
      <w:r w:rsidR="00053F3F">
        <w:t>representa</w:t>
      </w:r>
      <w:r w:rsidR="00607FB8">
        <w:t xml:space="preserve"> a página de Histórico do sistema todos os dados coletados dos sensores são exibidos nesta página e permite também ordenar a informação por ordem </w:t>
      </w:r>
      <w:r w:rsidR="00607FB8">
        <w:lastRenderedPageBreak/>
        <w:t>crescente e decrescente por cada tipo de valor por ID, Data, Temperatura, Humidade, Ruído e Qualidade do Ar.</w:t>
      </w:r>
    </w:p>
    <w:p w14:paraId="54073C7B" w14:textId="77777777" w:rsidR="009E3C99" w:rsidRDefault="009E3C99" w:rsidP="009E3C9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drawing>
          <wp:inline distT="0" distB="0" distL="0" distR="0" wp14:anchorId="40982023" wp14:editId="65447700">
            <wp:extent cx="5400040" cy="3145790"/>
            <wp:effectExtent l="0" t="0" r="0" b="0"/>
            <wp:docPr id="4108" name="Imagem 4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C7F37" w14:textId="4D70C51B" w:rsidR="00C95260" w:rsidRDefault="009E3C99" w:rsidP="009E3C99">
      <w:pPr>
        <w:pStyle w:val="Legenda"/>
      </w:pPr>
      <w:bookmarkStart w:id="87" w:name="_Toc170853283"/>
      <w:r>
        <w:t xml:space="preserve">Figura </w:t>
      </w:r>
      <w:fldSimple w:instr=" SEQ Figura \* ARABIC ">
        <w:r w:rsidR="00FB7293">
          <w:rPr>
            <w:noProof/>
          </w:rPr>
          <w:t>15</w:t>
        </w:r>
      </w:fldSimple>
      <w:r>
        <w:t xml:space="preserve"> - Página de </w:t>
      </w:r>
      <w:r w:rsidR="00CA77F9">
        <w:t>Configuração de Alertas</w:t>
      </w:r>
      <w:bookmarkEnd w:id="87"/>
    </w:p>
    <w:p w14:paraId="4F4AA403" w14:textId="3C9EEAE9" w:rsidR="00CA77F9" w:rsidRDefault="002F609A" w:rsidP="0020554E">
      <w:pPr>
        <w:spacing w:line="360" w:lineRule="auto"/>
      </w:pPr>
      <w:r>
        <w:t xml:space="preserve">A Figura 10 </w:t>
      </w:r>
      <w:r w:rsidR="00053F3F">
        <w:t>representa</w:t>
      </w:r>
      <w:r w:rsidR="00A73FD9">
        <w:t xml:space="preserve"> a página de configuração de alertas onde o organizador pode criar, remover condições e editar o status das condições</w:t>
      </w:r>
      <w:r w:rsidR="0097697E">
        <w:t xml:space="preserve"> e também permite visualizar a informação das condições existentes.</w:t>
      </w:r>
      <w:r w:rsidR="00A73FD9">
        <w:t xml:space="preserve"> </w:t>
      </w:r>
      <w:r w:rsidR="0097697E">
        <w:t>A</w:t>
      </w:r>
      <w:r w:rsidR="00A73FD9">
        <w:t>s condições definem os limiares de condição para exibir os alertas, ou seja, quando o valor de um sensor esta a cima ou abaixo do valor definido pelo organizador exibe um alerta para esse sensor.</w:t>
      </w:r>
    </w:p>
    <w:p w14:paraId="02F07D03" w14:textId="0C9B568D" w:rsidR="0097697E" w:rsidRDefault="0020554E" w:rsidP="0020554E">
      <w:r w:rsidRPr="00CA77F9">
        <w:rPr>
          <w:noProof/>
          <w:lang w:eastAsia="en-150"/>
        </w:rPr>
        <w:drawing>
          <wp:inline distT="0" distB="0" distL="0" distR="0" wp14:anchorId="3265BDED" wp14:editId="2A5EA98D">
            <wp:extent cx="5400040" cy="2114550"/>
            <wp:effectExtent l="0" t="0" r="0" b="0"/>
            <wp:docPr id="4110" name="Imagem 4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BA97" w14:textId="68EE9605" w:rsidR="00634303" w:rsidRDefault="0097697E" w:rsidP="0097697E">
      <w:pPr>
        <w:pStyle w:val="Legenda"/>
      </w:pPr>
      <w:bookmarkStart w:id="88" w:name="_Toc170853284"/>
      <w:r>
        <w:t xml:space="preserve">Figura </w:t>
      </w:r>
      <w:fldSimple w:instr=" SEQ Figura \* ARABIC ">
        <w:r w:rsidR="00FB7293">
          <w:rPr>
            <w:noProof/>
          </w:rPr>
          <w:t>16</w:t>
        </w:r>
      </w:fldSimple>
      <w:r>
        <w:t xml:space="preserve"> - Página de Sensores</w:t>
      </w:r>
      <w:bookmarkEnd w:id="88"/>
    </w:p>
    <w:p w14:paraId="38C04153" w14:textId="77777777" w:rsidR="0020554E" w:rsidRPr="0020554E" w:rsidRDefault="0020554E" w:rsidP="0020554E"/>
    <w:p w14:paraId="4F28C3F7" w14:textId="6D7ECE5E" w:rsidR="00A73FD9" w:rsidRPr="00A73FD9" w:rsidRDefault="002F609A" w:rsidP="0020554E">
      <w:pPr>
        <w:spacing w:line="360" w:lineRule="auto"/>
        <w:rPr>
          <w:lang w:eastAsia="en-150"/>
        </w:rPr>
      </w:pPr>
      <w:r>
        <w:lastRenderedPageBreak/>
        <w:t xml:space="preserve">A Figura 11 </w:t>
      </w:r>
      <w:r w:rsidR="00A73FD9">
        <w:rPr>
          <w:lang w:eastAsia="en-150"/>
        </w:rPr>
        <w:t>é a página de configuração de sensores onde permite ao organizador adicionar, remover sensores e editar o status do sensor</w:t>
      </w:r>
      <w:r w:rsidR="0097697E">
        <w:rPr>
          <w:lang w:eastAsia="en-150"/>
        </w:rPr>
        <w:t xml:space="preserve"> bem como visualizar a informação dos sensores existentes</w:t>
      </w:r>
    </w:p>
    <w:p w14:paraId="09D9BC8E" w14:textId="77777777" w:rsidR="00CA77F9" w:rsidRDefault="009E3C99" w:rsidP="00CA77F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lastRenderedPageBreak/>
        <w:drawing>
          <wp:inline distT="0" distB="0" distL="0" distR="0" wp14:anchorId="1BA5028F" wp14:editId="75D79481">
            <wp:extent cx="5400040" cy="7693025"/>
            <wp:effectExtent l="0" t="0" r="0" b="3175"/>
            <wp:docPr id="4109" name="Imagem 4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69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586CC" w14:textId="1B2D5349" w:rsidR="009E3C99" w:rsidRDefault="00CA77F9" w:rsidP="00CA77F9">
      <w:pPr>
        <w:pStyle w:val="Legenda"/>
      </w:pPr>
      <w:bookmarkStart w:id="89" w:name="_Toc170853285"/>
      <w:r>
        <w:t xml:space="preserve">Figura </w:t>
      </w:r>
      <w:fldSimple w:instr=" SEQ Figura \* ARABIC ">
        <w:r w:rsidR="00FB7293">
          <w:rPr>
            <w:noProof/>
          </w:rPr>
          <w:t>17</w:t>
        </w:r>
      </w:fldSimple>
      <w:r>
        <w:t xml:space="preserve"> - Página de Espaços e Associação de </w:t>
      </w:r>
      <w:r w:rsidR="00634303">
        <w:t>Polígonos</w:t>
      </w:r>
      <w:bookmarkEnd w:id="89"/>
    </w:p>
    <w:p w14:paraId="6802A259" w14:textId="05A9C91A" w:rsidR="0097697E" w:rsidRDefault="0097697E" w:rsidP="0097697E"/>
    <w:p w14:paraId="52563527" w14:textId="4487FEEF" w:rsidR="0097697E" w:rsidRDefault="002F609A" w:rsidP="0020554E">
      <w:pPr>
        <w:spacing w:line="360" w:lineRule="auto"/>
      </w:pPr>
      <w:r>
        <w:lastRenderedPageBreak/>
        <w:t xml:space="preserve">A Figura 12 </w:t>
      </w:r>
      <w:r w:rsidR="0097697E">
        <w:t>é a página de espaços e nesta página foi implementado</w:t>
      </w:r>
      <w:r w:rsidR="0020554E">
        <w:t xml:space="preserve"> a</w:t>
      </w:r>
      <w:r w:rsidR="0097697E">
        <w:t xml:space="preserve"> possibilidade de adicionar, remover espaços e também permite ao organizador realizar o upload de plantas do evento bem como remove-las e nessas plantas permite desenhar, editar e remover os pontos do polígono correspondentes a um espaço tendo este de ser posteriormente associado ao polígono o polígono é guardado na BD </w:t>
      </w:r>
      <w:r w:rsidR="0020554E">
        <w:t>bom como a informação referente a esse polígono. Os polígonos existentes também são exibidos na planta e a informação do espaço pode ser vista ao passar o cursor por cima de um polígono existente.</w:t>
      </w:r>
    </w:p>
    <w:p w14:paraId="725EC245" w14:textId="384FC535" w:rsidR="0020554E" w:rsidRDefault="0020554E" w:rsidP="0020554E">
      <w:pPr>
        <w:spacing w:line="360" w:lineRule="auto"/>
      </w:pPr>
    </w:p>
    <w:p w14:paraId="4BD1CF10" w14:textId="77777777" w:rsidR="0020554E" w:rsidRDefault="0020554E" w:rsidP="0020554E">
      <w:pPr>
        <w:keepNext/>
        <w:spacing w:line="360" w:lineRule="auto"/>
      </w:pPr>
      <w:r w:rsidRPr="0020554E">
        <w:rPr>
          <w:noProof/>
        </w:rPr>
        <w:drawing>
          <wp:inline distT="0" distB="0" distL="0" distR="0" wp14:anchorId="6D693E19" wp14:editId="179FCC2D">
            <wp:extent cx="5400040" cy="2270760"/>
            <wp:effectExtent l="0" t="0" r="0" b="0"/>
            <wp:docPr id="4115" name="Imagem 4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D4AB5" w14:textId="371A08A6" w:rsidR="0020554E" w:rsidRDefault="0020554E" w:rsidP="0020554E">
      <w:pPr>
        <w:pStyle w:val="Legenda"/>
      </w:pPr>
      <w:bookmarkStart w:id="90" w:name="_Toc170853286"/>
      <w:r>
        <w:t xml:space="preserve">Figura </w:t>
      </w:r>
      <w:fldSimple w:instr=" SEQ Figura \* ARABIC ">
        <w:r w:rsidR="00FB7293">
          <w:rPr>
            <w:noProof/>
          </w:rPr>
          <w:t>18</w:t>
        </w:r>
      </w:fldSimple>
      <w:r>
        <w:t xml:space="preserve"> - Página de registo</w:t>
      </w:r>
      <w:bookmarkEnd w:id="90"/>
    </w:p>
    <w:p w14:paraId="75B4BA33" w14:textId="31583768" w:rsidR="0020554E" w:rsidRDefault="0020554E" w:rsidP="0020554E"/>
    <w:p w14:paraId="20525472" w14:textId="620A3353" w:rsidR="0020554E" w:rsidRDefault="002F609A" w:rsidP="00D469E3">
      <w:pPr>
        <w:spacing w:line="360" w:lineRule="auto"/>
      </w:pPr>
      <w:r>
        <w:t xml:space="preserve">A Figura 13 </w:t>
      </w:r>
      <w:r w:rsidR="0020554E">
        <w:t xml:space="preserve">é a página de registo de </w:t>
      </w:r>
      <w:r w:rsidR="00AA5905">
        <w:t xml:space="preserve">contas de </w:t>
      </w:r>
      <w:proofErr w:type="spellStart"/>
      <w:r w:rsidR="00AA5905">
        <w:t>SuperAdmin</w:t>
      </w:r>
      <w:proofErr w:type="spellEnd"/>
      <w:r w:rsidR="00AA5905">
        <w:t xml:space="preserve"> e de Organizadores e apenas </w:t>
      </w:r>
      <w:proofErr w:type="spellStart"/>
      <w:r w:rsidR="00AA5905">
        <w:t>SuperAdmins</w:t>
      </w:r>
      <w:proofErr w:type="spellEnd"/>
      <w:r w:rsidR="00AA5905">
        <w:t xml:space="preserve"> têm acesso esta página. Ao efetuar login com conta de </w:t>
      </w:r>
      <w:proofErr w:type="spellStart"/>
      <w:r w:rsidR="00AA5905">
        <w:t>SuperAdmin</w:t>
      </w:r>
      <w:proofErr w:type="spellEnd"/>
      <w:r w:rsidR="00AA5905">
        <w:t xml:space="preserve"> é redirecionado para esta página onde pode registar contas de </w:t>
      </w:r>
      <w:proofErr w:type="spellStart"/>
      <w:r w:rsidR="00AA5905">
        <w:t>SuperAdmin</w:t>
      </w:r>
      <w:proofErr w:type="spellEnd"/>
      <w:r w:rsidR="00AA5905">
        <w:t xml:space="preserve"> e de Organizador para posteriormente efetuar login.</w:t>
      </w:r>
    </w:p>
    <w:p w14:paraId="23FA5002" w14:textId="54DC2256" w:rsidR="00AA5905" w:rsidRDefault="00AA5905" w:rsidP="0020554E"/>
    <w:p w14:paraId="1B5F0BE8" w14:textId="77777777" w:rsidR="00AA5905" w:rsidRDefault="00AA5905" w:rsidP="00AA5905">
      <w:pPr>
        <w:keepNext/>
      </w:pPr>
      <w:r w:rsidRPr="00AA5905">
        <w:rPr>
          <w:noProof/>
        </w:rPr>
        <w:lastRenderedPageBreak/>
        <w:drawing>
          <wp:inline distT="0" distB="0" distL="0" distR="0" wp14:anchorId="443E4395" wp14:editId="254006AD">
            <wp:extent cx="5400040" cy="1336675"/>
            <wp:effectExtent l="0" t="0" r="0" b="0"/>
            <wp:docPr id="4116" name="Imagem 4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E0D45" w14:textId="481B7497" w:rsidR="00AA5905" w:rsidRDefault="00AA5905" w:rsidP="00AA5905">
      <w:pPr>
        <w:pStyle w:val="Legenda"/>
      </w:pPr>
      <w:bookmarkStart w:id="91" w:name="_Toc170853287"/>
      <w:r>
        <w:t xml:space="preserve">Figura </w:t>
      </w:r>
      <w:fldSimple w:instr=" SEQ Figura \* ARABIC ">
        <w:r w:rsidR="00FB7293">
          <w:rPr>
            <w:noProof/>
          </w:rPr>
          <w:t>19</w:t>
        </w:r>
      </w:fldSimple>
      <w:r>
        <w:t xml:space="preserve"> - Página de Gestão de Contas</w:t>
      </w:r>
      <w:bookmarkEnd w:id="91"/>
    </w:p>
    <w:p w14:paraId="0221154C" w14:textId="4A3AC486" w:rsidR="00AA5905" w:rsidRDefault="00AA5905" w:rsidP="00AA5905"/>
    <w:p w14:paraId="4B922033" w14:textId="4CEC91D6" w:rsidR="00AA5905" w:rsidRPr="00AA5905" w:rsidRDefault="008F36DC" w:rsidP="00D469E3">
      <w:pPr>
        <w:spacing w:line="360" w:lineRule="auto"/>
      </w:pPr>
      <w:r>
        <w:t xml:space="preserve">Para além da página de registo o </w:t>
      </w:r>
      <w:proofErr w:type="spellStart"/>
      <w:r>
        <w:t>SuperAdmin</w:t>
      </w:r>
      <w:proofErr w:type="spellEnd"/>
      <w:r>
        <w:t xml:space="preserve"> também tem acesso a uma página de gestão de contas</w:t>
      </w:r>
      <w:r w:rsidR="002F609A">
        <w:t xml:space="preserve"> como se pode ver na Figura 14</w:t>
      </w:r>
      <w:r>
        <w:t xml:space="preserve"> onde pode alterar vários aspetos das contas como nome, email, se é </w:t>
      </w:r>
      <w:proofErr w:type="spellStart"/>
      <w:r>
        <w:t>SuperAdmin</w:t>
      </w:r>
      <w:proofErr w:type="spellEnd"/>
      <w:r>
        <w:t xml:space="preserve"> ou não e alterar a password.</w:t>
      </w:r>
    </w:p>
    <w:p w14:paraId="0CA20095" w14:textId="3E685616" w:rsidR="006C493D" w:rsidRPr="00502901" w:rsidRDefault="006C493D" w:rsidP="00502901">
      <w:pPr>
        <w:pStyle w:val="Ttulo3"/>
        <w:rPr>
          <w:lang w:val="pt-PT" w:eastAsia="en-150"/>
        </w:rPr>
      </w:pPr>
      <w:r w:rsidRPr="00502901">
        <w:rPr>
          <w:lang w:val="pt-PT" w:eastAsia="en-150"/>
        </w:rPr>
        <w:t>Funcionalidades de Alerta</w:t>
      </w:r>
    </w:p>
    <w:p w14:paraId="45287FE6" w14:textId="22C9C14E" w:rsidR="005B17C7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O sistema também foi integrado com funcionalidades de alerta </w:t>
      </w:r>
      <w:r w:rsidR="00F97D11">
        <w:rPr>
          <w:rFonts w:eastAsia="Times New Roman" w:cstheme="minorHAnsi"/>
          <w:szCs w:val="24"/>
          <w:lang w:eastAsia="en-150"/>
        </w:rPr>
        <w:t>par</w:t>
      </w:r>
      <w:r w:rsidRPr="006C493D">
        <w:rPr>
          <w:rFonts w:eastAsia="Times New Roman" w:cstheme="minorHAnsi"/>
          <w:szCs w:val="24"/>
          <w:lang w:eastAsia="en-150"/>
        </w:rPr>
        <w:t>a</w:t>
      </w:r>
      <w:r w:rsidR="00F97D11">
        <w:rPr>
          <w:rFonts w:eastAsia="Times New Roman" w:cstheme="minorHAnsi"/>
          <w:szCs w:val="24"/>
          <w:lang w:eastAsia="en-150"/>
        </w:rPr>
        <w:t xml:space="preserve"> a</w:t>
      </w:r>
      <w:r w:rsidRPr="006C493D">
        <w:rPr>
          <w:rFonts w:eastAsia="Times New Roman" w:cstheme="minorHAnsi"/>
          <w:szCs w:val="24"/>
          <w:lang w:eastAsia="en-150"/>
        </w:rPr>
        <w:t xml:space="preserve"> melhoria das condições de conforto. Estas funcionalidades foram desenvolvidas para fornecer notificações em tempo real sobre condições ambientais fora dos parâmetros desejados e para sugerir ações corretivas com base nos dados coletados.</w:t>
      </w:r>
      <w:r w:rsidR="00875D03">
        <w:rPr>
          <w:rFonts w:eastAsia="Times New Roman" w:cstheme="minorHAnsi"/>
          <w:szCs w:val="24"/>
          <w:lang w:eastAsia="en-150"/>
        </w:rPr>
        <w:t xml:space="preserve"> Isto funciona através da criação de condições de alerta por parte do organizador e o sistema esta constantemente de 5 em 5 segundos a verificar se essas condições se cumprem se sim aparece um alerta em forma de toast com a informação do alerta como o </w:t>
      </w:r>
      <w:proofErr w:type="spellStart"/>
      <w:r w:rsidR="00875D03">
        <w:rPr>
          <w:rFonts w:eastAsia="Times New Roman" w:cstheme="minorHAnsi"/>
          <w:szCs w:val="24"/>
          <w:lang w:eastAsia="en-150"/>
        </w:rPr>
        <w:t>timestamp</w:t>
      </w:r>
      <w:proofErr w:type="spellEnd"/>
      <w:r w:rsidR="00875D03">
        <w:rPr>
          <w:rFonts w:eastAsia="Times New Roman" w:cstheme="minorHAnsi"/>
          <w:szCs w:val="24"/>
          <w:lang w:eastAsia="en-150"/>
        </w:rPr>
        <w:t xml:space="preserve">, o valor (temperatura, umidade, etc..) e o id do sensor. </w:t>
      </w:r>
      <w:r w:rsidR="00607FB8">
        <w:rPr>
          <w:rFonts w:eastAsia="Times New Roman" w:cstheme="minorHAnsi"/>
          <w:szCs w:val="24"/>
          <w:lang w:eastAsia="en-150"/>
        </w:rPr>
        <w:t xml:space="preserve">Os alertas também ficam guardados em um </w:t>
      </w:r>
      <w:proofErr w:type="spellStart"/>
      <w:r w:rsidR="00607FB8">
        <w:rPr>
          <w:rFonts w:eastAsia="Times New Roman" w:cstheme="minorHAnsi"/>
          <w:szCs w:val="24"/>
          <w:lang w:eastAsia="en-150"/>
        </w:rPr>
        <w:t>dropdown</w:t>
      </w:r>
      <w:proofErr w:type="spellEnd"/>
      <w:r w:rsidR="00607FB8">
        <w:rPr>
          <w:rFonts w:eastAsia="Times New Roman" w:cstheme="minorHAnsi"/>
          <w:szCs w:val="24"/>
          <w:lang w:eastAsia="en-150"/>
        </w:rPr>
        <w:t xml:space="preserve"> na </w:t>
      </w:r>
      <w:proofErr w:type="spellStart"/>
      <w:r w:rsidR="00607FB8">
        <w:rPr>
          <w:rFonts w:eastAsia="Times New Roman" w:cstheme="minorHAnsi"/>
          <w:szCs w:val="24"/>
          <w:lang w:eastAsia="en-150"/>
        </w:rPr>
        <w:t>navbar</w:t>
      </w:r>
      <w:proofErr w:type="spellEnd"/>
      <w:r w:rsidR="00607FB8">
        <w:rPr>
          <w:rFonts w:eastAsia="Times New Roman" w:cstheme="minorHAnsi"/>
          <w:szCs w:val="24"/>
          <w:lang w:eastAsia="en-150"/>
        </w:rPr>
        <w:t xml:space="preserve"> para consulta posterior.</w:t>
      </w:r>
    </w:p>
    <w:p w14:paraId="2EBABB40" w14:textId="03CD828A" w:rsidR="006C493D" w:rsidRPr="00502901" w:rsidRDefault="006C493D" w:rsidP="00502901">
      <w:pPr>
        <w:pStyle w:val="Ttulo3"/>
        <w:rPr>
          <w:lang w:val="pt-PT" w:eastAsia="en-150"/>
        </w:rPr>
      </w:pPr>
      <w:r w:rsidRPr="00502901">
        <w:rPr>
          <w:lang w:val="pt-PT" w:eastAsia="en-150"/>
        </w:rPr>
        <w:t>Montagem e Ligações dos Sensores</w:t>
      </w:r>
    </w:p>
    <w:p w14:paraId="7D1D7D04" w14:textId="7329A340" w:rsidR="00607FB8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montagem e ligações dos sensores ao Raspberry Pi fo</w:t>
      </w:r>
      <w:r w:rsidR="002F609A">
        <w:rPr>
          <w:rFonts w:eastAsia="Times New Roman" w:cstheme="minorHAnsi"/>
          <w:szCs w:val="24"/>
          <w:lang w:eastAsia="en-150"/>
        </w:rPr>
        <w:t>i</w:t>
      </w:r>
      <w:r w:rsidRPr="006C493D">
        <w:rPr>
          <w:rFonts w:eastAsia="Times New Roman" w:cstheme="minorHAnsi"/>
          <w:szCs w:val="24"/>
          <w:lang w:eastAsia="en-150"/>
        </w:rPr>
        <w:t xml:space="preserve"> realizada</w:t>
      </w:r>
      <w:r w:rsidR="002F609A">
        <w:rPr>
          <w:rFonts w:eastAsia="Times New Roman" w:cstheme="minorHAnsi"/>
          <w:szCs w:val="24"/>
          <w:lang w:eastAsia="en-150"/>
        </w:rPr>
        <w:t xml:space="preserve"> por mim</w:t>
      </w:r>
      <w:r w:rsidRPr="006C493D">
        <w:rPr>
          <w:rFonts w:eastAsia="Times New Roman" w:cstheme="minorHAnsi"/>
          <w:szCs w:val="24"/>
          <w:lang w:eastAsia="en-150"/>
        </w:rPr>
        <w:t xml:space="preserve"> </w:t>
      </w:r>
      <w:r w:rsidR="002F609A">
        <w:rPr>
          <w:rFonts w:eastAsia="Times New Roman" w:cstheme="minorHAnsi"/>
          <w:szCs w:val="24"/>
          <w:lang w:eastAsia="en-150"/>
        </w:rPr>
        <w:t xml:space="preserve">no local da empresa </w:t>
      </w:r>
      <w:r w:rsidRPr="006C493D">
        <w:rPr>
          <w:rFonts w:eastAsia="Times New Roman" w:cstheme="minorHAnsi"/>
          <w:szCs w:val="24"/>
          <w:lang w:eastAsia="en-150"/>
        </w:rPr>
        <w:t xml:space="preserve">com atenção especial à precisão das conexões. </w:t>
      </w:r>
      <w:r w:rsidR="002F609A">
        <w:rPr>
          <w:rFonts w:eastAsia="Times New Roman" w:cstheme="minorHAnsi"/>
          <w:szCs w:val="24"/>
          <w:lang w:eastAsia="en-150"/>
        </w:rPr>
        <w:t xml:space="preserve">Foram usados um sensor por cada unidade de medida, ou seja, uma para temperatura e umidade, um para ruido, e outro para qualidade do ar totalizando 3 </w:t>
      </w:r>
      <w:r w:rsidR="000F7CE3">
        <w:rPr>
          <w:rFonts w:eastAsia="Times New Roman" w:cstheme="minorHAnsi"/>
          <w:szCs w:val="24"/>
          <w:lang w:eastAsia="en-150"/>
        </w:rPr>
        <w:t xml:space="preserve">sensores </w:t>
      </w:r>
      <w:r w:rsidR="002F609A">
        <w:rPr>
          <w:rFonts w:eastAsia="Times New Roman" w:cstheme="minorHAnsi"/>
          <w:szCs w:val="24"/>
          <w:lang w:eastAsia="en-150"/>
        </w:rPr>
        <w:t>como se pode ver na figura 17 abaixo e c</w:t>
      </w:r>
      <w:r w:rsidRPr="006C493D">
        <w:rPr>
          <w:rFonts w:eastAsia="Times New Roman" w:cstheme="minorHAnsi"/>
          <w:szCs w:val="24"/>
          <w:lang w:eastAsia="en-150"/>
        </w:rPr>
        <w:t>ada sensor foi conectado aos pinos apropriados do Raspberry Pi, garantindo que os dados coletados fossem precisos e confiáveis. A montagem física foi feita de forma a garantir que os sensores estivessem posicionados adequadamente.</w:t>
      </w:r>
      <w:r w:rsidR="005B17C7">
        <w:rPr>
          <w:rFonts w:eastAsia="Times New Roman" w:cstheme="minorHAnsi"/>
          <w:szCs w:val="24"/>
          <w:lang w:eastAsia="en-150"/>
        </w:rPr>
        <w:t xml:space="preserve"> </w:t>
      </w:r>
    </w:p>
    <w:p w14:paraId="4AF2A5EC" w14:textId="23B48793" w:rsidR="00411B87" w:rsidRDefault="005B17C7" w:rsidP="00607FB8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>
        <w:rPr>
          <w:rFonts w:eastAsia="Times New Roman" w:cstheme="minorHAnsi"/>
          <w:szCs w:val="24"/>
          <w:lang w:eastAsia="en-150"/>
        </w:rPr>
        <w:lastRenderedPageBreak/>
        <w:t xml:space="preserve">Sendo apenas um projeto protótipo foi idealizado o Raspbarry Pi e os sensores ficarem em uma caixa fechada o que esteticamente ficaria mais </w:t>
      </w:r>
      <w:r w:rsidR="00607FB8">
        <w:rPr>
          <w:rFonts w:eastAsia="Times New Roman" w:cstheme="minorHAnsi"/>
          <w:szCs w:val="24"/>
          <w:lang w:eastAsia="en-150"/>
        </w:rPr>
        <w:t>agradável</w:t>
      </w:r>
      <w:r w:rsidR="00692A39">
        <w:rPr>
          <w:rFonts w:eastAsia="Times New Roman" w:cstheme="minorHAnsi"/>
          <w:szCs w:val="24"/>
          <w:lang w:eastAsia="en-150"/>
        </w:rPr>
        <w:t xml:space="preserve"> como se pode ver nas Figuras 15 e 16</w:t>
      </w:r>
      <w:r w:rsidR="004A19DA">
        <w:rPr>
          <w:rFonts w:eastAsia="Times New Roman" w:cstheme="minorHAnsi"/>
          <w:szCs w:val="24"/>
          <w:lang w:eastAsia="en-150"/>
        </w:rPr>
        <w:t>,</w:t>
      </w:r>
      <w:r>
        <w:rPr>
          <w:rFonts w:eastAsia="Times New Roman" w:cstheme="minorHAnsi"/>
          <w:szCs w:val="24"/>
          <w:lang w:eastAsia="en-150"/>
        </w:rPr>
        <w:t xml:space="preserve"> mas faria com que os sensores não funcionassem corretamente </w:t>
      </w:r>
      <w:r w:rsidR="004A19DA">
        <w:rPr>
          <w:rFonts w:eastAsia="Times New Roman" w:cstheme="minorHAnsi"/>
          <w:szCs w:val="24"/>
          <w:lang w:eastAsia="en-150"/>
        </w:rPr>
        <w:t>por estarem dentro da caixa então</w:t>
      </w:r>
      <w:r>
        <w:rPr>
          <w:rFonts w:eastAsia="Times New Roman" w:cstheme="minorHAnsi"/>
          <w:szCs w:val="24"/>
          <w:lang w:eastAsia="en-150"/>
        </w:rPr>
        <w:t xml:space="preserve"> no fim foi utilizada </w:t>
      </w:r>
      <w:r w:rsidR="004A19DA">
        <w:rPr>
          <w:rFonts w:eastAsia="Times New Roman" w:cstheme="minorHAnsi"/>
          <w:szCs w:val="24"/>
          <w:lang w:eastAsia="en-150"/>
        </w:rPr>
        <w:t>uma caixa diferente que permitia a melhor coleta dos dados onde os sensores ficam de fora da caixa e também permitiu uma maior proteção do Raspberry Pi.</w:t>
      </w:r>
    </w:p>
    <w:p w14:paraId="0232F036" w14:textId="07470760" w:rsidR="00411B87" w:rsidRDefault="00411B87" w:rsidP="00607FB8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75A930B1" wp14:editId="72B18BBD">
                <wp:simplePos x="0" y="0"/>
                <wp:positionH relativeFrom="margin">
                  <wp:posOffset>189865</wp:posOffset>
                </wp:positionH>
                <wp:positionV relativeFrom="paragraph">
                  <wp:posOffset>2417445</wp:posOffset>
                </wp:positionV>
                <wp:extent cx="1758950" cy="266700"/>
                <wp:effectExtent l="0" t="0" r="0" b="0"/>
                <wp:wrapTopAndBottom/>
                <wp:docPr id="228" name="Caixa de texto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895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563B02" w14:textId="6FE0E448" w:rsidR="00E92FFF" w:rsidRPr="009F5763" w:rsidRDefault="00E92FFF" w:rsidP="00E92FFF">
                            <w:pPr>
                              <w:pStyle w:val="Legenda"/>
                              <w:rPr>
                                <w:rFonts w:ascii="Times New Roman" w:eastAsia="Times New Roman" w:hAnsi="Times New Roman"/>
                                <w:noProof/>
                                <w:sz w:val="24"/>
                                <w:szCs w:val="24"/>
                                <w:lang w:val="en-150" w:eastAsia="en-150"/>
                              </w:rPr>
                            </w:pPr>
                            <w:bookmarkStart w:id="92" w:name="_Toc170853288"/>
                            <w:r>
                              <w:t xml:space="preserve">Figura </w:t>
                            </w:r>
                            <w:r w:rsidR="0080594D">
                              <w:fldChar w:fldCharType="begin"/>
                            </w:r>
                            <w:r w:rsidR="0080594D">
                              <w:instrText xml:space="preserve"> SEQ Figura \* ARABIC </w:instrText>
                            </w:r>
                            <w:r w:rsidR="0080594D">
                              <w:fldChar w:fldCharType="separate"/>
                            </w:r>
                            <w:r w:rsidR="00FB7293">
                              <w:rPr>
                                <w:noProof/>
                              </w:rPr>
                              <w:t>20</w:t>
                            </w:r>
                            <w:r w:rsidR="0080594D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Caixa Inicial</w:t>
                            </w:r>
                            <w:bookmarkEnd w:id="9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A930B1" id="Caixa de texto 228" o:spid="_x0000_s1036" type="#_x0000_t202" style="position:absolute;left:0;text-align:left;margin-left:14.95pt;margin-top:190.35pt;width:138.5pt;height:21pt;z-index:2518456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" stroked="f">
                <v:textbox style="mso-fit-shape-to-text:t" inset="0,0,0,0">
                  <w:txbxContent>
                    <w:p w14:paraId="6F563B02" w14:textId="6FE0E448" w:rsidR="00E92FFF" w:rsidRPr="009F5763" w:rsidRDefault="00E92FFF" w:rsidP="00E92FFF">
                      <w:pPr>
                        <w:pStyle w:val="Legenda"/>
                        <w:rPr>
                          <w:rFonts w:ascii="Times New Roman" w:eastAsia="Times New Roman" w:hAnsi="Times New Roman"/>
                          <w:noProof/>
                          <w:sz w:val="24"/>
                          <w:szCs w:val="24"/>
                          <w:lang w:val="en-150" w:eastAsia="en-150"/>
                        </w:rPr>
                      </w:pPr>
                      <w:bookmarkStart w:id="93" w:name="_Toc170853288"/>
                      <w:r>
                        <w:t xml:space="preserve">Figura </w:t>
                      </w:r>
                      <w:r w:rsidR="0080594D">
                        <w:fldChar w:fldCharType="begin"/>
                      </w:r>
                      <w:r w:rsidR="0080594D">
                        <w:instrText xml:space="preserve"> SEQ Figura \* ARABIC </w:instrText>
                      </w:r>
                      <w:r w:rsidR="0080594D">
                        <w:fldChar w:fldCharType="separate"/>
                      </w:r>
                      <w:r w:rsidR="00FB7293">
                        <w:rPr>
                          <w:noProof/>
                        </w:rPr>
                        <w:t>20</w:t>
                      </w:r>
                      <w:r w:rsidR="0080594D">
                        <w:rPr>
                          <w:noProof/>
                        </w:rPr>
                        <w:fldChar w:fldCharType="end"/>
                      </w:r>
                      <w:r>
                        <w:t xml:space="preserve"> - Caixa Inicial</w:t>
                      </w:r>
                      <w:bookmarkEnd w:id="93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36B98013" wp14:editId="6E422546">
                <wp:simplePos x="0" y="0"/>
                <wp:positionH relativeFrom="column">
                  <wp:posOffset>2263140</wp:posOffset>
                </wp:positionH>
                <wp:positionV relativeFrom="paragraph">
                  <wp:posOffset>2397760</wp:posOffset>
                </wp:positionV>
                <wp:extent cx="3284855" cy="635"/>
                <wp:effectExtent l="0" t="0" r="0" b="0"/>
                <wp:wrapTopAndBottom/>
                <wp:docPr id="4119" name="Caixa de texto 4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48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A64702" w14:textId="12FE9D2D" w:rsidR="00411B87" w:rsidRPr="0044493C" w:rsidRDefault="00411B87" w:rsidP="00411B87">
                            <w:pPr>
                              <w:pStyle w:val="Legenda"/>
                              <w:rPr>
                                <w:noProof/>
                                <w:sz w:val="24"/>
                              </w:rPr>
                            </w:pPr>
                            <w:bookmarkStart w:id="94" w:name="_Toc170853289"/>
                            <w:r>
                              <w:t xml:space="preserve">Figura </w:t>
                            </w:r>
                            <w:fldSimple w:instr=" SEQ Figura \* ARABIC ">
                              <w:r w:rsidR="00FB7293">
                                <w:rPr>
                                  <w:noProof/>
                                </w:rPr>
                                <w:t>21</w:t>
                              </w:r>
                            </w:fldSimple>
                            <w:r>
                              <w:t xml:space="preserve"> - Planificação da caixa</w:t>
                            </w:r>
                            <w:bookmarkEnd w:id="9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B98013" id="Caixa de texto 4119" o:spid="_x0000_s1037" type="#_x0000_t202" style="position:absolute;left:0;text-align:left;margin-left:178.2pt;margin-top:188.8pt;width:258.65pt;height:.05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" stroked="f">
                <v:textbox style="mso-fit-shape-to-text:t" inset="0,0,0,0">
                  <w:txbxContent>
                    <w:p w14:paraId="74A64702" w14:textId="12FE9D2D" w:rsidR="00411B87" w:rsidRPr="0044493C" w:rsidRDefault="00411B87" w:rsidP="00411B87">
                      <w:pPr>
                        <w:pStyle w:val="Legenda"/>
                        <w:rPr>
                          <w:noProof/>
                          <w:sz w:val="24"/>
                        </w:rPr>
                      </w:pPr>
                      <w:bookmarkStart w:id="95" w:name="_Toc170853289"/>
                      <w:r>
                        <w:t xml:space="preserve">Figura </w:t>
                      </w:r>
                      <w:fldSimple w:instr=" SEQ Figura \* ARABIC ">
                        <w:r w:rsidR="00FB7293">
                          <w:rPr>
                            <w:noProof/>
                          </w:rPr>
                          <w:t>21</w:t>
                        </w:r>
                      </w:fldSimple>
                      <w:r>
                        <w:t xml:space="preserve"> - Planificação da caixa</w:t>
                      </w:r>
                      <w:bookmarkEnd w:id="95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55872" behindDoc="0" locked="0" layoutInCell="1" allowOverlap="1" wp14:anchorId="7A15403A" wp14:editId="66ED386C">
            <wp:simplePos x="0" y="0"/>
            <wp:positionH relativeFrom="margin">
              <wp:posOffset>2263140</wp:posOffset>
            </wp:positionH>
            <wp:positionV relativeFrom="paragraph">
              <wp:posOffset>492760</wp:posOffset>
            </wp:positionV>
            <wp:extent cx="3284855" cy="1847850"/>
            <wp:effectExtent l="0" t="0" r="0" b="0"/>
            <wp:wrapTopAndBottom/>
            <wp:docPr id="4118" name="Imagem 4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855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/>
          <w:noProof/>
          <w:szCs w:val="24"/>
          <w:lang w:val="en-150" w:eastAsia="en-150"/>
        </w:rPr>
        <w:drawing>
          <wp:anchor distT="0" distB="0" distL="114300" distR="114300" simplePos="0" relativeHeight="251842560" behindDoc="0" locked="0" layoutInCell="1" allowOverlap="1" wp14:anchorId="5C105492" wp14:editId="5E818FA9">
            <wp:simplePos x="0" y="0"/>
            <wp:positionH relativeFrom="margin">
              <wp:posOffset>189865</wp:posOffset>
            </wp:positionH>
            <wp:positionV relativeFrom="paragraph">
              <wp:posOffset>493395</wp:posOffset>
            </wp:positionV>
            <wp:extent cx="1758950" cy="1881505"/>
            <wp:effectExtent l="0" t="0" r="0" b="4445"/>
            <wp:wrapTopAndBottom/>
            <wp:docPr id="226" name="Imagem 226" descr="Uma imagem com texto, mobília, cadeira, interio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Imagem 226" descr="Uma imagem com texto, mobília, cadeira, interior&#10;&#10;Descrição gerada automaticamente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3AC473" w14:textId="0ACF9243" w:rsidR="00B12ADD" w:rsidRDefault="00411B87" w:rsidP="00B12ADD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6D29784E" wp14:editId="2F8D3963">
                <wp:simplePos x="0" y="0"/>
                <wp:positionH relativeFrom="margin">
                  <wp:align>center</wp:align>
                </wp:positionH>
                <wp:positionV relativeFrom="paragraph">
                  <wp:posOffset>4436745</wp:posOffset>
                </wp:positionV>
                <wp:extent cx="3295650" cy="635"/>
                <wp:effectExtent l="0" t="0" r="0" b="0"/>
                <wp:wrapTopAndBottom/>
                <wp:docPr id="229" name="Caixa de texto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6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6031DB" w14:textId="65AA9AEB" w:rsidR="00E92FFF" w:rsidRPr="007F3F33" w:rsidRDefault="00E92FFF" w:rsidP="00E92FFF">
                            <w:pPr>
                              <w:pStyle w:val="Legenda"/>
                              <w:rPr>
                                <w:noProof/>
                                <w:sz w:val="24"/>
                              </w:rPr>
                            </w:pPr>
                            <w:bookmarkStart w:id="96" w:name="_Toc170853290"/>
                            <w:r>
                              <w:t xml:space="preserve">Figura </w:t>
                            </w:r>
                            <w:r w:rsidR="0080594D">
                              <w:fldChar w:fldCharType="begin"/>
                            </w:r>
                            <w:r w:rsidR="0080594D">
                              <w:instrText xml:space="preserve"> SEQ Figura \* ARABIC </w:instrText>
                            </w:r>
                            <w:r w:rsidR="0080594D">
                              <w:fldChar w:fldCharType="separate"/>
                            </w:r>
                            <w:r w:rsidR="00FB7293">
                              <w:rPr>
                                <w:noProof/>
                              </w:rPr>
                              <w:t>22</w:t>
                            </w:r>
                            <w:r w:rsidR="0080594D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Caixa Final</w:t>
                            </w:r>
                            <w:bookmarkEnd w:id="9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29784E" id="Caixa de texto 229" o:spid="_x0000_s1038" type="#_x0000_t202" style="position:absolute;left:0;text-align:left;margin-left:0;margin-top:349.35pt;width:259.5pt;height:.05pt;z-index:2518476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" stroked="f">
                <v:textbox style="mso-fit-shape-to-text:t" inset="0,0,0,0">
                  <w:txbxContent>
                    <w:p w14:paraId="7A6031DB" w14:textId="65AA9AEB" w:rsidR="00E92FFF" w:rsidRPr="007F3F33" w:rsidRDefault="00E92FFF" w:rsidP="00E92FFF">
                      <w:pPr>
                        <w:pStyle w:val="Legenda"/>
                        <w:rPr>
                          <w:noProof/>
                          <w:sz w:val="24"/>
                        </w:rPr>
                      </w:pPr>
                      <w:bookmarkStart w:id="97" w:name="_Toc170853290"/>
                      <w:r>
                        <w:t xml:space="preserve">Figura </w:t>
                      </w:r>
                      <w:r w:rsidR="0080594D">
                        <w:fldChar w:fldCharType="begin"/>
                      </w:r>
                      <w:r w:rsidR="0080594D">
                        <w:instrText xml:space="preserve"> SEQ Figura \* ARABIC </w:instrText>
                      </w:r>
                      <w:r w:rsidR="0080594D">
                        <w:fldChar w:fldCharType="separate"/>
                      </w:r>
                      <w:r w:rsidR="00FB7293">
                        <w:rPr>
                          <w:noProof/>
                        </w:rPr>
                        <w:t>22</w:t>
                      </w:r>
                      <w:r w:rsidR="0080594D">
                        <w:rPr>
                          <w:noProof/>
                        </w:rPr>
                        <w:fldChar w:fldCharType="end"/>
                      </w:r>
                      <w:r>
                        <w:t xml:space="preserve"> - Caixa Final</w:t>
                      </w:r>
                      <w:bookmarkEnd w:id="97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eastAsia="Times New Roman" w:hAnsi="Times New Roman"/>
          <w:noProof/>
          <w:szCs w:val="24"/>
          <w:lang w:val="en-150" w:eastAsia="en-150"/>
        </w:rPr>
        <w:drawing>
          <wp:anchor distT="0" distB="0" distL="114300" distR="114300" simplePos="0" relativeHeight="251843584" behindDoc="0" locked="0" layoutInCell="1" allowOverlap="1" wp14:anchorId="641969CD" wp14:editId="19F2355C">
            <wp:simplePos x="0" y="0"/>
            <wp:positionH relativeFrom="margin">
              <wp:align>center</wp:align>
            </wp:positionH>
            <wp:positionV relativeFrom="paragraph">
              <wp:posOffset>2505710</wp:posOffset>
            </wp:positionV>
            <wp:extent cx="3295650" cy="1853565"/>
            <wp:effectExtent l="0" t="0" r="0" b="0"/>
            <wp:wrapTopAndBottom/>
            <wp:docPr id="227" name="Imagem 227" descr="Uma imagem com interior, Consumíveis de escritório, eletrónica, cab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 descr="Uma imagem com interior, Consumíveis de escritório, eletrónica, cabo&#10;&#10;Descrição gerada automaticamente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2AD84C" w14:textId="77777777" w:rsidR="00B12ADD" w:rsidRPr="00B12ADD" w:rsidRDefault="00B12ADD" w:rsidP="00B12ADD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</w:p>
    <w:p w14:paraId="4802E3ED" w14:textId="14DF591B" w:rsidR="009533D2" w:rsidRPr="00834D06" w:rsidRDefault="0032471B" w:rsidP="00834D06">
      <w:pPr>
        <w:pStyle w:val="Ttulo2"/>
        <w:spacing w:line="360" w:lineRule="auto"/>
        <w:rPr>
          <w:lang w:val="pt-PT"/>
        </w:rPr>
      </w:pPr>
      <w:bookmarkStart w:id="98" w:name="_Toc170853257"/>
      <w:r>
        <w:rPr>
          <w:lang w:val="pt-PT"/>
        </w:rPr>
        <w:t xml:space="preserve">Fase 5 - </w:t>
      </w:r>
      <w:r w:rsidR="009533D2" w:rsidRPr="009533D2">
        <w:rPr>
          <w:lang w:val="pt-PT"/>
        </w:rPr>
        <w:t>Testes</w:t>
      </w:r>
      <w:bookmarkEnd w:id="98"/>
    </w:p>
    <w:p w14:paraId="365DB814" w14:textId="341C14A0" w:rsidR="00411B87" w:rsidRPr="009533D2" w:rsidRDefault="00D952DB" w:rsidP="002F609A">
      <w:pPr>
        <w:spacing w:after="0" w:line="360" w:lineRule="auto"/>
      </w:pPr>
      <w:r>
        <w:t>Realizei</w:t>
      </w:r>
      <w:r w:rsidR="009533D2" w:rsidRPr="009533D2">
        <w:t xml:space="preserve"> testes de funcionalidade e fiabilidade dos componentes IoT, incluindo </w:t>
      </w:r>
      <w:r w:rsidR="00F9017A">
        <w:t xml:space="preserve">a calibração dos sensores de modo a fornecerem resultados precisos. </w:t>
      </w:r>
      <w:r w:rsidR="009533D2" w:rsidRPr="009533D2">
        <w:t xml:space="preserve">Os resultados dos testes foram cuidadosamente analisados e documentados para garantir a qualidade e a </w:t>
      </w:r>
      <w:r w:rsidR="009533D2" w:rsidRPr="009533D2">
        <w:lastRenderedPageBreak/>
        <w:t>confiabilidade do sistema.</w:t>
      </w:r>
      <w:r w:rsidR="003E4BF1">
        <w:t xml:space="preserve"> Para alem disso foram também testadas as funcionalidades da interface web na área do Organizador para analisar a existência de possíveis bugs no sistema ou algumas propriedades do sistema que estejam em falta</w:t>
      </w:r>
      <w:r w:rsidR="00961ED3">
        <w:t>.</w:t>
      </w:r>
    </w:p>
    <w:p w14:paraId="7409519D" w14:textId="59A961AF" w:rsidR="009533D2" w:rsidRPr="00834D06" w:rsidRDefault="0032471B" w:rsidP="00834D06">
      <w:pPr>
        <w:pStyle w:val="Ttulo2"/>
        <w:spacing w:line="360" w:lineRule="auto"/>
        <w:rPr>
          <w:lang w:val="pt-PT"/>
        </w:rPr>
      </w:pPr>
      <w:bookmarkStart w:id="99" w:name="_Toc170853258"/>
      <w:r>
        <w:rPr>
          <w:lang w:val="pt-PT"/>
        </w:rPr>
        <w:t xml:space="preserve">Fase 6 - </w:t>
      </w:r>
      <w:r w:rsidR="009533D2" w:rsidRPr="009533D2">
        <w:rPr>
          <w:lang w:val="pt-PT"/>
        </w:rPr>
        <w:t>Documentação</w:t>
      </w:r>
      <w:bookmarkEnd w:id="99"/>
    </w:p>
    <w:p w14:paraId="3B04C806" w14:textId="06F4A345" w:rsidR="00B12ADD" w:rsidRDefault="009533D2" w:rsidP="00104E21">
      <w:pPr>
        <w:spacing w:after="0" w:line="360" w:lineRule="auto"/>
      </w:pPr>
      <w:r w:rsidRPr="009533D2">
        <w:t xml:space="preserve">Durante todo o processo, foi preparada documentação técnica abrangente, incluindo </w:t>
      </w:r>
      <w:r w:rsidR="00F9017A">
        <w:t xml:space="preserve">documento de requisitos, documento de testes e um documento para cada diagrama no caso o diagrama de Casos de Uso, Diagrama de Classes, Diagrama ER e Diagrama de </w:t>
      </w:r>
      <w:proofErr w:type="spellStart"/>
      <w:r w:rsidR="00F9017A">
        <w:t>Deployment</w:t>
      </w:r>
      <w:proofErr w:type="spellEnd"/>
      <w:r w:rsidR="00F9017A">
        <w:t>. Também fo</w:t>
      </w:r>
      <w:r w:rsidR="00A47E68">
        <w:t>i</w:t>
      </w:r>
      <w:r w:rsidR="00F9017A">
        <w:t xml:space="preserve"> elaborado</w:t>
      </w:r>
      <w:r w:rsidR="00A47E68">
        <w:t xml:space="preserve"> um</w:t>
      </w:r>
      <w:r w:rsidR="00F9017A">
        <w:t xml:space="preserve"> </w:t>
      </w:r>
      <w:r w:rsidRPr="009533D2">
        <w:t>manua</w:t>
      </w:r>
      <w:r w:rsidR="00A47E68">
        <w:t>l</w:t>
      </w:r>
      <w:r w:rsidRPr="009533D2">
        <w:t xml:space="preserve"> de </w:t>
      </w:r>
      <w:r w:rsidR="00F9017A">
        <w:t>utilizador</w:t>
      </w:r>
      <w:r w:rsidRPr="009533D2">
        <w:t xml:space="preserve"> e</w:t>
      </w:r>
      <w:r w:rsidR="00F9017A">
        <w:t xml:space="preserve"> configuração</w:t>
      </w:r>
      <w:r w:rsidRPr="009533D2">
        <w:t xml:space="preserve"> para utilizadores finais documentação</w:t>
      </w:r>
      <w:r w:rsidR="00F9017A">
        <w:t xml:space="preserve"> esta que</w:t>
      </w:r>
      <w:r w:rsidRPr="009533D2">
        <w:t xml:space="preserve"> é essencial para garantir uma utilização eficaz e segura do sistema.</w:t>
      </w:r>
      <w:r w:rsidR="00B12ADD">
        <w:t xml:space="preserve"> </w:t>
      </w:r>
      <w:r w:rsidR="00E43D29">
        <w:t>Nos anexos estão a documentação para cada diagrama com exceção do diagrama e casos de uso que foi abordado na documentação de especificação de requisitos</w:t>
      </w:r>
      <w:r w:rsidR="00E43D29">
        <w:t xml:space="preserve"> que também está nos anexos bem como o documento de testes e o manual do utilizador</w:t>
      </w:r>
      <w:r w:rsidR="00E43D29">
        <w:t>.</w:t>
      </w:r>
    </w:p>
    <w:p w14:paraId="6F1800DE" w14:textId="6480DC01" w:rsidR="007A4E95" w:rsidRDefault="007A4E95" w:rsidP="00104E21">
      <w:pPr>
        <w:spacing w:after="0" w:line="360" w:lineRule="auto"/>
      </w:pPr>
    </w:p>
    <w:p w14:paraId="3E850E72" w14:textId="6965A547" w:rsidR="007A4E95" w:rsidRDefault="007A4E95" w:rsidP="00104E21">
      <w:pPr>
        <w:spacing w:after="0" w:line="360" w:lineRule="auto"/>
      </w:pPr>
    </w:p>
    <w:p w14:paraId="7B8288C7" w14:textId="6CBA2B66" w:rsidR="007A4E95" w:rsidRDefault="007A4E95" w:rsidP="00104E21">
      <w:pPr>
        <w:spacing w:after="0" w:line="360" w:lineRule="auto"/>
      </w:pPr>
    </w:p>
    <w:p w14:paraId="3D1FD4A0" w14:textId="09D2A9A9" w:rsidR="007A4E95" w:rsidRDefault="007A4E95" w:rsidP="00104E21">
      <w:pPr>
        <w:spacing w:after="0" w:line="360" w:lineRule="auto"/>
      </w:pPr>
    </w:p>
    <w:p w14:paraId="71C3601B" w14:textId="12473F12" w:rsidR="007A4E95" w:rsidRDefault="007A4E95" w:rsidP="00104E21">
      <w:pPr>
        <w:spacing w:after="0" w:line="360" w:lineRule="auto"/>
      </w:pPr>
    </w:p>
    <w:p w14:paraId="524B4D96" w14:textId="6A2BE50B" w:rsidR="007A4E95" w:rsidRDefault="007A4E95" w:rsidP="00104E21">
      <w:pPr>
        <w:spacing w:after="0" w:line="360" w:lineRule="auto"/>
      </w:pPr>
    </w:p>
    <w:p w14:paraId="30FED879" w14:textId="5E619B0B" w:rsidR="007A4E95" w:rsidRDefault="007A4E95" w:rsidP="00104E21">
      <w:pPr>
        <w:spacing w:after="0" w:line="360" w:lineRule="auto"/>
      </w:pPr>
    </w:p>
    <w:p w14:paraId="6185D19B" w14:textId="43CB0D48" w:rsidR="007A4E95" w:rsidRDefault="007A4E95" w:rsidP="00104E21">
      <w:pPr>
        <w:spacing w:after="0" w:line="360" w:lineRule="auto"/>
      </w:pPr>
    </w:p>
    <w:p w14:paraId="5FC9660F" w14:textId="2F022D1E" w:rsidR="007A4E95" w:rsidRDefault="007A4E95" w:rsidP="00104E21">
      <w:pPr>
        <w:spacing w:after="0" w:line="360" w:lineRule="auto"/>
      </w:pPr>
    </w:p>
    <w:p w14:paraId="01899F89" w14:textId="2A104686" w:rsidR="007A4E95" w:rsidRDefault="007A4E95" w:rsidP="00104E21">
      <w:pPr>
        <w:spacing w:after="0" w:line="360" w:lineRule="auto"/>
      </w:pPr>
    </w:p>
    <w:p w14:paraId="4D6E4285" w14:textId="16CB3BD7" w:rsidR="007A4E95" w:rsidRDefault="007A4E95" w:rsidP="00104E21">
      <w:pPr>
        <w:spacing w:after="0" w:line="360" w:lineRule="auto"/>
      </w:pPr>
    </w:p>
    <w:p w14:paraId="0DC36D3E" w14:textId="13CB6B01" w:rsidR="007A4E95" w:rsidRDefault="007A4E95" w:rsidP="00104E21">
      <w:pPr>
        <w:spacing w:after="0" w:line="360" w:lineRule="auto"/>
      </w:pPr>
    </w:p>
    <w:p w14:paraId="7DD4B038" w14:textId="6DACA859" w:rsidR="007A4E95" w:rsidRDefault="007A4E95" w:rsidP="00104E21">
      <w:pPr>
        <w:spacing w:after="0" w:line="360" w:lineRule="auto"/>
      </w:pPr>
    </w:p>
    <w:p w14:paraId="13C361AF" w14:textId="2A8FAEAF" w:rsidR="007A4E95" w:rsidRDefault="007A4E95" w:rsidP="00104E21">
      <w:pPr>
        <w:spacing w:after="0" w:line="360" w:lineRule="auto"/>
      </w:pPr>
    </w:p>
    <w:p w14:paraId="652D413E" w14:textId="444A5492" w:rsidR="007A4E95" w:rsidRDefault="007A4E95" w:rsidP="00104E21">
      <w:pPr>
        <w:spacing w:after="0" w:line="360" w:lineRule="auto"/>
      </w:pPr>
    </w:p>
    <w:p w14:paraId="729B3103" w14:textId="59A5285A" w:rsidR="007A4E95" w:rsidRDefault="007A4E95" w:rsidP="00104E21">
      <w:pPr>
        <w:spacing w:after="0" w:line="360" w:lineRule="auto"/>
      </w:pPr>
    </w:p>
    <w:p w14:paraId="40ACA9B8" w14:textId="77777777" w:rsidR="007A4E95" w:rsidRDefault="007A4E95" w:rsidP="00104E21">
      <w:pPr>
        <w:spacing w:after="0" w:line="360" w:lineRule="auto"/>
      </w:pPr>
    </w:p>
    <w:p w14:paraId="11086276" w14:textId="049AAA73" w:rsidR="00161259" w:rsidRPr="00715D43" w:rsidRDefault="00161259" w:rsidP="00E971EF">
      <w:pPr>
        <w:pStyle w:val="Ttulo1"/>
        <w:spacing w:line="360" w:lineRule="auto"/>
        <w:rPr>
          <w:rFonts w:cstheme="minorHAnsi"/>
          <w:lang w:val="pt-PT"/>
        </w:rPr>
      </w:pPr>
      <w:bookmarkStart w:id="100" w:name="_Toc467859562"/>
      <w:bookmarkStart w:id="101" w:name="_Toc170853259"/>
      <w:r w:rsidRPr="00715D43">
        <w:rPr>
          <w:rFonts w:cstheme="minorHAnsi"/>
          <w:lang w:val="pt-PT"/>
        </w:rPr>
        <w:lastRenderedPageBreak/>
        <w:t>Concl</w:t>
      </w:r>
      <w:bookmarkEnd w:id="100"/>
      <w:r w:rsidRPr="00715D43">
        <w:rPr>
          <w:rFonts w:cstheme="minorHAnsi"/>
          <w:lang w:val="pt-PT"/>
        </w:rPr>
        <w:t>usões</w:t>
      </w:r>
      <w:bookmarkEnd w:id="101"/>
    </w:p>
    <w:p w14:paraId="052CEC91" w14:textId="34213236" w:rsidR="00161259" w:rsidRPr="00F06644" w:rsidRDefault="004703E7" w:rsidP="00E971EF">
      <w:pPr>
        <w:spacing w:after="0" w:line="360" w:lineRule="auto"/>
        <w:rPr>
          <w:rFonts w:cstheme="minorHAnsi"/>
          <w:iCs/>
        </w:rPr>
      </w:pPr>
      <w:r w:rsidRPr="00F06644">
        <w:rPr>
          <w:rFonts w:cstheme="minorHAnsi"/>
          <w:iCs/>
        </w:rPr>
        <w:t xml:space="preserve">Neste relatório, foi descrito o desenvolvimento de um sistema de </w:t>
      </w:r>
      <w:r w:rsidR="005F5A3E">
        <w:rPr>
          <w:rFonts w:cstheme="minorHAnsi"/>
          <w:iCs/>
        </w:rPr>
        <w:t>monitorização</w:t>
      </w:r>
      <w:r w:rsidRPr="00F06644">
        <w:rPr>
          <w:rFonts w:cstheme="minorHAnsi"/>
          <w:iCs/>
        </w:rPr>
        <w:t xml:space="preserve"> para eventos, abrangendo desde a escolha dos componentes de hardware até a implementação e teste do sistema completo. O objetivo principal do projeto foi criar uma solução eficiente e escalável para monitorar temperatura, umidade, qualidade do ar e ruído em eventos, utilizando sensores IoT integrados a um Raspberry Pi, </w:t>
      </w:r>
      <w:r w:rsidR="00152803">
        <w:rPr>
          <w:rFonts w:cstheme="minorHAnsi"/>
          <w:iCs/>
        </w:rPr>
        <w:t>armazenando</w:t>
      </w:r>
      <w:r w:rsidRPr="00F06644">
        <w:rPr>
          <w:rFonts w:cstheme="minorHAnsi"/>
          <w:iCs/>
        </w:rPr>
        <w:t xml:space="preserve"> e exibi</w:t>
      </w:r>
      <w:r w:rsidR="00152803">
        <w:rPr>
          <w:rFonts w:cstheme="minorHAnsi"/>
          <w:iCs/>
        </w:rPr>
        <w:t>ndo os dados</w:t>
      </w:r>
      <w:r w:rsidRPr="00F06644">
        <w:rPr>
          <w:rFonts w:cstheme="minorHAnsi"/>
          <w:iCs/>
        </w:rPr>
        <w:t xml:space="preserve"> por meio de um servidor Apache.</w:t>
      </w:r>
    </w:p>
    <w:p w14:paraId="277C3073" w14:textId="083C51FA" w:rsidR="00161259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102" w:name="_Toc170853260"/>
      <w:r w:rsidRPr="00715D43">
        <w:rPr>
          <w:rFonts w:cstheme="minorHAnsi"/>
          <w:lang w:val="pt-PT"/>
        </w:rPr>
        <w:t>Forças</w:t>
      </w:r>
      <w:bookmarkEnd w:id="102"/>
    </w:p>
    <w:p w14:paraId="01C7D44D" w14:textId="04F9D629" w:rsidR="004703E7" w:rsidRPr="008B5700" w:rsidRDefault="004703E7" w:rsidP="00104E21">
      <w:pPr>
        <w:spacing w:after="0" w:line="360" w:lineRule="auto"/>
      </w:pPr>
      <w:r w:rsidRPr="008B5700">
        <w:t>Este projeto apresentou várias forças significativas que contribuíram para o seu sucesso. Primeiramente, a integração bem-sucedida de hardware e software resultou em um sistema funcional e eficiente, capaz de monitorar múltiplos parâmetros ambientais em tempo real. A escolha do Raspberry Pi como unidade central de processamento, juntamente com os sensores de temperatura DS18B20 e DHT22, demonstrou ser eficaz na coleta de dados precisos.</w:t>
      </w:r>
    </w:p>
    <w:p w14:paraId="2646C03D" w14:textId="7F998429" w:rsidR="004703E7" w:rsidRPr="008B5700" w:rsidRDefault="004703E7" w:rsidP="00104E21">
      <w:pPr>
        <w:spacing w:after="0" w:line="360" w:lineRule="auto"/>
      </w:pPr>
      <w:r w:rsidRPr="008B5700">
        <w:t xml:space="preserve">Além disso, a utilização de um </w:t>
      </w:r>
      <w:proofErr w:type="spellStart"/>
      <w:r w:rsidRPr="008B5700">
        <w:t>shield</w:t>
      </w:r>
      <w:proofErr w:type="spellEnd"/>
      <w:r w:rsidRPr="008B5700">
        <w:t xml:space="preserve"> ADC (MCP3008) e de um DAC (MCP4725) permitiu a integração de sensores analógicos, ampliando as capacidades do sistema. A configuração de acesso remoto ao Raspberry Pi via SSH utilizando </w:t>
      </w:r>
      <w:proofErr w:type="spellStart"/>
      <w:r w:rsidRPr="008B5700">
        <w:t>PuTTY</w:t>
      </w:r>
      <w:proofErr w:type="spellEnd"/>
      <w:r w:rsidRPr="008B5700">
        <w:t xml:space="preserve"> e a transferência de arquivos com </w:t>
      </w:r>
      <w:proofErr w:type="spellStart"/>
      <w:r w:rsidRPr="008B5700">
        <w:t>FileZilla</w:t>
      </w:r>
      <w:proofErr w:type="spellEnd"/>
      <w:r w:rsidRPr="008B5700">
        <w:t xml:space="preserve"> facilitaram a administração e a manutenção do sistema.</w:t>
      </w:r>
    </w:p>
    <w:p w14:paraId="3F700B9C" w14:textId="7303F838" w:rsidR="004703E7" w:rsidRPr="008B5700" w:rsidRDefault="004703E7" w:rsidP="00104E21">
      <w:pPr>
        <w:spacing w:after="0" w:line="360" w:lineRule="auto"/>
      </w:pPr>
      <w:r w:rsidRPr="008B5700">
        <w:t>A implementação de um servidor Apache para armazenamento e visualização dos dados coletados foi outra força do trabalho</w:t>
      </w:r>
      <w:r w:rsidR="00834D06">
        <w:t xml:space="preserve"> visto que já possuía algum conhecimento acerca de PHP e servidor Apache</w:t>
      </w:r>
      <w:r w:rsidRPr="008B5700">
        <w:t xml:space="preserve">, garantindo que os dados pudessem ser </w:t>
      </w:r>
      <w:r w:rsidR="00502901">
        <w:t>acedidos</w:t>
      </w:r>
      <w:r w:rsidRPr="008B5700">
        <w:t xml:space="preserve"> de maneira eficiente e organizada. A documentação detalhada e os diagramas desenvolvidos ajudaram a esclarecer a arquitetura do sistema, facilitando sua compreensão e possível replicação.</w:t>
      </w:r>
    </w:p>
    <w:p w14:paraId="66A42F4F" w14:textId="01CDD249" w:rsidR="00161259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103" w:name="_Toc170853261"/>
      <w:r w:rsidRPr="00715D43">
        <w:rPr>
          <w:rFonts w:cstheme="minorHAnsi"/>
          <w:lang w:val="pt-PT"/>
        </w:rPr>
        <w:lastRenderedPageBreak/>
        <w:t>Limitações</w:t>
      </w:r>
      <w:bookmarkEnd w:id="103"/>
    </w:p>
    <w:p w14:paraId="5008EED2" w14:textId="32A998A1" w:rsidR="004703E7" w:rsidRPr="008B5700" w:rsidRDefault="004703E7" w:rsidP="00E971EF">
      <w:pPr>
        <w:spacing w:line="360" w:lineRule="auto"/>
      </w:pPr>
      <w:r w:rsidRPr="008B5700">
        <w:t xml:space="preserve">Apesar das forças significativas, o projeto também apresentou algumas limitações e fraquezas que devem ser reconhecidas. A complexidade da integração inicial dos sensores analógicos com o Raspberry Pi representou um desafio </w:t>
      </w:r>
      <w:r w:rsidR="00710657" w:rsidRPr="008B5700">
        <w:t>considerável,</w:t>
      </w:r>
      <w:r w:rsidR="00710657">
        <w:t xml:space="preserve"> mas com o site </w:t>
      </w:r>
      <w:proofErr w:type="spellStart"/>
      <w:r w:rsidR="00710657">
        <w:t>StackOverflow</w:t>
      </w:r>
      <w:proofErr w:type="spellEnd"/>
      <w:r w:rsidR="00710657">
        <w:t xml:space="preserve"> (</w:t>
      </w:r>
      <w:proofErr w:type="spellStart"/>
      <w:r w:rsidR="00710657">
        <w:t>Stack</w:t>
      </w:r>
      <w:proofErr w:type="spellEnd"/>
      <w:r w:rsidR="00710657">
        <w:t xml:space="preserve"> </w:t>
      </w:r>
      <w:proofErr w:type="spellStart"/>
      <w:r w:rsidR="00710657">
        <w:t>Overflow</w:t>
      </w:r>
      <w:proofErr w:type="spellEnd"/>
      <w:r w:rsidR="00710657">
        <w:t>, n.d.) ajudou me bastante no que toca a programação em Python</w:t>
      </w:r>
      <w:r w:rsidRPr="008B5700">
        <w:t>. Esta tarefa exigiu ajustes e testes adicionais, o que aumentou o tempo necessário para a implementação.</w:t>
      </w:r>
    </w:p>
    <w:p w14:paraId="42C50A31" w14:textId="1CA054CA" w:rsidR="004703E7" w:rsidRPr="008B5700" w:rsidRDefault="004703E7" w:rsidP="00E971EF">
      <w:pPr>
        <w:spacing w:line="360" w:lineRule="auto"/>
      </w:pPr>
      <w:r w:rsidRPr="008B5700">
        <w:t>Além disso, tive dificuldades específicas na implementação de plantas e polígonos, áreas nas quais eu não tinha experiência prévia. A falta de familiaridade com essas tarefas levou a um processo de aprendizagem mais longo e a necessidade de buscar recursos adicionais para entender e aplicar as técnicas necessárias.</w:t>
      </w:r>
    </w:p>
    <w:p w14:paraId="4DE18AB8" w14:textId="7FA5B00C" w:rsidR="004703E7" w:rsidRPr="008B5700" w:rsidRDefault="004703E7" w:rsidP="00E971EF">
      <w:pPr>
        <w:spacing w:line="360" w:lineRule="auto"/>
      </w:pPr>
      <w:r w:rsidRPr="008B5700">
        <w:t>A criação de diagramas e documentos técnicos foi outra área que apresentou desafios. Embora essa fosse uma tarefa nova para mim, exigiu um esforço significativo para aprender e desenvolver documentação clara e precisa. Este processo foi essencial para garantir a comunicação efetiva do projeto, mas também foi uma das fraquezas iniciais que precisei superar.</w:t>
      </w:r>
    </w:p>
    <w:p w14:paraId="7ECF1488" w14:textId="77777777" w:rsidR="00161259" w:rsidRPr="00715D43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104" w:name="_Toc170853262"/>
      <w:r w:rsidRPr="00715D43">
        <w:rPr>
          <w:rFonts w:cstheme="minorHAnsi"/>
          <w:lang w:val="pt-PT"/>
        </w:rPr>
        <w:t>Trabalho Futuro</w:t>
      </w:r>
      <w:bookmarkEnd w:id="104"/>
    </w:p>
    <w:p w14:paraId="5BCC28E3" w14:textId="00A6E482" w:rsidR="00161259" w:rsidRPr="008B5700" w:rsidRDefault="00F06644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t xml:space="preserve">O desenvolvimento deste sistema de </w:t>
      </w:r>
      <w:r w:rsidR="005F5A3E" w:rsidRPr="008B5700">
        <w:rPr>
          <w:rFonts w:cstheme="minorHAnsi"/>
          <w:iCs/>
        </w:rPr>
        <w:t>monitorização</w:t>
      </w:r>
      <w:r w:rsidRPr="008B5700">
        <w:rPr>
          <w:rFonts w:cstheme="minorHAnsi"/>
          <w:iCs/>
        </w:rPr>
        <w:t xml:space="preserve"> para eventos abriu várias possibilidades para melhorias e expansões futuras. Com base nas experiências adquiridas e nas limitações encontradas, algumas áreas chave foram identificadas para trabalho futuro.</w:t>
      </w:r>
    </w:p>
    <w:p w14:paraId="734700E9" w14:textId="77777777" w:rsidR="00F06644" w:rsidRPr="008B5700" w:rsidRDefault="00F06644" w:rsidP="00E971EF">
      <w:pPr>
        <w:spacing w:after="0" w:line="360" w:lineRule="auto"/>
        <w:rPr>
          <w:rFonts w:cstheme="minorHAnsi"/>
          <w:iCs/>
        </w:rPr>
      </w:pPr>
    </w:p>
    <w:p w14:paraId="4C368B7C" w14:textId="1827D0AF" w:rsidR="00F06644" w:rsidRPr="008B5700" w:rsidRDefault="00F06644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t xml:space="preserve">A interface de utilizador é uma das coisas que pode ser melhorada está funcional, mas podia estar mais bonita e agradável para além de proporcionar uma experiência mais intuitiva e informativa. </w:t>
      </w:r>
      <w:r w:rsidR="00502901">
        <w:rPr>
          <w:rFonts w:cstheme="minorHAnsi"/>
          <w:iCs/>
        </w:rPr>
        <w:t>Deixar o sistema mais elaborado visto que é apenas um protótipo e por isso esta bastante simples.</w:t>
      </w:r>
    </w:p>
    <w:p w14:paraId="055E209A" w14:textId="4A7D7867" w:rsidR="00F06644" w:rsidRDefault="00F06644" w:rsidP="00E971EF">
      <w:pPr>
        <w:spacing w:after="0" w:line="360" w:lineRule="auto"/>
        <w:rPr>
          <w:rFonts w:cstheme="minorHAnsi"/>
          <w:iCs/>
        </w:rPr>
      </w:pPr>
    </w:p>
    <w:p w14:paraId="4A80F56A" w14:textId="77777777" w:rsidR="00502901" w:rsidRPr="008B5700" w:rsidRDefault="00502901" w:rsidP="00E971EF">
      <w:pPr>
        <w:spacing w:after="0" w:line="360" w:lineRule="auto"/>
        <w:rPr>
          <w:rFonts w:cstheme="minorHAnsi"/>
          <w:iCs/>
        </w:rPr>
      </w:pPr>
    </w:p>
    <w:p w14:paraId="5A335728" w14:textId="4A6DE8EF" w:rsidR="00F06644" w:rsidRPr="008B5700" w:rsidRDefault="00CF1BEF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lastRenderedPageBreak/>
        <w:t xml:space="preserve">Embora o sistema atual monitore temperatura, umidade, qualidade do ar e ruído, há oportunidades para expandir as capacidades de monitoramento com a adição de novos tipos de sensores. Sensores de luminosidade, pressão atmosférica e </w:t>
      </w:r>
      <w:r w:rsidR="00D63838" w:rsidRPr="008B5700">
        <w:rPr>
          <w:rFonts w:cstheme="minorHAnsi"/>
          <w:iCs/>
        </w:rPr>
        <w:t>deteção</w:t>
      </w:r>
      <w:r w:rsidRPr="008B5700">
        <w:rPr>
          <w:rFonts w:cstheme="minorHAnsi"/>
          <w:iCs/>
        </w:rPr>
        <w:t xml:space="preserve"> de gases específicos podem ser integrados para fornecer um quadro mais completo das condições ambientais. Essa expansão permitirá uma análise mais detalhada e uma resposta mais precisa às necessidades dos eventos.</w:t>
      </w:r>
    </w:p>
    <w:p w14:paraId="424969C0" w14:textId="1E956B9E" w:rsidR="00161259" w:rsidRPr="00715D43" w:rsidRDefault="00F06644" w:rsidP="004813C0">
      <w:pPr>
        <w:spacing w:after="0" w:line="360" w:lineRule="auto"/>
        <w:rPr>
          <w:rFonts w:cstheme="minorHAnsi"/>
        </w:rPr>
      </w:pPr>
      <w:r>
        <w:rPr>
          <w:rFonts w:cstheme="minorHAnsi"/>
        </w:rPr>
        <w:t xml:space="preserve"> </w:t>
      </w:r>
    </w:p>
    <w:p w14:paraId="156ACA10" w14:textId="77777777" w:rsidR="00161259" w:rsidRPr="00715D43" w:rsidRDefault="00161259" w:rsidP="00161259">
      <w:pPr>
        <w:rPr>
          <w:rFonts w:cstheme="minorHAnsi"/>
        </w:rPr>
      </w:pPr>
    </w:p>
    <w:p w14:paraId="3CD67D16" w14:textId="77777777" w:rsidR="00161259" w:rsidRPr="00715D43" w:rsidRDefault="00161259" w:rsidP="00161259">
      <w:pPr>
        <w:pStyle w:val="Ttulo1"/>
        <w:numPr>
          <w:ilvl w:val="0"/>
          <w:numId w:val="1"/>
        </w:numPr>
        <w:rPr>
          <w:rFonts w:cstheme="minorHAnsi"/>
          <w:lang w:val="pt-PT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3858971" w14:textId="5E5C699E" w:rsidR="00381806" w:rsidRPr="00AA2DEF" w:rsidRDefault="00161259" w:rsidP="00AA2DEF">
      <w:pPr>
        <w:pStyle w:val="Ttulo1"/>
        <w:rPr>
          <w:rStyle w:val="Hiperligao"/>
          <w:rFonts w:cstheme="minorHAnsi"/>
          <w:color w:val="000000" w:themeColor="text1"/>
          <w:u w:val="none"/>
          <w:lang w:val="pt-PT"/>
        </w:rPr>
      </w:pPr>
      <w:bookmarkStart w:id="105" w:name="_Hlk61991188"/>
      <w:bookmarkStart w:id="106" w:name="_Toc170853263"/>
      <w:r w:rsidRPr="00BD7824">
        <w:rPr>
          <w:rFonts w:cstheme="minorHAnsi"/>
          <w:color w:val="000000" w:themeColor="text1"/>
          <w:lang w:val="pt-PT"/>
        </w:rPr>
        <w:lastRenderedPageBreak/>
        <w:t>Referências</w:t>
      </w:r>
      <w:bookmarkEnd w:id="105"/>
      <w:bookmarkEnd w:id="106"/>
    </w:p>
    <w:p w14:paraId="448A07AB" w14:textId="11A3237B" w:rsidR="0012210C" w:rsidRDefault="00267EAD" w:rsidP="0066502F">
      <w:pPr>
        <w:spacing w:after="0" w:line="480" w:lineRule="atLeast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  <w:r w:rsidRPr="00267EA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Adafruit Industries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. </w:t>
      </w:r>
      <w:r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>(n.d.)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 w:rsidR="00FD2E1D"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Adafruit’s Raspberry Pi Lesson 4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 and </w:t>
      </w:r>
      <w:r w:rsidR="00FD2E1D"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GPIO Setup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. </w:t>
      </w:r>
      <w:hyperlink r:id="rId64" w:history="1">
        <w:r w:rsidR="00FD2E1D" w:rsidRPr="00FD2E1D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learn.adafruit.com/adafruits-raspberry-pi-lesson-4-gpio-setup/configuring-i2c</w:t>
        </w:r>
      </w:hyperlink>
    </w:p>
    <w:p w14:paraId="5A1820D3" w14:textId="77777777" w:rsidR="00AA2DEF" w:rsidRDefault="00AA2DEF" w:rsidP="0066502F">
      <w:pPr>
        <w:spacing w:after="0" w:line="480" w:lineRule="atLeast"/>
        <w:ind w:left="720" w:hanging="720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</w:p>
    <w:p w14:paraId="4C1DEC03" w14:textId="2944F43A" w:rsidR="00AA2DEF" w:rsidRPr="00FD2E1D" w:rsidRDefault="00267EAD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267EA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Adafruit Industries.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 </w:t>
      </w:r>
      <w:r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>(n.d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-a</w:t>
      </w:r>
      <w:r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). </w:t>
      </w:r>
      <w:proofErr w:type="spellStart"/>
      <w:r w:rsidR="00AA2DEF"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CircuitPython</w:t>
      </w:r>
      <w:proofErr w:type="spellEnd"/>
      <w:r w:rsidR="00AA2DEF"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on Linux and Raspberry Pi</w:t>
      </w:r>
      <w:r w:rsidR="00AA2DEF"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</w:t>
      </w:r>
      <w:hyperlink r:id="rId65" w:history="1">
        <w:r w:rsidRPr="00627CD1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learn.adafruit.com/circuitpython-on-raspberrypi-linux/installing-circuitpython-on-raspberry-pi</w:t>
        </w:r>
      </w:hyperlink>
    </w:p>
    <w:p w14:paraId="4860C893" w14:textId="77777777" w:rsidR="003E7865" w:rsidRDefault="003E7865" w:rsidP="0066502F">
      <w:pPr>
        <w:spacing w:after="0" w:line="480" w:lineRule="atLeast"/>
        <w:ind w:left="720" w:hanging="720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</w:p>
    <w:p w14:paraId="0D53E4FE" w14:textId="7CC0A4EF" w:rsidR="00FD2E1D" w:rsidRDefault="003E7865" w:rsidP="0066502F">
      <w:pPr>
        <w:spacing w:after="0" w:line="480" w:lineRule="atLeast"/>
        <w:ind w:left="720" w:hanging="720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  <w:proofErr w:type="spellStart"/>
      <w:r w:rsidRPr="003E7865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ClickUp</w:t>
      </w:r>
      <w:r w:rsidRPr="003E7865">
        <w:rPr>
          <w:rFonts w:ascii="Calibri" w:eastAsia="Times New Roman" w:hAnsi="Calibri" w:cs="Calibri"/>
          <w:i/>
          <w:iCs/>
          <w:color w:val="000000"/>
          <w:szCs w:val="24"/>
          <w:vertAlign w:val="superscript"/>
          <w:lang w:val="en-150" w:eastAsia="en-150"/>
        </w:rPr>
        <w:t>TM</w:t>
      </w:r>
      <w:proofErr w:type="spellEnd"/>
      <w:r w:rsidR="00E037C8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>.</w:t>
      </w:r>
      <w:r w:rsidR="00E037C8" w:rsidRPr="00E037C8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 </w:t>
      </w:r>
      <w:r w:rsidR="00E037C8" w:rsidRPr="003E7865">
        <w:rPr>
          <w:rFonts w:ascii="Calibri" w:eastAsia="Times New Roman" w:hAnsi="Calibri" w:cs="Calibri"/>
          <w:color w:val="000000"/>
          <w:szCs w:val="24"/>
          <w:lang w:val="en-150" w:eastAsia="en-150"/>
        </w:rPr>
        <w:t>(n.d.).</w:t>
      </w:r>
      <w:r w:rsidR="00E037C8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 w:rsidRPr="003E7865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One app to replace them all</w:t>
      </w:r>
      <w:r w:rsidRPr="003E7865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</w:t>
      </w:r>
      <w:hyperlink r:id="rId66" w:history="1">
        <w:r w:rsidRPr="003E7865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clickup.com</w:t>
        </w:r>
      </w:hyperlink>
    </w:p>
    <w:p w14:paraId="05845CF0" w14:textId="77777777" w:rsidR="0089600C" w:rsidRPr="003E7865" w:rsidRDefault="0089600C" w:rsidP="0066502F">
      <w:pPr>
        <w:spacing w:after="0" w:line="480" w:lineRule="atLeast"/>
        <w:ind w:left="720" w:hanging="720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</w:p>
    <w:p w14:paraId="6734F49A" w14:textId="496AC56F" w:rsidR="0089600C" w:rsidRDefault="0089600C" w:rsidP="0066502F">
      <w:pPr>
        <w:spacing w:after="0" w:line="360" w:lineRule="auto"/>
        <w:rPr>
          <w:rStyle w:val="Hiperligao"/>
          <w:i/>
          <w:iCs/>
        </w:rPr>
      </w:pPr>
      <w:proofErr w:type="spellStart"/>
      <w:r w:rsidRPr="00056453">
        <w:rPr>
          <w:rStyle w:val="Hiperligao"/>
          <w:i/>
          <w:iCs/>
          <w:color w:val="auto"/>
          <w:u w:val="none"/>
        </w:rPr>
        <w:t>Extech</w:t>
      </w:r>
      <w:proofErr w:type="spellEnd"/>
      <w:r>
        <w:rPr>
          <w:rStyle w:val="Hiperligao"/>
          <w:i/>
          <w:iCs/>
          <w:color w:val="auto"/>
          <w:u w:val="none"/>
        </w:rPr>
        <w:t xml:space="preserve"> </w:t>
      </w:r>
      <w:proofErr w:type="spellStart"/>
      <w:r>
        <w:rPr>
          <w:rStyle w:val="Hiperligao"/>
          <w:i/>
          <w:iCs/>
          <w:color w:val="auto"/>
          <w:u w:val="none"/>
        </w:rPr>
        <w:t>Instruments</w:t>
      </w:r>
      <w:proofErr w:type="spellEnd"/>
      <w:r>
        <w:rPr>
          <w:rStyle w:val="Hiperligao"/>
          <w:i/>
          <w:iCs/>
          <w:color w:val="auto"/>
          <w:u w:val="none"/>
        </w:rPr>
        <w:t>. (</w:t>
      </w:r>
      <w:proofErr w:type="spellStart"/>
      <w:r>
        <w:rPr>
          <w:rStyle w:val="Hiperligao"/>
          <w:i/>
          <w:iCs/>
          <w:color w:val="auto"/>
          <w:u w:val="none"/>
        </w:rPr>
        <w:t>n.d</w:t>
      </w:r>
      <w:proofErr w:type="spellEnd"/>
      <w:r>
        <w:rPr>
          <w:rStyle w:val="Hiperligao"/>
          <w:i/>
          <w:iCs/>
          <w:color w:val="auto"/>
          <w:u w:val="none"/>
        </w:rPr>
        <w:t xml:space="preserve">). </w:t>
      </w:r>
      <w:proofErr w:type="spellStart"/>
      <w:r w:rsidRPr="00267EAD">
        <w:rPr>
          <w:rStyle w:val="Hiperligao"/>
          <w:i/>
          <w:iCs/>
          <w:color w:val="auto"/>
          <w:u w:val="none"/>
        </w:rPr>
        <w:t>Environmental</w:t>
      </w:r>
      <w:proofErr w:type="spellEnd"/>
      <w:r w:rsidRPr="00267EAD">
        <w:rPr>
          <w:rStyle w:val="Hiperligao"/>
          <w:i/>
          <w:iCs/>
          <w:color w:val="auto"/>
          <w:u w:val="none"/>
        </w:rPr>
        <w:t xml:space="preserve"> &amp; Mechanical Test</w:t>
      </w:r>
      <w:r w:rsidRPr="00056453">
        <w:rPr>
          <w:rStyle w:val="Hiperligao"/>
          <w:i/>
          <w:iCs/>
          <w:color w:val="auto"/>
          <w:u w:val="none"/>
        </w:rPr>
        <w:t xml:space="preserve">. </w:t>
      </w:r>
      <w:hyperlink r:id="rId67" w:history="1">
        <w:r w:rsidRPr="00C830D9">
          <w:rPr>
            <w:rStyle w:val="Hiperligao"/>
            <w:i/>
            <w:iCs/>
          </w:rPr>
          <w:t>https://pt.farnell.com/b/extech-instruments</w:t>
        </w:r>
      </w:hyperlink>
    </w:p>
    <w:p w14:paraId="202514F5" w14:textId="77777777" w:rsidR="0089600C" w:rsidRDefault="0089600C" w:rsidP="0066502F">
      <w:pPr>
        <w:spacing w:after="0" w:line="360" w:lineRule="auto"/>
        <w:rPr>
          <w:rStyle w:val="Hiperligao"/>
          <w:i/>
          <w:iCs/>
        </w:rPr>
      </w:pPr>
    </w:p>
    <w:p w14:paraId="139358A8" w14:textId="1692D4EC" w:rsidR="0089600C" w:rsidRDefault="0089600C" w:rsidP="0066502F">
      <w:pPr>
        <w:spacing w:after="0" w:line="480" w:lineRule="atLeast"/>
        <w:rPr>
          <w:rFonts w:ascii="Calibri" w:eastAsia="Times New Roman" w:hAnsi="Calibri" w:cs="Calibri"/>
          <w:szCs w:val="24"/>
          <w:lang w:val="en-150" w:eastAsia="en-150"/>
        </w:rPr>
      </w:pPr>
      <w:r w:rsidRPr="00267EAD">
        <w:rPr>
          <w:rFonts w:ascii="Calibri" w:eastAsia="Times New Roman" w:hAnsi="Calibri" w:cs="Calibri"/>
          <w:color w:val="000000"/>
          <w:szCs w:val="24"/>
          <w:lang w:val="en-150" w:eastAsia="en-150"/>
        </w:rPr>
        <w:t>Figma, Inc.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 (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>2019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>)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Figma: the collaborative interface design tool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hyperlink r:id="rId68" w:history="1">
        <w:r w:rsidRPr="00627CD1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figma.com</w:t>
        </w:r>
      </w:hyperlink>
    </w:p>
    <w:p w14:paraId="19FF20C0" w14:textId="77777777" w:rsidR="0089600C" w:rsidRDefault="0089600C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US" w:eastAsia="en-150"/>
        </w:rPr>
      </w:pPr>
    </w:p>
    <w:p w14:paraId="29A413A8" w14:textId="77777777" w:rsidR="0089600C" w:rsidRPr="0012210C" w:rsidRDefault="0089600C" w:rsidP="0066502F">
      <w:pPr>
        <w:spacing w:after="0" w:line="480" w:lineRule="atLeast"/>
        <w:ind w:left="720" w:hanging="720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FileZilla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. 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(n.d.). </w:t>
      </w: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The free FTP solution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</w:t>
      </w:r>
      <w:hyperlink r:id="rId69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filezilla-project.org</w:t>
        </w:r>
      </w:hyperlink>
    </w:p>
    <w:p w14:paraId="038A40BC" w14:textId="77777777" w:rsidR="0089600C" w:rsidRPr="0089600C" w:rsidRDefault="0089600C" w:rsidP="0066502F">
      <w:pPr>
        <w:spacing w:after="0" w:line="360" w:lineRule="auto"/>
        <w:rPr>
          <w:i/>
          <w:iCs/>
          <w:color w:val="0000FF"/>
          <w:u w:val="single"/>
        </w:rPr>
      </w:pPr>
    </w:p>
    <w:p w14:paraId="262071FC" w14:textId="5D71234C" w:rsidR="0012210C" w:rsidRDefault="00B140CF" w:rsidP="0066502F">
      <w:pPr>
        <w:spacing w:after="0" w:line="480" w:lineRule="atLeast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  <w:r w:rsidRPr="00B140CF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JetBrains </w:t>
      </w:r>
      <w:proofErr w:type="spellStart"/>
      <w:r w:rsidRPr="00B140CF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>s.r.o.</w:t>
      </w:r>
      <w:proofErr w:type="spellEnd"/>
      <w:r w:rsidR="009A2657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 (n.d.).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 </w:t>
      </w:r>
      <w:proofErr w:type="spellStart"/>
      <w:r w:rsidR="0012210C"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DataGrip</w:t>
      </w:r>
      <w:proofErr w:type="spellEnd"/>
      <w:r w:rsidR="0012210C"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: The Cross-Platform IDE for Databases &amp; SQL by JetBrains</w:t>
      </w:r>
      <w:r w:rsidR="0012210C"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JetBrains. from </w:t>
      </w:r>
      <w:hyperlink r:id="rId70" w:history="1">
        <w:r w:rsidR="0012210C"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jetbrains.com/datagrip</w:t>
        </w:r>
      </w:hyperlink>
    </w:p>
    <w:p w14:paraId="02E112C9" w14:textId="77777777" w:rsidR="0089600C" w:rsidRDefault="0089600C" w:rsidP="0066502F">
      <w:pPr>
        <w:spacing w:after="0" w:line="480" w:lineRule="atLeast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</w:p>
    <w:p w14:paraId="40B3082D" w14:textId="2DDB9CD5" w:rsidR="0089600C" w:rsidRDefault="0089600C" w:rsidP="0066502F">
      <w:pPr>
        <w:spacing w:after="0" w:line="360" w:lineRule="auto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B140CF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JetBrains </w:t>
      </w:r>
      <w:proofErr w:type="spellStart"/>
      <w:r w:rsidRPr="00B140CF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>s.r.o.</w:t>
      </w:r>
      <w:proofErr w:type="spellEnd"/>
      <w:r w:rsidRPr="00E037C8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 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(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>n.d. -a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)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 </w:t>
      </w: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PyCharm: the Python IDE for Professional </w:t>
      </w:r>
      <w:proofErr w:type="gramStart"/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Developers 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 </w:t>
      </w: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by</w:t>
      </w:r>
      <w:proofErr w:type="gramEnd"/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JetBrains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. </w:t>
      </w:r>
      <w:hyperlink r:id="rId71" w:history="1">
        <w:r w:rsidRPr="00627CD1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jetbrains.com/pycharm</w:t>
        </w:r>
      </w:hyperlink>
    </w:p>
    <w:p w14:paraId="5D1C660D" w14:textId="77777777" w:rsidR="0089600C" w:rsidRPr="0089600C" w:rsidRDefault="0089600C" w:rsidP="0066502F">
      <w:pPr>
        <w:spacing w:after="0" w:line="360" w:lineRule="auto"/>
        <w:rPr>
          <w:rStyle w:val="Hiperligao"/>
          <w:rFonts w:ascii="Calibri" w:eastAsia="Times New Roman" w:hAnsi="Calibri" w:cs="Calibri"/>
          <w:color w:val="000000"/>
          <w:szCs w:val="24"/>
          <w:u w:val="none"/>
          <w:lang w:val="en-150" w:eastAsia="en-150"/>
        </w:rPr>
      </w:pPr>
    </w:p>
    <w:p w14:paraId="52EC6529" w14:textId="77777777" w:rsidR="0089600C" w:rsidRPr="0012210C" w:rsidRDefault="0089600C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proofErr w:type="spellStart"/>
      <w:r w:rsidRPr="00267EA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JGraph</w:t>
      </w:r>
      <w:proofErr w:type="spellEnd"/>
      <w:r w:rsidRPr="00267EA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Ltd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. 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(n.d.). 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Draw.io - </w:t>
      </w: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Diagram Software and Flowchart Maker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</w:t>
      </w:r>
      <w:hyperlink r:id="rId72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drawio.com</w:t>
        </w:r>
      </w:hyperlink>
    </w:p>
    <w:p w14:paraId="78422D0A" w14:textId="77777777" w:rsidR="0089600C" w:rsidRPr="0012210C" w:rsidRDefault="0089600C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US" w:eastAsia="en-150"/>
        </w:rPr>
      </w:pPr>
    </w:p>
    <w:p w14:paraId="6B25C784" w14:textId="192EAE8F" w:rsidR="00381806" w:rsidRPr="0066502F" w:rsidRDefault="0089600C" w:rsidP="0066502F">
      <w:pPr>
        <w:spacing w:after="0" w:line="480" w:lineRule="atLeast"/>
        <w:rPr>
          <w:rStyle w:val="Hiperligao"/>
          <w:rFonts w:ascii="Calibri" w:eastAsia="Times New Roman" w:hAnsi="Calibri" w:cs="Calibri"/>
          <w:color w:val="000000"/>
          <w:szCs w:val="24"/>
          <w:u w:val="none"/>
          <w:lang w:val="en-150" w:eastAsia="en-150"/>
        </w:rPr>
      </w:pPr>
      <w:proofErr w:type="spellStart"/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>Jri</w:t>
      </w:r>
      <w:proofErr w:type="spellEnd"/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 </w:t>
      </w:r>
      <w:proofErr w:type="spellStart"/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MySirius</w:t>
      </w:r>
      <w:proofErr w:type="spellEnd"/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>. (n.d.).</w:t>
      </w:r>
      <w:r w:rsidR="0066502F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C</w:t>
      </w:r>
      <w:r w:rsidR="0066502F" w:rsidRPr="0066502F">
        <w:rPr>
          <w:rFonts w:ascii="Calibri" w:eastAsia="Times New Roman" w:hAnsi="Calibri" w:cs="Calibri"/>
          <w:color w:val="000000"/>
          <w:szCs w:val="24"/>
          <w:lang w:val="en-US" w:eastAsia="en-150"/>
        </w:rPr>
        <w:t>loud-based temperature monitoring solution</w:t>
      </w:r>
      <w:r w:rsidR="0066502F">
        <w:rPr>
          <w:rFonts w:ascii="Calibri" w:eastAsia="Times New Roman" w:hAnsi="Calibri" w:cs="Calibri"/>
          <w:color w:val="000000"/>
          <w:szCs w:val="24"/>
          <w:lang w:val="en-US" w:eastAsia="en-150"/>
        </w:rPr>
        <w:t>.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 </w:t>
      </w:r>
      <w:hyperlink r:id="rId73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jri-mysirius.com</w:t>
        </w:r>
      </w:hyperlink>
    </w:p>
    <w:p w14:paraId="188C21C8" w14:textId="3877E079" w:rsidR="0012210C" w:rsidRDefault="0012210C" w:rsidP="0066502F">
      <w:pPr>
        <w:spacing w:after="0" w:line="480" w:lineRule="atLeast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lastRenderedPageBreak/>
        <w:t>Lucid Software Inc. (</w:t>
      </w:r>
      <w:r w:rsidR="00E037C8">
        <w:rPr>
          <w:rFonts w:ascii="Calibri" w:eastAsia="Times New Roman" w:hAnsi="Calibri" w:cs="Calibri"/>
          <w:color w:val="000000"/>
          <w:szCs w:val="24"/>
          <w:lang w:val="en-US" w:eastAsia="en-150"/>
        </w:rPr>
        <w:t>2019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>). </w:t>
      </w:r>
      <w:proofErr w:type="spellStart"/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LucidChart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>.</w:t>
      </w:r>
      <w:proofErr w:type="spellEnd"/>
      <w:r w:rsidR="00E037C8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hyperlink r:id="rId74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lucidchart.com</w:t>
        </w:r>
      </w:hyperlink>
    </w:p>
    <w:p w14:paraId="69EB53C7" w14:textId="77777777" w:rsidR="0089600C" w:rsidRDefault="0089600C" w:rsidP="0066502F">
      <w:pPr>
        <w:spacing w:after="0" w:line="480" w:lineRule="atLeast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</w:p>
    <w:p w14:paraId="2CDD14E8" w14:textId="77777777" w:rsidR="0089600C" w:rsidRPr="00E81294" w:rsidRDefault="0089600C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MICROSOFT. (2016, April 14). </w:t>
      </w: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Visual Studio Code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Visualstudio.com. </w:t>
      </w:r>
      <w:hyperlink r:id="rId75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code.visualstudio.com</w:t>
        </w:r>
      </w:hyperlink>
    </w:p>
    <w:p w14:paraId="4362A738" w14:textId="77777777" w:rsidR="0012210C" w:rsidRPr="0012210C" w:rsidRDefault="0012210C" w:rsidP="0066502F">
      <w:pPr>
        <w:spacing w:after="0" w:line="360" w:lineRule="auto"/>
        <w:rPr>
          <w:i/>
          <w:iCs/>
        </w:rPr>
      </w:pPr>
    </w:p>
    <w:p w14:paraId="726F6616" w14:textId="74E9F11A" w:rsidR="00E10C82" w:rsidRDefault="0067051A" w:rsidP="0066502F">
      <w:pPr>
        <w:spacing w:after="0" w:line="360" w:lineRule="auto"/>
        <w:rPr>
          <w:i/>
          <w:iCs/>
        </w:rPr>
      </w:pPr>
      <w:proofErr w:type="spellStart"/>
      <w:r w:rsidRPr="0012210C">
        <w:rPr>
          <w:i/>
          <w:iCs/>
        </w:rPr>
        <w:t>NatéoSanté</w:t>
      </w:r>
      <w:proofErr w:type="spellEnd"/>
      <w:r>
        <w:rPr>
          <w:i/>
          <w:iCs/>
        </w:rPr>
        <w:t xml:space="preserve">. </w:t>
      </w:r>
      <w:r w:rsidRPr="0012210C">
        <w:rPr>
          <w:i/>
          <w:iCs/>
        </w:rPr>
        <w:t>(</w:t>
      </w:r>
      <w:proofErr w:type="spellStart"/>
      <w:r w:rsidR="00E037C8">
        <w:rPr>
          <w:i/>
          <w:iCs/>
        </w:rPr>
        <w:t>n.d</w:t>
      </w:r>
      <w:proofErr w:type="spellEnd"/>
      <w:r>
        <w:rPr>
          <w:i/>
          <w:iCs/>
        </w:rPr>
        <w:t>).</w:t>
      </w:r>
      <w:r w:rsidRPr="0012210C">
        <w:rPr>
          <w:i/>
          <w:iCs/>
        </w:rPr>
        <w:t xml:space="preserve"> </w:t>
      </w:r>
      <w:proofErr w:type="spellStart"/>
      <w:r w:rsidR="0012210C" w:rsidRPr="0012210C">
        <w:rPr>
          <w:i/>
          <w:iCs/>
        </w:rPr>
        <w:t>Air</w:t>
      </w:r>
      <w:proofErr w:type="spellEnd"/>
      <w:r w:rsidR="0012210C" w:rsidRPr="0012210C">
        <w:rPr>
          <w:i/>
          <w:iCs/>
        </w:rPr>
        <w:t xml:space="preserve"> Coach: CO2 sensor and Indoor </w:t>
      </w:r>
      <w:proofErr w:type="spellStart"/>
      <w:r w:rsidR="0012210C" w:rsidRPr="0012210C">
        <w:rPr>
          <w:i/>
          <w:iCs/>
        </w:rPr>
        <w:t>Air</w:t>
      </w:r>
      <w:proofErr w:type="spellEnd"/>
      <w:r w:rsidR="0012210C" w:rsidRPr="0012210C">
        <w:rPr>
          <w:i/>
          <w:iCs/>
        </w:rPr>
        <w:t xml:space="preserve"> Quality monitor.</w:t>
      </w:r>
      <w:r>
        <w:rPr>
          <w:i/>
          <w:iCs/>
        </w:rPr>
        <w:t xml:space="preserve"> </w:t>
      </w:r>
      <w:hyperlink r:id="rId76" w:history="1">
        <w:r w:rsidR="0012210C" w:rsidRPr="00C830D9">
          <w:rPr>
            <w:rStyle w:val="Hiperligao"/>
            <w:i/>
            <w:iCs/>
          </w:rPr>
          <w:t>https://www.nateosante.com/fr/categorie-produit/mesure-qualite-air/</w:t>
        </w:r>
      </w:hyperlink>
    </w:p>
    <w:p w14:paraId="37A50A7A" w14:textId="77777777" w:rsidR="0012210C" w:rsidRDefault="0012210C" w:rsidP="0066502F">
      <w:pPr>
        <w:spacing w:after="0" w:line="360" w:lineRule="auto"/>
        <w:rPr>
          <w:i/>
          <w:iCs/>
        </w:rPr>
      </w:pPr>
    </w:p>
    <w:p w14:paraId="5D5BB8FE" w14:textId="4DD3677C" w:rsidR="00FD2E1D" w:rsidRPr="00FD2E1D" w:rsidRDefault="00E037C8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eastAsia="en-150"/>
        </w:rPr>
      </w:pP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>Nexxto</w:t>
      </w:r>
      <w:proofErr w:type="spellEnd"/>
      <w:r>
        <w:rPr>
          <w:rFonts w:ascii="Calibri" w:eastAsia="Times New Roman" w:hAnsi="Calibri" w:cs="Calibri"/>
          <w:color w:val="000000"/>
          <w:szCs w:val="24"/>
          <w:lang w:eastAsia="en-150"/>
        </w:rPr>
        <w:t xml:space="preserve"> (n.d.).</w:t>
      </w:r>
      <w:r w:rsidRPr="00FD2E1D">
        <w:rPr>
          <w:rFonts w:ascii="Calibri" w:eastAsia="Times New Roman" w:hAnsi="Calibri" w:cs="Calibri"/>
          <w:color w:val="000000"/>
          <w:szCs w:val="24"/>
          <w:lang w:eastAsia="en-150"/>
        </w:rPr>
        <w:t xml:space="preserve"> </w:t>
      </w:r>
      <w:proofErr w:type="spellStart"/>
      <w:r w:rsidR="00FD2E1D"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>Nexxto</w:t>
      </w:r>
      <w:proofErr w:type="spellEnd"/>
      <w:r w:rsidR="00FD2E1D"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 xml:space="preserve"> | Sistema monitor de temperatura e umidade no setor de </w:t>
      </w:r>
      <w:r w:rsidR="00496B02"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>saúde</w:t>
      </w:r>
      <w:r w:rsidR="00FD2E1D" w:rsidRPr="00FD2E1D">
        <w:rPr>
          <w:rFonts w:ascii="Calibri" w:eastAsia="Times New Roman" w:hAnsi="Calibri" w:cs="Calibri"/>
          <w:color w:val="000000"/>
          <w:szCs w:val="24"/>
          <w:lang w:eastAsia="en-150"/>
        </w:rPr>
        <w:t xml:space="preserve">. </w:t>
      </w:r>
      <w:hyperlink r:id="rId77" w:history="1">
        <w:r w:rsidR="00FD2E1D" w:rsidRPr="00FD2E1D">
          <w:rPr>
            <w:rStyle w:val="Hiperligao"/>
            <w:rFonts w:ascii="Calibri" w:eastAsia="Times New Roman" w:hAnsi="Calibri" w:cs="Calibri"/>
            <w:szCs w:val="24"/>
            <w:lang w:eastAsia="en-150"/>
          </w:rPr>
          <w:t>https://nexxto.com</w:t>
        </w:r>
      </w:hyperlink>
    </w:p>
    <w:p w14:paraId="27FF5788" w14:textId="77777777" w:rsidR="00381806" w:rsidRDefault="00381806" w:rsidP="0066502F">
      <w:pPr>
        <w:spacing w:after="0" w:line="360" w:lineRule="auto"/>
        <w:rPr>
          <w:i/>
          <w:iCs/>
        </w:rPr>
      </w:pPr>
    </w:p>
    <w:p w14:paraId="4828F0A2" w14:textId="48770604" w:rsidR="00E81294" w:rsidRDefault="00E81294" w:rsidP="0066502F">
      <w:pPr>
        <w:spacing w:after="0" w:line="480" w:lineRule="atLeast"/>
        <w:rPr>
          <w:rFonts w:ascii="Calibri" w:eastAsia="Times New Roman" w:hAnsi="Calibri" w:cs="Calibri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Postman</w:t>
      </w:r>
      <w:r w:rsidR="0067051A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>.</w:t>
      </w: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(</w:t>
      </w:r>
      <w:r w:rsidR="0067051A">
        <w:rPr>
          <w:rFonts w:ascii="Calibri" w:eastAsia="Times New Roman" w:hAnsi="Calibri" w:cs="Calibri"/>
          <w:color w:val="000000"/>
          <w:szCs w:val="24"/>
          <w:lang w:val="en-US" w:eastAsia="en-150"/>
        </w:rPr>
        <w:t>n.d.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).</w:t>
      </w:r>
      <w:r w:rsidR="0067051A" w:rsidRPr="0067051A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</w:t>
      </w:r>
      <w:r w:rsidR="0067051A"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The Collaboration Platform for API Development</w:t>
      </w:r>
      <w:r w:rsidR="0067051A"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.</w:t>
      </w:r>
      <w:r w:rsidR="0067051A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hyperlink r:id="rId78" w:history="1">
        <w:r w:rsidR="0067051A" w:rsidRPr="00627CD1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postman.com</w:t>
        </w:r>
      </w:hyperlink>
    </w:p>
    <w:p w14:paraId="3E37C9E5" w14:textId="77777777" w:rsidR="007028F8" w:rsidRPr="00E81294" w:rsidRDefault="007028F8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</w:p>
    <w:p w14:paraId="50F150B2" w14:textId="1529C669" w:rsidR="007028F8" w:rsidRDefault="007028F8" w:rsidP="0066502F">
      <w:pPr>
        <w:spacing w:after="0" w:line="480" w:lineRule="atLeast"/>
        <w:rPr>
          <w:rFonts w:ascii="Calibri" w:eastAsia="Times New Roman" w:hAnsi="Calibri" w:cs="Calibri"/>
          <w:szCs w:val="24"/>
          <w:lang w:val="en-150" w:eastAsia="en-150"/>
        </w:rPr>
      </w:pPr>
      <w:r w:rsidRPr="0089600C">
        <w:rPr>
          <w:rFonts w:ascii="Calibri" w:eastAsia="Times New Roman" w:hAnsi="Calibri" w:cs="Calibri"/>
          <w:color w:val="000000"/>
          <w:szCs w:val="24"/>
          <w:lang w:val="en-150" w:eastAsia="en-150"/>
        </w:rPr>
        <w:t>Raspberry Pi Foundation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>.</w:t>
      </w:r>
      <w:r w:rsidR="0066502F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(n.d.)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Raspberry Pi OS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hyperlink r:id="rId79" w:history="1">
        <w:r w:rsidRPr="00627CD1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raspberrypi.com/software</w:t>
        </w:r>
      </w:hyperlink>
    </w:p>
    <w:p w14:paraId="46CB1203" w14:textId="77777777" w:rsidR="00381806" w:rsidRPr="00E81294" w:rsidRDefault="00381806" w:rsidP="0066502F">
      <w:pPr>
        <w:spacing w:after="0" w:line="360" w:lineRule="auto"/>
        <w:rPr>
          <w:i/>
          <w:iCs/>
          <w:szCs w:val="24"/>
        </w:rPr>
      </w:pPr>
    </w:p>
    <w:p w14:paraId="22F52A74" w14:textId="28E796AF" w:rsidR="00E81294" w:rsidRPr="00E81294" w:rsidRDefault="0067051A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67051A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Simon Tatham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>.</w:t>
      </w:r>
      <w:r w:rsidR="0066502F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(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>n.d.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).</w:t>
      </w:r>
      <w:r w:rsidR="0066502F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 </w:t>
      </w:r>
      <w:r w:rsidR="00E81294"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PuTTY - a free SSH and telnet client for Windows</w:t>
      </w:r>
      <w:r w:rsidR="00E81294"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.</w:t>
      </w:r>
      <w:r w:rsidR="0066502F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hyperlink r:id="rId80" w:history="1">
        <w:r w:rsidR="0066502F" w:rsidRPr="00627CD1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putty.org</w:t>
        </w:r>
      </w:hyperlink>
    </w:p>
    <w:p w14:paraId="7AF3CB34" w14:textId="77777777" w:rsidR="00E81294" w:rsidRPr="00E81294" w:rsidRDefault="00E81294" w:rsidP="0066502F">
      <w:pPr>
        <w:spacing w:after="0" w:line="480" w:lineRule="atLeast"/>
        <w:rPr>
          <w:rStyle w:val="Hiperligao"/>
          <w:rFonts w:ascii="Calibri" w:eastAsia="Times New Roman" w:hAnsi="Calibri" w:cs="Calibri"/>
          <w:color w:val="000000"/>
          <w:sz w:val="27"/>
          <w:szCs w:val="27"/>
          <w:u w:val="none"/>
          <w:lang w:val="en-150" w:eastAsia="en-150"/>
        </w:rPr>
      </w:pPr>
    </w:p>
    <w:p w14:paraId="18D8E428" w14:textId="619B3820" w:rsidR="0012210C" w:rsidRPr="0012210C" w:rsidRDefault="0012210C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SISMETRO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>. (</w:t>
      </w:r>
      <w:r w:rsid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>n.d.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). </w:t>
      </w:r>
      <w:proofErr w:type="spellStart"/>
      <w:r w:rsid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>M</w:t>
      </w:r>
      <w:r w:rsidR="007028F8" w:rsidRP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>anutenção</w:t>
      </w:r>
      <w:proofErr w:type="spellEnd"/>
      <w:r w:rsidR="007028F8" w:rsidRP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, </w:t>
      </w:r>
      <w:proofErr w:type="spellStart"/>
      <w:r w:rsidR="007028F8" w:rsidRP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>telemetria</w:t>
      </w:r>
      <w:proofErr w:type="spellEnd"/>
      <w:r w:rsid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e </w:t>
      </w:r>
      <w:r w:rsidR="007028F8" w:rsidRP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>IoT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</w:t>
      </w:r>
      <w:hyperlink r:id="rId81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sismetro.com/ambientes</w:t>
        </w:r>
      </w:hyperlink>
    </w:p>
    <w:p w14:paraId="042A0656" w14:textId="77777777" w:rsidR="00E81294" w:rsidRDefault="00E81294" w:rsidP="0066502F">
      <w:pPr>
        <w:spacing w:after="0" w:line="360" w:lineRule="auto"/>
        <w:rPr>
          <w:i/>
          <w:iCs/>
        </w:rPr>
      </w:pPr>
    </w:p>
    <w:p w14:paraId="09EBEDDD" w14:textId="3E46F184" w:rsidR="00E3542A" w:rsidRDefault="0067051A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Stack Overflow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 </w:t>
      </w:r>
      <w:r w:rsidRPr="0067051A">
        <w:rPr>
          <w:rFonts w:ascii="Calibri" w:eastAsia="Times New Roman" w:hAnsi="Calibri" w:cs="Calibri"/>
          <w:color w:val="000000"/>
          <w:szCs w:val="24"/>
          <w:lang w:val="en-150" w:eastAsia="en-150"/>
        </w:rPr>
        <w:t>(n.d.)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 w:rsidR="00E81294"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How do I setup a local HTTP server using Python</w:t>
      </w:r>
      <w:r w:rsidR="00E81294"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.</w:t>
      </w:r>
      <w:r w:rsid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hyperlink r:id="rId82" w:history="1">
        <w:r w:rsidR="00E81294"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stackoverflow.com/questions/27977972/how-do-i-setup-a-local-http-server-using-python</w:t>
        </w:r>
      </w:hyperlink>
    </w:p>
    <w:p w14:paraId="0966924C" w14:textId="77777777" w:rsidR="00E81294" w:rsidRPr="00E81294" w:rsidRDefault="00E81294" w:rsidP="0066502F">
      <w:pPr>
        <w:spacing w:after="0" w:line="480" w:lineRule="atLeast"/>
        <w:ind w:left="720" w:hanging="720"/>
        <w:rPr>
          <w:rStyle w:val="Hiperligao"/>
          <w:rFonts w:ascii="Calibri" w:eastAsia="Times New Roman" w:hAnsi="Calibri" w:cs="Calibri"/>
          <w:color w:val="000000"/>
          <w:szCs w:val="24"/>
          <w:u w:val="none"/>
          <w:lang w:val="en-150" w:eastAsia="en-150"/>
        </w:rPr>
      </w:pPr>
    </w:p>
    <w:p w14:paraId="01B269F6" w14:textId="31257B00" w:rsidR="00FD2E1D" w:rsidRDefault="00FD2E1D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Vaisala</w:t>
      </w:r>
      <w:r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>. (2023, December 20).</w:t>
      </w:r>
      <w:r w:rsidR="0089600C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Sistema de </w:t>
      </w:r>
      <w:proofErr w:type="spellStart"/>
      <w:r w:rsidR="0089600C" w:rsidRPr="0089600C">
        <w:rPr>
          <w:rFonts w:ascii="Calibri" w:eastAsia="Times New Roman" w:hAnsi="Calibri" w:cs="Calibri"/>
          <w:color w:val="000000"/>
          <w:szCs w:val="24"/>
          <w:lang w:val="en-US" w:eastAsia="en-150"/>
        </w:rPr>
        <w:t>medição</w:t>
      </w:r>
      <w:proofErr w:type="spellEnd"/>
      <w:r w:rsidR="0089600C" w:rsidRPr="0089600C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ambiental e industrial</w:t>
      </w:r>
      <w:r w:rsidR="0089600C">
        <w:rPr>
          <w:rFonts w:ascii="Calibri" w:eastAsia="Times New Roman" w:hAnsi="Calibri" w:cs="Calibri"/>
          <w:color w:val="000000"/>
          <w:szCs w:val="24"/>
          <w:lang w:val="en-US" w:eastAsia="en-150"/>
        </w:rPr>
        <w:t>.</w:t>
      </w:r>
      <w:r w:rsid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hyperlink r:id="rId83" w:history="1">
        <w:r w:rsidR="007028F8" w:rsidRPr="00627CD1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vaisala.com/pt</w:t>
        </w:r>
      </w:hyperlink>
    </w:p>
    <w:p w14:paraId="0C46266E" w14:textId="77777777" w:rsidR="00381806" w:rsidRDefault="00381806" w:rsidP="00381806">
      <w:pPr>
        <w:spacing w:after="0" w:line="360" w:lineRule="auto"/>
      </w:pPr>
    </w:p>
    <w:p w14:paraId="0EE9CD09" w14:textId="54DF3A16" w:rsidR="00381806" w:rsidRDefault="00381806" w:rsidP="0066502F">
      <w:pPr>
        <w:pStyle w:val="NormalWeb"/>
        <w:spacing w:before="0" w:beforeAutospacing="0" w:after="0" w:afterAutospacing="0" w:line="480" w:lineRule="atLeast"/>
        <w:jc w:val="both"/>
        <w:rPr>
          <w:rFonts w:ascii="Calibri" w:eastAsia="Times New Roman" w:hAnsi="Calibri" w:cs="Calibri"/>
          <w:color w:val="000000"/>
          <w:lang w:val="en-150" w:eastAsia="en-150"/>
        </w:rPr>
      </w:pPr>
      <w:r w:rsidRPr="0012210C">
        <w:rPr>
          <w:i/>
          <w:iCs/>
        </w:rPr>
        <w:lastRenderedPageBreak/>
        <w:t>Visual</w:t>
      </w:r>
      <w:r w:rsidR="007028F8">
        <w:rPr>
          <w:i/>
          <w:iCs/>
        </w:rPr>
        <w:t xml:space="preserve"> </w:t>
      </w:r>
      <w:proofErr w:type="spellStart"/>
      <w:r w:rsidRPr="0012210C">
        <w:rPr>
          <w:i/>
          <w:iCs/>
        </w:rPr>
        <w:t>Paradigm</w:t>
      </w:r>
      <w:proofErr w:type="spellEnd"/>
      <w:r w:rsidR="00E81294" w:rsidRPr="0012210C">
        <w:rPr>
          <w:rFonts w:ascii="Calibri" w:eastAsia="Times New Roman" w:hAnsi="Calibri" w:cs="Calibri"/>
          <w:color w:val="000000"/>
          <w:lang w:val="en-150" w:eastAsia="en-150"/>
        </w:rPr>
        <w:t>. (2019).</w:t>
      </w:r>
      <w:r w:rsidR="0066502F">
        <w:rPr>
          <w:rFonts w:ascii="Calibri" w:eastAsia="Times New Roman" w:hAnsi="Calibri" w:cs="Calibri"/>
          <w:color w:val="000000"/>
          <w:lang w:val="en-US" w:eastAsia="en-150"/>
        </w:rPr>
        <w:t xml:space="preserve"> </w:t>
      </w:r>
      <w:r w:rsidR="0066502F" w:rsidRPr="0066502F">
        <w:rPr>
          <w:rFonts w:ascii="Calibri" w:eastAsia="Times New Roman" w:hAnsi="Calibri" w:cs="Calibri"/>
          <w:color w:val="000000"/>
          <w:lang w:val="en-US" w:eastAsia="en-150"/>
        </w:rPr>
        <w:t>A suite of design, analysis and management tools to drive your IT project development and digital transformation</w:t>
      </w:r>
      <w:r w:rsidR="00E81294" w:rsidRPr="0012210C">
        <w:rPr>
          <w:rFonts w:ascii="Calibri" w:eastAsia="Times New Roman" w:hAnsi="Calibri" w:cs="Calibri"/>
          <w:color w:val="000000"/>
          <w:lang w:val="en-150" w:eastAsia="en-150"/>
        </w:rPr>
        <w:t>.</w:t>
      </w:r>
      <w:r w:rsidR="0089600C">
        <w:rPr>
          <w:rFonts w:ascii="Calibri" w:eastAsia="Times New Roman" w:hAnsi="Calibri" w:cs="Calibri"/>
          <w:color w:val="000000"/>
          <w:lang w:val="en-US" w:eastAsia="en-150"/>
        </w:rPr>
        <w:t xml:space="preserve"> </w:t>
      </w:r>
      <w:hyperlink r:id="rId84" w:history="1">
        <w:r w:rsidR="0012210C" w:rsidRPr="00C830D9">
          <w:rPr>
            <w:rStyle w:val="Hiperligao"/>
            <w:rFonts w:ascii="Calibri" w:eastAsia="Times New Roman" w:hAnsi="Calibri" w:cs="Calibri"/>
            <w:lang w:val="en-150" w:eastAsia="en-150"/>
          </w:rPr>
          <w:t>https://www.visual-paradigm.com</w:t>
        </w:r>
      </w:hyperlink>
    </w:p>
    <w:p w14:paraId="0753C8E2" w14:textId="77777777" w:rsidR="0012210C" w:rsidRPr="0012210C" w:rsidRDefault="0012210C" w:rsidP="0012210C">
      <w:pPr>
        <w:pStyle w:val="NormalWeb"/>
        <w:spacing w:before="0" w:beforeAutospacing="0" w:after="0" w:afterAutospacing="0" w:line="480" w:lineRule="atLeast"/>
        <w:ind w:left="720" w:hanging="720"/>
        <w:rPr>
          <w:rFonts w:ascii="Calibri" w:eastAsia="Times New Roman" w:hAnsi="Calibri" w:cs="Calibri"/>
          <w:color w:val="000000"/>
          <w:lang w:val="en-150" w:eastAsia="en-150"/>
        </w:rPr>
      </w:pPr>
    </w:p>
    <w:p w14:paraId="5CB91A8A" w14:textId="77777777" w:rsidR="00602C94" w:rsidRPr="00602C94" w:rsidRDefault="00602C94" w:rsidP="004A1511">
      <w:pPr>
        <w:spacing w:after="0" w:line="480" w:lineRule="atLeast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</w:p>
    <w:p w14:paraId="4F8DAEBF" w14:textId="77777777" w:rsidR="00602C94" w:rsidRPr="00602C94" w:rsidRDefault="00602C94" w:rsidP="00602C94">
      <w:pPr>
        <w:spacing w:before="100" w:beforeAutospacing="1" w:after="100" w:afterAutospacing="1"/>
        <w:jc w:val="left"/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</w:pPr>
      <w:r w:rsidRPr="00602C94"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  <w:t>‌</w:t>
      </w:r>
    </w:p>
    <w:p w14:paraId="3CEB0AFB" w14:textId="77777777" w:rsidR="00602C94" w:rsidRPr="00E81294" w:rsidRDefault="00602C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</w:pPr>
    </w:p>
    <w:p w14:paraId="0BB77356" w14:textId="77777777" w:rsidR="00E81294" w:rsidRPr="00E81294" w:rsidRDefault="00E81294" w:rsidP="00E81294">
      <w:pPr>
        <w:spacing w:before="100" w:beforeAutospacing="1" w:after="100" w:afterAutospacing="1"/>
        <w:jc w:val="left"/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</w:pPr>
      <w:r w:rsidRPr="00E81294"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  <w:t>‌</w:t>
      </w:r>
    </w:p>
    <w:p w14:paraId="62AFA6D8" w14:textId="77777777" w:rsidR="00161259" w:rsidRPr="00143739" w:rsidRDefault="00161259" w:rsidP="00161259">
      <w:pPr>
        <w:rPr>
          <w:rFonts w:cstheme="minorHAnsi"/>
          <w:lang w:val="en-US"/>
        </w:rPr>
        <w:sectPr w:rsidR="00161259" w:rsidRPr="00143739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38D02153" w14:textId="5CBF826D" w:rsidR="00203280" w:rsidRPr="00CC1BCB" w:rsidRDefault="00161259" w:rsidP="00203280">
      <w:pPr>
        <w:pStyle w:val="Ttulo1"/>
        <w:rPr>
          <w:rFonts w:cstheme="minorHAnsi"/>
          <w:lang w:val="pt-PT"/>
        </w:rPr>
      </w:pPr>
      <w:bookmarkStart w:id="107" w:name="_Toc170853264"/>
      <w:r w:rsidRPr="00715D43">
        <w:rPr>
          <w:rFonts w:cstheme="minorHAnsi"/>
          <w:lang w:val="pt-PT"/>
        </w:rPr>
        <w:lastRenderedPageBreak/>
        <w:t>Anexos</w:t>
      </w:r>
      <w:bookmarkEnd w:id="107"/>
    </w:p>
    <w:p w14:paraId="4450F7BC" w14:textId="6CF4F8F4" w:rsidR="00203280" w:rsidRPr="000F7CE3" w:rsidRDefault="003B761B" w:rsidP="00203280">
      <w:pPr>
        <w:pStyle w:val="Ttulo2"/>
        <w:rPr>
          <w:lang w:val="pt-PT"/>
        </w:rPr>
      </w:pPr>
      <w:bookmarkStart w:id="108" w:name="_Toc170853265"/>
      <w:r w:rsidRPr="000F7CE3">
        <w:rPr>
          <w:lang w:val="pt-PT"/>
        </w:rPr>
        <w:t xml:space="preserve">Anexo 1 - </w:t>
      </w:r>
      <w:r w:rsidR="00203280" w:rsidRPr="000F7CE3">
        <w:rPr>
          <w:lang w:val="pt-PT"/>
        </w:rPr>
        <w:t xml:space="preserve">Design Inicial da </w:t>
      </w:r>
      <w:proofErr w:type="spellStart"/>
      <w:r w:rsidR="00203280" w:rsidRPr="000F7CE3">
        <w:rPr>
          <w:lang w:val="pt-PT"/>
        </w:rPr>
        <w:t>Dashboard</w:t>
      </w:r>
      <w:bookmarkEnd w:id="108"/>
      <w:proofErr w:type="spellEnd"/>
    </w:p>
    <w:p w14:paraId="68F0215D" w14:textId="77777777" w:rsidR="00FD2E1D" w:rsidRDefault="00FD2E1D" w:rsidP="00FD2E1D">
      <w:pPr>
        <w:keepNext/>
        <w:spacing w:line="360" w:lineRule="auto"/>
        <w:jc w:val="left"/>
      </w:pPr>
      <w:r w:rsidRPr="00FD2E1D">
        <w:rPr>
          <w:noProof/>
        </w:rPr>
        <w:drawing>
          <wp:inline distT="0" distB="0" distL="0" distR="0" wp14:anchorId="484DECD5" wp14:editId="492E8FD0">
            <wp:extent cx="5400040" cy="2192655"/>
            <wp:effectExtent l="0" t="0" r="0" b="0"/>
            <wp:docPr id="4129" name="Imagem 4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9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41CF7" w14:textId="3B490E54" w:rsidR="00B718A2" w:rsidRDefault="00FD2E1D" w:rsidP="00FD2E1D">
      <w:pPr>
        <w:pStyle w:val="Legenda"/>
      </w:pPr>
      <w:bookmarkStart w:id="109" w:name="_Toc170853291"/>
      <w:r>
        <w:t xml:space="preserve">Figura </w:t>
      </w:r>
      <w:fldSimple w:instr=" SEQ Figura \* ARABIC ">
        <w:r w:rsidR="00FB7293">
          <w:rPr>
            <w:noProof/>
          </w:rPr>
          <w:t>23</w:t>
        </w:r>
      </w:fldSimple>
      <w:r>
        <w:t xml:space="preserve"> – Design da </w:t>
      </w:r>
      <w:proofErr w:type="spellStart"/>
      <w:r>
        <w:t>dashboard</w:t>
      </w:r>
      <w:proofErr w:type="spellEnd"/>
      <w:r>
        <w:t xml:space="preserve"> </w:t>
      </w:r>
      <w:r w:rsidR="00F539E5">
        <w:t>inicial</w:t>
      </w:r>
      <w:bookmarkEnd w:id="109"/>
    </w:p>
    <w:p w14:paraId="5BA0794B" w14:textId="2F4C1EA2" w:rsidR="00F539E5" w:rsidRPr="00F539E5" w:rsidRDefault="00F539E5" w:rsidP="00F539E5">
      <w:r>
        <w:t>O design acima foi idealizado por mim sem qualquer tipo de opinião do supervisor.</w:t>
      </w:r>
    </w:p>
    <w:p w14:paraId="6C4E9190" w14:textId="49F75DA9" w:rsidR="00FD2E1D" w:rsidRDefault="00FD2E1D" w:rsidP="00FD2E1D"/>
    <w:p w14:paraId="31D0E60D" w14:textId="36164967" w:rsidR="003B761B" w:rsidRDefault="003B761B" w:rsidP="00FD2E1D"/>
    <w:p w14:paraId="100AD59A" w14:textId="0AB13EFA" w:rsidR="003B761B" w:rsidRDefault="003B761B" w:rsidP="00FD2E1D"/>
    <w:p w14:paraId="4CC9C1FB" w14:textId="732386C2" w:rsidR="003B761B" w:rsidRDefault="003B761B" w:rsidP="00FD2E1D"/>
    <w:p w14:paraId="34F5B2BE" w14:textId="50D6FD03" w:rsidR="003B761B" w:rsidRDefault="003B761B" w:rsidP="00FD2E1D"/>
    <w:p w14:paraId="62B53BB2" w14:textId="5DC0132C" w:rsidR="003B761B" w:rsidRDefault="003B761B" w:rsidP="00FD2E1D"/>
    <w:p w14:paraId="2CAC7453" w14:textId="6EF758DC" w:rsidR="003B761B" w:rsidRDefault="003B761B" w:rsidP="00FD2E1D"/>
    <w:p w14:paraId="2218DF6B" w14:textId="2F3FCA23" w:rsidR="003B761B" w:rsidRDefault="003B761B" w:rsidP="00FD2E1D"/>
    <w:p w14:paraId="3D3A7862" w14:textId="07290F03" w:rsidR="003B761B" w:rsidRDefault="003B761B" w:rsidP="00FD2E1D"/>
    <w:p w14:paraId="4D319D89" w14:textId="03757A7F" w:rsidR="003B761B" w:rsidRDefault="003B761B" w:rsidP="00FD2E1D"/>
    <w:p w14:paraId="4CE918ED" w14:textId="256E1E2E" w:rsidR="003B761B" w:rsidRDefault="003B761B" w:rsidP="00FD2E1D"/>
    <w:p w14:paraId="0C889BA3" w14:textId="6FC77648" w:rsidR="003B761B" w:rsidRDefault="003B761B" w:rsidP="00FD2E1D"/>
    <w:p w14:paraId="52119F97" w14:textId="09245261" w:rsidR="003B761B" w:rsidRDefault="003B761B" w:rsidP="00FD2E1D"/>
    <w:p w14:paraId="517903A4" w14:textId="6C2E0E6F" w:rsidR="003B761B" w:rsidRDefault="003B761B" w:rsidP="003B761B">
      <w:pPr>
        <w:pStyle w:val="Ttulo2"/>
      </w:pPr>
      <w:bookmarkStart w:id="110" w:name="_Toc170853266"/>
      <w:r>
        <w:lastRenderedPageBreak/>
        <w:t>Anexo 2 - Design do site</w:t>
      </w:r>
      <w:bookmarkEnd w:id="110"/>
    </w:p>
    <w:p w14:paraId="4018EA81" w14:textId="77777777" w:rsidR="00F539E5" w:rsidRDefault="00FD2E1D" w:rsidP="00F539E5">
      <w:pPr>
        <w:keepNext/>
      </w:pPr>
      <w:r w:rsidRPr="00FD2E1D">
        <w:rPr>
          <w:noProof/>
        </w:rPr>
        <w:drawing>
          <wp:inline distT="0" distB="0" distL="0" distR="0" wp14:anchorId="70C8115E" wp14:editId="32AA3472">
            <wp:extent cx="5400040" cy="3638550"/>
            <wp:effectExtent l="0" t="0" r="0" b="0"/>
            <wp:docPr id="4130" name="Imagem 4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B4D76" w14:textId="3E36ACA1" w:rsidR="00FD2E1D" w:rsidRDefault="00F539E5" w:rsidP="00F539E5">
      <w:pPr>
        <w:pStyle w:val="Legenda"/>
      </w:pPr>
      <w:bookmarkStart w:id="111" w:name="_Toc170853292"/>
      <w:r>
        <w:t xml:space="preserve">Figura </w:t>
      </w:r>
      <w:fldSimple w:instr=" SEQ Figura \* ARABIC ">
        <w:r w:rsidR="00FB7293">
          <w:rPr>
            <w:noProof/>
          </w:rPr>
          <w:t>24</w:t>
        </w:r>
      </w:fldSimple>
      <w:r>
        <w:t xml:space="preserve"> - Design de algumas páginas do site</w:t>
      </w:r>
      <w:bookmarkEnd w:id="111"/>
    </w:p>
    <w:p w14:paraId="6183EDCE" w14:textId="15697BE0" w:rsidR="00F539E5" w:rsidRDefault="00F539E5" w:rsidP="00F539E5">
      <w:r>
        <w:t>Já este foi juntamente e com a opinião e ajuda do supervisor.</w:t>
      </w:r>
    </w:p>
    <w:p w14:paraId="0AC1EFE2" w14:textId="185AB41D" w:rsidR="001D44BC" w:rsidRDefault="001D44BC" w:rsidP="00F539E5"/>
    <w:p w14:paraId="6ABC831E" w14:textId="5CFEF3C8" w:rsidR="001D44BC" w:rsidRDefault="001D44BC" w:rsidP="00F539E5"/>
    <w:p w14:paraId="3BDB3059" w14:textId="62DAA75D" w:rsidR="001D44BC" w:rsidRDefault="001D44BC" w:rsidP="00F539E5"/>
    <w:p w14:paraId="79537D3D" w14:textId="12F880ED" w:rsidR="001D44BC" w:rsidRDefault="001D44BC" w:rsidP="00F539E5"/>
    <w:p w14:paraId="6276D000" w14:textId="031669EB" w:rsidR="001D44BC" w:rsidRDefault="001D44BC" w:rsidP="00F539E5"/>
    <w:p w14:paraId="0DEA0EA7" w14:textId="6740CB93" w:rsidR="001D44BC" w:rsidRDefault="001D44BC" w:rsidP="00F539E5"/>
    <w:p w14:paraId="3BCEAC01" w14:textId="02A987E5" w:rsidR="001D44BC" w:rsidRDefault="001D44BC" w:rsidP="00F539E5"/>
    <w:p w14:paraId="3CCF1463" w14:textId="6F4DFCA5" w:rsidR="001D44BC" w:rsidRDefault="001D44BC" w:rsidP="00F539E5"/>
    <w:p w14:paraId="1DE23F41" w14:textId="0BA15717" w:rsidR="001D44BC" w:rsidRDefault="001D44BC" w:rsidP="00F539E5"/>
    <w:p w14:paraId="4796C2DB" w14:textId="7DBE198E" w:rsidR="001D44BC" w:rsidRDefault="001D44BC" w:rsidP="00F539E5"/>
    <w:p w14:paraId="00E7602A" w14:textId="4760DD3C" w:rsidR="001D44BC" w:rsidRDefault="001D44BC" w:rsidP="00F539E5"/>
    <w:p w14:paraId="6A14268E" w14:textId="22180023" w:rsidR="001D44BC" w:rsidRDefault="001D44BC" w:rsidP="00F539E5"/>
    <w:p w14:paraId="0602EDF3" w14:textId="396F3CF9" w:rsidR="001D44BC" w:rsidRDefault="001D44BC" w:rsidP="00F539E5"/>
    <w:p w14:paraId="7B82F10C" w14:textId="7AEE1E8E" w:rsidR="001D44BC" w:rsidRDefault="00104E21" w:rsidP="00104E21">
      <w:pPr>
        <w:pStyle w:val="Ttulo2"/>
      </w:pPr>
      <w:bookmarkStart w:id="112" w:name="_Toc170853267"/>
      <w:r>
        <w:lastRenderedPageBreak/>
        <w:t>Anexo 3 – Script da Base de Dados SQL</w:t>
      </w:r>
      <w:bookmarkEnd w:id="112"/>
    </w:p>
    <w:p w14:paraId="4C84F14B" w14:textId="77777777" w:rsidR="00AC128D" w:rsidRPr="00AC128D" w:rsidRDefault="00AC128D" w:rsidP="00AC128D">
      <w:pPr>
        <w:shd w:val="clear" w:color="auto" w:fill="1E1F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</w:pP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lertcondition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                   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condition_type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50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value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decima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10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, 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created_at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timestamp                   default </w:t>
      </w:r>
      <w:r w:rsidRPr="00AC128D">
        <w:rPr>
          <w:rFonts w:ascii="Courier New" w:eastAsia="Times New Roman" w:hAnsi="Courier New" w:cs="Courier New"/>
          <w:i/>
          <w:iCs/>
          <w:color w:val="57AAF7"/>
          <w:sz w:val="20"/>
          <w:szCs w:val="20"/>
          <w:lang w:val="en-150" w:eastAsia="en-150"/>
        </w:rPr>
        <w:t xml:space="preserve">CURRENT_TIMESTAMP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type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30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status        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num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>'active'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, </w:t>
      </w:r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>'inactive'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default </w:t>
      </w:r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 xml:space="preserve">'active'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nome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descricao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text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organizadore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email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password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name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s_superadmin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tinyi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1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default 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 xml:space="preserve">0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mai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unique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emai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lanta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planta_path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olygons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s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144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name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points    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text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plant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olygons_pk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unique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fk_pla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plant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lanta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lastRenderedPageBreak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olygons_ibfk_1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index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pace_id_index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on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olygons 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s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location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status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50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default </w:t>
      </w:r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>'</w:t>
      </w:r>
      <w:proofErr w:type="spellStart"/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>ativo</w:t>
      </w:r>
      <w:proofErr w:type="spellEnd"/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 xml:space="preserve">'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created_at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timestamp   default </w:t>
      </w:r>
      <w:r w:rsidRPr="00AC128D">
        <w:rPr>
          <w:rFonts w:ascii="Courier New" w:eastAsia="Times New Roman" w:hAnsi="Courier New" w:cs="Courier New"/>
          <w:i/>
          <w:iCs/>
          <w:color w:val="57AAF7"/>
          <w:sz w:val="20"/>
          <w:szCs w:val="20"/>
          <w:lang w:val="en-150" w:eastAsia="en-150"/>
        </w:rPr>
        <w:t xml:space="preserve">CURRENT_TIMESTAMP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updated_at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timestamp   default </w:t>
      </w:r>
      <w:r w:rsidRPr="00AC128D">
        <w:rPr>
          <w:rFonts w:ascii="Courier New" w:eastAsia="Times New Roman" w:hAnsi="Courier New" w:cs="Courier New"/>
          <w:i/>
          <w:iCs/>
          <w:color w:val="57AAF7"/>
          <w:sz w:val="20"/>
          <w:szCs w:val="20"/>
          <w:lang w:val="en-150" w:eastAsia="en-150"/>
        </w:rPr>
        <w:t xml:space="preserve">CURRENT_TIMESTAMP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 on update CURRENT_TIMESTAMP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username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password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espaco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_ibfk_1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espaco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_ibfk_2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s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index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on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espaco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index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on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data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 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temperature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float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humidity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float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noise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float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air_quality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float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timestamp   </w:t>
      </w:r>
      <w:proofErr w:type="spellStart"/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timestamp</w:t>
      </w:r>
      <w:proofErr w:type="spellEnd"/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 default </w:t>
      </w:r>
      <w:r w:rsidRPr="00AC128D">
        <w:rPr>
          <w:rFonts w:ascii="Courier New" w:eastAsia="Times New Roman" w:hAnsi="Courier New" w:cs="Courier New"/>
          <w:i/>
          <w:iCs/>
          <w:color w:val="57AAF7"/>
          <w:sz w:val="20"/>
          <w:szCs w:val="20"/>
          <w:lang w:val="en-150" w:eastAsia="en-150"/>
        </w:rPr>
        <w:t xml:space="preserve">CURRENT_TIMESTAMP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data_ibfk_1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s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index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on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data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</w:p>
    <w:p w14:paraId="1C17344F" w14:textId="756D2C34" w:rsidR="00104E21" w:rsidRDefault="00104E21" w:rsidP="00AC128D">
      <w:pPr>
        <w:jc w:val="left"/>
        <w:rPr>
          <w:lang w:val="en-US"/>
        </w:rPr>
      </w:pPr>
    </w:p>
    <w:p w14:paraId="7845C597" w14:textId="27BA380E" w:rsidR="00AC128D" w:rsidRDefault="00AC128D" w:rsidP="00AC128D">
      <w:pPr>
        <w:jc w:val="left"/>
        <w:rPr>
          <w:lang w:val="en-US"/>
        </w:rPr>
      </w:pPr>
    </w:p>
    <w:p w14:paraId="2E0530DA" w14:textId="182FE4C7" w:rsidR="00AC128D" w:rsidRDefault="00AC128D" w:rsidP="00AC128D">
      <w:pPr>
        <w:jc w:val="left"/>
        <w:rPr>
          <w:lang w:val="en-US"/>
        </w:rPr>
      </w:pPr>
    </w:p>
    <w:p w14:paraId="5D4710C7" w14:textId="414D87D1" w:rsidR="00AC128D" w:rsidRPr="000F7CE3" w:rsidRDefault="00A47E68" w:rsidP="00A47E68">
      <w:pPr>
        <w:pStyle w:val="Ttulo2"/>
        <w:rPr>
          <w:lang w:val="pt-PT"/>
        </w:rPr>
      </w:pPr>
      <w:bookmarkStart w:id="113" w:name="_Toc170853268"/>
      <w:r w:rsidRPr="000F7CE3">
        <w:rPr>
          <w:lang w:val="pt-PT"/>
        </w:rPr>
        <w:lastRenderedPageBreak/>
        <w:t xml:space="preserve">Anexo 4 </w:t>
      </w:r>
      <w:r w:rsidR="000F7CE3" w:rsidRPr="000F7CE3">
        <w:rPr>
          <w:lang w:val="pt-PT"/>
        </w:rPr>
        <w:t>–</w:t>
      </w:r>
      <w:r w:rsidRPr="000F7CE3">
        <w:rPr>
          <w:lang w:val="pt-PT"/>
        </w:rPr>
        <w:t xml:space="preserve"> </w:t>
      </w:r>
      <w:r w:rsidR="000F7CE3" w:rsidRPr="000F7CE3">
        <w:rPr>
          <w:lang w:val="pt-PT"/>
        </w:rPr>
        <w:t>Documento de Especificação de Requisitos</w:t>
      </w:r>
      <w:bookmarkEnd w:id="113"/>
    </w:p>
    <w:sectPr w:rsidR="00AC128D" w:rsidRPr="000F7CE3" w:rsidSect="00E825A2">
      <w:headerReference w:type="default" r:id="rId8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BBBB0" w14:textId="77777777" w:rsidR="0080594D" w:rsidRDefault="0080594D" w:rsidP="00ED1A45">
      <w:pPr>
        <w:spacing w:after="0"/>
      </w:pPr>
      <w:r>
        <w:separator/>
      </w:r>
    </w:p>
    <w:p w14:paraId="4C5C4181" w14:textId="77777777" w:rsidR="0080594D" w:rsidRDefault="0080594D"/>
    <w:p w14:paraId="0A49C14A" w14:textId="77777777" w:rsidR="0080594D" w:rsidRDefault="0080594D"/>
  </w:endnote>
  <w:endnote w:type="continuationSeparator" w:id="0">
    <w:p w14:paraId="0439E267" w14:textId="77777777" w:rsidR="0080594D" w:rsidRDefault="0080594D" w:rsidP="00ED1A45">
      <w:pPr>
        <w:spacing w:after="0"/>
      </w:pPr>
      <w:r>
        <w:continuationSeparator/>
      </w:r>
    </w:p>
    <w:p w14:paraId="3BAF49EF" w14:textId="77777777" w:rsidR="0080594D" w:rsidRDefault="0080594D"/>
    <w:p w14:paraId="4EB4185C" w14:textId="77777777" w:rsidR="0080594D" w:rsidRDefault="008059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1178071"/>
      <w:docPartObj>
        <w:docPartGallery w:val="Page Numbers (Bottom of Page)"/>
        <w:docPartUnique/>
      </w:docPartObj>
    </w:sdtPr>
    <w:sdtEndPr/>
    <w:sdtContent>
      <w:p w14:paraId="6A65A28A" w14:textId="316B35DA" w:rsidR="009318EB" w:rsidRDefault="009318EB" w:rsidP="00BB2C4C">
        <w:pPr>
          <w:pStyle w:val="Rodap"/>
          <w:ind w:left="993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xiv</w:t>
        </w:r>
        <w:r>
          <w:fldChar w:fldCharType="end"/>
        </w:r>
      </w:p>
    </w:sdtContent>
  </w:sdt>
  <w:p w14:paraId="58198603" w14:textId="77777777" w:rsidR="009318EB" w:rsidRDefault="009318EB" w:rsidP="004A7EAD">
    <w:pPr>
      <w:pStyle w:val="Rodap"/>
      <w:tabs>
        <w:tab w:val="clear" w:pos="4252"/>
        <w:tab w:val="clear" w:pos="8504"/>
        <w:tab w:val="left" w:pos="2151"/>
        <w:tab w:val="left" w:pos="3273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382990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01D45F00" w14:textId="00F22330" w:rsidR="009318EB" w:rsidRPr="007D7D41" w:rsidRDefault="009318EB" w:rsidP="007D7D41">
        <w:pPr>
          <w:pStyle w:val="Rodap"/>
          <w:jc w:val="right"/>
          <w:rPr>
            <w:sz w:val="18"/>
            <w:szCs w:val="18"/>
          </w:rPr>
        </w:pPr>
        <w:r w:rsidRPr="00C40235">
          <w:rPr>
            <w:sz w:val="18"/>
            <w:szCs w:val="18"/>
          </w:rPr>
          <w:fldChar w:fldCharType="begin"/>
        </w:r>
        <w:r w:rsidRPr="00C40235">
          <w:rPr>
            <w:sz w:val="18"/>
            <w:szCs w:val="18"/>
          </w:rPr>
          <w:instrText>PAGE   \* MERGEFORMAT</w:instrText>
        </w:r>
        <w:r w:rsidRPr="00C40235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xv</w:t>
        </w:r>
        <w:r w:rsidRPr="00C40235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766F8" w14:textId="51F1AB07" w:rsidR="00B718A2" w:rsidRDefault="001701E2" w:rsidP="00B718A2">
    <w:pPr>
      <w:pStyle w:val="Rodap"/>
      <w:jc w:val="center"/>
    </w:pPr>
    <w:r w:rsidRPr="00702B04">
      <w:rPr>
        <w:noProof/>
      </w:rPr>
      <w:drawing>
        <wp:inline distT="0" distB="0" distL="0" distR="0" wp14:anchorId="2DE6DB33" wp14:editId="225C81F0">
          <wp:extent cx="3676650" cy="501650"/>
          <wp:effectExtent l="0" t="0" r="0" b="0"/>
          <wp:docPr id="247" name="Imagem 247" descr="C:\Users\ana.simoes\AppData\Local\Packages\Microsoft.Windows.Photos_8wekyb3d8bbwe\TempState\ShareServiceTempFolder\logo_centro2030_UE_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C:\Users\ana.simoes\AppData\Local\Packages\Microsoft.Windows.Photos_8wekyb3d8bbwe\TempState\ShareServiceTempFolder\logo_centro2030_UE_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665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3ECF7" w14:textId="5AFB7DAA" w:rsidR="009318EB" w:rsidRPr="00D50A75" w:rsidRDefault="009318EB" w:rsidP="00D50A75">
    <w:pPr>
      <w:pStyle w:val="Rodap"/>
      <w:rPr>
        <w:rFonts w:cstheme="minorHAnsi"/>
        <w:sz w:val="18"/>
        <w:szCs w:val="18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FDEE7" w14:textId="4A39113A" w:rsidR="009318EB" w:rsidRPr="00161259" w:rsidRDefault="008E3B33" w:rsidP="00161259">
    <w:pPr>
      <w:pStyle w:val="Rodap"/>
      <w:jc w:val="center"/>
    </w:pPr>
    <w:r w:rsidRPr="00702B04">
      <w:rPr>
        <w:noProof/>
      </w:rPr>
      <w:drawing>
        <wp:inline distT="0" distB="0" distL="0" distR="0" wp14:anchorId="50FF6645" wp14:editId="7103493E">
          <wp:extent cx="3676650" cy="501650"/>
          <wp:effectExtent l="0" t="0" r="0" b="0"/>
          <wp:docPr id="3976" name="Imagem 3976" descr="C:\Users\ana.simoes\AppData\Local\Packages\Microsoft.Windows.Photos_8wekyb3d8bbwe\TempState\ShareServiceTempFolder\logo_centro2030_UE_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C:\Users\ana.simoes\AppData\Local\Packages\Microsoft.Windows.Photos_8wekyb3d8bbwe\TempState\ShareServiceTempFolder\logo_centro2030_UE_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665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58711754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13F961A8" w14:textId="77777777" w:rsidR="00161259" w:rsidRPr="00D50A75" w:rsidRDefault="00161259" w:rsidP="00D50A75">
        <w:pPr>
          <w:pStyle w:val="Rodap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2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-155068085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41E03226" w14:textId="77777777" w:rsidR="00161259" w:rsidRPr="00D50A75" w:rsidRDefault="0016125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1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BA7D4" w14:textId="77777777" w:rsidR="0080594D" w:rsidRDefault="0080594D" w:rsidP="00ED1A45">
      <w:pPr>
        <w:spacing w:after="0"/>
      </w:pPr>
      <w:r>
        <w:separator/>
      </w:r>
    </w:p>
    <w:p w14:paraId="5AE2255D" w14:textId="77777777" w:rsidR="0080594D" w:rsidRDefault="0080594D"/>
    <w:p w14:paraId="30C04737" w14:textId="77777777" w:rsidR="0080594D" w:rsidRDefault="0080594D"/>
  </w:footnote>
  <w:footnote w:type="continuationSeparator" w:id="0">
    <w:p w14:paraId="43A03221" w14:textId="77777777" w:rsidR="0080594D" w:rsidRDefault="0080594D" w:rsidP="00ED1A45">
      <w:pPr>
        <w:spacing w:after="0"/>
      </w:pPr>
      <w:r>
        <w:continuationSeparator/>
      </w:r>
    </w:p>
    <w:p w14:paraId="73B002C9" w14:textId="77777777" w:rsidR="0080594D" w:rsidRDefault="0080594D"/>
    <w:p w14:paraId="4267E150" w14:textId="77777777" w:rsidR="0080594D" w:rsidRDefault="008059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36718" w14:textId="77777777" w:rsidR="009318EB" w:rsidRDefault="009318EB" w:rsidP="000B164C">
    <w:pPr>
      <w:pStyle w:val="Cabealh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1D3F9" w14:textId="1D5ADF4E" w:rsidR="009318EB" w:rsidRDefault="00B718A2" w:rsidP="00B718A2">
    <w:pPr>
      <w:pStyle w:val="Cabealho"/>
      <w:ind w:left="-851"/>
    </w:pPr>
    <w:r>
      <w:rPr>
        <w:noProof/>
      </w:rPr>
      <mc:AlternateContent>
        <mc:Choice Requires="wpg">
          <w:drawing>
            <wp:inline distT="0" distB="0" distL="0" distR="0" wp14:anchorId="42358768" wp14:editId="1A9872FB">
              <wp:extent cx="1771650" cy="1733550"/>
              <wp:effectExtent l="0" t="0" r="0" b="0"/>
              <wp:docPr id="1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650" cy="1733550"/>
                        <a:chOff x="0" y="0"/>
                        <a:chExt cx="1173861" cy="1180223"/>
                      </a:xfrm>
                    </wpg:grpSpPr>
                    <wps:wsp>
                      <wps:cNvPr id="5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1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4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5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0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9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2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8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40051D61" id="Group 3990" o:spid="_x0000_s1026" style="width:139.5pt;height:136.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6128E" w14:textId="217AAF0E" w:rsidR="009318EB" w:rsidRDefault="007D7D41" w:rsidP="007D7D41">
    <w:pPr>
      <w:pStyle w:val="Cabealho"/>
    </w:pPr>
    <w:r>
      <w:rPr>
        <w:noProof/>
      </w:rPr>
      <mc:AlternateContent>
        <mc:Choice Requires="wpg">
          <w:drawing>
            <wp:inline distT="0" distB="0" distL="0" distR="0" wp14:anchorId="1B07F80E" wp14:editId="5BB22D3E">
              <wp:extent cx="1771200" cy="1735200"/>
              <wp:effectExtent l="0" t="0" r="635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200" cy="173520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513B67F0" id="Group 3990" o:spid="_x0000_s1026" style="width:139.45pt;height:136.6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20ADB" w14:textId="14693B83" w:rsidR="009318EB" w:rsidRPr="00B718A2" w:rsidRDefault="009318EB" w:rsidP="00B718A2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D3434" w14:textId="4E6F31F8" w:rsidR="00B778DE" w:rsidRDefault="00B778DE" w:rsidP="00B718A2">
    <w:pPr>
      <w:pStyle w:val="Cabealho"/>
      <w:ind w:left="-851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E9C00" w14:textId="7D796F85" w:rsidR="00161259" w:rsidRPr="003708E2" w:rsidRDefault="00161259" w:rsidP="003708E2">
    <w:pPr>
      <w:pStyle w:val="Cabealho"/>
      <w:jc w:val="left"/>
      <w:rPr>
        <w:rFonts w:cstheme="minorHAnsi"/>
        <w:sz w:val="20"/>
      </w:rPr>
    </w:pPr>
    <w:r w:rsidRPr="003708E2">
      <w:rPr>
        <w:rFonts w:cstheme="minorHAnsi"/>
        <w:sz w:val="20"/>
      </w:rPr>
      <w:t xml:space="preserve">Relatório final de </w:t>
    </w:r>
    <w:r>
      <w:rPr>
        <w:rFonts w:cstheme="minorHAnsi"/>
        <w:sz w:val="20"/>
      </w:rPr>
      <w:t>Estágio</w:t>
    </w:r>
    <w:r w:rsidR="00BD7824">
      <w:rPr>
        <w:rFonts w:cstheme="minorHAnsi"/>
        <w:sz w:val="20"/>
      </w:rPr>
      <w:t xml:space="preserve"> –</w:t>
    </w:r>
    <w:r w:rsidR="00E47646">
      <w:rPr>
        <w:rFonts w:cstheme="minorHAnsi"/>
        <w:sz w:val="20"/>
      </w:rPr>
      <w:t xml:space="preserve"> Sistema IoT de Monitorização das Condições de Conforto</w:t>
    </w:r>
  </w:p>
  <w:p w14:paraId="2CE376A1" w14:textId="20257F78" w:rsidR="00161259" w:rsidRPr="00D50A75" w:rsidRDefault="00B65719" w:rsidP="003708E2">
    <w:pPr>
      <w:pStyle w:val="Cabealho"/>
      <w:jc w:val="left"/>
      <w:rPr>
        <w:rFonts w:cstheme="minorHAnsi"/>
        <w:sz w:val="20"/>
      </w:rPr>
    </w:pPr>
    <w:r>
      <w:rPr>
        <w:rFonts w:cstheme="minorHAnsi"/>
        <w:sz w:val="20"/>
      </w:rPr>
      <w:t>Luís Francisco Costa Campos</w:t>
    </w:r>
  </w:p>
  <w:p w14:paraId="2D4AD508" w14:textId="77777777" w:rsidR="00161259" w:rsidRPr="002D3703" w:rsidRDefault="00161259" w:rsidP="002D3703">
    <w:pPr>
      <w:pStyle w:val="Cabealho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BA7505" wp14:editId="58281988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241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561BCE68" id="Straight Connector 22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8pt" to="424.5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" strokecolor="black [3213]"/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A6E1C" w14:textId="6229727E" w:rsidR="00E47646" w:rsidRDefault="00161259" w:rsidP="005A7B3C">
    <w:pPr>
      <w:pStyle w:val="Cabealho"/>
      <w:jc w:val="right"/>
      <w:rPr>
        <w:rFonts w:cstheme="minorHAnsi"/>
        <w:sz w:val="20"/>
      </w:rPr>
    </w:pPr>
    <w:r w:rsidRPr="008334F5">
      <w:rPr>
        <w:rFonts w:cstheme="minorHAnsi"/>
        <w:sz w:val="20"/>
      </w:rPr>
      <w:t xml:space="preserve">Relatório final de </w:t>
    </w:r>
    <w:r>
      <w:rPr>
        <w:rFonts w:cstheme="minorHAnsi"/>
        <w:sz w:val="20"/>
      </w:rPr>
      <w:t>Estágio</w:t>
    </w:r>
    <w:r w:rsidR="00143739">
      <w:rPr>
        <w:rFonts w:cstheme="minorHAnsi"/>
        <w:sz w:val="20"/>
      </w:rPr>
      <w:t xml:space="preserve"> –</w:t>
    </w:r>
    <w:r w:rsidRPr="008334F5">
      <w:rPr>
        <w:rFonts w:cstheme="minorHAnsi"/>
        <w:sz w:val="20"/>
      </w:rPr>
      <w:t xml:space="preserve"> </w:t>
    </w:r>
    <w:r w:rsidR="00E47646">
      <w:rPr>
        <w:rFonts w:cstheme="minorHAnsi"/>
        <w:sz w:val="20"/>
      </w:rPr>
      <w:t>Sistema IoT de Monitorização das Condições de Conforto</w:t>
    </w:r>
  </w:p>
  <w:p w14:paraId="5DC34C51" w14:textId="5A554427" w:rsidR="00161259" w:rsidRDefault="00B65719" w:rsidP="005A7B3C">
    <w:pPr>
      <w:pStyle w:val="Cabealho"/>
      <w:jc w:val="right"/>
      <w:rPr>
        <w:rFonts w:cstheme="minorHAnsi"/>
        <w:sz w:val="20"/>
      </w:rPr>
    </w:pPr>
    <w:r>
      <w:rPr>
        <w:rFonts w:cstheme="minorHAnsi"/>
        <w:sz w:val="20"/>
      </w:rPr>
      <w:t>Luís Francisco Costa Campos</w:t>
    </w:r>
  </w:p>
  <w:p w14:paraId="2853B30B" w14:textId="77777777" w:rsidR="00161259" w:rsidRPr="005A7B3C" w:rsidRDefault="00161259" w:rsidP="005A7B3C">
    <w:pPr>
      <w:pStyle w:val="Cabealho"/>
      <w:jc w:val="right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56852A5" wp14:editId="5E374E6B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242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4C6BE8F4" id="Straight Connector 20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15pt,3.2pt" to="425.7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" strokecolor="black [3213]"/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C5FE8" w14:textId="48395BE7" w:rsidR="00161259" w:rsidRDefault="00161259" w:rsidP="00B718A2">
    <w:pPr>
      <w:pStyle w:val="Cabealho"/>
      <w:ind w:left="-85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" w15:restartNumberingAfterBreak="0">
    <w:nsid w:val="1AE50A43"/>
    <w:multiLevelType w:val="multilevel"/>
    <w:tmpl w:val="9D622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B402139"/>
    <w:multiLevelType w:val="multilevel"/>
    <w:tmpl w:val="94AE7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4406E69"/>
    <w:multiLevelType w:val="multilevel"/>
    <w:tmpl w:val="FB3E2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E1D4F58"/>
    <w:multiLevelType w:val="multilevel"/>
    <w:tmpl w:val="A6047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6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8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1"/>
  </w:num>
  <w:num w:numId="3">
    <w:abstractNumId w:val="4"/>
  </w:num>
  <w:num w:numId="4">
    <w:abstractNumId w:val="32"/>
  </w:num>
  <w:num w:numId="5">
    <w:abstractNumId w:val="16"/>
  </w:num>
  <w:num w:numId="6">
    <w:abstractNumId w:val="35"/>
  </w:num>
  <w:num w:numId="7">
    <w:abstractNumId w:val="30"/>
  </w:num>
  <w:num w:numId="8">
    <w:abstractNumId w:val="36"/>
  </w:num>
  <w:num w:numId="9">
    <w:abstractNumId w:val="7"/>
  </w:num>
  <w:num w:numId="10">
    <w:abstractNumId w:val="10"/>
  </w:num>
  <w:num w:numId="11">
    <w:abstractNumId w:val="15"/>
  </w:num>
  <w:num w:numId="12">
    <w:abstractNumId w:val="14"/>
  </w:num>
  <w:num w:numId="13">
    <w:abstractNumId w:val="29"/>
  </w:num>
  <w:num w:numId="14">
    <w:abstractNumId w:val="28"/>
  </w:num>
  <w:num w:numId="15">
    <w:abstractNumId w:val="34"/>
  </w:num>
  <w:num w:numId="16">
    <w:abstractNumId w:val="20"/>
  </w:num>
  <w:num w:numId="17">
    <w:abstractNumId w:val="1"/>
  </w:num>
  <w:num w:numId="18">
    <w:abstractNumId w:val="21"/>
  </w:num>
  <w:num w:numId="19">
    <w:abstractNumId w:val="8"/>
  </w:num>
  <w:num w:numId="20">
    <w:abstractNumId w:val="17"/>
  </w:num>
  <w:num w:numId="21">
    <w:abstractNumId w:val="2"/>
  </w:num>
  <w:num w:numId="22">
    <w:abstractNumId w:val="33"/>
  </w:num>
  <w:num w:numId="23">
    <w:abstractNumId w:val="9"/>
  </w:num>
  <w:num w:numId="24">
    <w:abstractNumId w:val="31"/>
  </w:num>
  <w:num w:numId="25">
    <w:abstractNumId w:val="22"/>
  </w:num>
  <w:num w:numId="26">
    <w:abstractNumId w:val="25"/>
  </w:num>
  <w:num w:numId="27">
    <w:abstractNumId w:val="12"/>
  </w:num>
  <w:num w:numId="28">
    <w:abstractNumId w:val="24"/>
  </w:num>
  <w:num w:numId="29">
    <w:abstractNumId w:val="13"/>
  </w:num>
  <w:num w:numId="30">
    <w:abstractNumId w:val="0"/>
  </w:num>
  <w:num w:numId="31">
    <w:abstractNumId w:val="18"/>
  </w:num>
  <w:num w:numId="32">
    <w:abstractNumId w:val="26"/>
  </w:num>
  <w:num w:numId="33">
    <w:abstractNumId w:val="3"/>
  </w:num>
  <w:num w:numId="34">
    <w:abstractNumId w:val="19"/>
  </w:num>
  <w:num w:numId="35">
    <w:abstractNumId w:val="23"/>
  </w:num>
  <w:num w:numId="36">
    <w:abstractNumId w:val="5"/>
  </w:num>
  <w:num w:numId="37">
    <w:abstractNumId w:val="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1E23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6DCE"/>
    <w:rsid w:val="000172FE"/>
    <w:rsid w:val="00017E86"/>
    <w:rsid w:val="00020051"/>
    <w:rsid w:val="00020BB3"/>
    <w:rsid w:val="00021FC5"/>
    <w:rsid w:val="00023092"/>
    <w:rsid w:val="00026B80"/>
    <w:rsid w:val="00030E7D"/>
    <w:rsid w:val="0003273A"/>
    <w:rsid w:val="00033900"/>
    <w:rsid w:val="000340B1"/>
    <w:rsid w:val="0003585D"/>
    <w:rsid w:val="00040675"/>
    <w:rsid w:val="00040829"/>
    <w:rsid w:val="000414F4"/>
    <w:rsid w:val="00041C37"/>
    <w:rsid w:val="00041D71"/>
    <w:rsid w:val="000443A4"/>
    <w:rsid w:val="00044442"/>
    <w:rsid w:val="00045343"/>
    <w:rsid w:val="00045A56"/>
    <w:rsid w:val="0004761C"/>
    <w:rsid w:val="00050D4B"/>
    <w:rsid w:val="00051F49"/>
    <w:rsid w:val="00053F3F"/>
    <w:rsid w:val="000547E6"/>
    <w:rsid w:val="00056453"/>
    <w:rsid w:val="00056CF3"/>
    <w:rsid w:val="000572EF"/>
    <w:rsid w:val="0005771A"/>
    <w:rsid w:val="00057902"/>
    <w:rsid w:val="00057FA9"/>
    <w:rsid w:val="00060184"/>
    <w:rsid w:val="000608C3"/>
    <w:rsid w:val="00061F16"/>
    <w:rsid w:val="00063965"/>
    <w:rsid w:val="00064BA8"/>
    <w:rsid w:val="000655B2"/>
    <w:rsid w:val="00065EDA"/>
    <w:rsid w:val="00067E0B"/>
    <w:rsid w:val="00070066"/>
    <w:rsid w:val="000704CA"/>
    <w:rsid w:val="00070749"/>
    <w:rsid w:val="000715A0"/>
    <w:rsid w:val="000717BA"/>
    <w:rsid w:val="000721DF"/>
    <w:rsid w:val="000724E0"/>
    <w:rsid w:val="00074C2C"/>
    <w:rsid w:val="0007511E"/>
    <w:rsid w:val="000754F9"/>
    <w:rsid w:val="00077895"/>
    <w:rsid w:val="00080AA7"/>
    <w:rsid w:val="00080B5C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52B4"/>
    <w:rsid w:val="00097E56"/>
    <w:rsid w:val="000A0891"/>
    <w:rsid w:val="000A0F3A"/>
    <w:rsid w:val="000A23AD"/>
    <w:rsid w:val="000A31CB"/>
    <w:rsid w:val="000A3841"/>
    <w:rsid w:val="000A3AB5"/>
    <w:rsid w:val="000A3DE8"/>
    <w:rsid w:val="000A5573"/>
    <w:rsid w:val="000A5669"/>
    <w:rsid w:val="000A56AF"/>
    <w:rsid w:val="000A7DF3"/>
    <w:rsid w:val="000B0484"/>
    <w:rsid w:val="000B164C"/>
    <w:rsid w:val="000B390C"/>
    <w:rsid w:val="000B47A5"/>
    <w:rsid w:val="000B5514"/>
    <w:rsid w:val="000B67C5"/>
    <w:rsid w:val="000B7A21"/>
    <w:rsid w:val="000C0D9B"/>
    <w:rsid w:val="000C3096"/>
    <w:rsid w:val="000C4709"/>
    <w:rsid w:val="000C495B"/>
    <w:rsid w:val="000C5648"/>
    <w:rsid w:val="000C5AD0"/>
    <w:rsid w:val="000D07F9"/>
    <w:rsid w:val="000D128F"/>
    <w:rsid w:val="000D1897"/>
    <w:rsid w:val="000D38F5"/>
    <w:rsid w:val="000D4054"/>
    <w:rsid w:val="000D411D"/>
    <w:rsid w:val="000D6D22"/>
    <w:rsid w:val="000E17EC"/>
    <w:rsid w:val="000E1AF9"/>
    <w:rsid w:val="000E60F8"/>
    <w:rsid w:val="000E7148"/>
    <w:rsid w:val="000E76D6"/>
    <w:rsid w:val="000E76F1"/>
    <w:rsid w:val="000F068E"/>
    <w:rsid w:val="000F08D9"/>
    <w:rsid w:val="000F224F"/>
    <w:rsid w:val="000F2AF2"/>
    <w:rsid w:val="000F38C0"/>
    <w:rsid w:val="000F506C"/>
    <w:rsid w:val="000F7CE3"/>
    <w:rsid w:val="000F7DB7"/>
    <w:rsid w:val="00100256"/>
    <w:rsid w:val="00100841"/>
    <w:rsid w:val="0010140B"/>
    <w:rsid w:val="00102EA2"/>
    <w:rsid w:val="0010373B"/>
    <w:rsid w:val="00103E30"/>
    <w:rsid w:val="0010436F"/>
    <w:rsid w:val="00104E21"/>
    <w:rsid w:val="0010538A"/>
    <w:rsid w:val="00110BB6"/>
    <w:rsid w:val="0011249C"/>
    <w:rsid w:val="00112C24"/>
    <w:rsid w:val="00113BE8"/>
    <w:rsid w:val="00114737"/>
    <w:rsid w:val="00116B96"/>
    <w:rsid w:val="00116EBA"/>
    <w:rsid w:val="001202BD"/>
    <w:rsid w:val="0012210C"/>
    <w:rsid w:val="00122251"/>
    <w:rsid w:val="001223F9"/>
    <w:rsid w:val="00122993"/>
    <w:rsid w:val="00122BB8"/>
    <w:rsid w:val="00124707"/>
    <w:rsid w:val="00124E57"/>
    <w:rsid w:val="00125DF0"/>
    <w:rsid w:val="00126E25"/>
    <w:rsid w:val="00127441"/>
    <w:rsid w:val="00127607"/>
    <w:rsid w:val="001311BE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2B45"/>
    <w:rsid w:val="00143266"/>
    <w:rsid w:val="001433B5"/>
    <w:rsid w:val="00143739"/>
    <w:rsid w:val="001452B5"/>
    <w:rsid w:val="00147888"/>
    <w:rsid w:val="00150858"/>
    <w:rsid w:val="001518EB"/>
    <w:rsid w:val="00151D94"/>
    <w:rsid w:val="00151EE1"/>
    <w:rsid w:val="00151EF7"/>
    <w:rsid w:val="0015258B"/>
    <w:rsid w:val="00152803"/>
    <w:rsid w:val="0015344A"/>
    <w:rsid w:val="00156849"/>
    <w:rsid w:val="001570E5"/>
    <w:rsid w:val="00157606"/>
    <w:rsid w:val="0016018B"/>
    <w:rsid w:val="00160304"/>
    <w:rsid w:val="00161259"/>
    <w:rsid w:val="00161B8D"/>
    <w:rsid w:val="00161BAE"/>
    <w:rsid w:val="00162184"/>
    <w:rsid w:val="00163553"/>
    <w:rsid w:val="00164632"/>
    <w:rsid w:val="001675F6"/>
    <w:rsid w:val="001701E2"/>
    <w:rsid w:val="00170A42"/>
    <w:rsid w:val="00170E7A"/>
    <w:rsid w:val="001715F6"/>
    <w:rsid w:val="00171715"/>
    <w:rsid w:val="00172F21"/>
    <w:rsid w:val="001763F7"/>
    <w:rsid w:val="00176589"/>
    <w:rsid w:val="00176FD1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10C2"/>
    <w:rsid w:val="00193152"/>
    <w:rsid w:val="00193F53"/>
    <w:rsid w:val="00194450"/>
    <w:rsid w:val="00195692"/>
    <w:rsid w:val="0019579F"/>
    <w:rsid w:val="0019782C"/>
    <w:rsid w:val="001A14E0"/>
    <w:rsid w:val="001A1F72"/>
    <w:rsid w:val="001A51C5"/>
    <w:rsid w:val="001B00F5"/>
    <w:rsid w:val="001B0262"/>
    <w:rsid w:val="001B1E34"/>
    <w:rsid w:val="001B346A"/>
    <w:rsid w:val="001B39D3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DA6"/>
    <w:rsid w:val="001C52A7"/>
    <w:rsid w:val="001C6C98"/>
    <w:rsid w:val="001C765B"/>
    <w:rsid w:val="001D1873"/>
    <w:rsid w:val="001D2354"/>
    <w:rsid w:val="001D379D"/>
    <w:rsid w:val="001D3B5E"/>
    <w:rsid w:val="001D44BC"/>
    <w:rsid w:val="001D69F1"/>
    <w:rsid w:val="001D6EC5"/>
    <w:rsid w:val="001E0554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D7B"/>
    <w:rsid w:val="001E5DF7"/>
    <w:rsid w:val="001E6466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3280"/>
    <w:rsid w:val="00205125"/>
    <w:rsid w:val="0020513C"/>
    <w:rsid w:val="0020554E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B26"/>
    <w:rsid w:val="00224E01"/>
    <w:rsid w:val="00225910"/>
    <w:rsid w:val="00226007"/>
    <w:rsid w:val="00230DBD"/>
    <w:rsid w:val="0023229A"/>
    <w:rsid w:val="00232695"/>
    <w:rsid w:val="00232950"/>
    <w:rsid w:val="00234CD4"/>
    <w:rsid w:val="002378AF"/>
    <w:rsid w:val="00240838"/>
    <w:rsid w:val="002413F5"/>
    <w:rsid w:val="00241638"/>
    <w:rsid w:val="00241DD5"/>
    <w:rsid w:val="0024363C"/>
    <w:rsid w:val="002442F0"/>
    <w:rsid w:val="0024499B"/>
    <w:rsid w:val="00244D56"/>
    <w:rsid w:val="002475D1"/>
    <w:rsid w:val="0025072B"/>
    <w:rsid w:val="00250832"/>
    <w:rsid w:val="00250D07"/>
    <w:rsid w:val="002510B4"/>
    <w:rsid w:val="0025132C"/>
    <w:rsid w:val="002517D3"/>
    <w:rsid w:val="00252EBA"/>
    <w:rsid w:val="0025356B"/>
    <w:rsid w:val="00253D1C"/>
    <w:rsid w:val="002542BC"/>
    <w:rsid w:val="002548A9"/>
    <w:rsid w:val="00254C3E"/>
    <w:rsid w:val="00260035"/>
    <w:rsid w:val="00263797"/>
    <w:rsid w:val="002637FF"/>
    <w:rsid w:val="00263A21"/>
    <w:rsid w:val="00263C63"/>
    <w:rsid w:val="00263F2D"/>
    <w:rsid w:val="002647C5"/>
    <w:rsid w:val="00264930"/>
    <w:rsid w:val="002652D3"/>
    <w:rsid w:val="00265397"/>
    <w:rsid w:val="00266830"/>
    <w:rsid w:val="002675CD"/>
    <w:rsid w:val="002676A4"/>
    <w:rsid w:val="00267C06"/>
    <w:rsid w:val="00267D5D"/>
    <w:rsid w:val="00267EAD"/>
    <w:rsid w:val="00270BCB"/>
    <w:rsid w:val="00272163"/>
    <w:rsid w:val="002739A1"/>
    <w:rsid w:val="00273A3D"/>
    <w:rsid w:val="00273AC0"/>
    <w:rsid w:val="002743E7"/>
    <w:rsid w:val="002750CD"/>
    <w:rsid w:val="00275166"/>
    <w:rsid w:val="002761BF"/>
    <w:rsid w:val="002803F3"/>
    <w:rsid w:val="00280635"/>
    <w:rsid w:val="00281D7A"/>
    <w:rsid w:val="002821CE"/>
    <w:rsid w:val="00282587"/>
    <w:rsid w:val="002853B4"/>
    <w:rsid w:val="002855C6"/>
    <w:rsid w:val="00286306"/>
    <w:rsid w:val="002906A8"/>
    <w:rsid w:val="0029279F"/>
    <w:rsid w:val="0029289B"/>
    <w:rsid w:val="002934F6"/>
    <w:rsid w:val="002939E4"/>
    <w:rsid w:val="0029632B"/>
    <w:rsid w:val="0029640D"/>
    <w:rsid w:val="002A0134"/>
    <w:rsid w:val="002A03E1"/>
    <w:rsid w:val="002A042E"/>
    <w:rsid w:val="002A1B59"/>
    <w:rsid w:val="002A2497"/>
    <w:rsid w:val="002A2AAC"/>
    <w:rsid w:val="002A415B"/>
    <w:rsid w:val="002A433F"/>
    <w:rsid w:val="002A4A49"/>
    <w:rsid w:val="002A706B"/>
    <w:rsid w:val="002A7330"/>
    <w:rsid w:val="002B057C"/>
    <w:rsid w:val="002B1933"/>
    <w:rsid w:val="002B1FC0"/>
    <w:rsid w:val="002B346E"/>
    <w:rsid w:val="002B362E"/>
    <w:rsid w:val="002B456C"/>
    <w:rsid w:val="002B4906"/>
    <w:rsid w:val="002B4935"/>
    <w:rsid w:val="002B5306"/>
    <w:rsid w:val="002C03DC"/>
    <w:rsid w:val="002C22D2"/>
    <w:rsid w:val="002C4378"/>
    <w:rsid w:val="002C465C"/>
    <w:rsid w:val="002C7629"/>
    <w:rsid w:val="002C7B7A"/>
    <w:rsid w:val="002D3703"/>
    <w:rsid w:val="002D595A"/>
    <w:rsid w:val="002E034A"/>
    <w:rsid w:val="002E29FE"/>
    <w:rsid w:val="002E2AA4"/>
    <w:rsid w:val="002E59C0"/>
    <w:rsid w:val="002E67C0"/>
    <w:rsid w:val="002E6A81"/>
    <w:rsid w:val="002E6D54"/>
    <w:rsid w:val="002E6DA0"/>
    <w:rsid w:val="002E712D"/>
    <w:rsid w:val="002F1344"/>
    <w:rsid w:val="002F5A9A"/>
    <w:rsid w:val="002F5EE6"/>
    <w:rsid w:val="002F609A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66C7"/>
    <w:rsid w:val="00307D12"/>
    <w:rsid w:val="0031109B"/>
    <w:rsid w:val="003130F5"/>
    <w:rsid w:val="003135DC"/>
    <w:rsid w:val="00313F0A"/>
    <w:rsid w:val="00314105"/>
    <w:rsid w:val="003145AA"/>
    <w:rsid w:val="003150C3"/>
    <w:rsid w:val="003168A6"/>
    <w:rsid w:val="003170B1"/>
    <w:rsid w:val="00320135"/>
    <w:rsid w:val="00320140"/>
    <w:rsid w:val="00322A92"/>
    <w:rsid w:val="003243CE"/>
    <w:rsid w:val="0032471B"/>
    <w:rsid w:val="003311BC"/>
    <w:rsid w:val="00331826"/>
    <w:rsid w:val="00331FB2"/>
    <w:rsid w:val="00332951"/>
    <w:rsid w:val="00334477"/>
    <w:rsid w:val="00335A07"/>
    <w:rsid w:val="00335D6F"/>
    <w:rsid w:val="003363C3"/>
    <w:rsid w:val="003368C0"/>
    <w:rsid w:val="00336E6E"/>
    <w:rsid w:val="00337B2E"/>
    <w:rsid w:val="0034099E"/>
    <w:rsid w:val="00340B81"/>
    <w:rsid w:val="003418CC"/>
    <w:rsid w:val="003422A6"/>
    <w:rsid w:val="00342737"/>
    <w:rsid w:val="00342914"/>
    <w:rsid w:val="00342D64"/>
    <w:rsid w:val="0034317C"/>
    <w:rsid w:val="00344BBA"/>
    <w:rsid w:val="00345617"/>
    <w:rsid w:val="00346145"/>
    <w:rsid w:val="00346C6E"/>
    <w:rsid w:val="00350AC1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180B"/>
    <w:rsid w:val="00362EE9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36A"/>
    <w:rsid w:val="00372C5C"/>
    <w:rsid w:val="00373B42"/>
    <w:rsid w:val="00373FBC"/>
    <w:rsid w:val="003757D3"/>
    <w:rsid w:val="00375F8C"/>
    <w:rsid w:val="00376C5D"/>
    <w:rsid w:val="00377AF3"/>
    <w:rsid w:val="003800C9"/>
    <w:rsid w:val="0038019C"/>
    <w:rsid w:val="00380E8F"/>
    <w:rsid w:val="00381059"/>
    <w:rsid w:val="0038158E"/>
    <w:rsid w:val="00381591"/>
    <w:rsid w:val="00381806"/>
    <w:rsid w:val="003819EC"/>
    <w:rsid w:val="0038205E"/>
    <w:rsid w:val="00382220"/>
    <w:rsid w:val="003833F5"/>
    <w:rsid w:val="00383DC5"/>
    <w:rsid w:val="00385902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96819"/>
    <w:rsid w:val="003A3370"/>
    <w:rsid w:val="003B1BF0"/>
    <w:rsid w:val="003B3CCF"/>
    <w:rsid w:val="003B606A"/>
    <w:rsid w:val="003B761B"/>
    <w:rsid w:val="003B7920"/>
    <w:rsid w:val="003C04D7"/>
    <w:rsid w:val="003C1B51"/>
    <w:rsid w:val="003C247A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D6D06"/>
    <w:rsid w:val="003E0C89"/>
    <w:rsid w:val="003E4B78"/>
    <w:rsid w:val="003E4BF1"/>
    <w:rsid w:val="003E639F"/>
    <w:rsid w:val="003E76E7"/>
    <w:rsid w:val="003E7865"/>
    <w:rsid w:val="003F1D53"/>
    <w:rsid w:val="003F21F7"/>
    <w:rsid w:val="003F303B"/>
    <w:rsid w:val="003F321A"/>
    <w:rsid w:val="003F4505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87"/>
    <w:rsid w:val="00411BE4"/>
    <w:rsid w:val="00411EFD"/>
    <w:rsid w:val="00412BA6"/>
    <w:rsid w:val="00412EAD"/>
    <w:rsid w:val="00414A6B"/>
    <w:rsid w:val="00414BF4"/>
    <w:rsid w:val="0041682B"/>
    <w:rsid w:val="00417DCE"/>
    <w:rsid w:val="00422B71"/>
    <w:rsid w:val="004274DD"/>
    <w:rsid w:val="004277E4"/>
    <w:rsid w:val="004304E5"/>
    <w:rsid w:val="0043184F"/>
    <w:rsid w:val="00432034"/>
    <w:rsid w:val="0043545C"/>
    <w:rsid w:val="00441B4A"/>
    <w:rsid w:val="0044222B"/>
    <w:rsid w:val="0044457F"/>
    <w:rsid w:val="00444E62"/>
    <w:rsid w:val="00450F02"/>
    <w:rsid w:val="00454478"/>
    <w:rsid w:val="00455F77"/>
    <w:rsid w:val="0045640D"/>
    <w:rsid w:val="004564CA"/>
    <w:rsid w:val="004614D8"/>
    <w:rsid w:val="0046188E"/>
    <w:rsid w:val="00462F42"/>
    <w:rsid w:val="00464CB0"/>
    <w:rsid w:val="004651B7"/>
    <w:rsid w:val="00465C37"/>
    <w:rsid w:val="00465D11"/>
    <w:rsid w:val="00466A60"/>
    <w:rsid w:val="004703E7"/>
    <w:rsid w:val="0047092B"/>
    <w:rsid w:val="00470EEE"/>
    <w:rsid w:val="00472ED1"/>
    <w:rsid w:val="00472FE5"/>
    <w:rsid w:val="00473D16"/>
    <w:rsid w:val="00474301"/>
    <w:rsid w:val="00474396"/>
    <w:rsid w:val="00474907"/>
    <w:rsid w:val="00477941"/>
    <w:rsid w:val="004813C0"/>
    <w:rsid w:val="0048144B"/>
    <w:rsid w:val="00483102"/>
    <w:rsid w:val="0048413E"/>
    <w:rsid w:val="00484C6E"/>
    <w:rsid w:val="00484E4A"/>
    <w:rsid w:val="00487E73"/>
    <w:rsid w:val="00492FE4"/>
    <w:rsid w:val="0049375B"/>
    <w:rsid w:val="00494F3D"/>
    <w:rsid w:val="0049513F"/>
    <w:rsid w:val="0049576C"/>
    <w:rsid w:val="00496018"/>
    <w:rsid w:val="00496B02"/>
    <w:rsid w:val="004A00C5"/>
    <w:rsid w:val="004A04CC"/>
    <w:rsid w:val="004A07BB"/>
    <w:rsid w:val="004A1511"/>
    <w:rsid w:val="004A19DA"/>
    <w:rsid w:val="004A2218"/>
    <w:rsid w:val="004A242A"/>
    <w:rsid w:val="004A2945"/>
    <w:rsid w:val="004A2994"/>
    <w:rsid w:val="004A29E1"/>
    <w:rsid w:val="004A3E9B"/>
    <w:rsid w:val="004A50EA"/>
    <w:rsid w:val="004A5348"/>
    <w:rsid w:val="004A5789"/>
    <w:rsid w:val="004A5D17"/>
    <w:rsid w:val="004A689A"/>
    <w:rsid w:val="004A7050"/>
    <w:rsid w:val="004A7EAD"/>
    <w:rsid w:val="004B0631"/>
    <w:rsid w:val="004B2275"/>
    <w:rsid w:val="004B23E9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DFB"/>
    <w:rsid w:val="004F22BF"/>
    <w:rsid w:val="004F28ED"/>
    <w:rsid w:val="004F2E84"/>
    <w:rsid w:val="004F383F"/>
    <w:rsid w:val="004F38E9"/>
    <w:rsid w:val="004F3A8C"/>
    <w:rsid w:val="004F712D"/>
    <w:rsid w:val="00502901"/>
    <w:rsid w:val="00502C53"/>
    <w:rsid w:val="00503029"/>
    <w:rsid w:val="00503998"/>
    <w:rsid w:val="00504E0A"/>
    <w:rsid w:val="005068AF"/>
    <w:rsid w:val="00506EF7"/>
    <w:rsid w:val="00507CD9"/>
    <w:rsid w:val="00510A3B"/>
    <w:rsid w:val="005142ED"/>
    <w:rsid w:val="00515FEB"/>
    <w:rsid w:val="00516303"/>
    <w:rsid w:val="00516BED"/>
    <w:rsid w:val="00517C1B"/>
    <w:rsid w:val="00523290"/>
    <w:rsid w:val="00523A4F"/>
    <w:rsid w:val="0052420F"/>
    <w:rsid w:val="00524B8C"/>
    <w:rsid w:val="00524FEA"/>
    <w:rsid w:val="005252F5"/>
    <w:rsid w:val="00526716"/>
    <w:rsid w:val="0052782A"/>
    <w:rsid w:val="005306DF"/>
    <w:rsid w:val="0053088E"/>
    <w:rsid w:val="005319A9"/>
    <w:rsid w:val="00532161"/>
    <w:rsid w:val="00533B95"/>
    <w:rsid w:val="00533BC0"/>
    <w:rsid w:val="0054133F"/>
    <w:rsid w:val="005422BA"/>
    <w:rsid w:val="005435AB"/>
    <w:rsid w:val="0054365A"/>
    <w:rsid w:val="0054395C"/>
    <w:rsid w:val="005476CC"/>
    <w:rsid w:val="00550C9D"/>
    <w:rsid w:val="005534C6"/>
    <w:rsid w:val="0055375C"/>
    <w:rsid w:val="00553C50"/>
    <w:rsid w:val="00553D33"/>
    <w:rsid w:val="00554A02"/>
    <w:rsid w:val="00554DAC"/>
    <w:rsid w:val="00556261"/>
    <w:rsid w:val="00556340"/>
    <w:rsid w:val="005572E0"/>
    <w:rsid w:val="00557401"/>
    <w:rsid w:val="00557753"/>
    <w:rsid w:val="0055786E"/>
    <w:rsid w:val="00557F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107"/>
    <w:rsid w:val="00581C19"/>
    <w:rsid w:val="00584EC9"/>
    <w:rsid w:val="00585C02"/>
    <w:rsid w:val="0058658D"/>
    <w:rsid w:val="0058674F"/>
    <w:rsid w:val="005873AA"/>
    <w:rsid w:val="00590437"/>
    <w:rsid w:val="00590586"/>
    <w:rsid w:val="00591D0B"/>
    <w:rsid w:val="00592D71"/>
    <w:rsid w:val="005933CB"/>
    <w:rsid w:val="00596CB0"/>
    <w:rsid w:val="00597921"/>
    <w:rsid w:val="005A0AB0"/>
    <w:rsid w:val="005A2365"/>
    <w:rsid w:val="005A26EF"/>
    <w:rsid w:val="005A74BA"/>
    <w:rsid w:val="005A7B3C"/>
    <w:rsid w:val="005B141F"/>
    <w:rsid w:val="005B17BF"/>
    <w:rsid w:val="005B17C7"/>
    <w:rsid w:val="005B31DF"/>
    <w:rsid w:val="005B357A"/>
    <w:rsid w:val="005B4C75"/>
    <w:rsid w:val="005B5A54"/>
    <w:rsid w:val="005B63DB"/>
    <w:rsid w:val="005B674D"/>
    <w:rsid w:val="005B727C"/>
    <w:rsid w:val="005B7AAF"/>
    <w:rsid w:val="005C024E"/>
    <w:rsid w:val="005C15DB"/>
    <w:rsid w:val="005C3E82"/>
    <w:rsid w:val="005D005F"/>
    <w:rsid w:val="005D0BCA"/>
    <w:rsid w:val="005D118E"/>
    <w:rsid w:val="005D1907"/>
    <w:rsid w:val="005D1F9D"/>
    <w:rsid w:val="005D5575"/>
    <w:rsid w:val="005D6A0E"/>
    <w:rsid w:val="005D75CC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F09CD"/>
    <w:rsid w:val="005F253F"/>
    <w:rsid w:val="005F42C7"/>
    <w:rsid w:val="005F5A3E"/>
    <w:rsid w:val="005F5DFB"/>
    <w:rsid w:val="005F6481"/>
    <w:rsid w:val="005F6B47"/>
    <w:rsid w:val="005F6D7C"/>
    <w:rsid w:val="00600DE5"/>
    <w:rsid w:val="00601126"/>
    <w:rsid w:val="006021B2"/>
    <w:rsid w:val="00602C94"/>
    <w:rsid w:val="00603602"/>
    <w:rsid w:val="00607FB8"/>
    <w:rsid w:val="0061132E"/>
    <w:rsid w:val="00613138"/>
    <w:rsid w:val="006149B2"/>
    <w:rsid w:val="00616C7F"/>
    <w:rsid w:val="00616EC8"/>
    <w:rsid w:val="00617377"/>
    <w:rsid w:val="00620770"/>
    <w:rsid w:val="006207DF"/>
    <w:rsid w:val="006216BB"/>
    <w:rsid w:val="00621A1C"/>
    <w:rsid w:val="00622741"/>
    <w:rsid w:val="00624D9D"/>
    <w:rsid w:val="006257C8"/>
    <w:rsid w:val="00625B6E"/>
    <w:rsid w:val="00627E54"/>
    <w:rsid w:val="00631662"/>
    <w:rsid w:val="00632AB0"/>
    <w:rsid w:val="00634303"/>
    <w:rsid w:val="006360B1"/>
    <w:rsid w:val="006377C0"/>
    <w:rsid w:val="00637F02"/>
    <w:rsid w:val="0064047A"/>
    <w:rsid w:val="00641A5A"/>
    <w:rsid w:val="006427B2"/>
    <w:rsid w:val="0064442F"/>
    <w:rsid w:val="00645782"/>
    <w:rsid w:val="00646F50"/>
    <w:rsid w:val="0065009A"/>
    <w:rsid w:val="006504D9"/>
    <w:rsid w:val="00650BF2"/>
    <w:rsid w:val="00656154"/>
    <w:rsid w:val="00657284"/>
    <w:rsid w:val="00657CFA"/>
    <w:rsid w:val="006615D0"/>
    <w:rsid w:val="00662099"/>
    <w:rsid w:val="00662A9F"/>
    <w:rsid w:val="00662B34"/>
    <w:rsid w:val="00662E40"/>
    <w:rsid w:val="00663C38"/>
    <w:rsid w:val="0066502F"/>
    <w:rsid w:val="006654BD"/>
    <w:rsid w:val="00667182"/>
    <w:rsid w:val="00667727"/>
    <w:rsid w:val="00667DF6"/>
    <w:rsid w:val="0067051A"/>
    <w:rsid w:val="0067084E"/>
    <w:rsid w:val="00670F51"/>
    <w:rsid w:val="006716BC"/>
    <w:rsid w:val="00671A33"/>
    <w:rsid w:val="00676B17"/>
    <w:rsid w:val="00681606"/>
    <w:rsid w:val="006818EB"/>
    <w:rsid w:val="00681B37"/>
    <w:rsid w:val="00682A29"/>
    <w:rsid w:val="00683AD2"/>
    <w:rsid w:val="006843B3"/>
    <w:rsid w:val="006853A5"/>
    <w:rsid w:val="0068555B"/>
    <w:rsid w:val="00686F62"/>
    <w:rsid w:val="00690846"/>
    <w:rsid w:val="00690C69"/>
    <w:rsid w:val="00691F20"/>
    <w:rsid w:val="00692866"/>
    <w:rsid w:val="00692A39"/>
    <w:rsid w:val="00692CFA"/>
    <w:rsid w:val="00694992"/>
    <w:rsid w:val="0069548B"/>
    <w:rsid w:val="006956CC"/>
    <w:rsid w:val="00695A6A"/>
    <w:rsid w:val="006965CA"/>
    <w:rsid w:val="006A0808"/>
    <w:rsid w:val="006A147A"/>
    <w:rsid w:val="006A347B"/>
    <w:rsid w:val="006A4D5E"/>
    <w:rsid w:val="006A4ECB"/>
    <w:rsid w:val="006A5632"/>
    <w:rsid w:val="006A6074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493D"/>
    <w:rsid w:val="006C534B"/>
    <w:rsid w:val="006C5ABE"/>
    <w:rsid w:val="006C7228"/>
    <w:rsid w:val="006C7CB8"/>
    <w:rsid w:val="006D18B7"/>
    <w:rsid w:val="006D2761"/>
    <w:rsid w:val="006D2FF1"/>
    <w:rsid w:val="006D529B"/>
    <w:rsid w:val="006D6B1B"/>
    <w:rsid w:val="006D71A9"/>
    <w:rsid w:val="006E28B1"/>
    <w:rsid w:val="006E3428"/>
    <w:rsid w:val="006E4E38"/>
    <w:rsid w:val="006E5AF2"/>
    <w:rsid w:val="006F12A4"/>
    <w:rsid w:val="006F12E0"/>
    <w:rsid w:val="006F15C7"/>
    <w:rsid w:val="006F21F0"/>
    <w:rsid w:val="006F35CD"/>
    <w:rsid w:val="006F36CF"/>
    <w:rsid w:val="006F3B88"/>
    <w:rsid w:val="006F4139"/>
    <w:rsid w:val="006F482E"/>
    <w:rsid w:val="006F4D17"/>
    <w:rsid w:val="006F4E2E"/>
    <w:rsid w:val="006F51CB"/>
    <w:rsid w:val="006F5B73"/>
    <w:rsid w:val="007005AE"/>
    <w:rsid w:val="007015B3"/>
    <w:rsid w:val="007028F8"/>
    <w:rsid w:val="007056E4"/>
    <w:rsid w:val="007058A9"/>
    <w:rsid w:val="00705BF0"/>
    <w:rsid w:val="00707C60"/>
    <w:rsid w:val="00710657"/>
    <w:rsid w:val="00710DB7"/>
    <w:rsid w:val="00711BD2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198"/>
    <w:rsid w:val="00716D8E"/>
    <w:rsid w:val="00720022"/>
    <w:rsid w:val="00720B3B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4DE"/>
    <w:rsid w:val="007340B4"/>
    <w:rsid w:val="00736D8B"/>
    <w:rsid w:val="00737A6D"/>
    <w:rsid w:val="007410EA"/>
    <w:rsid w:val="00742885"/>
    <w:rsid w:val="007428C6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6FAA"/>
    <w:rsid w:val="00757136"/>
    <w:rsid w:val="00757FC3"/>
    <w:rsid w:val="007603F2"/>
    <w:rsid w:val="00762A6E"/>
    <w:rsid w:val="00767058"/>
    <w:rsid w:val="007700A5"/>
    <w:rsid w:val="00770280"/>
    <w:rsid w:val="0077177B"/>
    <w:rsid w:val="00771D5F"/>
    <w:rsid w:val="007722A6"/>
    <w:rsid w:val="00772CFA"/>
    <w:rsid w:val="007744FE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4B67"/>
    <w:rsid w:val="00794D81"/>
    <w:rsid w:val="007957A9"/>
    <w:rsid w:val="007973A6"/>
    <w:rsid w:val="007978DA"/>
    <w:rsid w:val="007A0023"/>
    <w:rsid w:val="007A1499"/>
    <w:rsid w:val="007A227D"/>
    <w:rsid w:val="007A2E8F"/>
    <w:rsid w:val="007A4660"/>
    <w:rsid w:val="007A47FE"/>
    <w:rsid w:val="007A4A76"/>
    <w:rsid w:val="007A4E95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B58B6"/>
    <w:rsid w:val="007C115B"/>
    <w:rsid w:val="007C151E"/>
    <w:rsid w:val="007C29F4"/>
    <w:rsid w:val="007C469A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2C92"/>
    <w:rsid w:val="007D7D12"/>
    <w:rsid w:val="007D7D41"/>
    <w:rsid w:val="007E11E7"/>
    <w:rsid w:val="007E1E47"/>
    <w:rsid w:val="007E2792"/>
    <w:rsid w:val="007E664B"/>
    <w:rsid w:val="007E717C"/>
    <w:rsid w:val="007F070C"/>
    <w:rsid w:val="007F0BC7"/>
    <w:rsid w:val="007F2327"/>
    <w:rsid w:val="007F23ED"/>
    <w:rsid w:val="007F27B6"/>
    <w:rsid w:val="007F3BA0"/>
    <w:rsid w:val="007F4679"/>
    <w:rsid w:val="007F5949"/>
    <w:rsid w:val="007F68AA"/>
    <w:rsid w:val="0080069C"/>
    <w:rsid w:val="00800E60"/>
    <w:rsid w:val="00802450"/>
    <w:rsid w:val="00802B2B"/>
    <w:rsid w:val="00804824"/>
    <w:rsid w:val="0080594D"/>
    <w:rsid w:val="00811C12"/>
    <w:rsid w:val="00812D5E"/>
    <w:rsid w:val="008140CA"/>
    <w:rsid w:val="00814ED3"/>
    <w:rsid w:val="00815929"/>
    <w:rsid w:val="00815947"/>
    <w:rsid w:val="0081639C"/>
    <w:rsid w:val="0081657D"/>
    <w:rsid w:val="00816FFC"/>
    <w:rsid w:val="008216D9"/>
    <w:rsid w:val="00825CE7"/>
    <w:rsid w:val="00826826"/>
    <w:rsid w:val="008268FB"/>
    <w:rsid w:val="0082741B"/>
    <w:rsid w:val="00831E90"/>
    <w:rsid w:val="008334F5"/>
    <w:rsid w:val="008335D3"/>
    <w:rsid w:val="00834D06"/>
    <w:rsid w:val="00835010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4228"/>
    <w:rsid w:val="00855966"/>
    <w:rsid w:val="00855FB6"/>
    <w:rsid w:val="00856D6D"/>
    <w:rsid w:val="008570A9"/>
    <w:rsid w:val="00857C04"/>
    <w:rsid w:val="0086041C"/>
    <w:rsid w:val="008608D8"/>
    <w:rsid w:val="00861C46"/>
    <w:rsid w:val="00862A6F"/>
    <w:rsid w:val="00863815"/>
    <w:rsid w:val="008646C0"/>
    <w:rsid w:val="00865337"/>
    <w:rsid w:val="008668FA"/>
    <w:rsid w:val="008673E0"/>
    <w:rsid w:val="00871173"/>
    <w:rsid w:val="00871818"/>
    <w:rsid w:val="00872511"/>
    <w:rsid w:val="00872918"/>
    <w:rsid w:val="00872F58"/>
    <w:rsid w:val="00873C61"/>
    <w:rsid w:val="0087486D"/>
    <w:rsid w:val="00875D03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7460"/>
    <w:rsid w:val="0088746B"/>
    <w:rsid w:val="0088770A"/>
    <w:rsid w:val="00887FF3"/>
    <w:rsid w:val="00890287"/>
    <w:rsid w:val="0089040A"/>
    <w:rsid w:val="00891579"/>
    <w:rsid w:val="008932BE"/>
    <w:rsid w:val="00893C23"/>
    <w:rsid w:val="00894799"/>
    <w:rsid w:val="0089600C"/>
    <w:rsid w:val="00896CA4"/>
    <w:rsid w:val="00897D2F"/>
    <w:rsid w:val="008A0A5B"/>
    <w:rsid w:val="008A1743"/>
    <w:rsid w:val="008A25F7"/>
    <w:rsid w:val="008A3FB2"/>
    <w:rsid w:val="008A58F9"/>
    <w:rsid w:val="008A5D33"/>
    <w:rsid w:val="008A68A6"/>
    <w:rsid w:val="008B1E36"/>
    <w:rsid w:val="008B2DE1"/>
    <w:rsid w:val="008B43B1"/>
    <w:rsid w:val="008B447D"/>
    <w:rsid w:val="008B4E7F"/>
    <w:rsid w:val="008B5700"/>
    <w:rsid w:val="008B57C5"/>
    <w:rsid w:val="008B5FFC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BCD"/>
    <w:rsid w:val="008D408E"/>
    <w:rsid w:val="008D5DFC"/>
    <w:rsid w:val="008D62CB"/>
    <w:rsid w:val="008D68A5"/>
    <w:rsid w:val="008D7244"/>
    <w:rsid w:val="008E134D"/>
    <w:rsid w:val="008E1439"/>
    <w:rsid w:val="008E21AE"/>
    <w:rsid w:val="008E372B"/>
    <w:rsid w:val="008E3755"/>
    <w:rsid w:val="008E3B33"/>
    <w:rsid w:val="008E3C16"/>
    <w:rsid w:val="008E5730"/>
    <w:rsid w:val="008E573D"/>
    <w:rsid w:val="008E579E"/>
    <w:rsid w:val="008E75C5"/>
    <w:rsid w:val="008E760A"/>
    <w:rsid w:val="008F0BE0"/>
    <w:rsid w:val="008F1CA0"/>
    <w:rsid w:val="008F36DC"/>
    <w:rsid w:val="008F40A3"/>
    <w:rsid w:val="008F4835"/>
    <w:rsid w:val="00900613"/>
    <w:rsid w:val="00901524"/>
    <w:rsid w:val="0090255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16B"/>
    <w:rsid w:val="00916BC5"/>
    <w:rsid w:val="00921106"/>
    <w:rsid w:val="00921460"/>
    <w:rsid w:val="00921B56"/>
    <w:rsid w:val="0092217B"/>
    <w:rsid w:val="00922923"/>
    <w:rsid w:val="0092321A"/>
    <w:rsid w:val="009241F2"/>
    <w:rsid w:val="00924DD3"/>
    <w:rsid w:val="00925FD1"/>
    <w:rsid w:val="0092676D"/>
    <w:rsid w:val="00931653"/>
    <w:rsid w:val="009318EB"/>
    <w:rsid w:val="00931DBB"/>
    <w:rsid w:val="009344CA"/>
    <w:rsid w:val="00934DE2"/>
    <w:rsid w:val="00936481"/>
    <w:rsid w:val="00936C07"/>
    <w:rsid w:val="0093786A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3D2"/>
    <w:rsid w:val="00953550"/>
    <w:rsid w:val="0095381F"/>
    <w:rsid w:val="009539B7"/>
    <w:rsid w:val="00955700"/>
    <w:rsid w:val="009610CD"/>
    <w:rsid w:val="00961ED3"/>
    <w:rsid w:val="00966362"/>
    <w:rsid w:val="00966721"/>
    <w:rsid w:val="00971026"/>
    <w:rsid w:val="0097124B"/>
    <w:rsid w:val="00971959"/>
    <w:rsid w:val="00971D6C"/>
    <w:rsid w:val="009723F5"/>
    <w:rsid w:val="009736C3"/>
    <w:rsid w:val="00973C80"/>
    <w:rsid w:val="0097697E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20E5"/>
    <w:rsid w:val="009967C7"/>
    <w:rsid w:val="0099684C"/>
    <w:rsid w:val="0099736E"/>
    <w:rsid w:val="009A02F6"/>
    <w:rsid w:val="009A0E5B"/>
    <w:rsid w:val="009A2657"/>
    <w:rsid w:val="009A442C"/>
    <w:rsid w:val="009A5131"/>
    <w:rsid w:val="009A5377"/>
    <w:rsid w:val="009A53EE"/>
    <w:rsid w:val="009A5932"/>
    <w:rsid w:val="009B0C87"/>
    <w:rsid w:val="009B132E"/>
    <w:rsid w:val="009B15D6"/>
    <w:rsid w:val="009B2F6B"/>
    <w:rsid w:val="009B3D2E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3A6"/>
    <w:rsid w:val="009C54BA"/>
    <w:rsid w:val="009C5763"/>
    <w:rsid w:val="009C642B"/>
    <w:rsid w:val="009C729E"/>
    <w:rsid w:val="009D0561"/>
    <w:rsid w:val="009D0B84"/>
    <w:rsid w:val="009D32FF"/>
    <w:rsid w:val="009D3474"/>
    <w:rsid w:val="009D4A87"/>
    <w:rsid w:val="009D72D9"/>
    <w:rsid w:val="009E0191"/>
    <w:rsid w:val="009E0304"/>
    <w:rsid w:val="009E06AB"/>
    <w:rsid w:val="009E2E57"/>
    <w:rsid w:val="009E324A"/>
    <w:rsid w:val="009E3C99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A012CE"/>
    <w:rsid w:val="00A01F4F"/>
    <w:rsid w:val="00A021F3"/>
    <w:rsid w:val="00A02959"/>
    <w:rsid w:val="00A043AC"/>
    <w:rsid w:val="00A04647"/>
    <w:rsid w:val="00A056D3"/>
    <w:rsid w:val="00A05D80"/>
    <w:rsid w:val="00A061E3"/>
    <w:rsid w:val="00A06FE6"/>
    <w:rsid w:val="00A112A0"/>
    <w:rsid w:val="00A112D9"/>
    <w:rsid w:val="00A11A46"/>
    <w:rsid w:val="00A11C1C"/>
    <w:rsid w:val="00A15293"/>
    <w:rsid w:val="00A2139A"/>
    <w:rsid w:val="00A2155D"/>
    <w:rsid w:val="00A21B81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2BB4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47E68"/>
    <w:rsid w:val="00A505D7"/>
    <w:rsid w:val="00A5219B"/>
    <w:rsid w:val="00A5275A"/>
    <w:rsid w:val="00A528D2"/>
    <w:rsid w:val="00A52B79"/>
    <w:rsid w:val="00A556EC"/>
    <w:rsid w:val="00A570AE"/>
    <w:rsid w:val="00A57487"/>
    <w:rsid w:val="00A57ED5"/>
    <w:rsid w:val="00A60B43"/>
    <w:rsid w:val="00A62BAA"/>
    <w:rsid w:val="00A63211"/>
    <w:rsid w:val="00A632A4"/>
    <w:rsid w:val="00A6386F"/>
    <w:rsid w:val="00A6494A"/>
    <w:rsid w:val="00A66C78"/>
    <w:rsid w:val="00A7074C"/>
    <w:rsid w:val="00A71F37"/>
    <w:rsid w:val="00A72410"/>
    <w:rsid w:val="00A73FD9"/>
    <w:rsid w:val="00A749E7"/>
    <w:rsid w:val="00A74B24"/>
    <w:rsid w:val="00A750C6"/>
    <w:rsid w:val="00A7524F"/>
    <w:rsid w:val="00A75AB6"/>
    <w:rsid w:val="00A76936"/>
    <w:rsid w:val="00A76AE3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6AE"/>
    <w:rsid w:val="00A93D11"/>
    <w:rsid w:val="00A946BE"/>
    <w:rsid w:val="00A95832"/>
    <w:rsid w:val="00A95C41"/>
    <w:rsid w:val="00A971C8"/>
    <w:rsid w:val="00AA0324"/>
    <w:rsid w:val="00AA1EAB"/>
    <w:rsid w:val="00AA270E"/>
    <w:rsid w:val="00AA2DEF"/>
    <w:rsid w:val="00AA40E3"/>
    <w:rsid w:val="00AA476D"/>
    <w:rsid w:val="00AA497E"/>
    <w:rsid w:val="00AA580E"/>
    <w:rsid w:val="00AA5905"/>
    <w:rsid w:val="00AA6C5D"/>
    <w:rsid w:val="00AB1C4B"/>
    <w:rsid w:val="00AB2D1B"/>
    <w:rsid w:val="00AB3C16"/>
    <w:rsid w:val="00AB64B5"/>
    <w:rsid w:val="00AB7BA4"/>
    <w:rsid w:val="00AC010B"/>
    <w:rsid w:val="00AC128D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8FD"/>
    <w:rsid w:val="00AD395E"/>
    <w:rsid w:val="00AD469A"/>
    <w:rsid w:val="00AD4C39"/>
    <w:rsid w:val="00AD6C83"/>
    <w:rsid w:val="00AD6E0A"/>
    <w:rsid w:val="00AE1C0C"/>
    <w:rsid w:val="00AE21E7"/>
    <w:rsid w:val="00AE22D2"/>
    <w:rsid w:val="00AE44F8"/>
    <w:rsid w:val="00AE4DF3"/>
    <w:rsid w:val="00AE58C1"/>
    <w:rsid w:val="00AF0075"/>
    <w:rsid w:val="00AF18EC"/>
    <w:rsid w:val="00AF2BF3"/>
    <w:rsid w:val="00AF2F88"/>
    <w:rsid w:val="00AF38CF"/>
    <w:rsid w:val="00AF3F98"/>
    <w:rsid w:val="00AF7072"/>
    <w:rsid w:val="00B00AA4"/>
    <w:rsid w:val="00B010F8"/>
    <w:rsid w:val="00B02E98"/>
    <w:rsid w:val="00B03097"/>
    <w:rsid w:val="00B038A5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ADD"/>
    <w:rsid w:val="00B12CB5"/>
    <w:rsid w:val="00B140CF"/>
    <w:rsid w:val="00B146EB"/>
    <w:rsid w:val="00B14761"/>
    <w:rsid w:val="00B15BDF"/>
    <w:rsid w:val="00B15E40"/>
    <w:rsid w:val="00B1624D"/>
    <w:rsid w:val="00B17694"/>
    <w:rsid w:val="00B17E32"/>
    <w:rsid w:val="00B17E7F"/>
    <w:rsid w:val="00B203BF"/>
    <w:rsid w:val="00B20EFC"/>
    <w:rsid w:val="00B20FA5"/>
    <w:rsid w:val="00B21497"/>
    <w:rsid w:val="00B21D97"/>
    <w:rsid w:val="00B21F86"/>
    <w:rsid w:val="00B232B7"/>
    <w:rsid w:val="00B242DD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600F4"/>
    <w:rsid w:val="00B60DC4"/>
    <w:rsid w:val="00B620C7"/>
    <w:rsid w:val="00B629E3"/>
    <w:rsid w:val="00B63402"/>
    <w:rsid w:val="00B64A24"/>
    <w:rsid w:val="00B65719"/>
    <w:rsid w:val="00B65E1A"/>
    <w:rsid w:val="00B6711A"/>
    <w:rsid w:val="00B678EE"/>
    <w:rsid w:val="00B709CE"/>
    <w:rsid w:val="00B70C73"/>
    <w:rsid w:val="00B718A2"/>
    <w:rsid w:val="00B72209"/>
    <w:rsid w:val="00B725F8"/>
    <w:rsid w:val="00B75D35"/>
    <w:rsid w:val="00B76DED"/>
    <w:rsid w:val="00B778DE"/>
    <w:rsid w:val="00B818AF"/>
    <w:rsid w:val="00B81AFD"/>
    <w:rsid w:val="00B8239F"/>
    <w:rsid w:val="00B8323A"/>
    <w:rsid w:val="00B83491"/>
    <w:rsid w:val="00B83514"/>
    <w:rsid w:val="00B8504C"/>
    <w:rsid w:val="00B8642C"/>
    <w:rsid w:val="00B87514"/>
    <w:rsid w:val="00B87FA0"/>
    <w:rsid w:val="00B91E91"/>
    <w:rsid w:val="00B92CB2"/>
    <w:rsid w:val="00B953B7"/>
    <w:rsid w:val="00B95D67"/>
    <w:rsid w:val="00B961C4"/>
    <w:rsid w:val="00B9623C"/>
    <w:rsid w:val="00B966DB"/>
    <w:rsid w:val="00B9763D"/>
    <w:rsid w:val="00B97BF9"/>
    <w:rsid w:val="00BA1BA7"/>
    <w:rsid w:val="00BA2719"/>
    <w:rsid w:val="00BA2982"/>
    <w:rsid w:val="00BA4DFF"/>
    <w:rsid w:val="00BA5161"/>
    <w:rsid w:val="00BA529F"/>
    <w:rsid w:val="00BA6BA1"/>
    <w:rsid w:val="00BB0B1F"/>
    <w:rsid w:val="00BB1FEE"/>
    <w:rsid w:val="00BB2278"/>
    <w:rsid w:val="00BB259B"/>
    <w:rsid w:val="00BB2C4C"/>
    <w:rsid w:val="00BB49AB"/>
    <w:rsid w:val="00BB634A"/>
    <w:rsid w:val="00BC0B27"/>
    <w:rsid w:val="00BC21F5"/>
    <w:rsid w:val="00BC33A8"/>
    <w:rsid w:val="00BC4624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24"/>
    <w:rsid w:val="00BD787A"/>
    <w:rsid w:val="00BE3A9B"/>
    <w:rsid w:val="00BE42A0"/>
    <w:rsid w:val="00BE6105"/>
    <w:rsid w:val="00BE650D"/>
    <w:rsid w:val="00BE6672"/>
    <w:rsid w:val="00BE72F2"/>
    <w:rsid w:val="00BE7741"/>
    <w:rsid w:val="00BE7ADB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702"/>
    <w:rsid w:val="00C12AE8"/>
    <w:rsid w:val="00C13462"/>
    <w:rsid w:val="00C149B4"/>
    <w:rsid w:val="00C1550B"/>
    <w:rsid w:val="00C15BDC"/>
    <w:rsid w:val="00C16528"/>
    <w:rsid w:val="00C16BB1"/>
    <w:rsid w:val="00C16E71"/>
    <w:rsid w:val="00C17427"/>
    <w:rsid w:val="00C1742A"/>
    <w:rsid w:val="00C17E19"/>
    <w:rsid w:val="00C20228"/>
    <w:rsid w:val="00C20AE5"/>
    <w:rsid w:val="00C20C7C"/>
    <w:rsid w:val="00C21C65"/>
    <w:rsid w:val="00C22B38"/>
    <w:rsid w:val="00C236B6"/>
    <w:rsid w:val="00C242E5"/>
    <w:rsid w:val="00C2469F"/>
    <w:rsid w:val="00C24C1B"/>
    <w:rsid w:val="00C2536F"/>
    <w:rsid w:val="00C25B70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4BCA"/>
    <w:rsid w:val="00C46E84"/>
    <w:rsid w:val="00C50A21"/>
    <w:rsid w:val="00C516C1"/>
    <w:rsid w:val="00C55250"/>
    <w:rsid w:val="00C555DE"/>
    <w:rsid w:val="00C55A7F"/>
    <w:rsid w:val="00C561CC"/>
    <w:rsid w:val="00C57E7A"/>
    <w:rsid w:val="00C618C6"/>
    <w:rsid w:val="00C62AD5"/>
    <w:rsid w:val="00C63A68"/>
    <w:rsid w:val="00C644CA"/>
    <w:rsid w:val="00C648DC"/>
    <w:rsid w:val="00C64C73"/>
    <w:rsid w:val="00C65250"/>
    <w:rsid w:val="00C656EC"/>
    <w:rsid w:val="00C66262"/>
    <w:rsid w:val="00C66382"/>
    <w:rsid w:val="00C67466"/>
    <w:rsid w:val="00C71ECE"/>
    <w:rsid w:val="00C72390"/>
    <w:rsid w:val="00C72EDE"/>
    <w:rsid w:val="00C73278"/>
    <w:rsid w:val="00C740FD"/>
    <w:rsid w:val="00C7528A"/>
    <w:rsid w:val="00C75D25"/>
    <w:rsid w:val="00C7686E"/>
    <w:rsid w:val="00C77A2A"/>
    <w:rsid w:val="00C80F8F"/>
    <w:rsid w:val="00C8117B"/>
    <w:rsid w:val="00C81B38"/>
    <w:rsid w:val="00C82933"/>
    <w:rsid w:val="00C83913"/>
    <w:rsid w:val="00C84031"/>
    <w:rsid w:val="00C84387"/>
    <w:rsid w:val="00C84C10"/>
    <w:rsid w:val="00C87D59"/>
    <w:rsid w:val="00C90D86"/>
    <w:rsid w:val="00C91676"/>
    <w:rsid w:val="00C93A43"/>
    <w:rsid w:val="00C93A98"/>
    <w:rsid w:val="00C93DE8"/>
    <w:rsid w:val="00C94696"/>
    <w:rsid w:val="00C95260"/>
    <w:rsid w:val="00C95922"/>
    <w:rsid w:val="00C96388"/>
    <w:rsid w:val="00C96EF1"/>
    <w:rsid w:val="00C9756F"/>
    <w:rsid w:val="00CA016E"/>
    <w:rsid w:val="00CA1FAA"/>
    <w:rsid w:val="00CA2E05"/>
    <w:rsid w:val="00CA2E76"/>
    <w:rsid w:val="00CA2F27"/>
    <w:rsid w:val="00CA4076"/>
    <w:rsid w:val="00CA5FD0"/>
    <w:rsid w:val="00CA6FAA"/>
    <w:rsid w:val="00CA77F9"/>
    <w:rsid w:val="00CB0EBE"/>
    <w:rsid w:val="00CB18B2"/>
    <w:rsid w:val="00CB233F"/>
    <w:rsid w:val="00CB258F"/>
    <w:rsid w:val="00CB5561"/>
    <w:rsid w:val="00CB60B7"/>
    <w:rsid w:val="00CB75D2"/>
    <w:rsid w:val="00CB77BB"/>
    <w:rsid w:val="00CC0773"/>
    <w:rsid w:val="00CC07B6"/>
    <w:rsid w:val="00CC1BCB"/>
    <w:rsid w:val="00CC265C"/>
    <w:rsid w:val="00CC3025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DF6"/>
    <w:rsid w:val="00CD3ED3"/>
    <w:rsid w:val="00CD742C"/>
    <w:rsid w:val="00CD7ABF"/>
    <w:rsid w:val="00CE0650"/>
    <w:rsid w:val="00CE092D"/>
    <w:rsid w:val="00CE1ED0"/>
    <w:rsid w:val="00CE2DB7"/>
    <w:rsid w:val="00CE3144"/>
    <w:rsid w:val="00CE443D"/>
    <w:rsid w:val="00CE605B"/>
    <w:rsid w:val="00CE69F9"/>
    <w:rsid w:val="00CF1BEF"/>
    <w:rsid w:val="00CF2C9A"/>
    <w:rsid w:val="00CF5EAA"/>
    <w:rsid w:val="00CF613C"/>
    <w:rsid w:val="00CF760F"/>
    <w:rsid w:val="00D002C4"/>
    <w:rsid w:val="00D01B81"/>
    <w:rsid w:val="00D0402F"/>
    <w:rsid w:val="00D04E42"/>
    <w:rsid w:val="00D070F0"/>
    <w:rsid w:val="00D07793"/>
    <w:rsid w:val="00D1033C"/>
    <w:rsid w:val="00D1153B"/>
    <w:rsid w:val="00D1226B"/>
    <w:rsid w:val="00D13532"/>
    <w:rsid w:val="00D13BC3"/>
    <w:rsid w:val="00D1510A"/>
    <w:rsid w:val="00D172C7"/>
    <w:rsid w:val="00D17334"/>
    <w:rsid w:val="00D20619"/>
    <w:rsid w:val="00D2086B"/>
    <w:rsid w:val="00D224EB"/>
    <w:rsid w:val="00D23001"/>
    <w:rsid w:val="00D233E2"/>
    <w:rsid w:val="00D23773"/>
    <w:rsid w:val="00D242DD"/>
    <w:rsid w:val="00D25BA4"/>
    <w:rsid w:val="00D30453"/>
    <w:rsid w:val="00D32F44"/>
    <w:rsid w:val="00D33214"/>
    <w:rsid w:val="00D3360B"/>
    <w:rsid w:val="00D345DB"/>
    <w:rsid w:val="00D3507E"/>
    <w:rsid w:val="00D3530A"/>
    <w:rsid w:val="00D3748F"/>
    <w:rsid w:val="00D410C9"/>
    <w:rsid w:val="00D41F80"/>
    <w:rsid w:val="00D41FA7"/>
    <w:rsid w:val="00D42AE6"/>
    <w:rsid w:val="00D4574F"/>
    <w:rsid w:val="00D45B84"/>
    <w:rsid w:val="00D46460"/>
    <w:rsid w:val="00D469E3"/>
    <w:rsid w:val="00D46F86"/>
    <w:rsid w:val="00D47FEB"/>
    <w:rsid w:val="00D506CF"/>
    <w:rsid w:val="00D50A75"/>
    <w:rsid w:val="00D52728"/>
    <w:rsid w:val="00D53447"/>
    <w:rsid w:val="00D5350E"/>
    <w:rsid w:val="00D54656"/>
    <w:rsid w:val="00D54B83"/>
    <w:rsid w:val="00D54EA6"/>
    <w:rsid w:val="00D55458"/>
    <w:rsid w:val="00D56D41"/>
    <w:rsid w:val="00D60BC4"/>
    <w:rsid w:val="00D61C45"/>
    <w:rsid w:val="00D61D0D"/>
    <w:rsid w:val="00D63007"/>
    <w:rsid w:val="00D632C8"/>
    <w:rsid w:val="00D63838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4C15"/>
    <w:rsid w:val="00D75678"/>
    <w:rsid w:val="00D75B0B"/>
    <w:rsid w:val="00D7646F"/>
    <w:rsid w:val="00D76A29"/>
    <w:rsid w:val="00D76B69"/>
    <w:rsid w:val="00D772FD"/>
    <w:rsid w:val="00D804B9"/>
    <w:rsid w:val="00D80BF3"/>
    <w:rsid w:val="00D83F9F"/>
    <w:rsid w:val="00D86A7B"/>
    <w:rsid w:val="00D87020"/>
    <w:rsid w:val="00D87794"/>
    <w:rsid w:val="00D90510"/>
    <w:rsid w:val="00D91225"/>
    <w:rsid w:val="00D916AB"/>
    <w:rsid w:val="00D91B43"/>
    <w:rsid w:val="00D952DB"/>
    <w:rsid w:val="00D95C23"/>
    <w:rsid w:val="00D95FA3"/>
    <w:rsid w:val="00DA109F"/>
    <w:rsid w:val="00DA1359"/>
    <w:rsid w:val="00DA27FB"/>
    <w:rsid w:val="00DB0BC0"/>
    <w:rsid w:val="00DB0C83"/>
    <w:rsid w:val="00DB3062"/>
    <w:rsid w:val="00DB335D"/>
    <w:rsid w:val="00DB466F"/>
    <w:rsid w:val="00DB4C35"/>
    <w:rsid w:val="00DB5B52"/>
    <w:rsid w:val="00DB6D93"/>
    <w:rsid w:val="00DB761E"/>
    <w:rsid w:val="00DC1F45"/>
    <w:rsid w:val="00DC3A15"/>
    <w:rsid w:val="00DC3B59"/>
    <w:rsid w:val="00DC58B8"/>
    <w:rsid w:val="00DC704C"/>
    <w:rsid w:val="00DD0BCE"/>
    <w:rsid w:val="00DD3C98"/>
    <w:rsid w:val="00DD5B2C"/>
    <w:rsid w:val="00DD5B71"/>
    <w:rsid w:val="00DD619E"/>
    <w:rsid w:val="00DD761C"/>
    <w:rsid w:val="00DD79DB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831"/>
    <w:rsid w:val="00DE62F4"/>
    <w:rsid w:val="00DE7D7F"/>
    <w:rsid w:val="00DF169D"/>
    <w:rsid w:val="00DF2884"/>
    <w:rsid w:val="00DF4B3E"/>
    <w:rsid w:val="00DF5D96"/>
    <w:rsid w:val="00DF6D9A"/>
    <w:rsid w:val="00DF7FCE"/>
    <w:rsid w:val="00E002E5"/>
    <w:rsid w:val="00E00F0A"/>
    <w:rsid w:val="00E0208A"/>
    <w:rsid w:val="00E037C8"/>
    <w:rsid w:val="00E040E7"/>
    <w:rsid w:val="00E04EE7"/>
    <w:rsid w:val="00E068FB"/>
    <w:rsid w:val="00E07D72"/>
    <w:rsid w:val="00E107F2"/>
    <w:rsid w:val="00E10C82"/>
    <w:rsid w:val="00E147EA"/>
    <w:rsid w:val="00E1512B"/>
    <w:rsid w:val="00E15DAA"/>
    <w:rsid w:val="00E167D2"/>
    <w:rsid w:val="00E16B8A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542A"/>
    <w:rsid w:val="00E37060"/>
    <w:rsid w:val="00E374E2"/>
    <w:rsid w:val="00E41A43"/>
    <w:rsid w:val="00E41FEF"/>
    <w:rsid w:val="00E432E1"/>
    <w:rsid w:val="00E43D29"/>
    <w:rsid w:val="00E447D0"/>
    <w:rsid w:val="00E44FEA"/>
    <w:rsid w:val="00E45B9F"/>
    <w:rsid w:val="00E461E2"/>
    <w:rsid w:val="00E4694B"/>
    <w:rsid w:val="00E47646"/>
    <w:rsid w:val="00E47AC1"/>
    <w:rsid w:val="00E50183"/>
    <w:rsid w:val="00E5057A"/>
    <w:rsid w:val="00E50FF7"/>
    <w:rsid w:val="00E53543"/>
    <w:rsid w:val="00E54E4E"/>
    <w:rsid w:val="00E564DE"/>
    <w:rsid w:val="00E57C15"/>
    <w:rsid w:val="00E62501"/>
    <w:rsid w:val="00E65E0C"/>
    <w:rsid w:val="00E70266"/>
    <w:rsid w:val="00E712A4"/>
    <w:rsid w:val="00E71F07"/>
    <w:rsid w:val="00E71F61"/>
    <w:rsid w:val="00E7213E"/>
    <w:rsid w:val="00E72CD4"/>
    <w:rsid w:val="00E74DC8"/>
    <w:rsid w:val="00E74F6B"/>
    <w:rsid w:val="00E7523F"/>
    <w:rsid w:val="00E754E9"/>
    <w:rsid w:val="00E81294"/>
    <w:rsid w:val="00E81A9A"/>
    <w:rsid w:val="00E825A2"/>
    <w:rsid w:val="00E84271"/>
    <w:rsid w:val="00E84722"/>
    <w:rsid w:val="00E84E9D"/>
    <w:rsid w:val="00E9188B"/>
    <w:rsid w:val="00E92409"/>
    <w:rsid w:val="00E92FFF"/>
    <w:rsid w:val="00E93D08"/>
    <w:rsid w:val="00E95416"/>
    <w:rsid w:val="00E95AB4"/>
    <w:rsid w:val="00E9614C"/>
    <w:rsid w:val="00E971EF"/>
    <w:rsid w:val="00EA3ADB"/>
    <w:rsid w:val="00EA4473"/>
    <w:rsid w:val="00EA575B"/>
    <w:rsid w:val="00EA61D2"/>
    <w:rsid w:val="00EA693F"/>
    <w:rsid w:val="00EA76E0"/>
    <w:rsid w:val="00EB20D0"/>
    <w:rsid w:val="00EB3324"/>
    <w:rsid w:val="00EB437C"/>
    <w:rsid w:val="00EB759F"/>
    <w:rsid w:val="00EC08D6"/>
    <w:rsid w:val="00EC0C3A"/>
    <w:rsid w:val="00EC1BA8"/>
    <w:rsid w:val="00EC1D6D"/>
    <w:rsid w:val="00EC3203"/>
    <w:rsid w:val="00EC3B5D"/>
    <w:rsid w:val="00EC4B01"/>
    <w:rsid w:val="00EC5776"/>
    <w:rsid w:val="00EC5A1F"/>
    <w:rsid w:val="00EC6E9C"/>
    <w:rsid w:val="00ED08F7"/>
    <w:rsid w:val="00ED1A45"/>
    <w:rsid w:val="00ED2750"/>
    <w:rsid w:val="00ED32AC"/>
    <w:rsid w:val="00ED35E1"/>
    <w:rsid w:val="00ED3C82"/>
    <w:rsid w:val="00ED47E5"/>
    <w:rsid w:val="00ED48BD"/>
    <w:rsid w:val="00ED55A8"/>
    <w:rsid w:val="00EE0D2E"/>
    <w:rsid w:val="00EE103E"/>
    <w:rsid w:val="00EE245C"/>
    <w:rsid w:val="00EE2C6B"/>
    <w:rsid w:val="00EE307B"/>
    <w:rsid w:val="00EE34A7"/>
    <w:rsid w:val="00EE3EC3"/>
    <w:rsid w:val="00EE476B"/>
    <w:rsid w:val="00EE4BB8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644"/>
    <w:rsid w:val="00F06B12"/>
    <w:rsid w:val="00F07090"/>
    <w:rsid w:val="00F109F0"/>
    <w:rsid w:val="00F131A1"/>
    <w:rsid w:val="00F15C65"/>
    <w:rsid w:val="00F1680F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31E2A"/>
    <w:rsid w:val="00F33238"/>
    <w:rsid w:val="00F339F6"/>
    <w:rsid w:val="00F359C4"/>
    <w:rsid w:val="00F35F88"/>
    <w:rsid w:val="00F3711F"/>
    <w:rsid w:val="00F379A8"/>
    <w:rsid w:val="00F37CE3"/>
    <w:rsid w:val="00F41069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50E69"/>
    <w:rsid w:val="00F50FDC"/>
    <w:rsid w:val="00F52001"/>
    <w:rsid w:val="00F5207D"/>
    <w:rsid w:val="00F539E5"/>
    <w:rsid w:val="00F53FE8"/>
    <w:rsid w:val="00F54219"/>
    <w:rsid w:val="00F54B25"/>
    <w:rsid w:val="00F55035"/>
    <w:rsid w:val="00F5516E"/>
    <w:rsid w:val="00F553AF"/>
    <w:rsid w:val="00F5610F"/>
    <w:rsid w:val="00F563FF"/>
    <w:rsid w:val="00F56AF4"/>
    <w:rsid w:val="00F57D16"/>
    <w:rsid w:val="00F6029D"/>
    <w:rsid w:val="00F60837"/>
    <w:rsid w:val="00F610D9"/>
    <w:rsid w:val="00F6412A"/>
    <w:rsid w:val="00F6500F"/>
    <w:rsid w:val="00F65BBB"/>
    <w:rsid w:val="00F672D4"/>
    <w:rsid w:val="00F67683"/>
    <w:rsid w:val="00F71A7D"/>
    <w:rsid w:val="00F72D1A"/>
    <w:rsid w:val="00F73690"/>
    <w:rsid w:val="00F74224"/>
    <w:rsid w:val="00F7459F"/>
    <w:rsid w:val="00F7598F"/>
    <w:rsid w:val="00F75AB4"/>
    <w:rsid w:val="00F76BEA"/>
    <w:rsid w:val="00F803E9"/>
    <w:rsid w:val="00F80607"/>
    <w:rsid w:val="00F80752"/>
    <w:rsid w:val="00F810FB"/>
    <w:rsid w:val="00F81BA2"/>
    <w:rsid w:val="00F83B47"/>
    <w:rsid w:val="00F83D33"/>
    <w:rsid w:val="00F84241"/>
    <w:rsid w:val="00F848C0"/>
    <w:rsid w:val="00F84AAB"/>
    <w:rsid w:val="00F84BA4"/>
    <w:rsid w:val="00F852C6"/>
    <w:rsid w:val="00F85629"/>
    <w:rsid w:val="00F8564F"/>
    <w:rsid w:val="00F85912"/>
    <w:rsid w:val="00F8687D"/>
    <w:rsid w:val="00F87710"/>
    <w:rsid w:val="00F8774C"/>
    <w:rsid w:val="00F9017A"/>
    <w:rsid w:val="00F905FB"/>
    <w:rsid w:val="00F90747"/>
    <w:rsid w:val="00F90B27"/>
    <w:rsid w:val="00F90CE7"/>
    <w:rsid w:val="00F94059"/>
    <w:rsid w:val="00F9554C"/>
    <w:rsid w:val="00F959CD"/>
    <w:rsid w:val="00F96CDE"/>
    <w:rsid w:val="00F973AE"/>
    <w:rsid w:val="00F97A95"/>
    <w:rsid w:val="00F97D11"/>
    <w:rsid w:val="00FA05CF"/>
    <w:rsid w:val="00FA09B3"/>
    <w:rsid w:val="00FA12CF"/>
    <w:rsid w:val="00FA2F12"/>
    <w:rsid w:val="00FA4164"/>
    <w:rsid w:val="00FA6B1B"/>
    <w:rsid w:val="00FA6E90"/>
    <w:rsid w:val="00FA7823"/>
    <w:rsid w:val="00FA79FD"/>
    <w:rsid w:val="00FB28BA"/>
    <w:rsid w:val="00FB2AF5"/>
    <w:rsid w:val="00FB5ADF"/>
    <w:rsid w:val="00FB6444"/>
    <w:rsid w:val="00FB7293"/>
    <w:rsid w:val="00FB7791"/>
    <w:rsid w:val="00FC07CB"/>
    <w:rsid w:val="00FC0F5B"/>
    <w:rsid w:val="00FC2248"/>
    <w:rsid w:val="00FC24B5"/>
    <w:rsid w:val="00FC37C1"/>
    <w:rsid w:val="00FC571F"/>
    <w:rsid w:val="00FC5966"/>
    <w:rsid w:val="00FC7FF6"/>
    <w:rsid w:val="00FD0CA9"/>
    <w:rsid w:val="00FD11E2"/>
    <w:rsid w:val="00FD1745"/>
    <w:rsid w:val="00FD22C1"/>
    <w:rsid w:val="00FD2E1D"/>
    <w:rsid w:val="00FD33F3"/>
    <w:rsid w:val="00FD3711"/>
    <w:rsid w:val="00FD45A6"/>
    <w:rsid w:val="00FD4E34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ind w:left="431" w:hanging="431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uiPriority w:val="39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B718A2"/>
  </w:style>
  <w:style w:type="character" w:styleId="MenoNoResolvida">
    <w:name w:val="Unresolved Mention"/>
    <w:basedOn w:val="Tipodeletrapredefinidodopargrafo"/>
    <w:uiPriority w:val="99"/>
    <w:semiHidden/>
    <w:unhideWhenUsed/>
    <w:rsid w:val="00872F58"/>
    <w:rPr>
      <w:color w:val="605E5C"/>
      <w:shd w:val="clear" w:color="auto" w:fill="E1DFDD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AC12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  <w:lang w:val="en-150" w:eastAsia="en-150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AC128D"/>
    <w:rPr>
      <w:rFonts w:ascii="Courier New" w:eastAsia="Times New Roman" w:hAnsi="Courier New" w:cs="Courier New"/>
      <w:lang w:val="en-150" w:eastAsia="en-15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2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8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10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8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6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20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12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38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1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2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7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1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2" Type="http://schemas.openxmlformats.org/officeDocument/2006/relationships/image" Target="media/image9.svg"/><Relationship Id="rId47" Type="http://schemas.openxmlformats.org/officeDocument/2006/relationships/image" Target="media/image14.png"/><Relationship Id="rId63" Type="http://schemas.openxmlformats.org/officeDocument/2006/relationships/image" Target="media/image30.jpeg"/><Relationship Id="rId68" Type="http://schemas.openxmlformats.org/officeDocument/2006/relationships/hyperlink" Target="https://www.figma.com" TargetMode="External"/><Relationship Id="rId84" Type="http://schemas.openxmlformats.org/officeDocument/2006/relationships/hyperlink" Target="https://www.visual-paradigm.com" TargetMode="External"/><Relationship Id="rId89" Type="http://schemas.openxmlformats.org/officeDocument/2006/relationships/theme" Target="theme/theme1.xml"/><Relationship Id="rId16" Type="http://schemas.openxmlformats.org/officeDocument/2006/relationships/footer" Target="footer4.xml"/><Relationship Id="rId11" Type="http://schemas.openxmlformats.org/officeDocument/2006/relationships/footer" Target="footer1.xml"/><Relationship Id="rId32" Type="http://schemas.openxmlformats.org/officeDocument/2006/relationships/header" Target="header6.xml"/><Relationship Id="rId37" Type="http://schemas.openxmlformats.org/officeDocument/2006/relationships/image" Target="media/image4.png"/><Relationship Id="rId53" Type="http://schemas.openxmlformats.org/officeDocument/2006/relationships/image" Target="media/image20.jpeg"/><Relationship Id="rId58" Type="http://schemas.openxmlformats.org/officeDocument/2006/relationships/image" Target="media/image25.png"/><Relationship Id="rId74" Type="http://schemas.openxmlformats.org/officeDocument/2006/relationships/hyperlink" Target="https://www.lucidchart.com" TargetMode="External"/><Relationship Id="rId79" Type="http://schemas.openxmlformats.org/officeDocument/2006/relationships/hyperlink" Target="https://www.raspberrypi.com/software" TargetMode="External"/><Relationship Id="rId5" Type="http://schemas.openxmlformats.org/officeDocument/2006/relationships/webSettings" Target="webSettings.xml"/><Relationship Id="rId14" Type="http://schemas.openxmlformats.org/officeDocument/2006/relationships/footer" Target="footer3.xml"/><Relationship Id="rId22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7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30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35" Type="http://schemas.openxmlformats.org/officeDocument/2006/relationships/footer" Target="footer7.xml"/><Relationship Id="rId43" Type="http://schemas.openxmlformats.org/officeDocument/2006/relationships/image" Target="media/image10.png"/><Relationship Id="rId48" Type="http://schemas.openxmlformats.org/officeDocument/2006/relationships/image" Target="media/image15.png"/><Relationship Id="rId56" Type="http://schemas.openxmlformats.org/officeDocument/2006/relationships/image" Target="media/image23.png"/><Relationship Id="rId64" Type="http://schemas.openxmlformats.org/officeDocument/2006/relationships/hyperlink" Target="https://learn.adafruit.com/adafruits-raspberry-pi-lesson-4-gpio-setup/configuring-i2c" TargetMode="External"/><Relationship Id="rId69" Type="http://schemas.openxmlformats.org/officeDocument/2006/relationships/hyperlink" Target="https://filezilla-project.org" TargetMode="External"/><Relationship Id="rId77" Type="http://schemas.openxmlformats.org/officeDocument/2006/relationships/hyperlink" Target="https://nexxto.com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18.png"/><Relationship Id="rId72" Type="http://schemas.openxmlformats.org/officeDocument/2006/relationships/hyperlink" Target="https://www.drawio.com" TargetMode="External"/><Relationship Id="rId80" Type="http://schemas.openxmlformats.org/officeDocument/2006/relationships/hyperlink" Target="https://www.putty.org" TargetMode="External"/><Relationship Id="rId85" Type="http://schemas.openxmlformats.org/officeDocument/2006/relationships/image" Target="media/image31.png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5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33" Type="http://schemas.openxmlformats.org/officeDocument/2006/relationships/header" Target="header7.xml"/><Relationship Id="rId38" Type="http://schemas.openxmlformats.org/officeDocument/2006/relationships/image" Target="media/image5.png"/><Relationship Id="rId46" Type="http://schemas.openxmlformats.org/officeDocument/2006/relationships/image" Target="media/image13.svg"/><Relationship Id="rId59" Type="http://schemas.openxmlformats.org/officeDocument/2006/relationships/image" Target="media/image26.png"/><Relationship Id="rId67" Type="http://schemas.openxmlformats.org/officeDocument/2006/relationships/hyperlink" Target="https://pt.farnell.com/b/extech-instruments" TargetMode="External"/><Relationship Id="rId20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1" Type="http://schemas.openxmlformats.org/officeDocument/2006/relationships/image" Target="media/image8.png"/><Relationship Id="rId54" Type="http://schemas.openxmlformats.org/officeDocument/2006/relationships/image" Target="media/image21.png"/><Relationship Id="rId62" Type="http://schemas.openxmlformats.org/officeDocument/2006/relationships/image" Target="media/image29.jpg"/><Relationship Id="rId70" Type="http://schemas.openxmlformats.org/officeDocument/2006/relationships/hyperlink" Target="https://www.jetbrains.com/datagrip" TargetMode="External"/><Relationship Id="rId75" Type="http://schemas.openxmlformats.org/officeDocument/2006/relationships/hyperlink" Target="https://code.visualstudio.com" TargetMode="External"/><Relationship Id="rId83" Type="http://schemas.openxmlformats.org/officeDocument/2006/relationships/hyperlink" Target="https://www.vaisala.com/pt" TargetMode="External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4.xml"/><Relationship Id="rId23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8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36" Type="http://schemas.openxmlformats.org/officeDocument/2006/relationships/image" Target="media/image3.png"/><Relationship Id="rId49" Type="http://schemas.openxmlformats.org/officeDocument/2006/relationships/image" Target="media/image16.png"/><Relationship Id="rId57" Type="http://schemas.openxmlformats.org/officeDocument/2006/relationships/image" Target="media/image24.png"/><Relationship Id="rId10" Type="http://schemas.openxmlformats.org/officeDocument/2006/relationships/header" Target="header2.xml"/><Relationship Id="rId31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4" Type="http://schemas.openxmlformats.org/officeDocument/2006/relationships/image" Target="media/image11.svg"/><Relationship Id="rId52" Type="http://schemas.openxmlformats.org/officeDocument/2006/relationships/image" Target="media/image19.png"/><Relationship Id="rId60" Type="http://schemas.openxmlformats.org/officeDocument/2006/relationships/image" Target="media/image27.png"/><Relationship Id="rId65" Type="http://schemas.openxmlformats.org/officeDocument/2006/relationships/hyperlink" Target="https://learn.adafruit.com/circuitpython-on-raspberrypi-linux/installing-circuitpython-on-raspberry-pi" TargetMode="External"/><Relationship Id="rId73" Type="http://schemas.openxmlformats.org/officeDocument/2006/relationships/hyperlink" Target="https://www.jri-mysirius.com" TargetMode="External"/><Relationship Id="rId78" Type="http://schemas.openxmlformats.org/officeDocument/2006/relationships/hyperlink" Target="https://www.postman.com" TargetMode="External"/><Relationship Id="rId81" Type="http://schemas.openxmlformats.org/officeDocument/2006/relationships/hyperlink" Target="https://www.sismetro.com/ambientes" TargetMode="External"/><Relationship Id="rId86" Type="http://schemas.openxmlformats.org/officeDocument/2006/relationships/image" Target="media/image32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eader" Target="header5.xml"/><Relationship Id="rId39" Type="http://schemas.openxmlformats.org/officeDocument/2006/relationships/image" Target="media/image6.png"/><Relationship Id="rId34" Type="http://schemas.openxmlformats.org/officeDocument/2006/relationships/footer" Target="footer6.xml"/><Relationship Id="rId50" Type="http://schemas.openxmlformats.org/officeDocument/2006/relationships/image" Target="media/image17.png"/><Relationship Id="rId55" Type="http://schemas.openxmlformats.org/officeDocument/2006/relationships/image" Target="media/image22.png"/><Relationship Id="rId76" Type="http://schemas.openxmlformats.org/officeDocument/2006/relationships/hyperlink" Target="https://www.nateosante.com/fr/categorie-produit/mesure-qualite-air/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jetbrains.com/pycharm" TargetMode="External"/><Relationship Id="rId2" Type="http://schemas.openxmlformats.org/officeDocument/2006/relationships/numbering" Target="numbering.xml"/><Relationship Id="rId29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4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0" Type="http://schemas.openxmlformats.org/officeDocument/2006/relationships/image" Target="media/image7.jpeg"/><Relationship Id="rId45" Type="http://schemas.openxmlformats.org/officeDocument/2006/relationships/image" Target="media/image12.png"/><Relationship Id="rId66" Type="http://schemas.openxmlformats.org/officeDocument/2006/relationships/hyperlink" Target="https://www.clickup.com" TargetMode="External"/><Relationship Id="rId87" Type="http://schemas.openxmlformats.org/officeDocument/2006/relationships/header" Target="header8.xml"/><Relationship Id="rId61" Type="http://schemas.openxmlformats.org/officeDocument/2006/relationships/image" Target="media/image28.jpeg"/><Relationship Id="rId82" Type="http://schemas.openxmlformats.org/officeDocument/2006/relationships/hyperlink" Target="https://stackoverflow.com/questions/27977972/how-do-i-setup-a-local-http-server-using-python" TargetMode="External"/><Relationship Id="rId19" Type="http://schemas.openxmlformats.org/officeDocument/2006/relationships/hyperlink" Target="file:///C:\Users\campo\OneDrive\Documentos\GitHub\Estagio\Estagio\Relat&#243;rio%20de%20Est&#225;gio\RelatorioEstagioCTeSP-TPSI%20LuisCampos_23_24.docx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1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2</b:RefOrder>
  </b:Source>
  <b:Source>
    <b:Tag>MLG87</b:Tag>
    <b:SourceType>Misc</b:SourceType>
    <b:Guid>{41DB6CBC-7EBE-6F4A-AF2B-C52DE5925CE8}</b:Guid>
    <b:Author>
      <b:Author>
        <b:NameList>
          <b:Person>
            <b:Last>Ginsberg</b:Last>
            <b:First>M.</b:First>
            <b:Middle>L.</b:Middle>
          </b:Person>
        </b:NameList>
      </b:Author>
    </b:Author>
    <b:Title>Readings in nonmonotonic reasoning</b:Title>
    <b:Year>1987</b:Year>
    <b:City>Los Altos</b:City>
    <b:StateProvince>California</b:StateProvince>
    <b:RefOrder>3</b:RefOrder>
  </b:Source>
</b:Sources>
</file>

<file path=customXml/itemProps1.xml><?xml version="1.0" encoding="utf-8"?>
<ds:datastoreItem xmlns:ds="http://schemas.openxmlformats.org/officeDocument/2006/customXml" ds:itemID="{5E6734A6-D4BA-4BDC-A2DA-EBA9FF3EE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75</TotalTime>
  <Pages>60</Pages>
  <Words>8514</Words>
  <Characters>48533</Characters>
  <Application>Microsoft Office Word</Application>
  <DocSecurity>0</DocSecurity>
  <Lines>404</Lines>
  <Paragraphs>1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elo Relatório</vt:lpstr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56934</CharactersWithSpaces>
  <SharedDoc>false</SharedDoc>
  <HLinks>
    <vt:vector size="480" baseType="variant">
      <vt:variant>
        <vt:i4>1703964</vt:i4>
      </vt:variant>
      <vt:variant>
        <vt:i4>501</vt:i4>
      </vt:variant>
      <vt:variant>
        <vt:i4>0</vt:i4>
      </vt:variant>
      <vt:variant>
        <vt:i4>5</vt:i4>
      </vt:variant>
      <vt:variant>
        <vt:lpwstr>http://www.sinfic.com/SinficWeb/displayconteudo.do2?numero=47612&amp;artigo=47603</vt:lpwstr>
      </vt:variant>
      <vt:variant>
        <vt:lpwstr/>
      </vt:variant>
      <vt:variant>
        <vt:i4>4194328</vt:i4>
      </vt:variant>
      <vt:variant>
        <vt:i4>498</vt:i4>
      </vt:variant>
      <vt:variant>
        <vt:i4>0</vt:i4>
      </vt:variant>
      <vt:variant>
        <vt:i4>5</vt:i4>
      </vt:variant>
      <vt:variant>
        <vt:lpwstr>http://www.revistahoteis.com.br/softwares-sao-imprescindiveis-para-gestao-hoteleira/</vt:lpwstr>
      </vt:variant>
      <vt:variant>
        <vt:lpwstr/>
      </vt:variant>
      <vt:variant>
        <vt:i4>4259917</vt:i4>
      </vt:variant>
      <vt:variant>
        <vt:i4>495</vt:i4>
      </vt:variant>
      <vt:variant>
        <vt:i4>0</vt:i4>
      </vt:variant>
      <vt:variant>
        <vt:i4>5</vt:i4>
      </vt:variant>
      <vt:variant>
        <vt:lpwstr>https://www.base7booking.com/</vt:lpwstr>
      </vt:variant>
      <vt:variant>
        <vt:lpwstr/>
      </vt:variant>
      <vt:variant>
        <vt:i4>7733370</vt:i4>
      </vt:variant>
      <vt:variant>
        <vt:i4>492</vt:i4>
      </vt:variant>
      <vt:variant>
        <vt:i4>0</vt:i4>
      </vt:variant>
      <vt:variant>
        <vt:i4>5</vt:i4>
      </vt:variant>
      <vt:variant>
        <vt:lpwstr>http://hotelrunner.com/en/</vt:lpwstr>
      </vt:variant>
      <vt:variant>
        <vt:lpwstr/>
      </vt:variant>
      <vt:variant>
        <vt:i4>4849754</vt:i4>
      </vt:variant>
      <vt:variant>
        <vt:i4>489</vt:i4>
      </vt:variant>
      <vt:variant>
        <vt:i4>0</vt:i4>
      </vt:variant>
      <vt:variant>
        <vt:i4>5</vt:i4>
      </vt:variant>
      <vt:variant>
        <vt:lpwstr>http://www.abacre.com/cloudhotelmanagementsystem/</vt:lpwstr>
      </vt:variant>
      <vt:variant>
        <vt:lpwstr/>
      </vt:variant>
      <vt:variant>
        <vt:i4>5898249</vt:i4>
      </vt:variant>
      <vt:variant>
        <vt:i4>486</vt:i4>
      </vt:variant>
      <vt:variant>
        <vt:i4>0</vt:i4>
      </vt:variant>
      <vt:variant>
        <vt:i4>5</vt:i4>
      </vt:variant>
      <vt:variant>
        <vt:lpwstr>http://www.softwareadvice.com/hotel-management/?more=true%23more</vt:lpwstr>
      </vt:variant>
      <vt:variant>
        <vt:lpwstr/>
      </vt:variant>
      <vt:variant>
        <vt:i4>6815807</vt:i4>
      </vt:variant>
      <vt:variant>
        <vt:i4>483</vt:i4>
      </vt:variant>
      <vt:variant>
        <vt:i4>0</vt:i4>
      </vt:variant>
      <vt:variant>
        <vt:i4>5</vt:i4>
      </vt:variant>
      <vt:variant>
        <vt:lpwstr>http://blog.capterra.com/top-free-and-open-source-hotel-management-software-solutions-compared/</vt:lpwstr>
      </vt:variant>
      <vt:variant>
        <vt:lpwstr/>
      </vt:variant>
      <vt:variant>
        <vt:i4>4390940</vt:i4>
      </vt:variant>
      <vt:variant>
        <vt:i4>480</vt:i4>
      </vt:variant>
      <vt:variant>
        <vt:i4>0</vt:i4>
      </vt:variant>
      <vt:variant>
        <vt:i4>5</vt:i4>
      </vt:variant>
      <vt:variant>
        <vt:lpwstr>http://www.capterra.com/hospitality-property-management-software/</vt:lpwstr>
      </vt:variant>
      <vt:variant>
        <vt:lpwstr/>
      </vt:variant>
      <vt:variant>
        <vt:i4>3276844</vt:i4>
      </vt:variant>
      <vt:variant>
        <vt:i4>477</vt:i4>
      </vt:variant>
      <vt:variant>
        <vt:i4>0</vt:i4>
      </vt:variant>
      <vt:variant>
        <vt:i4>5</vt:i4>
      </vt:variant>
      <vt:variant>
        <vt:lpwstr>https://www.zingchart.com/</vt:lpwstr>
      </vt:variant>
      <vt:variant>
        <vt:lpwstr/>
      </vt:variant>
      <vt:variant>
        <vt:i4>6291563</vt:i4>
      </vt:variant>
      <vt:variant>
        <vt:i4>474</vt:i4>
      </vt:variant>
      <vt:variant>
        <vt:i4>0</vt:i4>
      </vt:variant>
      <vt:variant>
        <vt:i4>5</vt:i4>
      </vt:variant>
      <vt:variant>
        <vt:lpwstr>http://fullcalendar.io/</vt:lpwstr>
      </vt:variant>
      <vt:variant>
        <vt:lpwstr/>
      </vt:variant>
      <vt:variant>
        <vt:i4>5374005</vt:i4>
      </vt:variant>
      <vt:variant>
        <vt:i4>471</vt:i4>
      </vt:variant>
      <vt:variant>
        <vt:i4>0</vt:i4>
      </vt:variant>
      <vt:variant>
        <vt:i4>5</vt:i4>
      </vt:variant>
      <vt:variant>
        <vt:lpwstr>http://www.codeigniter.com/user_guide/</vt:lpwstr>
      </vt:variant>
      <vt:variant>
        <vt:lpwstr/>
      </vt:variant>
      <vt:variant>
        <vt:i4>7536676</vt:i4>
      </vt:variant>
      <vt:variant>
        <vt:i4>468</vt:i4>
      </vt:variant>
      <vt:variant>
        <vt:i4>0</vt:i4>
      </vt:variant>
      <vt:variant>
        <vt:i4>5</vt:i4>
      </vt:variant>
      <vt:variant>
        <vt:lpwstr>https://wrapbootstrap.com/</vt:lpwstr>
      </vt:variant>
      <vt:variant>
        <vt:lpwstr/>
      </vt:variant>
      <vt:variant>
        <vt:i4>7798829</vt:i4>
      </vt:variant>
      <vt:variant>
        <vt:i4>465</vt:i4>
      </vt:variant>
      <vt:variant>
        <vt:i4>0</vt:i4>
      </vt:variant>
      <vt:variant>
        <vt:i4>5</vt:i4>
      </vt:variant>
      <vt:variant>
        <vt:lpwstr>http://getbootstrap.com/2.3.2/</vt:lpwstr>
      </vt:variant>
      <vt:variant>
        <vt:lpwstr/>
      </vt:variant>
      <vt:variant>
        <vt:i4>4391004</vt:i4>
      </vt:variant>
      <vt:variant>
        <vt:i4>462</vt:i4>
      </vt:variant>
      <vt:variant>
        <vt:i4>0</vt:i4>
      </vt:variant>
      <vt:variant>
        <vt:i4>5</vt:i4>
      </vt:variant>
      <vt:variant>
        <vt:lpwstr>http://stackoverflow.com/</vt:lpwstr>
      </vt:variant>
      <vt:variant>
        <vt:lpwstr/>
      </vt:variant>
      <vt:variant>
        <vt:i4>4128876</vt:i4>
      </vt:variant>
      <vt:variant>
        <vt:i4>459</vt:i4>
      </vt:variant>
      <vt:variant>
        <vt:i4>0</vt:i4>
      </vt:variant>
      <vt:variant>
        <vt:i4>5</vt:i4>
      </vt:variant>
      <vt:variant>
        <vt:lpwstr>https://secure.php.net/docs.php</vt:lpwstr>
      </vt:variant>
      <vt:variant>
        <vt:lpwstr/>
      </vt:variant>
      <vt:variant>
        <vt:i4>4653087</vt:i4>
      </vt:variant>
      <vt:variant>
        <vt:i4>456</vt:i4>
      </vt:variant>
      <vt:variant>
        <vt:i4>0</vt:i4>
      </vt:variant>
      <vt:variant>
        <vt:i4>5</vt:i4>
      </vt:variant>
      <vt:variant>
        <vt:lpwstr>http://www.w3schools.com/php/default.asp</vt:lpwstr>
      </vt:variant>
      <vt:variant>
        <vt:lpwstr/>
      </vt:variant>
      <vt:variant>
        <vt:i4>7995473</vt:i4>
      </vt:variant>
      <vt:variant>
        <vt:i4>453</vt:i4>
      </vt:variant>
      <vt:variant>
        <vt:i4>0</vt:i4>
      </vt:variant>
      <vt:variant>
        <vt:i4>5</vt:i4>
      </vt:variant>
      <vt:variant>
        <vt:lpwstr>http://www.por.ulusiada.pt/downloads/ilpg/REGULAMENTO_ELABORACAO_MESTRADOS_DOUTORAMENTOS.pdf</vt:lpwstr>
      </vt:variant>
      <vt:variant>
        <vt:lpwstr/>
      </vt:variant>
      <vt:variant>
        <vt:i4>851998</vt:i4>
      </vt:variant>
      <vt:variant>
        <vt:i4>387</vt:i4>
      </vt:variant>
      <vt:variant>
        <vt:i4>0</vt:i4>
      </vt:variant>
      <vt:variant>
        <vt:i4>5</vt:i4>
      </vt:variant>
      <vt:variant>
        <vt:lpwstr>http://www.quintadosmisterios.pt/tese</vt:lpwstr>
      </vt:variant>
      <vt:variant>
        <vt:lpwstr/>
      </vt:variant>
      <vt:variant>
        <vt:i4>1441851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57518997</vt:lpwstr>
      </vt:variant>
      <vt:variant>
        <vt:i4>144185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57518996</vt:lpwstr>
      </vt:variant>
      <vt:variant>
        <vt:i4>144185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57518995</vt:lpwstr>
      </vt:variant>
      <vt:variant>
        <vt:i4>144185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57518994</vt:lpwstr>
      </vt:variant>
      <vt:variant>
        <vt:i4>144185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57518993</vt:lpwstr>
      </vt:variant>
      <vt:variant>
        <vt:i4>144185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57518992</vt:lpwstr>
      </vt:variant>
      <vt:variant>
        <vt:i4>144185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57518991</vt:lpwstr>
      </vt:variant>
      <vt:variant>
        <vt:i4>1441851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57518990</vt:lpwstr>
      </vt:variant>
      <vt:variant>
        <vt:i4>150738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57518989</vt:lpwstr>
      </vt:variant>
      <vt:variant>
        <vt:i4>150738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57518988</vt:lpwstr>
      </vt:variant>
      <vt:variant>
        <vt:i4>150738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57518987</vt:lpwstr>
      </vt:variant>
      <vt:variant>
        <vt:i4>150738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57518986</vt:lpwstr>
      </vt:variant>
      <vt:variant>
        <vt:i4>1507387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57518985</vt:lpwstr>
      </vt:variant>
      <vt:variant>
        <vt:i4>150738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57518984</vt:lpwstr>
      </vt:variant>
      <vt:variant>
        <vt:i4>150738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57518983</vt:lpwstr>
      </vt:variant>
      <vt:variant>
        <vt:i4>150738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57518982</vt:lpwstr>
      </vt:variant>
      <vt:variant>
        <vt:i4>150738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57518981</vt:lpwstr>
      </vt:variant>
      <vt:variant>
        <vt:i4>1638451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456023380</vt:lpwstr>
      </vt:variant>
      <vt:variant>
        <vt:i4>144184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456023379</vt:lpwstr>
      </vt:variant>
      <vt:variant>
        <vt:i4>1441843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456023378</vt:lpwstr>
      </vt:variant>
      <vt:variant>
        <vt:i4>1441843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456023377</vt:lpwstr>
      </vt:variant>
      <vt:variant>
        <vt:i4>144184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456023376</vt:lpwstr>
      </vt:variant>
      <vt:variant>
        <vt:i4>1441843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456023375</vt:lpwstr>
      </vt:variant>
      <vt:variant>
        <vt:i4>14418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456023374</vt:lpwstr>
      </vt:variant>
      <vt:variant>
        <vt:i4>14418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456023373</vt:lpwstr>
      </vt:variant>
      <vt:variant>
        <vt:i4>14418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456023372</vt:lpwstr>
      </vt:variant>
      <vt:variant>
        <vt:i4>14418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456023371</vt:lpwstr>
      </vt:variant>
      <vt:variant>
        <vt:i4>1441843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456023370</vt:lpwstr>
      </vt:variant>
      <vt:variant>
        <vt:i4>150737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456023369</vt:lpwstr>
      </vt:variant>
      <vt:variant>
        <vt:i4>150737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456023368</vt:lpwstr>
      </vt:variant>
      <vt:variant>
        <vt:i4>150737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456023367</vt:lpwstr>
      </vt:variant>
      <vt:variant>
        <vt:i4>150737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456023366</vt:lpwstr>
      </vt:variant>
      <vt:variant>
        <vt:i4>137630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57556744</vt:lpwstr>
      </vt:variant>
      <vt:variant>
        <vt:i4>137630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57556743</vt:lpwstr>
      </vt:variant>
      <vt:variant>
        <vt:i4>137630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57556742</vt:lpwstr>
      </vt:variant>
      <vt:variant>
        <vt:i4>137630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57556741</vt:lpwstr>
      </vt:variant>
      <vt:variant>
        <vt:i4>13763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57556740</vt:lpwstr>
      </vt:variant>
      <vt:variant>
        <vt:i4>117969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57556739</vt:lpwstr>
      </vt:variant>
      <vt:variant>
        <vt:i4>117969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57556738</vt:lpwstr>
      </vt:variant>
      <vt:variant>
        <vt:i4>117969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57556737</vt:lpwstr>
      </vt:variant>
      <vt:variant>
        <vt:i4>117969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57556736</vt:lpwstr>
      </vt:variant>
      <vt:variant>
        <vt:i4>11796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57556735</vt:lpwstr>
      </vt:variant>
      <vt:variant>
        <vt:i4>11796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57556734</vt:lpwstr>
      </vt:variant>
      <vt:variant>
        <vt:i4>11796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57556733</vt:lpwstr>
      </vt:variant>
      <vt:variant>
        <vt:i4>11796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57556732</vt:lpwstr>
      </vt:variant>
      <vt:variant>
        <vt:i4>11796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57556731</vt:lpwstr>
      </vt:variant>
      <vt:variant>
        <vt:i4>11796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57556730</vt:lpwstr>
      </vt:variant>
      <vt:variant>
        <vt:i4>12452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57556729</vt:lpwstr>
      </vt:variant>
      <vt:variant>
        <vt:i4>12452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57556728</vt:lpwstr>
      </vt:variant>
      <vt:variant>
        <vt:i4>12452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57556727</vt:lpwstr>
      </vt:variant>
      <vt:variant>
        <vt:i4>12452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57556726</vt:lpwstr>
      </vt:variant>
      <vt:variant>
        <vt:i4>12452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57556725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57556724</vt:lpwstr>
      </vt:variant>
      <vt:variant>
        <vt:i4>12452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57556723</vt:lpwstr>
      </vt:variant>
      <vt:variant>
        <vt:i4>12452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57556722</vt:lpwstr>
      </vt:variant>
      <vt:variant>
        <vt:i4>12452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7556721</vt:lpwstr>
      </vt:variant>
      <vt:variant>
        <vt:i4>12452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7556720</vt:lpwstr>
      </vt:variant>
      <vt:variant>
        <vt:i4>10486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7556719</vt:lpwstr>
      </vt:variant>
      <vt:variant>
        <vt:i4>10486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7556718</vt:lpwstr>
      </vt:variant>
      <vt:variant>
        <vt:i4>10486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7556717</vt:lpwstr>
      </vt:variant>
      <vt:variant>
        <vt:i4>104862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7556716</vt:lpwstr>
      </vt:variant>
      <vt:variant>
        <vt:i4>10486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755671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lastModifiedBy>Francisco Campos</cp:lastModifiedBy>
  <cp:revision>66</cp:revision>
  <cp:lastPrinted>2017-01-22T13:55:00Z</cp:lastPrinted>
  <dcterms:created xsi:type="dcterms:W3CDTF">2022-03-04T01:42:00Z</dcterms:created>
  <dcterms:modified xsi:type="dcterms:W3CDTF">2024-07-02T21:56:00Z</dcterms:modified>
</cp:coreProperties>
</file>